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Spec="center" w:tblpY="-779"/>
        <w:tblW w:w="15395" w:type="dxa"/>
        <w:tblLook w:val="04A0" w:firstRow="1" w:lastRow="0" w:firstColumn="1" w:lastColumn="0" w:noHBand="0" w:noVBand="1"/>
      </w:tblPr>
      <w:tblGrid>
        <w:gridCol w:w="5131"/>
        <w:gridCol w:w="2566"/>
        <w:gridCol w:w="2566"/>
        <w:gridCol w:w="5132"/>
      </w:tblGrid>
      <w:tr w:rsidR="007133DA" w14:paraId="5E2940D6" w14:textId="77777777" w:rsidTr="00FF14DC">
        <w:trPr>
          <w:trHeight w:val="120"/>
        </w:trPr>
        <w:tc>
          <w:tcPr>
            <w:tcW w:w="15395" w:type="dxa"/>
            <w:gridSpan w:val="4"/>
          </w:tcPr>
          <w:p w14:paraId="18004A26" w14:textId="77777777" w:rsidR="007133DA" w:rsidRPr="00FD4E1C" w:rsidRDefault="007133DA" w:rsidP="008C19D0">
            <w:pPr>
              <w:widowControl w:val="0"/>
              <w:jc w:val="center"/>
              <w:rPr>
                <w:rFonts w:ascii="Bahnschrift" w:hAnsi="Bahnschrift"/>
                <w:b/>
                <w:bCs/>
                <w:color w:val="4DAA57"/>
                <w:sz w:val="20"/>
                <w:szCs w:val="24"/>
              </w:rPr>
            </w:pPr>
            <w:r w:rsidRPr="0060713C">
              <w:rPr>
                <w:rFonts w:ascii="Bahnschrift" w:hAnsi="Bahnschrift"/>
                <w:b/>
                <w:bCs/>
                <w:color w:val="FF220C"/>
                <w:sz w:val="24"/>
                <w:szCs w:val="24"/>
              </w:rPr>
              <w:t>KNUTH-MORRIS-PRATT STRING SEARCH ALGORITHM</w:t>
            </w:r>
          </w:p>
        </w:tc>
      </w:tr>
      <w:tr w:rsidR="007133DA" w14:paraId="36BBDDC8" w14:textId="77777777" w:rsidTr="00FF14DC">
        <w:trPr>
          <w:trHeight w:val="120"/>
        </w:trPr>
        <w:tc>
          <w:tcPr>
            <w:tcW w:w="7697" w:type="dxa"/>
            <w:gridSpan w:val="2"/>
            <w:tcBorders>
              <w:top w:val="dashed" w:sz="4" w:space="0" w:color="auto"/>
              <w:right w:val="dashed" w:sz="4" w:space="0" w:color="auto"/>
            </w:tcBorders>
          </w:tcPr>
          <w:p w14:paraId="6FA931F3" w14:textId="77777777" w:rsidR="007133DA" w:rsidRPr="008C19D0" w:rsidRDefault="007133DA" w:rsidP="007133DA">
            <w:pPr>
              <w:widowControl w:val="0"/>
              <w:rPr>
                <w:rFonts w:ascii="Arial" w:hAnsi="Arial" w:cs="Arial"/>
                <w:sz w:val="20"/>
              </w:rPr>
            </w:pPr>
            <w:r>
              <w:rPr>
                <w:rFonts w:ascii="Consolas" w:hAnsi="Consolas"/>
                <w:b/>
                <w:bCs/>
                <w:color w:val="003380"/>
                <w:sz w:val="20"/>
              </w:rPr>
              <w:t>prefixTable</w:t>
            </w:r>
            <w:r w:rsidRPr="008C19D0">
              <w:rPr>
                <w:rFonts w:ascii="Arial" w:hAnsi="Arial" w:cs="Arial"/>
                <w:b/>
                <w:bCs/>
                <w:sz w:val="20"/>
              </w:rPr>
              <w:t xml:space="preserve"> helper function</w:t>
            </w:r>
            <w:r w:rsidR="008F5C18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="008F5C18" w:rsidRP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O(n)</w:t>
            </w:r>
          </w:p>
          <w:p w14:paraId="48EE19CF" w14:textId="77777777" w:rsidR="007133DA" w:rsidRPr="008C19D0" w:rsidRDefault="007133DA" w:rsidP="007133DA">
            <w:pPr>
              <w:widowControl w:val="0"/>
              <w:rPr>
                <w:rFonts w:ascii="Arial" w:hAnsi="Arial" w:cs="Arial"/>
                <w:sz w:val="20"/>
              </w:rPr>
            </w:pPr>
            <w:r w:rsidRPr="008C19D0"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>two pointers + table array</w:t>
            </w:r>
          </w:p>
          <w:p w14:paraId="7160EEA4" w14:textId="77777777" w:rsidR="007133DA" w:rsidRPr="008C19D0" w:rsidRDefault="007133DA" w:rsidP="007133DA">
            <w:pPr>
              <w:widowControl w:val="0"/>
              <w:rPr>
                <w:rFonts w:ascii="Arial" w:hAnsi="Arial" w:cs="Arial"/>
                <w:sz w:val="20"/>
              </w:rPr>
            </w:pPr>
            <w:r w:rsidRPr="008C19D0"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>1</w:t>
            </w:r>
            <w:r w:rsidRPr="008C19D0">
              <w:rPr>
                <w:rFonts w:ascii="Arial" w:hAnsi="Arial" w:cs="Arial"/>
                <w:sz w:val="20"/>
              </w:rPr>
              <w:t xml:space="preserve"> </w:t>
            </w:r>
            <w:r w:rsidRPr="008C19D0">
              <w:rPr>
                <w:rFonts w:ascii="Consolas" w:hAnsi="Consolas"/>
                <w:color w:val="003380"/>
                <w:sz w:val="20"/>
              </w:rPr>
              <w:t>while</w:t>
            </w:r>
            <w:r w:rsidRPr="008C19D0">
              <w:rPr>
                <w:rFonts w:ascii="Arial" w:hAnsi="Arial" w:cs="Arial"/>
                <w:sz w:val="20"/>
              </w:rPr>
              <w:t xml:space="preserve"> loop </w:t>
            </w:r>
            <w:r>
              <w:rPr>
                <w:rFonts w:ascii="Arial" w:hAnsi="Arial" w:cs="Arial"/>
                <w:sz w:val="20"/>
              </w:rPr>
              <w:t>with conditions</w:t>
            </w:r>
          </w:p>
          <w:p w14:paraId="2EAFFE9E" w14:textId="77777777" w:rsidR="007133DA" w:rsidRDefault="007133DA" w:rsidP="007133DA">
            <w:pPr>
              <w:widowControl w:val="0"/>
              <w:rPr>
                <w:rFonts w:ascii="Arial" w:hAnsi="Arial" w:cs="Arial"/>
                <w:sz w:val="20"/>
              </w:rPr>
            </w:pPr>
            <w:r w:rsidRPr="008C19D0">
              <w:rPr>
                <w:rFonts w:ascii="Arial" w:hAnsi="Arial" w:cs="Arial"/>
                <w:i/>
                <w:iCs/>
                <w:sz w:val="20"/>
                <w:u w:val="single"/>
              </w:rPr>
              <w:t>Arguments:</w:t>
            </w:r>
            <w:r w:rsidRPr="008C19D0">
              <w:rPr>
                <w:rFonts w:ascii="Arial" w:hAnsi="Arial" w:cs="Arial"/>
                <w:sz w:val="20"/>
              </w:rPr>
              <w:t xml:space="preserve"> (</w:t>
            </w:r>
            <w:r>
              <w:rPr>
                <w:rFonts w:ascii="Consolas" w:hAnsi="Consolas"/>
                <w:color w:val="003380"/>
                <w:sz w:val="20"/>
              </w:rPr>
              <w:t>pattern</w:t>
            </w:r>
            <w:r w:rsidRPr="008C19D0">
              <w:rPr>
                <w:rFonts w:ascii="Arial" w:hAnsi="Arial" w:cs="Arial"/>
                <w:sz w:val="20"/>
              </w:rPr>
              <w:t>)</w:t>
            </w:r>
          </w:p>
          <w:p w14:paraId="30C7C2C0" w14:textId="77777777" w:rsidR="007133DA" w:rsidRPr="007133DA" w:rsidRDefault="007133DA" w:rsidP="007133DA">
            <w:pPr>
              <w:widowControl w:val="0"/>
              <w:rPr>
                <w:rFonts w:ascii="Arial" w:hAnsi="Arial" w:cs="Arial"/>
                <w:sz w:val="20"/>
              </w:rPr>
            </w:pPr>
            <w:r w:rsidRPr="008C19D0">
              <w:rPr>
                <w:rFonts w:ascii="Arial" w:hAnsi="Arial" w:cs="Arial"/>
                <w:i/>
                <w:iCs/>
                <w:sz w:val="20"/>
                <w:u w:val="single"/>
              </w:rPr>
              <w:t>Return:</w:t>
            </w:r>
            <w:r w:rsidR="005540B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Consolas" w:hAnsi="Consolas"/>
                <w:color w:val="003380"/>
                <w:sz w:val="20"/>
              </w:rPr>
              <w:t>table</w:t>
            </w:r>
          </w:p>
        </w:tc>
        <w:tc>
          <w:tcPr>
            <w:tcW w:w="7698" w:type="dxa"/>
            <w:gridSpan w:val="2"/>
            <w:tcBorders>
              <w:left w:val="dashed" w:sz="4" w:space="0" w:color="auto"/>
            </w:tcBorders>
          </w:tcPr>
          <w:p w14:paraId="7A8700EF" w14:textId="77777777" w:rsidR="007133DA" w:rsidRPr="008C19D0" w:rsidRDefault="007133DA" w:rsidP="007133DA">
            <w:pPr>
              <w:widowControl w:val="0"/>
              <w:rPr>
                <w:rFonts w:ascii="Arial" w:hAnsi="Arial" w:cs="Arial"/>
                <w:sz w:val="20"/>
              </w:rPr>
            </w:pPr>
            <w:r>
              <w:rPr>
                <w:rFonts w:ascii="Consolas" w:hAnsi="Consolas"/>
                <w:b/>
                <w:bCs/>
                <w:color w:val="003380"/>
                <w:sz w:val="20"/>
              </w:rPr>
              <w:t>patternSearch</w:t>
            </w:r>
            <w:r w:rsidRPr="008C19D0">
              <w:rPr>
                <w:rFonts w:ascii="Arial" w:hAnsi="Arial" w:cs="Arial"/>
                <w:b/>
                <w:bCs/>
                <w:sz w:val="20"/>
              </w:rPr>
              <w:t xml:space="preserve"> function</w:t>
            </w:r>
            <w:r w:rsidR="008F5C18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="008F5C18" w:rsidRP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O(n)</w:t>
            </w:r>
          </w:p>
          <w:p w14:paraId="283BD214" w14:textId="77777777" w:rsidR="007133DA" w:rsidRPr="008C19D0" w:rsidRDefault="007133DA" w:rsidP="007133DA">
            <w:pPr>
              <w:widowControl w:val="0"/>
              <w:rPr>
                <w:rFonts w:ascii="Arial" w:hAnsi="Arial" w:cs="Arial"/>
                <w:sz w:val="20"/>
              </w:rPr>
            </w:pPr>
            <w:r w:rsidRPr="008C19D0"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 xml:space="preserve">two pointers + </w:t>
            </w:r>
            <w:r w:rsidRPr="007133DA">
              <w:rPr>
                <w:rFonts w:ascii="Consolas" w:hAnsi="Consolas"/>
                <w:color w:val="003380"/>
                <w:sz w:val="20"/>
              </w:rPr>
              <w:t>table</w:t>
            </w:r>
            <w:r>
              <w:rPr>
                <w:rFonts w:ascii="Arial" w:hAnsi="Arial" w:cs="Arial"/>
                <w:sz w:val="20"/>
              </w:rPr>
              <w:t xml:space="preserve"> array + </w:t>
            </w:r>
            <w:r>
              <w:rPr>
                <w:rFonts w:ascii="Consolas" w:hAnsi="Consolas"/>
                <w:color w:val="003380"/>
                <w:sz w:val="20"/>
              </w:rPr>
              <w:t>foundPatterns</w:t>
            </w:r>
            <w:r w:rsidR="00C36C7D">
              <w:rPr>
                <w:rFonts w:ascii="Arial" w:hAnsi="Arial" w:cs="Arial"/>
                <w:sz w:val="20"/>
              </w:rPr>
              <w:t xml:space="preserve"> array</w:t>
            </w:r>
          </w:p>
          <w:p w14:paraId="19F7097B" w14:textId="77777777" w:rsidR="007133DA" w:rsidRPr="008C19D0" w:rsidRDefault="007133DA" w:rsidP="007133DA">
            <w:pPr>
              <w:widowControl w:val="0"/>
              <w:rPr>
                <w:rFonts w:ascii="Arial" w:hAnsi="Arial" w:cs="Arial"/>
                <w:sz w:val="20"/>
              </w:rPr>
            </w:pPr>
            <w:r w:rsidRPr="008C19D0"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>1</w:t>
            </w:r>
            <w:r w:rsidRPr="008C19D0">
              <w:rPr>
                <w:rFonts w:ascii="Arial" w:hAnsi="Arial" w:cs="Arial"/>
                <w:sz w:val="20"/>
              </w:rPr>
              <w:t xml:space="preserve"> </w:t>
            </w:r>
            <w:r w:rsidRPr="008C19D0">
              <w:rPr>
                <w:rFonts w:ascii="Consolas" w:hAnsi="Consolas"/>
                <w:color w:val="003380"/>
                <w:sz w:val="20"/>
              </w:rPr>
              <w:t>while</w:t>
            </w:r>
            <w:r w:rsidRPr="008C19D0">
              <w:rPr>
                <w:rFonts w:ascii="Arial" w:hAnsi="Arial" w:cs="Arial"/>
                <w:sz w:val="20"/>
              </w:rPr>
              <w:t xml:space="preserve"> loop </w:t>
            </w:r>
            <w:r>
              <w:rPr>
                <w:rFonts w:ascii="Arial" w:hAnsi="Arial" w:cs="Arial"/>
                <w:sz w:val="20"/>
              </w:rPr>
              <w:t>with conditions</w:t>
            </w:r>
          </w:p>
          <w:p w14:paraId="353380B6" w14:textId="77777777" w:rsidR="007133DA" w:rsidRDefault="007133DA" w:rsidP="007133DA">
            <w:pPr>
              <w:widowControl w:val="0"/>
              <w:rPr>
                <w:rFonts w:ascii="Arial" w:hAnsi="Arial" w:cs="Arial"/>
                <w:sz w:val="20"/>
              </w:rPr>
            </w:pPr>
            <w:r w:rsidRPr="008C19D0">
              <w:rPr>
                <w:rFonts w:ascii="Arial" w:hAnsi="Arial" w:cs="Arial"/>
                <w:i/>
                <w:iCs/>
                <w:sz w:val="20"/>
                <w:u w:val="single"/>
              </w:rPr>
              <w:t>Arguments:</w:t>
            </w:r>
            <w:r w:rsidRPr="008C19D0">
              <w:rPr>
                <w:rFonts w:ascii="Arial" w:hAnsi="Arial" w:cs="Arial"/>
                <w:sz w:val="20"/>
              </w:rPr>
              <w:t xml:space="preserve"> (</w:t>
            </w:r>
            <w:r>
              <w:rPr>
                <w:rFonts w:ascii="Consolas" w:hAnsi="Consolas"/>
                <w:color w:val="003380"/>
                <w:sz w:val="20"/>
              </w:rPr>
              <w:t>text, pattern</w:t>
            </w:r>
            <w:r w:rsidRPr="008C19D0">
              <w:rPr>
                <w:rFonts w:ascii="Arial" w:hAnsi="Arial" w:cs="Arial"/>
                <w:sz w:val="20"/>
              </w:rPr>
              <w:t>)</w:t>
            </w:r>
          </w:p>
          <w:p w14:paraId="13DD9578" w14:textId="77777777" w:rsidR="007133DA" w:rsidRPr="007133DA" w:rsidRDefault="007133DA" w:rsidP="007133DA">
            <w:pPr>
              <w:widowControl w:val="0"/>
              <w:rPr>
                <w:rFonts w:ascii="Arial" w:hAnsi="Arial" w:cs="Arial"/>
                <w:sz w:val="20"/>
              </w:rPr>
            </w:pPr>
            <w:r w:rsidRPr="008C19D0">
              <w:rPr>
                <w:rFonts w:ascii="Arial" w:hAnsi="Arial" w:cs="Arial"/>
                <w:i/>
                <w:iCs/>
                <w:sz w:val="20"/>
                <w:u w:val="single"/>
              </w:rPr>
              <w:t>Return:</w:t>
            </w:r>
            <w:r w:rsidR="005540B1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Consolas" w:hAnsi="Consolas"/>
                <w:color w:val="003380"/>
                <w:sz w:val="20"/>
              </w:rPr>
              <w:t>foundPatterns</w:t>
            </w:r>
          </w:p>
        </w:tc>
      </w:tr>
      <w:tr w:rsidR="00A35023" w14:paraId="589A5FEB" w14:textId="77777777" w:rsidTr="00FF14DC">
        <w:trPr>
          <w:trHeight w:val="248"/>
        </w:trPr>
        <w:tc>
          <w:tcPr>
            <w:tcW w:w="5131" w:type="dxa"/>
          </w:tcPr>
          <w:p w14:paraId="60381C8B" w14:textId="77777777" w:rsidR="00A35023" w:rsidRPr="0060713C" w:rsidRDefault="00A35023" w:rsidP="00A35023">
            <w:pPr>
              <w:widowControl w:val="0"/>
              <w:jc w:val="center"/>
              <w:rPr>
                <w:rFonts w:ascii="Bahnschrift" w:hAnsi="Bahnschrift"/>
                <w:b/>
                <w:bCs/>
                <w:color w:val="FF220C"/>
                <w:sz w:val="24"/>
                <w:szCs w:val="24"/>
              </w:rPr>
            </w:pPr>
            <w:r w:rsidRPr="0060713C">
              <w:rPr>
                <w:rFonts w:ascii="Bahnschrift" w:hAnsi="Bahnschrift"/>
                <w:b/>
                <w:bCs/>
                <w:color w:val="FF220C"/>
                <w:sz w:val="24"/>
                <w:szCs w:val="24"/>
              </w:rPr>
              <w:t>BUBBLE SORT</w:t>
            </w:r>
          </w:p>
        </w:tc>
        <w:tc>
          <w:tcPr>
            <w:tcW w:w="5132" w:type="dxa"/>
            <w:gridSpan w:val="2"/>
          </w:tcPr>
          <w:p w14:paraId="63ABE6FF" w14:textId="77777777" w:rsidR="00A35023" w:rsidRPr="0060713C" w:rsidRDefault="00A35023" w:rsidP="008C19D0">
            <w:pPr>
              <w:widowControl w:val="0"/>
              <w:jc w:val="center"/>
              <w:rPr>
                <w:rFonts w:ascii="Bahnschrift" w:hAnsi="Bahnschrift"/>
                <w:b/>
                <w:bCs/>
                <w:color w:val="FF220C"/>
                <w:sz w:val="24"/>
                <w:szCs w:val="24"/>
              </w:rPr>
            </w:pPr>
            <w:r w:rsidRPr="0060713C">
              <w:rPr>
                <w:rFonts w:ascii="Bahnschrift" w:hAnsi="Bahnschrift"/>
                <w:b/>
                <w:bCs/>
                <w:color w:val="FF220C"/>
                <w:sz w:val="24"/>
                <w:szCs w:val="24"/>
              </w:rPr>
              <w:t>SELECTION SORT</w:t>
            </w:r>
          </w:p>
        </w:tc>
        <w:tc>
          <w:tcPr>
            <w:tcW w:w="5132" w:type="dxa"/>
          </w:tcPr>
          <w:p w14:paraId="54C9B10F" w14:textId="77777777" w:rsidR="00A35023" w:rsidRPr="0060713C" w:rsidRDefault="00A35023" w:rsidP="00A35023">
            <w:pPr>
              <w:jc w:val="center"/>
              <w:rPr>
                <w:rFonts w:ascii="Bahnschrift" w:hAnsi="Bahnschrift"/>
                <w:b/>
                <w:bCs/>
                <w:color w:val="FF220C"/>
                <w:sz w:val="24"/>
                <w:szCs w:val="24"/>
              </w:rPr>
            </w:pPr>
            <w:r w:rsidRPr="0060713C">
              <w:rPr>
                <w:rFonts w:ascii="Bahnschrift" w:hAnsi="Bahnschrift"/>
                <w:b/>
                <w:bCs/>
                <w:color w:val="FF220C"/>
                <w:sz w:val="24"/>
                <w:szCs w:val="24"/>
              </w:rPr>
              <w:t>INSERTION SORT</w:t>
            </w:r>
          </w:p>
        </w:tc>
      </w:tr>
      <w:tr w:rsidR="00A35023" w14:paraId="4B484A16" w14:textId="77777777" w:rsidTr="00FF14DC">
        <w:trPr>
          <w:trHeight w:val="1475"/>
        </w:trPr>
        <w:tc>
          <w:tcPr>
            <w:tcW w:w="5131" w:type="dxa"/>
          </w:tcPr>
          <w:p w14:paraId="355EA18C" w14:textId="77777777" w:rsidR="00A35023" w:rsidRPr="008C19D0" w:rsidRDefault="00A35023" w:rsidP="00A35023">
            <w:pPr>
              <w:widowControl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C19D0">
              <w:rPr>
                <w:rFonts w:ascii="Consolas" w:hAnsi="Consolas"/>
                <w:b/>
                <w:bCs/>
                <w:color w:val="003380"/>
                <w:sz w:val="20"/>
              </w:rPr>
              <w:t>bubbleSort</w:t>
            </w:r>
            <w:r w:rsidRPr="008C19D0">
              <w:rPr>
                <w:rFonts w:ascii="Arial" w:hAnsi="Arial" w:cs="Arial"/>
                <w:b/>
                <w:bCs/>
                <w:color w:val="003380"/>
                <w:sz w:val="20"/>
              </w:rPr>
              <w:t xml:space="preserve"> </w:t>
            </w:r>
            <w:r w:rsidRPr="008C19D0">
              <w:rPr>
                <w:rFonts w:ascii="Arial" w:hAnsi="Arial" w:cs="Arial"/>
                <w:b/>
                <w:bCs/>
                <w:sz w:val="20"/>
              </w:rPr>
              <w:t>function</w:t>
            </w:r>
            <w:r w:rsidR="008F5C18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="008F5C18" w:rsidRP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O(n</w:t>
            </w:r>
            <w:r w:rsid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^2</w:t>
            </w:r>
            <w:r w:rsidR="008F5C18" w:rsidRP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)</w:t>
            </w:r>
          </w:p>
          <w:p w14:paraId="0A685646" w14:textId="77777777" w:rsidR="00A35023" w:rsidRPr="008C19D0" w:rsidRDefault="00721D9C" w:rsidP="00A35023">
            <w:pPr>
              <w:widowControl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i/>
                <w:iCs/>
                <w:sz w:val="20"/>
              </w:rPr>
              <w:t xml:space="preserve">     </w:t>
            </w:r>
            <w:r w:rsidR="00A35023" w:rsidRPr="008C19D0">
              <w:rPr>
                <w:rFonts w:ascii="Arial" w:hAnsi="Arial" w:cs="Arial"/>
                <w:i/>
                <w:iCs/>
                <w:sz w:val="20"/>
              </w:rPr>
              <w:t>1st loop</w:t>
            </w:r>
            <w:r w:rsidR="00A35023" w:rsidRPr="008C19D0">
              <w:rPr>
                <w:rFonts w:ascii="Arial" w:hAnsi="Arial" w:cs="Arial"/>
                <w:sz w:val="20"/>
              </w:rPr>
              <w:t xml:space="preserve"> - shrink the array size </w:t>
            </w:r>
            <w:proofErr w:type="gramStart"/>
            <w:r w:rsidR="00A35023" w:rsidRPr="008C19D0">
              <w:rPr>
                <w:rFonts w:ascii="Arial" w:hAnsi="Arial" w:cs="Arial"/>
                <w:sz w:val="20"/>
              </w:rPr>
              <w:t>backwards</w:t>
            </w:r>
            <w:proofErr w:type="gramEnd"/>
          </w:p>
          <w:p w14:paraId="5FC269CF" w14:textId="77777777" w:rsidR="00721D9C" w:rsidRDefault="00721D9C" w:rsidP="00A35023">
            <w:pPr>
              <w:widowControl w:val="0"/>
              <w:rPr>
                <w:rFonts w:ascii="Arial" w:hAnsi="Arial" w:cs="Arial"/>
                <w:i/>
                <w:iCs/>
                <w:sz w:val="20"/>
              </w:rPr>
            </w:pPr>
            <w:r>
              <w:rPr>
                <w:rFonts w:ascii="Arial" w:hAnsi="Arial" w:cs="Arial"/>
                <w:i/>
                <w:iCs/>
                <w:sz w:val="20"/>
              </w:rPr>
              <w:t xml:space="preserve">     </w:t>
            </w:r>
            <w:r w:rsidR="00A35023" w:rsidRPr="008C19D0">
              <w:rPr>
                <w:rFonts w:ascii="Arial" w:hAnsi="Arial" w:cs="Arial"/>
                <w:i/>
                <w:iCs/>
                <w:sz w:val="20"/>
              </w:rPr>
              <w:t>2nd loop</w:t>
            </w:r>
            <w:r w:rsidR="00A35023" w:rsidRPr="008C19D0">
              <w:rPr>
                <w:rFonts w:ascii="Arial" w:hAnsi="Arial" w:cs="Arial"/>
                <w:sz w:val="20"/>
              </w:rPr>
              <w:t xml:space="preserve"> - check values in a new subarray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="004B23D8">
              <w:rPr>
                <w:rFonts w:ascii="Arial" w:hAnsi="Arial" w:cs="Arial"/>
                <w:sz w:val="20"/>
              </w:rPr>
              <w:t xml:space="preserve">for a new </w:t>
            </w:r>
            <w:r>
              <w:rPr>
                <w:rFonts w:ascii="Arial" w:hAnsi="Arial" w:cs="Arial"/>
                <w:i/>
                <w:iCs/>
                <w:sz w:val="20"/>
              </w:rPr>
              <w:t xml:space="preserve">                         </w:t>
            </w:r>
          </w:p>
          <w:p w14:paraId="406214BF" w14:textId="77777777" w:rsidR="00A35023" w:rsidRPr="008C19D0" w:rsidRDefault="00721D9C" w:rsidP="00F6603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i/>
                <w:iCs/>
                <w:sz w:val="20"/>
              </w:rPr>
              <w:t xml:space="preserve">                      </w:t>
            </w:r>
            <w:r w:rsidR="004B23D8" w:rsidRPr="00F6603B">
              <w:rPr>
                <w:rFonts w:ascii="Consolas" w:hAnsi="Consolas"/>
                <w:color w:val="003380"/>
                <w:sz w:val="20"/>
              </w:rPr>
              <w:t>max</w:t>
            </w:r>
          </w:p>
          <w:p w14:paraId="0DC2C878" w14:textId="77777777" w:rsidR="00A35023" w:rsidRPr="008C19D0" w:rsidRDefault="00A35023" w:rsidP="00A35023">
            <w:pPr>
              <w:widowControl w:val="0"/>
              <w:jc w:val="center"/>
              <w:rPr>
                <w:rFonts w:ascii="Bahnschrift" w:hAnsi="Bahnschrift"/>
                <w:b/>
                <w:bCs/>
                <w:color w:val="FFC000"/>
                <w:sz w:val="20"/>
                <w:szCs w:val="24"/>
              </w:rPr>
            </w:pPr>
            <w:r w:rsidRPr="008C19D0">
              <w:rPr>
                <w:rFonts w:ascii="Arial" w:hAnsi="Arial" w:cs="Arial"/>
                <w:sz w:val="20"/>
              </w:rPr>
              <w:t>+ check if swapped</w:t>
            </w:r>
          </w:p>
        </w:tc>
        <w:tc>
          <w:tcPr>
            <w:tcW w:w="5132" w:type="dxa"/>
            <w:gridSpan w:val="2"/>
          </w:tcPr>
          <w:p w14:paraId="04915859" w14:textId="77777777" w:rsidR="00A35023" w:rsidRPr="008C19D0" w:rsidRDefault="00A35023" w:rsidP="00A35023">
            <w:pPr>
              <w:widowControl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C19D0">
              <w:rPr>
                <w:rFonts w:ascii="Consolas" w:hAnsi="Consolas"/>
                <w:b/>
                <w:bCs/>
                <w:color w:val="003380"/>
                <w:sz w:val="20"/>
              </w:rPr>
              <w:t>selectionSort</w:t>
            </w:r>
            <w:r w:rsidRPr="008C19D0">
              <w:rPr>
                <w:rFonts w:ascii="Arial" w:hAnsi="Arial" w:cs="Arial"/>
                <w:b/>
                <w:bCs/>
                <w:color w:val="003380"/>
                <w:sz w:val="20"/>
              </w:rPr>
              <w:t xml:space="preserve"> </w:t>
            </w:r>
            <w:r w:rsidRPr="008C19D0">
              <w:rPr>
                <w:rFonts w:ascii="Arial" w:hAnsi="Arial" w:cs="Arial"/>
                <w:b/>
                <w:bCs/>
                <w:sz w:val="20"/>
              </w:rPr>
              <w:t>function</w:t>
            </w:r>
            <w:r w:rsidR="008F5C18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="008F5C18" w:rsidRP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O(n</w:t>
            </w:r>
            <w:r w:rsid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^2</w:t>
            </w:r>
            <w:r w:rsidR="008F5C18" w:rsidRP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)</w:t>
            </w:r>
          </w:p>
          <w:p w14:paraId="56F6FD03" w14:textId="77777777" w:rsidR="00721D9C" w:rsidRDefault="00A35023" w:rsidP="00A35023">
            <w:pPr>
              <w:widowControl w:val="0"/>
              <w:rPr>
                <w:rFonts w:ascii="Arial" w:hAnsi="Arial" w:cs="Arial"/>
                <w:sz w:val="20"/>
              </w:rPr>
            </w:pPr>
            <w:r w:rsidRPr="008C19D0">
              <w:rPr>
                <w:rFonts w:ascii="Arial" w:hAnsi="Arial" w:cs="Arial"/>
                <w:sz w:val="20"/>
              </w:rPr>
              <w:tab/>
            </w:r>
            <w:r w:rsidRPr="008C19D0">
              <w:rPr>
                <w:rFonts w:ascii="Arial" w:hAnsi="Arial" w:cs="Arial"/>
                <w:i/>
                <w:iCs/>
                <w:sz w:val="20"/>
              </w:rPr>
              <w:t>1st loop</w:t>
            </w:r>
            <w:r w:rsidR="00B84E01">
              <w:rPr>
                <w:rFonts w:ascii="Arial" w:hAnsi="Arial" w:cs="Arial"/>
                <w:sz w:val="20"/>
              </w:rPr>
              <w:t xml:space="preserve"> - assign new min indices</w:t>
            </w:r>
            <w:r w:rsidRPr="008C19D0">
              <w:rPr>
                <w:rFonts w:ascii="Arial" w:hAnsi="Arial" w:cs="Arial"/>
                <w:sz w:val="20"/>
              </w:rPr>
              <w:t xml:space="preserve"> (to</w:t>
            </w:r>
          </w:p>
          <w:p w14:paraId="5C553C26" w14:textId="77777777" w:rsidR="00A35023" w:rsidRPr="008C19D0" w:rsidRDefault="00721D9C" w:rsidP="00A35023">
            <w:pPr>
              <w:widowControl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                         </w:t>
            </w:r>
            <w:proofErr w:type="gramStart"/>
            <w:r w:rsidR="00FF14DC">
              <w:rPr>
                <w:rFonts w:ascii="Consolas" w:hAnsi="Consolas"/>
                <w:color w:val="003380"/>
                <w:sz w:val="20"/>
              </w:rPr>
              <w:t>arr.length</w:t>
            </w:r>
            <w:proofErr w:type="gramEnd"/>
            <w:r w:rsidR="00FF14DC">
              <w:rPr>
                <w:rFonts w:ascii="Consolas" w:hAnsi="Consolas"/>
                <w:color w:val="003380"/>
                <w:sz w:val="20"/>
              </w:rPr>
              <w:t>-</w:t>
            </w:r>
            <w:r w:rsidR="00A35023" w:rsidRPr="008C19D0">
              <w:rPr>
                <w:rFonts w:ascii="Consolas" w:hAnsi="Consolas"/>
                <w:color w:val="003380"/>
                <w:sz w:val="20"/>
              </w:rPr>
              <w:t>1</w:t>
            </w:r>
            <w:r w:rsidR="00A35023" w:rsidRPr="008C19D0">
              <w:rPr>
                <w:rFonts w:ascii="Arial" w:hAnsi="Arial" w:cs="Arial"/>
                <w:sz w:val="20"/>
              </w:rPr>
              <w:t>)</w:t>
            </w:r>
          </w:p>
          <w:p w14:paraId="4CF15266" w14:textId="77777777" w:rsidR="00A35023" w:rsidRPr="00D4394E" w:rsidRDefault="00A35023" w:rsidP="00D4394E">
            <w:pPr>
              <w:rPr>
                <w:rFonts w:ascii="Arial" w:hAnsi="Arial" w:cs="Arial"/>
                <w:sz w:val="20"/>
              </w:rPr>
            </w:pPr>
            <w:r w:rsidRPr="008C19D0">
              <w:rPr>
                <w:rFonts w:ascii="Arial" w:hAnsi="Arial" w:cs="Arial"/>
                <w:sz w:val="20"/>
              </w:rPr>
              <w:tab/>
            </w:r>
            <w:r w:rsidRPr="008C19D0">
              <w:rPr>
                <w:rFonts w:ascii="Arial" w:hAnsi="Arial" w:cs="Arial"/>
                <w:i/>
                <w:iCs/>
                <w:sz w:val="20"/>
              </w:rPr>
              <w:t>2nd loop</w:t>
            </w:r>
            <w:r w:rsidRPr="008C19D0">
              <w:rPr>
                <w:rFonts w:ascii="Arial" w:hAnsi="Arial" w:cs="Arial"/>
                <w:sz w:val="20"/>
              </w:rPr>
              <w:t xml:space="preserve"> - iterate to find a new min (from </w:t>
            </w:r>
            <w:r w:rsidR="00FF14DC">
              <w:rPr>
                <w:rFonts w:ascii="Consolas" w:hAnsi="Consolas"/>
                <w:color w:val="003380"/>
                <w:sz w:val="20"/>
              </w:rPr>
              <w:t>i+</w:t>
            </w:r>
            <w:r w:rsidRPr="008C19D0">
              <w:rPr>
                <w:rFonts w:ascii="Consolas" w:hAnsi="Consolas"/>
                <w:color w:val="003380"/>
                <w:sz w:val="20"/>
              </w:rPr>
              <w:t>1</w:t>
            </w:r>
            <w:r w:rsidRPr="008C19D0">
              <w:rPr>
                <w:rFonts w:ascii="Arial" w:hAnsi="Arial" w:cs="Arial"/>
                <w:sz w:val="20"/>
              </w:rPr>
              <w:t>)</w:t>
            </w:r>
          </w:p>
        </w:tc>
        <w:tc>
          <w:tcPr>
            <w:tcW w:w="5132" w:type="dxa"/>
          </w:tcPr>
          <w:p w14:paraId="60F2EFAA" w14:textId="77777777" w:rsidR="00A35023" w:rsidRPr="008C19D0" w:rsidRDefault="00A35023" w:rsidP="00A35023">
            <w:pPr>
              <w:widowControl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8C19D0">
              <w:rPr>
                <w:rFonts w:ascii="Consolas" w:hAnsi="Consolas"/>
                <w:b/>
                <w:bCs/>
                <w:color w:val="003380"/>
                <w:sz w:val="20"/>
              </w:rPr>
              <w:t>insertionSort</w:t>
            </w:r>
            <w:r w:rsidRPr="008C19D0">
              <w:rPr>
                <w:rFonts w:ascii="Arial" w:hAnsi="Arial" w:cs="Arial"/>
                <w:b/>
                <w:bCs/>
                <w:color w:val="003380"/>
                <w:sz w:val="20"/>
              </w:rPr>
              <w:t xml:space="preserve"> </w:t>
            </w:r>
            <w:r w:rsidRPr="008C19D0">
              <w:rPr>
                <w:rFonts w:ascii="Arial" w:hAnsi="Arial" w:cs="Arial"/>
                <w:b/>
                <w:bCs/>
                <w:sz w:val="20"/>
              </w:rPr>
              <w:t>function</w:t>
            </w:r>
            <w:r w:rsidR="008F5C18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="008F5C18" w:rsidRP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O(n</w:t>
            </w:r>
            <w:r w:rsid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^2</w:t>
            </w:r>
            <w:r w:rsidR="008F5C18" w:rsidRP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)</w:t>
            </w:r>
          </w:p>
          <w:p w14:paraId="62E13A14" w14:textId="77777777" w:rsidR="00A35023" w:rsidRPr="008C19D0" w:rsidRDefault="00A35023" w:rsidP="00A35023">
            <w:pPr>
              <w:widowControl w:val="0"/>
              <w:rPr>
                <w:rFonts w:ascii="Arial" w:hAnsi="Arial" w:cs="Arial"/>
                <w:sz w:val="20"/>
              </w:rPr>
            </w:pPr>
            <w:r w:rsidRPr="008C19D0">
              <w:rPr>
                <w:rFonts w:ascii="Arial" w:hAnsi="Arial" w:cs="Arial"/>
                <w:sz w:val="20"/>
              </w:rPr>
              <w:tab/>
            </w:r>
            <w:r w:rsidRPr="008C19D0">
              <w:rPr>
                <w:rFonts w:ascii="Arial" w:hAnsi="Arial" w:cs="Arial"/>
                <w:i/>
                <w:iCs/>
                <w:sz w:val="20"/>
              </w:rPr>
              <w:t>1st loop</w:t>
            </w:r>
            <w:r w:rsidRPr="008C19D0">
              <w:rPr>
                <w:rFonts w:ascii="Arial" w:hAnsi="Arial" w:cs="Arial"/>
                <w:sz w:val="20"/>
              </w:rPr>
              <w:t xml:space="preserve"> - select an unsorted element (from 1)</w:t>
            </w:r>
          </w:p>
          <w:p w14:paraId="757DEBA0" w14:textId="77777777" w:rsidR="00A35023" w:rsidRPr="008C19D0" w:rsidRDefault="00A35023" w:rsidP="00A35023">
            <w:pPr>
              <w:widowControl w:val="0"/>
              <w:ind w:left="1620"/>
              <w:rPr>
                <w:rFonts w:ascii="Arial" w:hAnsi="Arial" w:cs="Arial"/>
                <w:sz w:val="20"/>
              </w:rPr>
            </w:pPr>
            <w:r w:rsidRPr="008C19D0">
              <w:rPr>
                <w:rFonts w:ascii="Arial" w:hAnsi="Arial" w:cs="Arial"/>
                <w:sz w:val="20"/>
              </w:rPr>
              <w:t>+</w:t>
            </w:r>
            <w:r w:rsidRPr="00812ED1">
              <w:rPr>
                <w:rFonts w:ascii="Consolas" w:hAnsi="Consolas"/>
                <w:color w:val="003380"/>
                <w:sz w:val="20"/>
              </w:rPr>
              <w:t>currVal = arr[i]</w:t>
            </w:r>
          </w:p>
          <w:p w14:paraId="7AC55B92" w14:textId="77777777" w:rsidR="00FF14DC" w:rsidRDefault="00A35023" w:rsidP="00FF14DC">
            <w:pPr>
              <w:rPr>
                <w:rFonts w:ascii="Arial" w:hAnsi="Arial" w:cs="Arial"/>
                <w:sz w:val="20"/>
              </w:rPr>
            </w:pPr>
            <w:r w:rsidRPr="008C19D0">
              <w:rPr>
                <w:rFonts w:ascii="Arial" w:hAnsi="Arial" w:cs="Arial"/>
                <w:sz w:val="20"/>
              </w:rPr>
              <w:tab/>
            </w:r>
            <w:r w:rsidRPr="008C19D0">
              <w:rPr>
                <w:rFonts w:ascii="Arial" w:hAnsi="Arial" w:cs="Arial"/>
                <w:i/>
                <w:iCs/>
                <w:sz w:val="20"/>
              </w:rPr>
              <w:t>2nd loop</w:t>
            </w:r>
            <w:r w:rsidRPr="008C19D0">
              <w:rPr>
                <w:rFonts w:ascii="Arial" w:hAnsi="Arial" w:cs="Arial"/>
                <w:sz w:val="20"/>
              </w:rPr>
              <w:t xml:space="preserve"> - insert unsor</w:t>
            </w:r>
            <w:r w:rsidR="00FF14DC">
              <w:rPr>
                <w:rFonts w:ascii="Arial" w:hAnsi="Arial" w:cs="Arial"/>
                <w:sz w:val="20"/>
              </w:rPr>
              <w:t xml:space="preserve">ted element in the                       </w:t>
            </w:r>
          </w:p>
          <w:p w14:paraId="0056F963" w14:textId="77777777" w:rsidR="00FF14DC" w:rsidRDefault="00FF14DC" w:rsidP="00FF14D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                          correct </w:t>
            </w:r>
            <w:r w:rsidR="00721D9C">
              <w:rPr>
                <w:rFonts w:ascii="Arial" w:hAnsi="Arial" w:cs="Arial"/>
                <w:sz w:val="20"/>
              </w:rPr>
              <w:t xml:space="preserve">spot </w:t>
            </w:r>
            <w:r w:rsidR="00F67271">
              <w:rPr>
                <w:rFonts w:ascii="Arial" w:hAnsi="Arial" w:cs="Arial"/>
                <w:sz w:val="20"/>
              </w:rPr>
              <w:t>(iterate</w:t>
            </w:r>
            <w:r w:rsidR="00A35023" w:rsidRPr="008C19D0">
              <w:rPr>
                <w:rFonts w:ascii="Arial" w:hAnsi="Arial" w:cs="Arial"/>
                <w:sz w:val="20"/>
              </w:rPr>
              <w:t xml:space="preserve"> through the left </w:t>
            </w:r>
            <w:r>
              <w:rPr>
                <w:rFonts w:ascii="Arial" w:hAnsi="Arial" w:cs="Arial"/>
                <w:sz w:val="20"/>
              </w:rPr>
              <w:t xml:space="preserve"> </w:t>
            </w:r>
          </w:p>
          <w:p w14:paraId="23A9FC7F" w14:textId="77777777" w:rsidR="00A35023" w:rsidRPr="008C19D0" w:rsidRDefault="00FF14DC" w:rsidP="00FF14D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                              </w:t>
            </w:r>
            <w:r w:rsidR="00F67271">
              <w:rPr>
                <w:rFonts w:ascii="Arial" w:hAnsi="Arial" w:cs="Arial"/>
                <w:sz w:val="20"/>
              </w:rPr>
              <w:t>backwards</w:t>
            </w:r>
            <w:r w:rsidR="00A35023" w:rsidRPr="008C19D0">
              <w:rPr>
                <w:rFonts w:ascii="Arial" w:hAnsi="Arial" w:cs="Arial"/>
                <w:sz w:val="20"/>
              </w:rPr>
              <w:t>)</w:t>
            </w:r>
          </w:p>
        </w:tc>
      </w:tr>
      <w:tr w:rsidR="00A35023" w14:paraId="06D23DB5" w14:textId="77777777" w:rsidTr="00FF14DC">
        <w:trPr>
          <w:trHeight w:val="113"/>
        </w:trPr>
        <w:tc>
          <w:tcPr>
            <w:tcW w:w="15395" w:type="dxa"/>
            <w:gridSpan w:val="4"/>
            <w:tcBorders>
              <w:bottom w:val="single" w:sz="4" w:space="0" w:color="FFFFFF" w:themeColor="background1"/>
            </w:tcBorders>
          </w:tcPr>
          <w:p w14:paraId="2F4F0DD4" w14:textId="77777777" w:rsidR="00A35023" w:rsidRPr="00FD4E1C" w:rsidRDefault="00A35023" w:rsidP="00A35023">
            <w:pPr>
              <w:widowControl w:val="0"/>
              <w:jc w:val="center"/>
              <w:rPr>
                <w:rFonts w:ascii="Bahnschrift" w:hAnsi="Bahnschrift"/>
                <w:b/>
                <w:bCs/>
                <w:color w:val="4DAA57"/>
                <w:sz w:val="20"/>
                <w:szCs w:val="24"/>
              </w:rPr>
            </w:pPr>
            <w:r w:rsidRPr="0060713C">
              <w:rPr>
                <w:rFonts w:ascii="Bahnschrift" w:hAnsi="Bahnschrift"/>
                <w:b/>
                <w:bCs/>
                <w:color w:val="FF220C"/>
                <w:sz w:val="24"/>
                <w:szCs w:val="24"/>
              </w:rPr>
              <w:t>MERGE SORT</w:t>
            </w:r>
          </w:p>
        </w:tc>
      </w:tr>
      <w:tr w:rsidR="00A35023" w14:paraId="166435B1" w14:textId="77777777" w:rsidTr="00FF14DC">
        <w:trPr>
          <w:trHeight w:val="112"/>
        </w:trPr>
        <w:tc>
          <w:tcPr>
            <w:tcW w:w="7697" w:type="dxa"/>
            <w:gridSpan w:val="2"/>
            <w:tcBorders>
              <w:top w:val="single" w:sz="4" w:space="0" w:color="auto"/>
              <w:right w:val="dashed" w:sz="4" w:space="0" w:color="auto"/>
            </w:tcBorders>
          </w:tcPr>
          <w:p w14:paraId="4A960B5D" w14:textId="77777777" w:rsidR="00A35023" w:rsidRPr="008C19D0" w:rsidRDefault="00A35023" w:rsidP="00A35023">
            <w:pPr>
              <w:widowControl w:val="0"/>
              <w:rPr>
                <w:rFonts w:ascii="Arial" w:hAnsi="Arial" w:cs="Arial"/>
                <w:sz w:val="20"/>
              </w:rPr>
            </w:pPr>
            <w:r w:rsidRPr="008C19D0">
              <w:rPr>
                <w:rFonts w:ascii="Consolas" w:hAnsi="Consolas"/>
                <w:b/>
                <w:bCs/>
                <w:color w:val="003380"/>
                <w:sz w:val="20"/>
              </w:rPr>
              <w:t>merge</w:t>
            </w:r>
            <w:r w:rsidRPr="008C19D0">
              <w:rPr>
                <w:rFonts w:ascii="Arial" w:hAnsi="Arial" w:cs="Arial"/>
                <w:b/>
                <w:bCs/>
                <w:sz w:val="20"/>
              </w:rPr>
              <w:t xml:space="preserve"> helper function</w:t>
            </w:r>
            <w:r w:rsidR="008F5C18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="008F5C18" w:rsidRP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O(n)</w:t>
            </w:r>
          </w:p>
          <w:p w14:paraId="793EDAFA" w14:textId="37087F61" w:rsidR="00A35023" w:rsidRPr="008C19D0" w:rsidRDefault="00A35023" w:rsidP="00A35023">
            <w:pPr>
              <w:widowControl w:val="0"/>
              <w:rPr>
                <w:rFonts w:ascii="Arial" w:hAnsi="Arial" w:cs="Arial"/>
                <w:sz w:val="20"/>
              </w:rPr>
            </w:pPr>
            <w:r w:rsidRPr="008C19D0">
              <w:rPr>
                <w:rFonts w:ascii="Arial" w:hAnsi="Arial" w:cs="Arial"/>
                <w:sz w:val="20"/>
              </w:rPr>
              <w:tab/>
              <w:t xml:space="preserve">create two pointers + an empty array to be </w:t>
            </w:r>
            <w:proofErr w:type="gramStart"/>
            <w:r w:rsidRPr="008C19D0">
              <w:rPr>
                <w:rFonts w:ascii="Arial" w:hAnsi="Arial" w:cs="Arial"/>
                <w:sz w:val="20"/>
              </w:rPr>
              <w:t>returned</w:t>
            </w:r>
            <w:proofErr w:type="gramEnd"/>
          </w:p>
          <w:p w14:paraId="7B63B41C" w14:textId="2BA774A5" w:rsidR="00A35023" w:rsidRPr="008C19D0" w:rsidRDefault="00A35023" w:rsidP="00A35023">
            <w:pPr>
              <w:widowControl w:val="0"/>
              <w:rPr>
                <w:rFonts w:ascii="Arial" w:hAnsi="Arial" w:cs="Arial"/>
                <w:sz w:val="20"/>
              </w:rPr>
            </w:pPr>
            <w:r w:rsidRPr="008C19D0">
              <w:rPr>
                <w:rFonts w:ascii="Arial" w:hAnsi="Arial" w:cs="Arial"/>
                <w:sz w:val="20"/>
              </w:rPr>
              <w:tab/>
              <w:t xml:space="preserve">3 </w:t>
            </w:r>
            <w:r w:rsidRPr="008C19D0">
              <w:rPr>
                <w:rFonts w:ascii="Consolas" w:hAnsi="Consolas"/>
                <w:color w:val="003380"/>
                <w:sz w:val="20"/>
              </w:rPr>
              <w:t>while</w:t>
            </w:r>
            <w:r w:rsidRPr="008C19D0">
              <w:rPr>
                <w:rFonts w:ascii="Arial" w:hAnsi="Arial" w:cs="Arial"/>
                <w:sz w:val="20"/>
              </w:rPr>
              <w:t xml:space="preserve"> loops to merge two sorted </w:t>
            </w:r>
            <w:proofErr w:type="gramStart"/>
            <w:r w:rsidRPr="008C19D0">
              <w:rPr>
                <w:rFonts w:ascii="Arial" w:hAnsi="Arial" w:cs="Arial"/>
                <w:sz w:val="20"/>
              </w:rPr>
              <w:t>arrays</w:t>
            </w:r>
            <w:proofErr w:type="gramEnd"/>
          </w:p>
          <w:p w14:paraId="3B0189C9" w14:textId="77777777" w:rsidR="00A35023" w:rsidRPr="008C19D0" w:rsidRDefault="00A35023" w:rsidP="00A35023">
            <w:pPr>
              <w:widowControl w:val="0"/>
              <w:rPr>
                <w:rFonts w:ascii="Arial" w:hAnsi="Arial" w:cs="Arial"/>
                <w:sz w:val="20"/>
              </w:rPr>
            </w:pPr>
            <w:r w:rsidRPr="008C19D0">
              <w:rPr>
                <w:rFonts w:ascii="Arial" w:hAnsi="Arial" w:cs="Arial"/>
                <w:i/>
                <w:iCs/>
                <w:sz w:val="20"/>
                <w:u w:val="single"/>
              </w:rPr>
              <w:t>Arguments:</w:t>
            </w:r>
            <w:r w:rsidR="005540B1">
              <w:rPr>
                <w:rFonts w:ascii="Arial" w:hAnsi="Arial" w:cs="Arial"/>
                <w:sz w:val="20"/>
              </w:rPr>
              <w:t xml:space="preserve"> </w:t>
            </w:r>
            <w:r w:rsidRPr="008C19D0">
              <w:rPr>
                <w:rFonts w:ascii="Arial" w:hAnsi="Arial" w:cs="Arial"/>
                <w:sz w:val="20"/>
              </w:rPr>
              <w:t>(</w:t>
            </w:r>
            <w:r w:rsidRPr="008C19D0">
              <w:rPr>
                <w:rFonts w:ascii="Consolas" w:hAnsi="Consolas"/>
                <w:color w:val="003380"/>
                <w:sz w:val="20"/>
              </w:rPr>
              <w:t>arr</w:t>
            </w:r>
            <w:r w:rsidR="005540B1">
              <w:rPr>
                <w:rFonts w:ascii="Consolas" w:hAnsi="Consolas"/>
                <w:color w:val="003380"/>
                <w:sz w:val="20"/>
              </w:rPr>
              <w:t>1, arr2</w:t>
            </w:r>
            <w:r w:rsidRPr="008C19D0">
              <w:rPr>
                <w:rFonts w:ascii="Arial" w:hAnsi="Arial" w:cs="Arial"/>
                <w:sz w:val="20"/>
              </w:rPr>
              <w:t>)</w:t>
            </w:r>
          </w:p>
          <w:p w14:paraId="450FC859" w14:textId="18012508" w:rsidR="00A35023" w:rsidRPr="008C19D0" w:rsidRDefault="00A35023" w:rsidP="005540B1">
            <w:pPr>
              <w:widowControl w:val="0"/>
              <w:rPr>
                <w:rFonts w:ascii="Arial" w:hAnsi="Arial" w:cs="Arial"/>
                <w:sz w:val="20"/>
              </w:rPr>
            </w:pPr>
            <w:r w:rsidRPr="008C19D0">
              <w:rPr>
                <w:rFonts w:ascii="Arial" w:hAnsi="Arial" w:cs="Arial"/>
                <w:i/>
                <w:iCs/>
                <w:sz w:val="20"/>
                <w:u w:val="single"/>
              </w:rPr>
              <w:t>Return:</w:t>
            </w:r>
            <w:r w:rsidR="005540B1">
              <w:rPr>
                <w:rFonts w:ascii="Arial" w:hAnsi="Arial" w:cs="Arial"/>
                <w:sz w:val="20"/>
              </w:rPr>
              <w:t xml:space="preserve"> </w:t>
            </w:r>
            <w:r w:rsidRPr="008C19D0">
              <w:rPr>
                <w:rFonts w:ascii="Consolas" w:hAnsi="Consolas"/>
                <w:color w:val="003380"/>
                <w:sz w:val="20"/>
              </w:rPr>
              <w:t>arr</w:t>
            </w:r>
          </w:p>
        </w:tc>
        <w:tc>
          <w:tcPr>
            <w:tcW w:w="7698" w:type="dxa"/>
            <w:gridSpan w:val="2"/>
            <w:tcBorders>
              <w:top w:val="single" w:sz="4" w:space="0" w:color="auto"/>
              <w:left w:val="dashed" w:sz="4" w:space="0" w:color="auto"/>
            </w:tcBorders>
          </w:tcPr>
          <w:p w14:paraId="0985E07E" w14:textId="77777777" w:rsidR="00A35023" w:rsidRPr="008C19D0" w:rsidRDefault="00A35023" w:rsidP="00A35023">
            <w:pPr>
              <w:widowControl w:val="0"/>
              <w:rPr>
                <w:rFonts w:ascii="Arial" w:hAnsi="Arial" w:cs="Arial"/>
                <w:sz w:val="20"/>
              </w:rPr>
            </w:pPr>
            <w:r w:rsidRPr="008C19D0">
              <w:rPr>
                <w:rFonts w:ascii="Consolas" w:hAnsi="Consolas"/>
                <w:b/>
                <w:bCs/>
                <w:color w:val="003380"/>
                <w:sz w:val="20"/>
              </w:rPr>
              <w:t>mergeSort</w:t>
            </w:r>
            <w:r w:rsidRPr="008C19D0">
              <w:rPr>
                <w:rFonts w:ascii="Arial" w:hAnsi="Arial" w:cs="Arial"/>
                <w:b/>
                <w:bCs/>
                <w:sz w:val="20"/>
              </w:rPr>
              <w:t xml:space="preserve"> function</w:t>
            </w:r>
            <w:r w:rsidR="008F5C18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="008F5C18" w:rsidRP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O(n</w:t>
            </w:r>
            <w:r w:rsid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logn</w:t>
            </w:r>
            <w:r w:rsidR="008F5C18" w:rsidRP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)</w:t>
            </w:r>
          </w:p>
          <w:p w14:paraId="7001F34C" w14:textId="77777777" w:rsidR="00A35023" w:rsidRPr="008C19D0" w:rsidRDefault="00A35023" w:rsidP="00A35023">
            <w:pPr>
              <w:widowControl w:val="0"/>
              <w:rPr>
                <w:rFonts w:ascii="Consolas" w:hAnsi="Consolas" w:cs="Times New Roman"/>
                <w:color w:val="003380"/>
                <w:sz w:val="20"/>
              </w:rPr>
            </w:pPr>
            <w:r w:rsidRPr="008C19D0">
              <w:rPr>
                <w:rFonts w:ascii="Arial" w:hAnsi="Arial" w:cs="Arial"/>
                <w:sz w:val="20"/>
              </w:rPr>
              <w:tab/>
              <w:t xml:space="preserve">calculate the </w:t>
            </w:r>
            <w:proofErr w:type="gramStart"/>
            <w:r w:rsidRPr="008C19D0">
              <w:rPr>
                <w:rFonts w:ascii="Consolas" w:hAnsi="Consolas"/>
                <w:color w:val="003380"/>
                <w:sz w:val="20"/>
              </w:rPr>
              <w:t>middle</w:t>
            </w:r>
            <w:proofErr w:type="gramEnd"/>
          </w:p>
          <w:p w14:paraId="15DFAD4A" w14:textId="77777777" w:rsidR="00A35023" w:rsidRPr="008C19D0" w:rsidRDefault="00A35023" w:rsidP="00A35023">
            <w:pPr>
              <w:widowControl w:val="0"/>
              <w:rPr>
                <w:rFonts w:ascii="Arial" w:hAnsi="Arial" w:cs="Arial"/>
                <w:color w:val="000000"/>
                <w:sz w:val="20"/>
              </w:rPr>
            </w:pPr>
            <w:r w:rsidRPr="008C19D0">
              <w:rPr>
                <w:rFonts w:ascii="Arial" w:hAnsi="Arial" w:cs="Arial"/>
                <w:sz w:val="20"/>
              </w:rPr>
              <w:tab/>
              <w:t xml:space="preserve">base case: </w:t>
            </w:r>
            <w:r w:rsidRPr="008C19D0">
              <w:rPr>
                <w:rFonts w:ascii="Consolas" w:hAnsi="Consolas"/>
                <w:color w:val="003380"/>
                <w:sz w:val="20"/>
              </w:rPr>
              <w:t>middle === 0</w:t>
            </w:r>
          </w:p>
          <w:p w14:paraId="41079AF8" w14:textId="77777777" w:rsidR="00A35023" w:rsidRPr="008C19D0" w:rsidRDefault="00A35023" w:rsidP="00A35023">
            <w:pPr>
              <w:widowControl w:val="0"/>
              <w:rPr>
                <w:rFonts w:ascii="Arial" w:hAnsi="Arial" w:cs="Arial"/>
                <w:sz w:val="20"/>
              </w:rPr>
            </w:pPr>
            <w:r w:rsidRPr="008C19D0">
              <w:rPr>
                <w:rFonts w:ascii="Arial" w:hAnsi="Arial" w:cs="Arial"/>
                <w:sz w:val="20"/>
              </w:rPr>
              <w:tab/>
              <w:t xml:space="preserve">merge two subarrays created from the passed </w:t>
            </w:r>
            <w:proofErr w:type="gramStart"/>
            <w:r w:rsidRPr="008C19D0">
              <w:rPr>
                <w:rFonts w:ascii="Arial" w:hAnsi="Arial" w:cs="Arial"/>
                <w:sz w:val="20"/>
              </w:rPr>
              <w:t>one</w:t>
            </w:r>
            <w:proofErr w:type="gramEnd"/>
          </w:p>
          <w:p w14:paraId="5BD0E094" w14:textId="77777777" w:rsidR="00A35023" w:rsidRPr="008C19D0" w:rsidRDefault="00A35023" w:rsidP="00A35023">
            <w:pPr>
              <w:widowControl w:val="0"/>
              <w:rPr>
                <w:rFonts w:ascii="Arial" w:hAnsi="Arial" w:cs="Arial"/>
                <w:sz w:val="20"/>
              </w:rPr>
            </w:pPr>
            <w:r w:rsidRPr="008C19D0">
              <w:rPr>
                <w:rFonts w:ascii="Arial" w:hAnsi="Arial" w:cs="Arial"/>
                <w:i/>
                <w:iCs/>
                <w:sz w:val="20"/>
                <w:u w:val="single"/>
              </w:rPr>
              <w:t>Arguments:</w:t>
            </w:r>
            <w:r w:rsidR="005540B1">
              <w:rPr>
                <w:rFonts w:ascii="Arial" w:hAnsi="Arial" w:cs="Arial"/>
                <w:sz w:val="20"/>
              </w:rPr>
              <w:t xml:space="preserve"> </w:t>
            </w:r>
            <w:r w:rsidRPr="008C19D0">
              <w:rPr>
                <w:rFonts w:ascii="Arial" w:hAnsi="Arial" w:cs="Arial"/>
                <w:sz w:val="20"/>
              </w:rPr>
              <w:t>(</w:t>
            </w:r>
            <w:r w:rsidRPr="008C19D0">
              <w:rPr>
                <w:rFonts w:ascii="Consolas" w:hAnsi="Consolas"/>
                <w:color w:val="003380"/>
                <w:sz w:val="20"/>
              </w:rPr>
              <w:t>arr</w:t>
            </w:r>
            <w:r w:rsidRPr="008C19D0">
              <w:rPr>
                <w:rFonts w:ascii="Arial" w:hAnsi="Arial" w:cs="Arial"/>
                <w:sz w:val="20"/>
              </w:rPr>
              <w:t>)</w:t>
            </w:r>
          </w:p>
          <w:p w14:paraId="7744685A" w14:textId="77777777" w:rsidR="00A35023" w:rsidRPr="008C19D0" w:rsidRDefault="00A35023" w:rsidP="00A35023">
            <w:pPr>
              <w:widowControl w:val="0"/>
              <w:rPr>
                <w:rFonts w:ascii="Times New Roman" w:hAnsi="Times New Roman" w:cs="Times New Roman"/>
                <w:sz w:val="20"/>
              </w:rPr>
            </w:pPr>
            <w:r w:rsidRPr="008C19D0">
              <w:rPr>
                <w:rFonts w:ascii="Arial" w:hAnsi="Arial" w:cs="Arial"/>
                <w:i/>
                <w:iCs/>
                <w:sz w:val="20"/>
                <w:u w:val="single"/>
              </w:rPr>
              <w:t>Return:</w:t>
            </w:r>
            <w:r w:rsidR="005540B1">
              <w:rPr>
                <w:rFonts w:ascii="Arial" w:hAnsi="Arial" w:cs="Arial"/>
                <w:sz w:val="20"/>
              </w:rPr>
              <w:t xml:space="preserve"> </w:t>
            </w:r>
            <w:r w:rsidR="005540B1" w:rsidRPr="008C19D0">
              <w:rPr>
                <w:rFonts w:ascii="Consolas" w:hAnsi="Consolas"/>
                <w:color w:val="003380"/>
                <w:sz w:val="20"/>
              </w:rPr>
              <w:t>arr</w:t>
            </w:r>
            <w:r w:rsidR="005540B1" w:rsidRPr="008C19D0">
              <w:rPr>
                <w:rFonts w:ascii="Arial" w:hAnsi="Arial" w:cs="Arial"/>
                <w:sz w:val="20"/>
              </w:rPr>
              <w:t xml:space="preserve"> </w:t>
            </w:r>
            <w:r w:rsidR="005540B1">
              <w:rPr>
                <w:rFonts w:ascii="Arial" w:hAnsi="Arial" w:cs="Arial"/>
                <w:sz w:val="20"/>
              </w:rPr>
              <w:t>(recursive</w:t>
            </w:r>
            <w:r w:rsidRPr="008C19D0">
              <w:rPr>
                <w:rFonts w:ascii="Arial" w:hAnsi="Arial" w:cs="Arial"/>
                <w:sz w:val="20"/>
              </w:rPr>
              <w:t xml:space="preserve">) </w:t>
            </w:r>
          </w:p>
        </w:tc>
      </w:tr>
      <w:tr w:rsidR="00A35023" w14:paraId="65307BA7" w14:textId="77777777" w:rsidTr="00FF14DC">
        <w:trPr>
          <w:trHeight w:val="113"/>
        </w:trPr>
        <w:tc>
          <w:tcPr>
            <w:tcW w:w="15395" w:type="dxa"/>
            <w:gridSpan w:val="4"/>
            <w:tcBorders>
              <w:bottom w:val="nil"/>
            </w:tcBorders>
          </w:tcPr>
          <w:p w14:paraId="1D6C777B" w14:textId="4D1A76F6" w:rsidR="00A35023" w:rsidRPr="00FD4E1C" w:rsidRDefault="00A35023" w:rsidP="00A35023">
            <w:pPr>
              <w:widowControl w:val="0"/>
              <w:jc w:val="center"/>
              <w:rPr>
                <w:rFonts w:ascii="Bahnschrift" w:hAnsi="Bahnschrift"/>
                <w:b/>
                <w:bCs/>
                <w:color w:val="4DAA57"/>
                <w:sz w:val="20"/>
                <w:szCs w:val="24"/>
              </w:rPr>
            </w:pPr>
            <w:r w:rsidRPr="0060713C">
              <w:rPr>
                <w:rFonts w:ascii="Bahnschrift" w:hAnsi="Bahnschrift"/>
                <w:b/>
                <w:bCs/>
                <w:color w:val="FF220C"/>
                <w:sz w:val="24"/>
                <w:szCs w:val="24"/>
              </w:rPr>
              <w:t>QUICK SORT</w:t>
            </w:r>
          </w:p>
        </w:tc>
      </w:tr>
      <w:tr w:rsidR="00A35023" w14:paraId="78727215" w14:textId="77777777" w:rsidTr="00FF14DC">
        <w:trPr>
          <w:trHeight w:val="112"/>
        </w:trPr>
        <w:tc>
          <w:tcPr>
            <w:tcW w:w="7697" w:type="dxa"/>
            <w:gridSpan w:val="2"/>
            <w:tcBorders>
              <w:top w:val="single" w:sz="4" w:space="0" w:color="auto"/>
              <w:right w:val="dashed" w:sz="4" w:space="0" w:color="auto"/>
            </w:tcBorders>
          </w:tcPr>
          <w:p w14:paraId="1004AAEF" w14:textId="77777777" w:rsidR="00A35023" w:rsidRPr="00D4394E" w:rsidRDefault="00D4394E" w:rsidP="00D439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1F08A8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p</w:t>
            </w:r>
            <w:r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laceP</w:t>
            </w:r>
            <w:r w:rsidRPr="001F08A8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ivot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h</w:t>
            </w:r>
            <w:r w:rsidRPr="001F08A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lper function</w:t>
            </w:r>
            <w:r w:rsidR="008F5C1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F5C18" w:rsidRP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O(n)</w:t>
            </w:r>
          </w:p>
          <w:p w14:paraId="1E1E5091" w14:textId="379AA114" w:rsidR="00A35023" w:rsidRPr="00142EC1" w:rsidRDefault="00A35023" w:rsidP="00747E84">
            <w:pPr>
              <w:pStyle w:val="ListParagraph"/>
              <w:numPr>
                <w:ilvl w:val="0"/>
                <w:numId w:val="1"/>
              </w:numPr>
              <w:rPr>
                <w:rFonts w:ascii="Arial" w:eastAsia="Times New Roman" w:hAnsi="Arial" w:cs="Arial"/>
                <w:sz w:val="20"/>
                <w:szCs w:val="20"/>
              </w:rPr>
            </w:pPr>
            <w:r w:rsidRPr="00142EC1">
              <w:rPr>
                <w:rFonts w:ascii="Arial" w:eastAsia="Times New Roman" w:hAnsi="Arial" w:cs="Arial"/>
                <w:sz w:val="20"/>
                <w:szCs w:val="20"/>
              </w:rPr>
              <w:t xml:space="preserve">create a </w:t>
            </w:r>
            <w:r w:rsidRPr="00142EC1">
              <w:rPr>
                <w:rFonts w:ascii="Consolas" w:hAnsi="Consolas"/>
                <w:color w:val="003380"/>
                <w:sz w:val="20"/>
              </w:rPr>
              <w:t>pivotIdx = start</w:t>
            </w:r>
          </w:p>
          <w:p w14:paraId="0C0597EE" w14:textId="77777777" w:rsidR="00A35023" w:rsidRPr="00142EC1" w:rsidRDefault="00A35023" w:rsidP="00747E84">
            <w:pPr>
              <w:pStyle w:val="ListParagraph"/>
              <w:numPr>
                <w:ilvl w:val="0"/>
                <w:numId w:val="1"/>
              </w:numPr>
              <w:rPr>
                <w:rFonts w:ascii="Arial" w:eastAsia="Times New Roman" w:hAnsi="Arial" w:cs="Arial"/>
                <w:sz w:val="20"/>
                <w:szCs w:val="20"/>
              </w:rPr>
            </w:pPr>
            <w:r w:rsidRPr="00142EC1">
              <w:rPr>
                <w:rFonts w:ascii="Arial" w:eastAsia="Times New Roman" w:hAnsi="Arial" w:cs="Arial"/>
                <w:sz w:val="20"/>
                <w:szCs w:val="20"/>
              </w:rPr>
              <w:t xml:space="preserve">1 </w:t>
            </w:r>
            <w:r w:rsidRPr="007133DA">
              <w:rPr>
                <w:rFonts w:ascii="Consolas" w:hAnsi="Consolas"/>
                <w:color w:val="003380"/>
                <w:sz w:val="20"/>
              </w:rPr>
              <w:t>for</w:t>
            </w:r>
            <w:r w:rsidRPr="00142EC1">
              <w:rPr>
                <w:rFonts w:ascii="Arial" w:eastAsia="Times New Roman" w:hAnsi="Arial" w:cs="Arial"/>
                <w:sz w:val="20"/>
                <w:szCs w:val="20"/>
              </w:rPr>
              <w:t xml:space="preserve"> loop to check if the pivot is gr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142EC1">
              <w:rPr>
                <w:rFonts w:ascii="Arial" w:eastAsia="Times New Roman" w:hAnsi="Arial" w:cs="Arial"/>
                <w:sz w:val="20"/>
                <w:szCs w:val="20"/>
              </w:rPr>
              <w:t xml:space="preserve">ater than the current </w:t>
            </w:r>
            <w:proofErr w:type="gramStart"/>
            <w:r w:rsidRPr="00142EC1">
              <w:rPr>
                <w:rFonts w:ascii="Arial" w:eastAsia="Times New Roman" w:hAnsi="Arial" w:cs="Arial"/>
                <w:sz w:val="20"/>
                <w:szCs w:val="20"/>
              </w:rPr>
              <w:t>element</w:t>
            </w:r>
            <w:proofErr w:type="gramEnd"/>
          </w:p>
          <w:p w14:paraId="4DA2435A" w14:textId="77777777" w:rsidR="00A35023" w:rsidRDefault="00A35023" w:rsidP="00A35023">
            <w:pPr>
              <w:pStyle w:val="ListParagraph"/>
              <w:rPr>
                <w:rFonts w:ascii="Arial" w:eastAsia="Times New Roman" w:hAnsi="Arial" w:cs="Arial"/>
                <w:sz w:val="20"/>
                <w:szCs w:val="20"/>
              </w:rPr>
            </w:pPr>
            <w:r w:rsidRPr="008C19D0">
              <w:rPr>
                <w:rFonts w:ascii="Arial" w:hAnsi="Arial" w:cs="Arial"/>
                <w:sz w:val="20"/>
              </w:rPr>
              <w:tab/>
            </w:r>
            <w:r w:rsidRPr="001F08A8">
              <w:rPr>
                <w:rFonts w:ascii="Arial" w:eastAsia="Times New Roman" w:hAnsi="Arial" w:cs="Arial"/>
                <w:sz w:val="20"/>
                <w:szCs w:val="20"/>
              </w:rPr>
              <w:t xml:space="preserve">if yes, </w:t>
            </w:r>
            <w:r w:rsidRPr="001F08A8">
              <w:rPr>
                <w:rFonts w:ascii="Consolas" w:hAnsi="Consolas"/>
                <w:color w:val="003380"/>
                <w:sz w:val="20"/>
              </w:rPr>
              <w:t>pivotIdx</w:t>
            </w:r>
            <w:r w:rsidR="00D4394E">
              <w:rPr>
                <w:rFonts w:ascii="Consolas" w:hAnsi="Consolas"/>
                <w:color w:val="003380"/>
                <w:sz w:val="20"/>
              </w:rPr>
              <w:t>++</w:t>
            </w:r>
            <w:r w:rsidRPr="001F08A8">
              <w:rPr>
                <w:rFonts w:ascii="Arial" w:eastAsia="Times New Roman" w:hAnsi="Arial" w:cs="Arial"/>
                <w:sz w:val="20"/>
                <w:szCs w:val="20"/>
              </w:rPr>
              <w:t xml:space="preserve"> and swap</w:t>
            </w:r>
          </w:p>
          <w:p w14:paraId="64FEAEE2" w14:textId="77777777" w:rsidR="00A35023" w:rsidRPr="001F08A8" w:rsidRDefault="00A35023" w:rsidP="00747E84">
            <w:pPr>
              <w:pStyle w:val="ListParagraph"/>
              <w:numPr>
                <w:ilvl w:val="0"/>
                <w:numId w:val="1"/>
              </w:numPr>
              <w:rPr>
                <w:rFonts w:ascii="Arial" w:eastAsia="Times New Roman" w:hAnsi="Arial" w:cs="Arial"/>
                <w:sz w:val="20"/>
                <w:szCs w:val="20"/>
              </w:rPr>
            </w:pPr>
            <w:r w:rsidRPr="001F08A8">
              <w:rPr>
                <w:rFonts w:ascii="Arial" w:eastAsia="Times New Roman" w:hAnsi="Arial" w:cs="Arial"/>
                <w:sz w:val="20"/>
                <w:szCs w:val="20"/>
              </w:rPr>
              <w:t xml:space="preserve">swap the pivot with the </w:t>
            </w:r>
            <w:r w:rsidRPr="001F08A8">
              <w:rPr>
                <w:rFonts w:ascii="Consolas" w:hAnsi="Consolas"/>
                <w:color w:val="003380"/>
                <w:sz w:val="20"/>
              </w:rPr>
              <w:t>pivotIdx</w:t>
            </w:r>
            <w:r w:rsidRPr="001F08A8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gramStart"/>
            <w:r w:rsidRPr="001F08A8">
              <w:rPr>
                <w:rFonts w:ascii="Arial" w:eastAsia="Times New Roman" w:hAnsi="Arial" w:cs="Arial"/>
                <w:sz w:val="20"/>
                <w:szCs w:val="20"/>
              </w:rPr>
              <w:t>element</w:t>
            </w:r>
            <w:proofErr w:type="gramEnd"/>
          </w:p>
          <w:p w14:paraId="1987F01E" w14:textId="6F5D8EB5" w:rsidR="00A35023" w:rsidRPr="001F08A8" w:rsidRDefault="00A35023" w:rsidP="00A35023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1F08A8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>Arguments:</w:t>
            </w:r>
            <w:r w:rsidRPr="001F08A8">
              <w:rPr>
                <w:rFonts w:ascii="Arial" w:eastAsia="Times New Roman" w:hAnsi="Arial" w:cs="Arial"/>
                <w:sz w:val="20"/>
                <w:szCs w:val="20"/>
              </w:rPr>
              <w:t xml:space="preserve"> (</w:t>
            </w:r>
            <w:r w:rsidRPr="001F08A8">
              <w:rPr>
                <w:rFonts w:ascii="Consolas" w:hAnsi="Consolas"/>
                <w:color w:val="003380"/>
                <w:sz w:val="20"/>
              </w:rPr>
              <w:t xml:space="preserve">arr, start = 0, end = </w:t>
            </w:r>
            <w:proofErr w:type="gramStart"/>
            <w:r w:rsidRPr="001F08A8">
              <w:rPr>
                <w:rFonts w:ascii="Consolas" w:hAnsi="Consolas"/>
                <w:color w:val="003380"/>
                <w:sz w:val="20"/>
              </w:rPr>
              <w:t>arr.length</w:t>
            </w:r>
            <w:proofErr w:type="gramEnd"/>
            <w:r w:rsidRPr="001F08A8">
              <w:rPr>
                <w:rFonts w:ascii="Consolas" w:hAnsi="Consolas"/>
                <w:color w:val="003380"/>
                <w:sz w:val="20"/>
              </w:rPr>
              <w:t xml:space="preserve"> - 1</w:t>
            </w:r>
            <w:r w:rsidRPr="001F08A8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  <w:p w14:paraId="0F13647A" w14:textId="78BA4619" w:rsidR="00A35023" w:rsidRPr="00D4394E" w:rsidRDefault="00A35023" w:rsidP="00D439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1F08A8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>Return:</w:t>
            </w:r>
            <w:r w:rsidR="005540B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1F08A8">
              <w:rPr>
                <w:rFonts w:ascii="Consolas" w:hAnsi="Consolas"/>
                <w:color w:val="003380"/>
                <w:sz w:val="20"/>
              </w:rPr>
              <w:t>pivotIdx</w:t>
            </w:r>
          </w:p>
        </w:tc>
        <w:tc>
          <w:tcPr>
            <w:tcW w:w="7698" w:type="dxa"/>
            <w:gridSpan w:val="2"/>
            <w:tcBorders>
              <w:top w:val="single" w:sz="4" w:space="0" w:color="auto"/>
              <w:left w:val="dashed" w:sz="4" w:space="0" w:color="auto"/>
            </w:tcBorders>
          </w:tcPr>
          <w:p w14:paraId="76024AEC" w14:textId="77777777" w:rsidR="00D4394E" w:rsidRPr="00D4394E" w:rsidRDefault="00D4394E" w:rsidP="00D439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D4394E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quickSort</w:t>
            </w:r>
            <w:r w:rsidRPr="00D4394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function</w:t>
            </w:r>
            <w:r w:rsidR="008F5C1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8F5C18" w:rsidRP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O(n</w:t>
            </w:r>
            <w:r w:rsid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^2</w:t>
            </w:r>
            <w:r w:rsidR="008F5C18" w:rsidRP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)</w:t>
            </w:r>
          </w:p>
          <w:p w14:paraId="51013F30" w14:textId="77777777" w:rsidR="00D4394E" w:rsidRPr="00D4394E" w:rsidRDefault="00D4394E" w:rsidP="00747E84">
            <w:pPr>
              <w:pStyle w:val="ListParagraph"/>
              <w:numPr>
                <w:ilvl w:val="0"/>
                <w:numId w:val="1"/>
              </w:numPr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4394E"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r w:rsidR="00544F3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start &lt; </w:t>
            </w:r>
            <w:r w:rsidRPr="00D4394E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end</w:t>
            </w:r>
          </w:p>
          <w:p w14:paraId="37E1ED3A" w14:textId="77777777" w:rsidR="00D4394E" w:rsidRPr="00D4394E" w:rsidRDefault="00D4394E" w:rsidP="00D4394E">
            <w:pPr>
              <w:ind w:left="1080"/>
              <w:rPr>
                <w:rFonts w:ascii="Arial" w:eastAsia="Times New Roman" w:hAnsi="Arial" w:cs="Arial"/>
                <w:sz w:val="20"/>
                <w:szCs w:val="20"/>
              </w:rPr>
            </w:pPr>
            <w:r w:rsidRPr="00D4394E">
              <w:rPr>
                <w:rFonts w:ascii="Arial" w:eastAsia="Times New Roman" w:hAnsi="Arial" w:cs="Arial"/>
                <w:sz w:val="20"/>
                <w:szCs w:val="20"/>
              </w:rPr>
              <w:t>place pivot</w:t>
            </w:r>
          </w:p>
          <w:p w14:paraId="7156AD46" w14:textId="77777777" w:rsidR="00D4394E" w:rsidRPr="00D4394E" w:rsidRDefault="00D4394E" w:rsidP="00D4394E">
            <w:pPr>
              <w:ind w:left="1080"/>
              <w:rPr>
                <w:rFonts w:ascii="Arial" w:eastAsia="Times New Roman" w:hAnsi="Arial" w:cs="Arial"/>
                <w:sz w:val="20"/>
                <w:szCs w:val="20"/>
              </w:rPr>
            </w:pPr>
            <w:r w:rsidRPr="00D4394E">
              <w:rPr>
                <w:rFonts w:ascii="Arial" w:eastAsia="Times New Roman" w:hAnsi="Arial" w:cs="Arial"/>
                <w:sz w:val="20"/>
                <w:szCs w:val="20"/>
              </w:rPr>
              <w:t xml:space="preserve">apply </w:t>
            </w:r>
            <w:r w:rsidRPr="00D4394E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quickSort</w:t>
            </w:r>
            <w:r w:rsidRPr="00D4394E">
              <w:rPr>
                <w:rFonts w:ascii="Arial" w:eastAsia="Times New Roman" w:hAnsi="Arial" w:cs="Arial"/>
                <w:sz w:val="20"/>
                <w:szCs w:val="20"/>
              </w:rPr>
              <w:t xml:space="preserve"> on both sides of the </w:t>
            </w:r>
            <w:proofErr w:type="gramStart"/>
            <w:r w:rsidRPr="00D4394E">
              <w:rPr>
                <w:rFonts w:ascii="Arial" w:eastAsia="Times New Roman" w:hAnsi="Arial" w:cs="Arial"/>
                <w:sz w:val="20"/>
                <w:szCs w:val="20"/>
              </w:rPr>
              <w:t>pivot</w:t>
            </w:r>
            <w:proofErr w:type="gramEnd"/>
          </w:p>
          <w:p w14:paraId="25424327" w14:textId="77777777" w:rsidR="00D4394E" w:rsidRPr="00D4394E" w:rsidRDefault="00D4394E" w:rsidP="00747E84">
            <w:pPr>
              <w:pStyle w:val="ListParagraph"/>
              <w:numPr>
                <w:ilvl w:val="0"/>
                <w:numId w:val="1"/>
              </w:numPr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4394E">
              <w:rPr>
                <w:rFonts w:ascii="Arial" w:eastAsia="Times New Roman" w:hAnsi="Arial" w:cs="Arial"/>
                <w:sz w:val="20"/>
                <w:szCs w:val="20"/>
              </w:rPr>
              <w:t xml:space="preserve">return an </w:t>
            </w:r>
            <w:proofErr w:type="gramStart"/>
            <w:r w:rsidRPr="00D4394E">
              <w:rPr>
                <w:rFonts w:ascii="Arial" w:eastAsia="Times New Roman" w:hAnsi="Arial" w:cs="Arial"/>
                <w:sz w:val="20"/>
                <w:szCs w:val="20"/>
              </w:rPr>
              <w:t>array</w:t>
            </w:r>
            <w:proofErr w:type="gramEnd"/>
          </w:p>
          <w:p w14:paraId="7A16F838" w14:textId="77777777" w:rsidR="00D4394E" w:rsidRPr="00D4394E" w:rsidRDefault="00D4394E" w:rsidP="00D439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F14DC">
              <w:rPr>
                <w:rFonts w:ascii="Arial" w:eastAsia="Times New Roman" w:hAnsi="Arial" w:cs="Arial"/>
                <w:i/>
                <w:sz w:val="20"/>
                <w:szCs w:val="20"/>
                <w:u w:val="single"/>
              </w:rPr>
              <w:t>Arguments:</w:t>
            </w:r>
            <w:r w:rsidRPr="00D4394E">
              <w:rPr>
                <w:rFonts w:ascii="Arial" w:eastAsia="Times New Roman" w:hAnsi="Arial" w:cs="Arial"/>
                <w:sz w:val="20"/>
                <w:szCs w:val="20"/>
              </w:rPr>
              <w:t xml:space="preserve"> (</w:t>
            </w:r>
            <w:r w:rsidRPr="00D4394E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arr, start = 0, end = </w:t>
            </w:r>
            <w:proofErr w:type="gramStart"/>
            <w:r w:rsidRPr="00D4394E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.length</w:t>
            </w:r>
            <w:proofErr w:type="gramEnd"/>
            <w:r w:rsidRPr="00D4394E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- 1</w:t>
            </w:r>
            <w:r w:rsidRPr="00D4394E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  <w:p w14:paraId="5E3D805E" w14:textId="77777777" w:rsidR="00A35023" w:rsidRPr="00D4394E" w:rsidRDefault="00D4394E" w:rsidP="005540B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D4394E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>Return:</w:t>
            </w:r>
            <w:r w:rsidR="005540B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D4394E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</w:p>
        </w:tc>
      </w:tr>
      <w:tr w:rsidR="00A35023" w14:paraId="72D2D89B" w14:textId="77777777" w:rsidTr="00FF14DC">
        <w:trPr>
          <w:trHeight w:val="122"/>
        </w:trPr>
        <w:tc>
          <w:tcPr>
            <w:tcW w:w="15395" w:type="dxa"/>
            <w:gridSpan w:val="4"/>
            <w:tcBorders>
              <w:bottom w:val="nil"/>
            </w:tcBorders>
          </w:tcPr>
          <w:p w14:paraId="598F8AF6" w14:textId="55F34E21" w:rsidR="00A35023" w:rsidRPr="0060713C" w:rsidRDefault="00A35023" w:rsidP="00A35023">
            <w:pPr>
              <w:widowControl w:val="0"/>
              <w:jc w:val="center"/>
              <w:rPr>
                <w:rFonts w:ascii="Bahnschrift" w:hAnsi="Bahnschrift"/>
                <w:b/>
                <w:bCs/>
                <w:color w:val="FF220C"/>
                <w:sz w:val="20"/>
                <w:szCs w:val="24"/>
              </w:rPr>
            </w:pPr>
            <w:r w:rsidRPr="0060713C">
              <w:rPr>
                <w:rFonts w:ascii="Bahnschrift" w:hAnsi="Bahnschrift"/>
                <w:b/>
                <w:bCs/>
                <w:color w:val="FF220C"/>
                <w:sz w:val="24"/>
                <w:szCs w:val="24"/>
              </w:rPr>
              <w:t>RADIX SORT</w:t>
            </w:r>
          </w:p>
        </w:tc>
      </w:tr>
      <w:tr w:rsidR="00A35023" w14:paraId="564B7294" w14:textId="77777777" w:rsidTr="00FF14DC">
        <w:trPr>
          <w:trHeight w:val="1670"/>
        </w:trPr>
        <w:tc>
          <w:tcPr>
            <w:tcW w:w="7697" w:type="dxa"/>
            <w:gridSpan w:val="2"/>
            <w:tcBorders>
              <w:top w:val="single" w:sz="4" w:space="0" w:color="auto"/>
              <w:right w:val="dashed" w:sz="4" w:space="0" w:color="auto"/>
            </w:tcBorders>
          </w:tcPr>
          <w:p w14:paraId="1DCC98F6" w14:textId="77777777" w:rsidR="00A35023" w:rsidRPr="001F08A8" w:rsidRDefault="00A35023" w:rsidP="00A35023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1F08A8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>3 helper functions:</w:t>
            </w:r>
          </w:p>
          <w:p w14:paraId="4D14E983" w14:textId="6C579EF5" w:rsidR="00A35023" w:rsidRPr="001F08A8" w:rsidRDefault="00A35023" w:rsidP="00A35023">
            <w:pPr>
              <w:ind w:left="540"/>
              <w:rPr>
                <w:rFonts w:ascii="Consolas" w:hAnsi="Consolas"/>
                <w:b/>
                <w:bCs/>
                <w:color w:val="003380"/>
                <w:sz w:val="20"/>
              </w:rPr>
            </w:pPr>
            <w:proofErr w:type="gramStart"/>
            <w:r w:rsidRPr="001F08A8">
              <w:rPr>
                <w:rFonts w:ascii="Consolas" w:hAnsi="Consolas"/>
                <w:b/>
                <w:bCs/>
                <w:color w:val="003380"/>
                <w:sz w:val="20"/>
              </w:rPr>
              <w:t>getDigit(</w:t>
            </w:r>
            <w:proofErr w:type="gramEnd"/>
            <w:r w:rsidRPr="001F08A8">
              <w:rPr>
                <w:rFonts w:ascii="Consolas" w:hAnsi="Consolas"/>
                <w:b/>
                <w:bCs/>
                <w:color w:val="003380"/>
                <w:sz w:val="20"/>
              </w:rPr>
              <w:t>num, place)</w:t>
            </w:r>
          </w:p>
          <w:p w14:paraId="364F1FC1" w14:textId="77777777" w:rsidR="00A35023" w:rsidRPr="001F08A8" w:rsidRDefault="00A35023" w:rsidP="00A35023">
            <w:pPr>
              <w:ind w:left="1080"/>
              <w:rPr>
                <w:rFonts w:ascii="Arial" w:eastAsia="Times New Roman" w:hAnsi="Arial" w:cs="Arial"/>
                <w:sz w:val="20"/>
                <w:szCs w:val="20"/>
              </w:rPr>
            </w:pPr>
            <w:r w:rsidRPr="001F08A8">
              <w:rPr>
                <w:rFonts w:ascii="Arial" w:eastAsia="Times New Roman" w:hAnsi="Arial" w:cs="Arial"/>
                <w:sz w:val="20"/>
                <w:szCs w:val="20"/>
              </w:rPr>
              <w:t>return the digit in a place index</w:t>
            </w:r>
            <w:r w:rsidR="008F5C18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8F5C18" w:rsidRP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O(</w:t>
            </w:r>
            <w:r w:rsid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k</w:t>
            </w:r>
            <w:r w:rsidR="008F5C18" w:rsidRP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)</w:t>
            </w:r>
          </w:p>
          <w:p w14:paraId="14820ECD" w14:textId="77777777" w:rsidR="00A35023" w:rsidRPr="001F08A8" w:rsidRDefault="00A35023" w:rsidP="00A35023">
            <w:pPr>
              <w:ind w:left="540"/>
              <w:rPr>
                <w:rFonts w:ascii="Consolas" w:hAnsi="Consolas"/>
                <w:b/>
                <w:bCs/>
                <w:color w:val="003380"/>
                <w:sz w:val="20"/>
              </w:rPr>
            </w:pPr>
            <w:r w:rsidRPr="001F08A8">
              <w:rPr>
                <w:rFonts w:ascii="Consolas" w:hAnsi="Consolas"/>
                <w:b/>
                <w:bCs/>
                <w:color w:val="003380"/>
                <w:sz w:val="20"/>
              </w:rPr>
              <w:t>digitCount(num)</w:t>
            </w:r>
          </w:p>
          <w:p w14:paraId="5C7E8039" w14:textId="1FEBB6E6" w:rsidR="00A35023" w:rsidRPr="001F08A8" w:rsidRDefault="00A35023" w:rsidP="00A35023">
            <w:pPr>
              <w:ind w:left="1080"/>
              <w:rPr>
                <w:rFonts w:ascii="Arial" w:eastAsia="Times New Roman" w:hAnsi="Arial" w:cs="Arial"/>
                <w:sz w:val="20"/>
                <w:szCs w:val="20"/>
              </w:rPr>
            </w:pPr>
            <w:r w:rsidRPr="001F08A8">
              <w:rPr>
                <w:rFonts w:ascii="Arial" w:eastAsia="Times New Roman" w:hAnsi="Arial" w:cs="Arial"/>
                <w:sz w:val="20"/>
                <w:szCs w:val="20"/>
              </w:rPr>
              <w:t>return the number of digits in a number</w:t>
            </w:r>
            <w:r w:rsidR="008F5C18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8F5C18" w:rsidRP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O(</w:t>
            </w:r>
            <w:r w:rsid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k</w:t>
            </w:r>
            <w:r w:rsidR="008F5C18" w:rsidRP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)</w:t>
            </w:r>
          </w:p>
          <w:p w14:paraId="7C09FBEC" w14:textId="77777777" w:rsidR="00A35023" w:rsidRPr="001F08A8" w:rsidRDefault="005540B1" w:rsidP="00A35023">
            <w:pPr>
              <w:ind w:left="540"/>
              <w:rPr>
                <w:rFonts w:ascii="Consolas" w:hAnsi="Consolas"/>
                <w:b/>
                <w:bCs/>
                <w:color w:val="003380"/>
                <w:sz w:val="20"/>
              </w:rPr>
            </w:pPr>
            <w:r>
              <w:rPr>
                <w:rFonts w:ascii="Consolas" w:hAnsi="Consolas"/>
                <w:b/>
                <w:bCs/>
                <w:color w:val="003380"/>
                <w:sz w:val="20"/>
              </w:rPr>
              <w:t>maxDigitCount</w:t>
            </w:r>
            <w:r w:rsidR="00A35023" w:rsidRPr="001F08A8">
              <w:rPr>
                <w:rFonts w:ascii="Consolas" w:hAnsi="Consolas"/>
                <w:b/>
                <w:bCs/>
                <w:color w:val="003380"/>
                <w:sz w:val="20"/>
              </w:rPr>
              <w:t>(nums)</w:t>
            </w:r>
          </w:p>
          <w:p w14:paraId="2612782F" w14:textId="06335660" w:rsidR="00A35023" w:rsidRPr="00D4394E" w:rsidRDefault="00A35023" w:rsidP="008F5C18">
            <w:pPr>
              <w:ind w:left="1080"/>
              <w:rPr>
                <w:rFonts w:ascii="Arial" w:eastAsia="Times New Roman" w:hAnsi="Arial" w:cs="Arial"/>
                <w:sz w:val="20"/>
                <w:szCs w:val="20"/>
              </w:rPr>
            </w:pPr>
            <w:r w:rsidRPr="001F08A8">
              <w:rPr>
                <w:rFonts w:ascii="Arial" w:eastAsia="Times New Roman" w:hAnsi="Arial" w:cs="Arial"/>
                <w:sz w:val="20"/>
                <w:szCs w:val="20"/>
              </w:rPr>
              <w:t>return the largest number of digits encountered</w:t>
            </w:r>
            <w:r w:rsidR="008F5C18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8F5C18" w:rsidRP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O(</w:t>
            </w:r>
            <w:r w:rsid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k</w:t>
            </w:r>
            <w:r w:rsidR="008F5C18" w:rsidRPr="008F5C18">
              <w:rPr>
                <w:rFonts w:ascii="Arial" w:hAnsi="Arial" w:cs="Arial"/>
                <w:b/>
                <w:bCs/>
                <w:i/>
                <w:color w:val="002060"/>
                <w:sz w:val="20"/>
                <w:u w:val="single"/>
              </w:rPr>
              <w:t>)</w:t>
            </w:r>
          </w:p>
        </w:tc>
        <w:tc>
          <w:tcPr>
            <w:tcW w:w="7698" w:type="dxa"/>
            <w:gridSpan w:val="2"/>
            <w:tcBorders>
              <w:top w:val="single" w:sz="4" w:space="0" w:color="auto"/>
              <w:left w:val="dashed" w:sz="4" w:space="0" w:color="auto"/>
            </w:tcBorders>
          </w:tcPr>
          <w:p w14:paraId="2D9968D5" w14:textId="77777777" w:rsidR="00A35023" w:rsidRPr="001F08A8" w:rsidRDefault="00A35023" w:rsidP="00A35023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1F08A8">
              <w:rPr>
                <w:rFonts w:ascii="Arial" w:eastAsia="Times New Roman" w:hAnsi="Arial" w:cs="Arial"/>
                <w:b/>
                <w:bCs/>
                <w:color w:val="002060"/>
                <w:sz w:val="20"/>
                <w:szCs w:val="20"/>
              </w:rPr>
              <w:t>radixSort</w:t>
            </w:r>
            <w:r w:rsidRPr="001F08A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function</w:t>
            </w:r>
            <w:r w:rsidR="008F5C1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="008F5C18" w:rsidRPr="008F5C18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="008F5C18" w:rsidRPr="008F5C18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n * k)</w:t>
            </w:r>
            <w:r w:rsidR="008F5C18" w:rsidRPr="008F5C18">
              <w:rPr>
                <w:rFonts w:ascii="Arial" w:eastAsia="Times New Roman" w:hAnsi="Arial" w:cs="Arial"/>
                <w:bCs/>
                <w:color w:val="002060"/>
                <w:sz w:val="12"/>
                <w:szCs w:val="20"/>
              </w:rPr>
              <w:t xml:space="preserve"> </w:t>
            </w:r>
            <w:r w:rsidR="008F5C18" w:rsidRPr="008F5C18">
              <w:rPr>
                <w:rFonts w:ascii="Arial" w:eastAsia="Times New Roman" w:hAnsi="Arial" w:cs="Arial"/>
                <w:bCs/>
                <w:sz w:val="12"/>
                <w:szCs w:val="20"/>
              </w:rPr>
              <w:t>*n – length of arr; k – max number of digits</w:t>
            </w:r>
          </w:p>
          <w:p w14:paraId="71579156" w14:textId="77777777" w:rsidR="00A35023" w:rsidRPr="001F08A8" w:rsidRDefault="00FF14DC" w:rsidP="00FF14D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         </w:t>
            </w:r>
            <w:r w:rsidR="00A35023" w:rsidRPr="001F08A8">
              <w:rPr>
                <w:rFonts w:ascii="Arial" w:eastAsia="Times New Roman" w:hAnsi="Arial" w:cs="Arial"/>
                <w:sz w:val="20"/>
                <w:szCs w:val="20"/>
              </w:rPr>
              <w:t xml:space="preserve">2 nested </w:t>
            </w:r>
            <w:r w:rsidR="00A35023" w:rsidRPr="00FF14DC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for</w:t>
            </w:r>
            <w:r w:rsidR="00A35023" w:rsidRPr="001F08A8">
              <w:rPr>
                <w:rFonts w:ascii="Arial" w:eastAsia="Times New Roman" w:hAnsi="Arial" w:cs="Arial"/>
                <w:sz w:val="20"/>
                <w:szCs w:val="20"/>
              </w:rPr>
              <w:t xml:space="preserve"> loops:</w:t>
            </w:r>
          </w:p>
          <w:p w14:paraId="476F87E7" w14:textId="77777777" w:rsidR="00A35023" w:rsidRPr="001F08A8" w:rsidRDefault="00A35023" w:rsidP="00A35023">
            <w:p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F08A8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>1st</w:t>
            </w:r>
            <w:r w:rsidRPr="001F08A8">
              <w:rPr>
                <w:rFonts w:ascii="Arial" w:eastAsia="Times New Roman" w:hAnsi="Arial" w:cs="Arial"/>
                <w:sz w:val="20"/>
                <w:szCs w:val="20"/>
              </w:rPr>
              <w:t xml:space="preserve"> change the number </w:t>
            </w:r>
            <w:proofErr w:type="gramStart"/>
            <w:r w:rsidRPr="001F08A8">
              <w:rPr>
                <w:rFonts w:ascii="Arial" w:eastAsia="Times New Roman" w:hAnsi="Arial" w:cs="Arial"/>
                <w:sz w:val="20"/>
                <w:szCs w:val="20"/>
              </w:rPr>
              <w:t>index</w:t>
            </w:r>
            <w:proofErr w:type="gramEnd"/>
          </w:p>
          <w:p w14:paraId="1CBD85E8" w14:textId="77777777" w:rsidR="00A35023" w:rsidRPr="001F08A8" w:rsidRDefault="00A35023" w:rsidP="00A35023">
            <w:p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F08A8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>2nd</w:t>
            </w:r>
            <w:r w:rsidRPr="001F08A8">
              <w:rPr>
                <w:rFonts w:ascii="Arial" w:eastAsia="Times New Roman" w:hAnsi="Arial" w:cs="Arial"/>
                <w:sz w:val="20"/>
                <w:szCs w:val="20"/>
              </w:rPr>
              <w:t xml:space="preserve"> place each number in a bucket according </w:t>
            </w:r>
            <w:r w:rsidR="00ED5853">
              <w:rPr>
                <w:rFonts w:ascii="Arial" w:eastAsia="Times New Roman" w:hAnsi="Arial" w:cs="Arial"/>
                <w:sz w:val="20"/>
                <w:szCs w:val="20"/>
              </w:rPr>
              <w:t xml:space="preserve">to </w:t>
            </w:r>
            <w:r w:rsidRPr="001F08A8">
              <w:rPr>
                <w:rFonts w:ascii="Arial" w:eastAsia="Times New Roman" w:hAnsi="Arial" w:cs="Arial"/>
                <w:sz w:val="20"/>
                <w:szCs w:val="20"/>
              </w:rPr>
              <w:t xml:space="preserve">the </w:t>
            </w:r>
            <w:proofErr w:type="gramStart"/>
            <w:r w:rsidRPr="001F08A8">
              <w:rPr>
                <w:rFonts w:ascii="Arial" w:eastAsia="Times New Roman" w:hAnsi="Arial" w:cs="Arial"/>
                <w:sz w:val="20"/>
                <w:szCs w:val="20"/>
              </w:rPr>
              <w:t>digits</w:t>
            </w:r>
            <w:proofErr w:type="gramEnd"/>
          </w:p>
          <w:p w14:paraId="2DC6D8B8" w14:textId="77777777" w:rsidR="00A35023" w:rsidRPr="001F08A8" w:rsidRDefault="00A35023" w:rsidP="00A35023">
            <w:pPr>
              <w:ind w:left="540"/>
              <w:rPr>
                <w:rFonts w:ascii="Arial" w:eastAsia="Times New Roman" w:hAnsi="Arial" w:cs="Arial"/>
                <w:sz w:val="20"/>
                <w:szCs w:val="20"/>
              </w:rPr>
            </w:pPr>
            <w:r w:rsidRPr="001F08A8">
              <w:rPr>
                <w:rFonts w:ascii="Arial" w:eastAsia="Times New Roman" w:hAnsi="Arial" w:cs="Arial"/>
                <w:sz w:val="20"/>
                <w:szCs w:val="20"/>
              </w:rPr>
              <w:t>concatenate bucket</w:t>
            </w:r>
            <w:r w:rsidR="005540B1">
              <w:rPr>
                <w:rFonts w:ascii="Arial" w:eastAsia="Times New Roman" w:hAnsi="Arial" w:cs="Arial"/>
                <w:sz w:val="20"/>
                <w:szCs w:val="20"/>
              </w:rPr>
              <w:t>s</w:t>
            </w:r>
            <w:r w:rsidRPr="001F08A8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E27DED">
              <w:rPr>
                <w:rFonts w:ascii="Arial" w:eastAsia="Times New Roman" w:hAnsi="Arial" w:cs="Arial"/>
                <w:sz w:val="20"/>
                <w:szCs w:val="20"/>
              </w:rPr>
              <w:t xml:space="preserve">every time </w:t>
            </w:r>
            <w:r w:rsidRPr="001F08A8">
              <w:rPr>
                <w:rFonts w:ascii="Arial" w:eastAsia="Times New Roman" w:hAnsi="Arial" w:cs="Arial"/>
                <w:sz w:val="20"/>
                <w:szCs w:val="20"/>
              </w:rPr>
              <w:t xml:space="preserve">after </w:t>
            </w:r>
            <w:r w:rsidR="005540B1">
              <w:rPr>
                <w:rFonts w:ascii="Arial" w:eastAsia="Times New Roman" w:hAnsi="Arial" w:cs="Arial"/>
                <w:sz w:val="20"/>
                <w:szCs w:val="20"/>
              </w:rPr>
              <w:t>they are filled</w:t>
            </w:r>
            <w:r w:rsidRPr="001F08A8">
              <w:rPr>
                <w:rFonts w:ascii="Arial" w:eastAsia="Times New Roman" w:hAnsi="Arial" w:cs="Arial"/>
                <w:sz w:val="20"/>
                <w:szCs w:val="20"/>
              </w:rPr>
              <w:t xml:space="preserve"> (after the inner loop)</w:t>
            </w:r>
          </w:p>
          <w:p w14:paraId="4074D09A" w14:textId="77777777" w:rsidR="00A35023" w:rsidRPr="001F08A8" w:rsidRDefault="00A35023" w:rsidP="00A35023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1F08A8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>Arguments:</w:t>
            </w:r>
            <w:r w:rsidRPr="001F08A8">
              <w:rPr>
                <w:rFonts w:ascii="Arial" w:eastAsia="Times New Roman" w:hAnsi="Arial" w:cs="Arial"/>
                <w:sz w:val="20"/>
                <w:szCs w:val="20"/>
              </w:rPr>
              <w:t xml:space="preserve"> (</w:t>
            </w:r>
            <w:r w:rsidRPr="00C36C7D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r w:rsidRPr="001F08A8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  <w:p w14:paraId="5C7381E7" w14:textId="77777777" w:rsidR="00A35023" w:rsidRPr="00D4394E" w:rsidRDefault="00A35023" w:rsidP="00D4394E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1F08A8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>Return:</w:t>
            </w:r>
            <w:r w:rsidR="005540B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C36C7D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</w:p>
        </w:tc>
      </w:tr>
    </w:tbl>
    <w:p w14:paraId="277774AE" w14:textId="57F5127E" w:rsidR="001F08A8" w:rsidRDefault="001F08A8" w:rsidP="008C19D0">
      <w:pPr>
        <w:rPr>
          <w:rFonts w:ascii="Arial" w:hAnsi="Arial" w:cs="Arial"/>
          <w:sz w:val="20"/>
          <w:szCs w:val="20"/>
        </w:rPr>
      </w:pPr>
    </w:p>
    <w:p w14:paraId="2CC3F3AE" w14:textId="00C56CD0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74682416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-1184"/>
        <w:tblW w:w="15395" w:type="dxa"/>
        <w:tblLook w:val="04A0" w:firstRow="1" w:lastRow="0" w:firstColumn="1" w:lastColumn="0" w:noHBand="0" w:noVBand="1"/>
      </w:tblPr>
      <w:tblGrid>
        <w:gridCol w:w="7697"/>
        <w:gridCol w:w="7698"/>
      </w:tblGrid>
      <w:tr w:rsidR="000F046C" w14:paraId="491B8C89" w14:textId="77777777" w:rsidTr="00441C48">
        <w:trPr>
          <w:trHeight w:val="120"/>
        </w:trPr>
        <w:tc>
          <w:tcPr>
            <w:tcW w:w="7697" w:type="dxa"/>
          </w:tcPr>
          <w:p w14:paraId="5A3D63F1" w14:textId="77777777" w:rsidR="000F046C" w:rsidRPr="00375462" w:rsidRDefault="000F046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E55812"/>
                <w:szCs w:val="24"/>
              </w:rPr>
            </w:pPr>
            <w:r w:rsidRPr="00375462">
              <w:rPr>
                <w:rFonts w:ascii="Bahnschrift" w:hAnsi="Bahnschrift"/>
                <w:b/>
                <w:bCs/>
                <w:color w:val="E55812"/>
                <w:sz w:val="24"/>
                <w:szCs w:val="24"/>
              </w:rPr>
              <w:lastRenderedPageBreak/>
              <w:t>SINGLY LINKED LIST</w:t>
            </w:r>
          </w:p>
        </w:tc>
        <w:tc>
          <w:tcPr>
            <w:tcW w:w="7698" w:type="dxa"/>
          </w:tcPr>
          <w:p w14:paraId="002FE973" w14:textId="77777777" w:rsidR="000F046C" w:rsidRPr="00375462" w:rsidRDefault="000F046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E55812"/>
                <w:szCs w:val="24"/>
              </w:rPr>
            </w:pPr>
            <w:r w:rsidRPr="00375462">
              <w:rPr>
                <w:rFonts w:ascii="Bahnschrift" w:hAnsi="Bahnschrift"/>
                <w:b/>
                <w:bCs/>
                <w:color w:val="E55812"/>
                <w:sz w:val="24"/>
                <w:szCs w:val="24"/>
              </w:rPr>
              <w:t>NODE</w:t>
            </w:r>
          </w:p>
        </w:tc>
      </w:tr>
      <w:tr w:rsidR="000F046C" w14:paraId="3B908B28" w14:textId="77777777" w:rsidTr="00441C48">
        <w:trPr>
          <w:trHeight w:val="120"/>
        </w:trPr>
        <w:tc>
          <w:tcPr>
            <w:tcW w:w="7697" w:type="dxa"/>
            <w:tcBorders>
              <w:top w:val="dashed" w:sz="4" w:space="0" w:color="auto"/>
              <w:right w:val="single" w:sz="4" w:space="0" w:color="auto"/>
            </w:tcBorders>
          </w:tcPr>
          <w:p w14:paraId="40EB409B" w14:textId="77777777" w:rsidR="000F046C" w:rsidRPr="00711DD4" w:rsidRDefault="000F046C" w:rsidP="00441C48">
            <w:pPr>
              <w:widowControl w:val="0"/>
              <w:rPr>
                <w:rFonts w:ascii="Arial" w:hAnsi="Arial" w:cs="Arial"/>
                <w:sz w:val="20"/>
              </w:rPr>
            </w:pPr>
            <w:r w:rsidRPr="00AD500E">
              <w:rPr>
                <w:rFonts w:ascii="Arial" w:hAnsi="Arial" w:cs="Arial"/>
                <w:i/>
                <w:sz w:val="20"/>
                <w:u w:val="single"/>
              </w:rPr>
              <w:t>3 properties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AD500E">
              <w:rPr>
                <w:rFonts w:ascii="Consolas" w:hAnsi="Consolas"/>
                <w:color w:val="003380"/>
                <w:sz w:val="20"/>
              </w:rPr>
              <w:t>head</w:t>
            </w:r>
            <w:r>
              <w:rPr>
                <w:rFonts w:ascii="Arial" w:hAnsi="Arial" w:cs="Arial"/>
                <w:sz w:val="20"/>
              </w:rPr>
              <w:t xml:space="preserve">, </w:t>
            </w:r>
            <w:r w:rsidRPr="00AD500E">
              <w:rPr>
                <w:rFonts w:ascii="Consolas" w:hAnsi="Consolas"/>
                <w:color w:val="003380"/>
                <w:sz w:val="20"/>
              </w:rPr>
              <w:t>tail</w:t>
            </w:r>
            <w:r>
              <w:rPr>
                <w:rFonts w:ascii="Arial" w:hAnsi="Arial" w:cs="Arial"/>
                <w:sz w:val="20"/>
              </w:rPr>
              <w:t xml:space="preserve">, </w:t>
            </w:r>
            <w:r w:rsidRPr="00AD500E">
              <w:rPr>
                <w:rFonts w:ascii="Consolas" w:hAnsi="Consolas"/>
                <w:color w:val="003380"/>
                <w:sz w:val="20"/>
              </w:rPr>
              <w:t>length</w:t>
            </w:r>
          </w:p>
        </w:tc>
        <w:tc>
          <w:tcPr>
            <w:tcW w:w="7698" w:type="dxa"/>
            <w:tcBorders>
              <w:left w:val="single" w:sz="4" w:space="0" w:color="auto"/>
            </w:tcBorders>
          </w:tcPr>
          <w:p w14:paraId="1C1A648F" w14:textId="77777777" w:rsidR="000F046C" w:rsidRPr="00711DD4" w:rsidRDefault="000F046C" w:rsidP="00441C48">
            <w:pPr>
              <w:widowControl w:val="0"/>
              <w:rPr>
                <w:rFonts w:ascii="Arial" w:hAnsi="Arial" w:cs="Arial"/>
                <w:sz w:val="20"/>
              </w:rPr>
            </w:pPr>
            <w:r w:rsidRPr="00AD500E">
              <w:rPr>
                <w:rFonts w:ascii="Arial" w:hAnsi="Arial" w:cs="Arial"/>
                <w:i/>
                <w:sz w:val="20"/>
                <w:u w:val="single"/>
              </w:rPr>
              <w:t>2 properties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AD500E">
              <w:rPr>
                <w:rFonts w:ascii="Consolas" w:hAnsi="Consolas"/>
                <w:color w:val="003380"/>
                <w:sz w:val="20"/>
              </w:rPr>
              <w:t>val</w:t>
            </w:r>
            <w:r>
              <w:rPr>
                <w:rFonts w:ascii="Arial" w:hAnsi="Arial" w:cs="Arial"/>
                <w:sz w:val="20"/>
              </w:rPr>
              <w:t xml:space="preserve">, </w:t>
            </w:r>
            <w:r w:rsidRPr="00AD500E">
              <w:rPr>
                <w:rFonts w:ascii="Consolas" w:hAnsi="Consolas"/>
                <w:color w:val="003380"/>
                <w:sz w:val="20"/>
              </w:rPr>
              <w:t>next</w:t>
            </w:r>
          </w:p>
        </w:tc>
      </w:tr>
      <w:tr w:rsidR="000F046C" w14:paraId="6A092CBF" w14:textId="77777777" w:rsidTr="00441C48">
        <w:trPr>
          <w:trHeight w:val="113"/>
        </w:trPr>
        <w:tc>
          <w:tcPr>
            <w:tcW w:w="15395" w:type="dxa"/>
            <w:gridSpan w:val="2"/>
            <w:tcBorders>
              <w:bottom w:val="single" w:sz="4" w:space="0" w:color="FFFFFF" w:themeColor="background1"/>
            </w:tcBorders>
          </w:tcPr>
          <w:p w14:paraId="333742C4" w14:textId="77777777" w:rsidR="000F046C" w:rsidRPr="00375462" w:rsidRDefault="000F046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E55812"/>
                <w:sz w:val="20"/>
                <w:szCs w:val="24"/>
              </w:rPr>
            </w:pPr>
            <w:r w:rsidRPr="00375462">
              <w:rPr>
                <w:rFonts w:ascii="Bahnschrift" w:hAnsi="Bahnschrift"/>
                <w:b/>
                <w:bCs/>
                <w:color w:val="E55812"/>
                <w:sz w:val="24"/>
                <w:szCs w:val="24"/>
              </w:rPr>
              <w:t>PUSH/POP</w:t>
            </w:r>
          </w:p>
        </w:tc>
      </w:tr>
      <w:tr w:rsidR="000F046C" w14:paraId="477B9982" w14:textId="77777777" w:rsidTr="00441C48">
        <w:trPr>
          <w:trHeight w:val="112"/>
        </w:trPr>
        <w:tc>
          <w:tcPr>
            <w:tcW w:w="7697" w:type="dxa"/>
            <w:tcBorders>
              <w:top w:val="single" w:sz="4" w:space="0" w:color="auto"/>
              <w:right w:val="dashed" w:sz="4" w:space="0" w:color="auto"/>
            </w:tcBorders>
          </w:tcPr>
          <w:p w14:paraId="7D068987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push</w:t>
            </w:r>
            <w:r w:rsidRPr="00711DD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BB69FE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Pr="00BB69FE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1)</w:t>
            </w:r>
          </w:p>
          <w:p w14:paraId="7ED700B1" w14:textId="77777777" w:rsidR="000F046C" w:rsidRPr="00711DD4" w:rsidRDefault="000F046C" w:rsidP="00747E84">
            <w:pPr>
              <w:numPr>
                <w:ilvl w:val="0"/>
                <w:numId w:val="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sz w:val="20"/>
                <w:szCs w:val="20"/>
              </w:rPr>
              <w:t xml:space="preserve">create a new </w:t>
            </w:r>
            <w:proofErr w:type="gramStart"/>
            <w:r w:rsidRPr="00711DD4">
              <w:rPr>
                <w:rFonts w:ascii="Arial" w:eastAsia="Times New Roman" w:hAnsi="Arial" w:cs="Arial"/>
                <w:sz w:val="20"/>
                <w:szCs w:val="20"/>
              </w:rPr>
              <w:t>node</w:t>
            </w:r>
            <w:proofErr w:type="gramEnd"/>
          </w:p>
          <w:p w14:paraId="194281DC" w14:textId="77777777" w:rsidR="000F046C" w:rsidRPr="00711DD4" w:rsidRDefault="000F046C" w:rsidP="00747E84">
            <w:pPr>
              <w:numPr>
                <w:ilvl w:val="0"/>
                <w:numId w:val="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proofErr w:type="gramStart"/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ength</w:t>
            </w:r>
            <w:proofErr w:type="gramEnd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=== 0</w:t>
            </w:r>
            <w:r w:rsidRPr="00711DD4">
              <w:rPr>
                <w:rFonts w:ascii="Arial" w:eastAsia="Times New Roman" w:hAnsi="Arial" w:cs="Arial"/>
                <w:sz w:val="20"/>
                <w:szCs w:val="20"/>
              </w:rPr>
              <w:t>, set the head and tail to be a newly created node</w:t>
            </w:r>
          </w:p>
          <w:p w14:paraId="277C9CA1" w14:textId="77777777" w:rsidR="000F046C" w:rsidRPr="00711DD4" w:rsidRDefault="000F046C" w:rsidP="00747E84">
            <w:pPr>
              <w:numPr>
                <w:ilvl w:val="0"/>
                <w:numId w:val="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sz w:val="20"/>
                <w:szCs w:val="20"/>
              </w:rPr>
              <w:t xml:space="preserve">else, set the </w:t>
            </w:r>
            <w:r w:rsidRPr="00D0655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ext</w:t>
            </w:r>
            <w:r w:rsidRPr="00711DD4">
              <w:rPr>
                <w:rFonts w:ascii="Arial" w:eastAsia="Times New Roman" w:hAnsi="Arial" w:cs="Arial"/>
                <w:sz w:val="20"/>
                <w:szCs w:val="20"/>
              </w:rPr>
              <w:t xml:space="preserve"> property on the tail to be a new </w:t>
            </w:r>
            <w:proofErr w:type="gramStart"/>
            <w:r w:rsidRPr="00711DD4">
              <w:rPr>
                <w:rFonts w:ascii="Arial" w:eastAsia="Times New Roman" w:hAnsi="Arial" w:cs="Arial"/>
                <w:sz w:val="20"/>
                <w:szCs w:val="20"/>
              </w:rPr>
              <w:t>node</w:t>
            </w:r>
            <w:proofErr w:type="gramEnd"/>
          </w:p>
          <w:p w14:paraId="72919FCE" w14:textId="77777777" w:rsidR="000F046C" w:rsidRPr="00711DD4" w:rsidRDefault="000F046C" w:rsidP="00747E84">
            <w:pPr>
              <w:numPr>
                <w:ilvl w:val="0"/>
                <w:numId w:val="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sz w:val="20"/>
                <w:szCs w:val="20"/>
              </w:rPr>
              <w:t xml:space="preserve">set the </w:t>
            </w:r>
            <w:r w:rsidRPr="00D0655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ail</w:t>
            </w:r>
            <w:r w:rsidRPr="00711DD4">
              <w:rPr>
                <w:rFonts w:ascii="Arial" w:eastAsia="Times New Roman" w:hAnsi="Arial" w:cs="Arial"/>
                <w:sz w:val="20"/>
                <w:szCs w:val="20"/>
              </w:rPr>
              <w:t xml:space="preserve"> property on the list to be a newly created </w:t>
            </w:r>
            <w:proofErr w:type="gramStart"/>
            <w:r w:rsidRPr="00711DD4">
              <w:rPr>
                <w:rFonts w:ascii="Arial" w:eastAsia="Times New Roman" w:hAnsi="Arial" w:cs="Arial"/>
                <w:sz w:val="20"/>
                <w:szCs w:val="20"/>
              </w:rPr>
              <w:t>node</w:t>
            </w:r>
            <w:proofErr w:type="gramEnd"/>
          </w:p>
          <w:p w14:paraId="57ACA170" w14:textId="77777777" w:rsidR="000F046C" w:rsidRPr="00711DD4" w:rsidRDefault="000F046C" w:rsidP="00747E84">
            <w:pPr>
              <w:numPr>
                <w:ilvl w:val="0"/>
                <w:numId w:val="3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proofErr w:type="gramStart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++</w:t>
            </w:r>
          </w:p>
          <w:p w14:paraId="14BA2C6B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val)</w:t>
            </w:r>
          </w:p>
          <w:p w14:paraId="4546B979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</w:t>
            </w:r>
          </w:p>
        </w:tc>
        <w:tc>
          <w:tcPr>
            <w:tcW w:w="7698" w:type="dxa"/>
            <w:tcBorders>
              <w:top w:val="single" w:sz="4" w:space="0" w:color="auto"/>
              <w:left w:val="dashed" w:sz="4" w:space="0" w:color="auto"/>
            </w:tcBorders>
          </w:tcPr>
          <w:p w14:paraId="45461E10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pop</w:t>
            </w:r>
            <w:r w:rsidRPr="00711DD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n</w:t>
            </w:r>
            <w:r w:rsidRPr="00BB69FE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)</w:t>
            </w:r>
          </w:p>
          <w:p w14:paraId="2DFC341D" w14:textId="77777777" w:rsidR="000F046C" w:rsidRPr="00711DD4" w:rsidRDefault="000F046C" w:rsidP="00747E84">
            <w:pPr>
              <w:numPr>
                <w:ilvl w:val="0"/>
                <w:numId w:val="4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proofErr w:type="gramStart"/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ength</w:t>
            </w:r>
            <w:proofErr w:type="gramEnd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=== 0</w:t>
            </w:r>
            <w:r w:rsidRPr="00711DD4">
              <w:rPr>
                <w:rFonts w:ascii="Arial" w:eastAsia="Times New Roman" w:hAnsi="Arial" w:cs="Arial"/>
                <w:sz w:val="20"/>
                <w:szCs w:val="20"/>
              </w:rPr>
              <w:t xml:space="preserve">, return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undefined</w:t>
            </w:r>
          </w:p>
          <w:p w14:paraId="16493CE5" w14:textId="77777777" w:rsidR="000F046C" w:rsidRPr="00711DD4" w:rsidRDefault="000F046C" w:rsidP="00747E84">
            <w:pPr>
              <w:numPr>
                <w:ilvl w:val="0"/>
                <w:numId w:val="4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sz w:val="20"/>
                <w:szCs w:val="20"/>
              </w:rPr>
              <w:t xml:space="preserve">1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while</w:t>
            </w:r>
            <w:r w:rsidRPr="00711DD4">
              <w:rPr>
                <w:rFonts w:ascii="Arial" w:eastAsia="Times New Roman" w:hAnsi="Arial" w:cs="Arial"/>
                <w:sz w:val="20"/>
                <w:szCs w:val="20"/>
              </w:rPr>
              <w:t xml:space="preserve"> loop to reach </w:t>
            </w:r>
            <w:proofErr w:type="gramStart"/>
            <w:r w:rsidRPr="00711DD4">
              <w:rPr>
                <w:rFonts w:ascii="Arial" w:eastAsia="Times New Roman" w:hAnsi="Arial" w:cs="Arial"/>
                <w:sz w:val="20"/>
                <w:szCs w:val="20"/>
              </w:rPr>
              <w:t>tail</w:t>
            </w:r>
            <w:proofErr w:type="gramEnd"/>
          </w:p>
          <w:p w14:paraId="12B1E700" w14:textId="77777777" w:rsidR="000F046C" w:rsidRPr="00711DD4" w:rsidRDefault="000F046C" w:rsidP="00747E84">
            <w:pPr>
              <w:numPr>
                <w:ilvl w:val="0"/>
                <w:numId w:val="4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sz w:val="20"/>
                <w:szCs w:val="20"/>
              </w:rPr>
              <w:t xml:space="preserve">set the next property on 2nd to last node to be </w:t>
            </w:r>
            <w:proofErr w:type="gramStart"/>
            <w:r w:rsidRPr="00711DD4">
              <w:rPr>
                <w:rFonts w:ascii="Arial" w:eastAsia="Times New Roman" w:hAnsi="Arial" w:cs="Arial"/>
                <w:sz w:val="20"/>
                <w:szCs w:val="20"/>
              </w:rPr>
              <w:t>null</w:t>
            </w:r>
            <w:proofErr w:type="gramEnd"/>
          </w:p>
          <w:p w14:paraId="4DF79B41" w14:textId="77777777" w:rsidR="000F046C" w:rsidRPr="00711DD4" w:rsidRDefault="000F046C" w:rsidP="00747E84">
            <w:pPr>
              <w:numPr>
                <w:ilvl w:val="0"/>
                <w:numId w:val="4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sz w:val="20"/>
                <w:szCs w:val="20"/>
              </w:rPr>
              <w:t xml:space="preserve">set the tail to be the 2nd to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the </w:t>
            </w:r>
            <w:r w:rsidRPr="00711DD4">
              <w:rPr>
                <w:rFonts w:ascii="Arial" w:eastAsia="Times New Roman" w:hAnsi="Arial" w:cs="Arial"/>
                <w:sz w:val="20"/>
                <w:szCs w:val="20"/>
              </w:rPr>
              <w:t xml:space="preserve">last </w:t>
            </w:r>
            <w:proofErr w:type="gramStart"/>
            <w:r w:rsidRPr="00711DD4">
              <w:rPr>
                <w:rFonts w:ascii="Arial" w:eastAsia="Times New Roman" w:hAnsi="Arial" w:cs="Arial"/>
                <w:sz w:val="20"/>
                <w:szCs w:val="20"/>
              </w:rPr>
              <w:t>node</w:t>
            </w:r>
            <w:proofErr w:type="gramEnd"/>
          </w:p>
          <w:p w14:paraId="2F0BE58E" w14:textId="77777777" w:rsidR="000F046C" w:rsidRPr="00711DD4" w:rsidRDefault="000F046C" w:rsidP="00747E84">
            <w:pPr>
              <w:numPr>
                <w:ilvl w:val="0"/>
                <w:numId w:val="5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proofErr w:type="gramStart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--</w:t>
            </w:r>
          </w:p>
          <w:p w14:paraId="7672435D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)</w:t>
            </w:r>
          </w:p>
          <w:p w14:paraId="188F2B44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711DD4">
              <w:rPr>
                <w:rFonts w:ascii="Arial" w:eastAsia="Times New Roman" w:hAnsi="Arial" w:cs="Arial"/>
                <w:sz w:val="20"/>
                <w:szCs w:val="20"/>
              </w:rPr>
              <w:t>the value of the removed node</w:t>
            </w:r>
          </w:p>
        </w:tc>
      </w:tr>
      <w:tr w:rsidR="000F046C" w14:paraId="48F0C569" w14:textId="77777777" w:rsidTr="00441C48">
        <w:trPr>
          <w:trHeight w:val="113"/>
        </w:trPr>
        <w:tc>
          <w:tcPr>
            <w:tcW w:w="15395" w:type="dxa"/>
            <w:gridSpan w:val="2"/>
            <w:tcBorders>
              <w:bottom w:val="nil"/>
            </w:tcBorders>
          </w:tcPr>
          <w:p w14:paraId="6BBCE6D7" w14:textId="77777777" w:rsidR="000F046C" w:rsidRPr="00375462" w:rsidRDefault="000F046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E55812"/>
                <w:szCs w:val="24"/>
              </w:rPr>
            </w:pPr>
            <w:r w:rsidRPr="00375462">
              <w:rPr>
                <w:rFonts w:ascii="Bahnschrift" w:hAnsi="Bahnschrift"/>
                <w:b/>
                <w:bCs/>
                <w:color w:val="E55812"/>
                <w:sz w:val="24"/>
                <w:szCs w:val="24"/>
              </w:rPr>
              <w:t>UNSHIFT/SHIFT</w:t>
            </w:r>
          </w:p>
        </w:tc>
      </w:tr>
      <w:tr w:rsidR="000F046C" w14:paraId="5B91E503" w14:textId="77777777" w:rsidTr="00441C48">
        <w:trPr>
          <w:trHeight w:val="112"/>
        </w:trPr>
        <w:tc>
          <w:tcPr>
            <w:tcW w:w="7697" w:type="dxa"/>
            <w:tcBorders>
              <w:top w:val="single" w:sz="4" w:space="0" w:color="auto"/>
              <w:right w:val="dashed" w:sz="4" w:space="0" w:color="auto"/>
            </w:tcBorders>
          </w:tcPr>
          <w:p w14:paraId="57D217FF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unshift</w:t>
            </w:r>
            <w:r w:rsidRPr="00711DD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BB69FE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Pr="00BB69FE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1)</w:t>
            </w:r>
          </w:p>
          <w:p w14:paraId="31EF7D16" w14:textId="77777777" w:rsidR="000F046C" w:rsidRPr="00711DD4" w:rsidRDefault="000F046C" w:rsidP="00747E84">
            <w:pPr>
              <w:numPr>
                <w:ilvl w:val="0"/>
                <w:numId w:val="6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sz w:val="20"/>
                <w:szCs w:val="20"/>
              </w:rPr>
              <w:t xml:space="preserve">create a new </w:t>
            </w:r>
            <w:proofErr w:type="gramStart"/>
            <w:r w:rsidRPr="00711DD4">
              <w:rPr>
                <w:rFonts w:ascii="Arial" w:eastAsia="Times New Roman" w:hAnsi="Arial" w:cs="Arial"/>
                <w:sz w:val="20"/>
                <w:szCs w:val="20"/>
              </w:rPr>
              <w:t>node</w:t>
            </w:r>
            <w:proofErr w:type="gramEnd"/>
          </w:p>
          <w:p w14:paraId="4B9E7A9A" w14:textId="77777777" w:rsidR="000F046C" w:rsidRPr="00711DD4" w:rsidRDefault="000F046C" w:rsidP="00747E84">
            <w:pPr>
              <w:numPr>
                <w:ilvl w:val="0"/>
                <w:numId w:val="7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f </w:t>
            </w:r>
            <w:proofErr w:type="gramStart"/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ength</w:t>
            </w:r>
            <w:proofErr w:type="gramEnd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=== 0</w:t>
            </w: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set the head and tail to be a new node</w:t>
            </w:r>
          </w:p>
          <w:p w14:paraId="19D235F9" w14:textId="77777777" w:rsidR="000F046C" w:rsidRPr="00711DD4" w:rsidRDefault="000F046C" w:rsidP="00747E84">
            <w:pPr>
              <w:numPr>
                <w:ilvl w:val="0"/>
                <w:numId w:val="7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otherwise, set the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ew</w:t>
            </w: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de’s</w:t>
            </w: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next property</w:t>
            </w:r>
            <w:r w:rsidR="00FD3A9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o </w:t>
            </w:r>
            <w:proofErr w:type="gramStart"/>
            <w:r w:rsidR="00FD3A92" w:rsidRPr="00FD3A92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head</w:t>
            </w:r>
            <w:proofErr w:type="gramEnd"/>
          </w:p>
          <w:p w14:paraId="306D44A2" w14:textId="77777777" w:rsidR="000F046C" w:rsidRPr="00711DD4" w:rsidRDefault="000F046C" w:rsidP="00747E84">
            <w:pPr>
              <w:numPr>
                <w:ilvl w:val="0"/>
                <w:numId w:val="7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t a new hea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; </w:t>
            </w:r>
            <w:proofErr w:type="gramStart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++</w:t>
            </w:r>
          </w:p>
          <w:p w14:paraId="6AEED703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val)</w:t>
            </w:r>
          </w:p>
          <w:p w14:paraId="67BB77F6" w14:textId="77777777" w:rsidR="000F046C" w:rsidRPr="00D4394E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</w:t>
            </w:r>
          </w:p>
        </w:tc>
        <w:tc>
          <w:tcPr>
            <w:tcW w:w="7698" w:type="dxa"/>
            <w:tcBorders>
              <w:top w:val="single" w:sz="4" w:space="0" w:color="auto"/>
              <w:left w:val="dashed" w:sz="4" w:space="0" w:color="auto"/>
            </w:tcBorders>
          </w:tcPr>
          <w:p w14:paraId="1DF60B89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shift</w:t>
            </w:r>
            <w:r w:rsidRPr="00711DD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BB69FE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Pr="00BB69FE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1)</w:t>
            </w:r>
          </w:p>
          <w:p w14:paraId="03254138" w14:textId="77777777" w:rsidR="000F046C" w:rsidRPr="00711DD4" w:rsidRDefault="000F046C" w:rsidP="00747E84">
            <w:pPr>
              <w:numPr>
                <w:ilvl w:val="0"/>
                <w:numId w:val="8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proofErr w:type="gramStart"/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ength</w:t>
            </w:r>
            <w:proofErr w:type="gramEnd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=== 0</w:t>
            </w:r>
            <w:r w:rsidRPr="00711DD4">
              <w:rPr>
                <w:rFonts w:ascii="Arial" w:eastAsia="Times New Roman" w:hAnsi="Arial" w:cs="Arial"/>
                <w:sz w:val="20"/>
                <w:szCs w:val="20"/>
              </w:rPr>
              <w:t xml:space="preserve">, return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undefined</w:t>
            </w:r>
          </w:p>
          <w:p w14:paraId="4743A888" w14:textId="77777777" w:rsidR="000F046C" w:rsidRPr="00711DD4" w:rsidRDefault="000F046C" w:rsidP="00747E84">
            <w:pPr>
              <w:numPr>
                <w:ilvl w:val="0"/>
                <w:numId w:val="9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tore the current head in a </w:t>
            </w:r>
            <w:proofErr w:type="gramStart"/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ariable</w:t>
            </w:r>
            <w:proofErr w:type="gramEnd"/>
          </w:p>
          <w:p w14:paraId="09A5432D" w14:textId="735E733C" w:rsidR="000F046C" w:rsidRPr="00711DD4" w:rsidRDefault="000F046C" w:rsidP="00747E84">
            <w:pPr>
              <w:numPr>
                <w:ilvl w:val="0"/>
                <w:numId w:val="9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t a new head</w:t>
            </w:r>
            <w:r w:rsidR="00FF64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; set oldHead’s </w:t>
            </w:r>
            <w:r w:rsidR="00FF643F" w:rsidRPr="00FF643F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ext</w:t>
            </w:r>
            <w:r w:rsidR="00FF643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roperty to </w:t>
            </w:r>
            <w:proofErr w:type="gramStart"/>
            <w:r w:rsidR="00FF643F" w:rsidRPr="00FF643F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ull</w:t>
            </w:r>
            <w:proofErr w:type="gramEnd"/>
          </w:p>
          <w:p w14:paraId="240ED0B1" w14:textId="77777777" w:rsidR="000F046C" w:rsidRPr="00711DD4" w:rsidRDefault="000F046C" w:rsidP="00747E84">
            <w:pPr>
              <w:numPr>
                <w:ilvl w:val="0"/>
                <w:numId w:val="9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proofErr w:type="gramStart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h</w:t>
            </w:r>
            <w:proofErr w:type="gramEnd"/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--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; set </w:t>
            </w:r>
            <w:r w:rsidRPr="0057794F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tail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o </w:t>
            </w:r>
            <w:r w:rsidRPr="00FF643F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ull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f the length is 0</w:t>
            </w:r>
          </w:p>
          <w:p w14:paraId="6768EABE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)</w:t>
            </w:r>
          </w:p>
          <w:p w14:paraId="3F027010" w14:textId="77777777" w:rsidR="000F046C" w:rsidRPr="00D4394E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711DD4">
              <w:rPr>
                <w:rFonts w:ascii="Arial" w:eastAsia="Times New Roman" w:hAnsi="Arial" w:cs="Arial"/>
                <w:sz w:val="20"/>
                <w:szCs w:val="20"/>
              </w:rPr>
              <w:t>the value of the removed node</w:t>
            </w:r>
          </w:p>
        </w:tc>
      </w:tr>
      <w:tr w:rsidR="000F046C" w14:paraId="5EE24585" w14:textId="77777777" w:rsidTr="00441C48">
        <w:trPr>
          <w:trHeight w:val="122"/>
        </w:trPr>
        <w:tc>
          <w:tcPr>
            <w:tcW w:w="15395" w:type="dxa"/>
            <w:gridSpan w:val="2"/>
            <w:tcBorders>
              <w:bottom w:val="nil"/>
            </w:tcBorders>
          </w:tcPr>
          <w:p w14:paraId="070B7DB5" w14:textId="77777777" w:rsidR="000F046C" w:rsidRPr="00375462" w:rsidRDefault="000F046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E55812"/>
                <w:sz w:val="20"/>
                <w:szCs w:val="24"/>
              </w:rPr>
            </w:pPr>
            <w:r w:rsidRPr="00375462">
              <w:rPr>
                <w:rFonts w:ascii="Bahnschrift" w:hAnsi="Bahnschrift"/>
                <w:b/>
                <w:bCs/>
                <w:color w:val="E55812"/>
                <w:sz w:val="24"/>
                <w:szCs w:val="24"/>
              </w:rPr>
              <w:t>GET/SET</w:t>
            </w:r>
          </w:p>
        </w:tc>
      </w:tr>
      <w:tr w:rsidR="000F046C" w14:paraId="164B2D7A" w14:textId="77777777" w:rsidTr="00441C48">
        <w:trPr>
          <w:trHeight w:val="1373"/>
        </w:trPr>
        <w:tc>
          <w:tcPr>
            <w:tcW w:w="7697" w:type="dxa"/>
            <w:tcBorders>
              <w:top w:val="single" w:sz="4" w:space="0" w:color="auto"/>
              <w:bottom w:val="single" w:sz="4" w:space="0" w:color="auto"/>
              <w:right w:val="dashed" w:sz="4" w:space="0" w:color="auto"/>
            </w:tcBorders>
          </w:tcPr>
          <w:p w14:paraId="2991E512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get</w:t>
            </w:r>
            <w:r w:rsidRPr="00711DD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n</w:t>
            </w:r>
            <w:r w:rsidRPr="00BB69FE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)</w:t>
            </w:r>
          </w:p>
          <w:p w14:paraId="5D0DB0A4" w14:textId="77777777" w:rsidR="000F046C" w:rsidRPr="00711DD4" w:rsidRDefault="000F046C" w:rsidP="00747E84">
            <w:pPr>
              <w:numPr>
                <w:ilvl w:val="0"/>
                <w:numId w:val="10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f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idx &lt; 0 || idx &gt;= </w:t>
            </w:r>
            <w:proofErr w:type="gramStart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return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undefined</w:t>
            </w:r>
          </w:p>
          <w:p w14:paraId="713E59E5" w14:textId="77777777" w:rsidR="000F046C" w:rsidRPr="00711DD4" w:rsidRDefault="000F046C" w:rsidP="00747E84">
            <w:pPr>
              <w:numPr>
                <w:ilvl w:val="0"/>
                <w:numId w:val="10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oop though the list to return the node's value at a specific </w:t>
            </w:r>
            <w:proofErr w:type="gramStart"/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dex</w:t>
            </w:r>
            <w:proofErr w:type="gramEnd"/>
          </w:p>
          <w:p w14:paraId="000B89A0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idx)</w:t>
            </w:r>
          </w:p>
          <w:p w14:paraId="55AB7419" w14:textId="77777777" w:rsidR="000F046C" w:rsidRPr="00D4394E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foundNode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/undefined</w:t>
            </w:r>
          </w:p>
        </w:tc>
        <w:tc>
          <w:tcPr>
            <w:tcW w:w="7698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</w:tcPr>
          <w:p w14:paraId="2D91CD09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set</w:t>
            </w:r>
            <w:r w:rsidRPr="00711DD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n</w:t>
            </w:r>
            <w:r w:rsidRPr="00BB69FE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)</w:t>
            </w:r>
          </w:p>
          <w:p w14:paraId="4D738D3D" w14:textId="77777777" w:rsidR="000F046C" w:rsidRPr="00711DD4" w:rsidRDefault="000F046C" w:rsidP="00747E84">
            <w:pPr>
              <w:numPr>
                <w:ilvl w:val="0"/>
                <w:numId w:val="11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se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</w:t>
            </w:r>
            <w:proofErr w:type="gramStart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get(</w:t>
            </w:r>
            <w:proofErr w:type="gramEnd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)</w:t>
            </w: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o find a specific node</w:t>
            </w:r>
          </w:p>
          <w:p w14:paraId="64FE3520" w14:textId="77777777" w:rsidR="000F046C" w:rsidRPr="00711DD4" w:rsidRDefault="000F046C" w:rsidP="00747E84">
            <w:pPr>
              <w:numPr>
                <w:ilvl w:val="0"/>
                <w:numId w:val="11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f nothing found, return </w:t>
            </w:r>
            <w:proofErr w:type="gramStart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false</w:t>
            </w:r>
            <w:proofErr w:type="gramEnd"/>
          </w:p>
          <w:p w14:paraId="0748EFE9" w14:textId="77777777" w:rsidR="000F046C" w:rsidRPr="00711DD4" w:rsidRDefault="000F046C" w:rsidP="00747E84">
            <w:pPr>
              <w:numPr>
                <w:ilvl w:val="0"/>
                <w:numId w:val="11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else, set a new value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n</w:t>
            </w: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he node; return </w:t>
            </w:r>
            <w:proofErr w:type="gramStart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rue</w:t>
            </w:r>
            <w:proofErr w:type="gramEnd"/>
          </w:p>
          <w:p w14:paraId="1428649C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idx, val)</w:t>
            </w:r>
          </w:p>
          <w:p w14:paraId="6CA87987" w14:textId="77777777" w:rsidR="000F046C" w:rsidRPr="00D4394E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rue/false</w:t>
            </w:r>
          </w:p>
        </w:tc>
      </w:tr>
      <w:tr w:rsidR="000F046C" w14:paraId="23556321" w14:textId="77777777" w:rsidTr="00441C48">
        <w:trPr>
          <w:trHeight w:val="80"/>
        </w:trPr>
        <w:tc>
          <w:tcPr>
            <w:tcW w:w="1539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D1C577E" w14:textId="77777777" w:rsidR="000F046C" w:rsidRPr="00375462" w:rsidRDefault="000F046C" w:rsidP="00441C48">
            <w:pPr>
              <w:widowControl w:val="0"/>
              <w:jc w:val="center"/>
              <w:rPr>
                <w:rFonts w:ascii="Consolas" w:eastAsia="Times New Roman" w:hAnsi="Consolas" w:cs="Arial"/>
                <w:b/>
                <w:bCs/>
                <w:color w:val="E55812"/>
                <w:sz w:val="20"/>
                <w:szCs w:val="20"/>
              </w:rPr>
            </w:pPr>
            <w:r w:rsidRPr="00375462">
              <w:rPr>
                <w:rFonts w:ascii="Bahnschrift" w:hAnsi="Bahnschrift"/>
                <w:b/>
                <w:bCs/>
                <w:color w:val="E55812"/>
                <w:sz w:val="24"/>
                <w:szCs w:val="24"/>
              </w:rPr>
              <w:t>INSERT/REMOVE</w:t>
            </w:r>
          </w:p>
        </w:tc>
      </w:tr>
      <w:tr w:rsidR="000F046C" w14:paraId="51EEACCB" w14:textId="77777777" w:rsidTr="00441C48">
        <w:trPr>
          <w:trHeight w:val="1670"/>
        </w:trPr>
        <w:tc>
          <w:tcPr>
            <w:tcW w:w="7697" w:type="dxa"/>
            <w:tcBorders>
              <w:top w:val="single" w:sz="4" w:space="0" w:color="auto"/>
              <w:bottom w:val="single" w:sz="4" w:space="0" w:color="auto"/>
              <w:right w:val="dashed" w:sz="4" w:space="0" w:color="auto"/>
            </w:tcBorders>
          </w:tcPr>
          <w:p w14:paraId="1DC8A11D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insert</w:t>
            </w:r>
            <w:r w:rsidRPr="00711DD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n</w:t>
            </w:r>
            <w:r w:rsidRPr="00BB69FE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)</w:t>
            </w:r>
          </w:p>
          <w:p w14:paraId="34D98AE3" w14:textId="77777777" w:rsidR="000F046C" w:rsidRPr="00711DD4" w:rsidRDefault="000F046C" w:rsidP="00747E84">
            <w:pPr>
              <w:numPr>
                <w:ilvl w:val="0"/>
                <w:numId w:val="12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f</w:t>
            </w: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idx &lt; 0 || idx &gt; </w:t>
            </w:r>
            <w:proofErr w:type="gramStart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return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false</w:t>
            </w:r>
          </w:p>
          <w:p w14:paraId="18B1E688" w14:textId="77777777" w:rsidR="000F046C" w:rsidRPr="00711DD4" w:rsidRDefault="000F046C" w:rsidP="00747E84">
            <w:pPr>
              <w:numPr>
                <w:ilvl w:val="0"/>
                <w:numId w:val="12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f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idx === </w:t>
            </w:r>
            <w:proofErr w:type="gramStart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use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ush()</w:t>
            </w:r>
          </w:p>
          <w:p w14:paraId="7BE5AE7E" w14:textId="77777777" w:rsidR="000F046C" w:rsidRPr="00711DD4" w:rsidRDefault="000F046C" w:rsidP="00747E84">
            <w:pPr>
              <w:numPr>
                <w:ilvl w:val="0"/>
                <w:numId w:val="12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f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 === 0</w:t>
            </w: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use </w:t>
            </w:r>
            <w:proofErr w:type="gramStart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unshift(</w:t>
            </w:r>
            <w:proofErr w:type="gramEnd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)</w:t>
            </w:r>
          </w:p>
          <w:p w14:paraId="356415BB" w14:textId="77777777" w:rsidR="000F046C" w:rsidRPr="00711DD4" w:rsidRDefault="000F046C" w:rsidP="00747E84">
            <w:pPr>
              <w:numPr>
                <w:ilvl w:val="0"/>
                <w:numId w:val="12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therwise, use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</w:t>
            </w:r>
            <w:proofErr w:type="gramStart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get(</w:t>
            </w:r>
            <w:proofErr w:type="gramEnd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)</w:t>
            </w: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o access node at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 - 1</w:t>
            </w:r>
          </w:p>
          <w:p w14:paraId="5BA26772" w14:textId="77777777" w:rsidR="000F046C" w:rsidRPr="00887C11" w:rsidRDefault="000F046C" w:rsidP="00747E84">
            <w:pPr>
              <w:numPr>
                <w:ilvl w:val="0"/>
                <w:numId w:val="12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t the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ext</w:t>
            </w: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roperti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s of the new and previous nodes</w:t>
            </w:r>
            <w:r>
              <w:rPr>
                <w:rFonts w:ascii="Arial" w:eastAsia="Times New Roman" w:hAnsi="Arial" w:cs="Arial"/>
                <w:color w:val="002060"/>
                <w:sz w:val="20"/>
                <w:szCs w:val="20"/>
              </w:rPr>
              <w:t xml:space="preserve">; </w:t>
            </w:r>
            <w:proofErr w:type="gramStart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++</w:t>
            </w:r>
          </w:p>
          <w:p w14:paraId="00676951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idx, val)</w:t>
            </w:r>
          </w:p>
          <w:p w14:paraId="1A40074B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rue/false</w:t>
            </w:r>
          </w:p>
        </w:tc>
        <w:tc>
          <w:tcPr>
            <w:tcW w:w="7698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</w:tcPr>
          <w:p w14:paraId="25648AF0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remove</w:t>
            </w:r>
            <w:r w:rsidRPr="00711DD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n</w:t>
            </w:r>
            <w:r w:rsidRPr="00BB69FE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)</w:t>
            </w:r>
          </w:p>
          <w:p w14:paraId="1D32CDFF" w14:textId="77777777" w:rsidR="000F046C" w:rsidRPr="00711DD4" w:rsidRDefault="000F046C" w:rsidP="00747E84">
            <w:pPr>
              <w:numPr>
                <w:ilvl w:val="0"/>
                <w:numId w:val="13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f</w:t>
            </w: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idx &lt; 0 || idx &gt;= </w:t>
            </w:r>
            <w:proofErr w:type="gramStart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return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undefined</w:t>
            </w:r>
          </w:p>
          <w:p w14:paraId="41156D27" w14:textId="77777777" w:rsidR="000F046C" w:rsidRPr="00711DD4" w:rsidRDefault="000F046C" w:rsidP="00747E84">
            <w:pPr>
              <w:numPr>
                <w:ilvl w:val="0"/>
                <w:numId w:val="13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f</w:t>
            </w: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idx === </w:t>
            </w:r>
            <w:proofErr w:type="gramStart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- 1</w:t>
            </w: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use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op()</w:t>
            </w:r>
          </w:p>
          <w:p w14:paraId="6E094FE0" w14:textId="77777777" w:rsidR="000F046C" w:rsidRPr="00711DD4" w:rsidRDefault="000F046C" w:rsidP="00747E84">
            <w:pPr>
              <w:numPr>
                <w:ilvl w:val="0"/>
                <w:numId w:val="13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f</w:t>
            </w: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 === 0</w:t>
            </w: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use </w:t>
            </w:r>
            <w:proofErr w:type="gramStart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shift(</w:t>
            </w:r>
            <w:proofErr w:type="gramEnd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)</w:t>
            </w:r>
          </w:p>
          <w:p w14:paraId="764A34FD" w14:textId="77777777" w:rsidR="000F046C" w:rsidRPr="00711DD4" w:rsidRDefault="000F046C" w:rsidP="00747E84">
            <w:pPr>
              <w:numPr>
                <w:ilvl w:val="0"/>
                <w:numId w:val="13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therwise, use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</w:t>
            </w:r>
            <w:proofErr w:type="gramStart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get(</w:t>
            </w:r>
            <w:proofErr w:type="gramEnd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)</w:t>
            </w: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o access node at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 - 1</w:t>
            </w:r>
          </w:p>
          <w:p w14:paraId="17DFCE6A" w14:textId="77777777" w:rsidR="000F046C" w:rsidRPr="00711DD4" w:rsidRDefault="000F046C" w:rsidP="00747E84">
            <w:pPr>
              <w:numPr>
                <w:ilvl w:val="0"/>
                <w:numId w:val="13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t the new next property for a node before the deleted </w:t>
            </w:r>
            <w:proofErr w:type="gramStart"/>
            <w:r w:rsidRPr="00711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ne</w:t>
            </w:r>
            <w:proofErr w:type="gramEnd"/>
          </w:p>
          <w:p w14:paraId="7FFE7FC3" w14:textId="77777777" w:rsidR="000F046C" w:rsidRPr="00711DD4" w:rsidRDefault="000F046C" w:rsidP="00747E84">
            <w:pPr>
              <w:numPr>
                <w:ilvl w:val="0"/>
                <w:numId w:val="14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gramStart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--</w:t>
            </w:r>
          </w:p>
          <w:p w14:paraId="61785213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711DD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idx)</w:t>
            </w:r>
          </w:p>
          <w:p w14:paraId="5FF19504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711DD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711DD4">
              <w:rPr>
                <w:rFonts w:ascii="Arial" w:eastAsia="Times New Roman" w:hAnsi="Arial" w:cs="Arial"/>
                <w:sz w:val="20"/>
                <w:szCs w:val="20"/>
              </w:rPr>
              <w:t>the value of the removed node</w:t>
            </w:r>
          </w:p>
        </w:tc>
      </w:tr>
      <w:tr w:rsidR="000F046C" w14:paraId="44889D02" w14:textId="77777777" w:rsidTr="00441C48">
        <w:trPr>
          <w:trHeight w:val="70"/>
        </w:trPr>
        <w:tc>
          <w:tcPr>
            <w:tcW w:w="1539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C67C8A1" w14:textId="77777777" w:rsidR="000F046C" w:rsidRPr="00375462" w:rsidRDefault="000F046C" w:rsidP="00441C48">
            <w:pPr>
              <w:widowControl w:val="0"/>
              <w:jc w:val="center"/>
              <w:rPr>
                <w:rFonts w:ascii="Consolas" w:eastAsia="Times New Roman" w:hAnsi="Consolas" w:cs="Arial"/>
                <w:b/>
                <w:bCs/>
                <w:color w:val="E55812"/>
                <w:sz w:val="20"/>
                <w:szCs w:val="20"/>
              </w:rPr>
            </w:pPr>
            <w:r w:rsidRPr="00375462">
              <w:rPr>
                <w:rFonts w:ascii="Bahnschrift" w:hAnsi="Bahnschrift"/>
                <w:b/>
                <w:bCs/>
                <w:color w:val="E55812"/>
                <w:sz w:val="24"/>
                <w:szCs w:val="24"/>
              </w:rPr>
              <w:t>REVERSE</w:t>
            </w:r>
          </w:p>
        </w:tc>
      </w:tr>
      <w:tr w:rsidR="000F046C" w14:paraId="03F1D77C" w14:textId="77777777" w:rsidTr="00441C48">
        <w:trPr>
          <w:trHeight w:val="890"/>
        </w:trPr>
        <w:tc>
          <w:tcPr>
            <w:tcW w:w="15395" w:type="dxa"/>
            <w:gridSpan w:val="2"/>
            <w:tcBorders>
              <w:top w:val="single" w:sz="4" w:space="0" w:color="auto"/>
            </w:tcBorders>
          </w:tcPr>
          <w:p w14:paraId="47FC2B5F" w14:textId="77777777" w:rsidR="000F046C" w:rsidRPr="00AD500E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D500E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reverse</w:t>
            </w:r>
            <w:r w:rsidRPr="00AD500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n</w:t>
            </w:r>
            <w:r w:rsidRPr="00BB69FE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)</w:t>
            </w:r>
          </w:p>
          <w:p w14:paraId="3018A697" w14:textId="77777777" w:rsidR="000F046C" w:rsidRPr="00AD500E" w:rsidRDefault="000F046C" w:rsidP="00747E84">
            <w:pPr>
              <w:numPr>
                <w:ilvl w:val="0"/>
                <w:numId w:val="15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D500E">
              <w:rPr>
                <w:rFonts w:ascii="Arial" w:eastAsia="Times New Roman" w:hAnsi="Arial" w:cs="Arial"/>
                <w:sz w:val="20"/>
                <w:szCs w:val="20"/>
              </w:rPr>
              <w:t>swap the head and tail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and create </w:t>
            </w:r>
            <w:r w:rsidRPr="00AD500E">
              <w:rPr>
                <w:rFonts w:ascii="Arial" w:eastAsia="Times New Roman" w:hAnsi="Arial" w:cs="Arial"/>
                <w:i/>
                <w:sz w:val="20"/>
                <w:szCs w:val="20"/>
              </w:rPr>
              <w:t>3 pointers</w:t>
            </w:r>
            <w:r w:rsidRPr="00AD500E">
              <w:rPr>
                <w:rFonts w:ascii="Arial" w:eastAsia="Times New Roman" w:hAnsi="Arial" w:cs="Arial"/>
                <w:sz w:val="20"/>
                <w:szCs w:val="20"/>
              </w:rPr>
              <w:t xml:space="preserve">: </w:t>
            </w:r>
            <w:r w:rsidRPr="00AD500E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rev = null</w:t>
            </w:r>
            <w:r w:rsidRPr="00AD500E"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curr = </w:t>
            </w:r>
            <w:proofErr w:type="gramStart"/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</w:t>
            </w:r>
            <w:r w:rsidRPr="00AD500E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s.tail</w:t>
            </w:r>
            <w:proofErr w:type="gramEnd"/>
            <w:r w:rsidRPr="00AD500E"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 w:rsidRPr="00AD500E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ext</w:t>
            </w:r>
          </w:p>
          <w:p w14:paraId="3CBBC8D8" w14:textId="77777777" w:rsidR="000F046C" w:rsidRPr="00AD500E" w:rsidRDefault="000F046C" w:rsidP="00747E84">
            <w:pPr>
              <w:numPr>
                <w:ilvl w:val="0"/>
                <w:numId w:val="15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iterate through the list to </w:t>
            </w:r>
            <w:r w:rsidRPr="00AD500E">
              <w:rPr>
                <w:rFonts w:ascii="Arial" w:eastAsia="Times New Roman" w:hAnsi="Arial" w:cs="Arial"/>
                <w:sz w:val="20"/>
                <w:szCs w:val="20"/>
              </w:rPr>
              <w:t xml:space="preserve">alter </w:t>
            </w:r>
            <w:proofErr w:type="gramStart"/>
            <w:r w:rsidRPr="00AD500E">
              <w:rPr>
                <w:rFonts w:ascii="Arial" w:eastAsia="Times New Roman" w:hAnsi="Arial" w:cs="Arial"/>
                <w:sz w:val="20"/>
                <w:szCs w:val="20"/>
              </w:rPr>
              <w:t>it</w:t>
            </w:r>
            <w:proofErr w:type="gramEnd"/>
          </w:p>
          <w:p w14:paraId="0B14E615" w14:textId="77777777" w:rsidR="000F046C" w:rsidRPr="00AD500E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D500E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AD500E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)</w:t>
            </w:r>
          </w:p>
          <w:p w14:paraId="3BCB5E6A" w14:textId="6326C989" w:rsidR="000F046C" w:rsidRPr="00AD500E" w:rsidRDefault="000F046C" w:rsidP="00441C48">
            <w:pP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</w:pPr>
            <w:r w:rsidRPr="00AD500E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AD500E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-1259"/>
        <w:tblW w:w="15395" w:type="dxa"/>
        <w:tblLook w:val="04A0" w:firstRow="1" w:lastRow="0" w:firstColumn="1" w:lastColumn="0" w:noHBand="0" w:noVBand="1"/>
      </w:tblPr>
      <w:tblGrid>
        <w:gridCol w:w="7697"/>
        <w:gridCol w:w="7698"/>
      </w:tblGrid>
      <w:tr w:rsidR="000F046C" w14:paraId="3FDDC1F0" w14:textId="77777777" w:rsidTr="00C8013C">
        <w:trPr>
          <w:trHeight w:val="120"/>
        </w:trPr>
        <w:tc>
          <w:tcPr>
            <w:tcW w:w="7697" w:type="dxa"/>
          </w:tcPr>
          <w:p w14:paraId="6FE474C1" w14:textId="77777777" w:rsidR="000F046C" w:rsidRPr="00AD500E" w:rsidRDefault="000F046C" w:rsidP="00C8013C">
            <w:pPr>
              <w:widowControl w:val="0"/>
              <w:jc w:val="center"/>
              <w:rPr>
                <w:rFonts w:ascii="Bahnschrift" w:hAnsi="Bahnschrift"/>
                <w:b/>
                <w:bCs/>
                <w:color w:val="7030A0"/>
                <w:sz w:val="20"/>
                <w:szCs w:val="24"/>
              </w:rPr>
            </w:pPr>
            <w:r w:rsidRPr="000673A2">
              <w:rPr>
                <w:rFonts w:ascii="Bahnschrift" w:hAnsi="Bahnschrift"/>
                <w:b/>
                <w:bCs/>
                <w:color w:val="7A306C"/>
                <w:sz w:val="24"/>
                <w:szCs w:val="24"/>
              </w:rPr>
              <w:lastRenderedPageBreak/>
              <w:t>DOUBLY LINKED LIST</w:t>
            </w:r>
            <w:r w:rsidRPr="000673A2">
              <w:rPr>
                <w:rFonts w:ascii="Bahnschrift" w:hAnsi="Bahnschrift"/>
                <w:b/>
                <w:bCs/>
                <w:color w:val="FFC000"/>
                <w:sz w:val="24"/>
                <w:szCs w:val="24"/>
              </w:rPr>
              <w:t xml:space="preserve"> </w:t>
            </w:r>
            <w:r w:rsidRPr="003E4464">
              <w:rPr>
                <w:rFonts w:ascii="Arial" w:hAnsi="Arial" w:cs="Arial"/>
                <w:bCs/>
                <w:sz w:val="12"/>
                <w:szCs w:val="24"/>
              </w:rPr>
              <w:t>*takes up more memory for an extra pointer</w:t>
            </w:r>
          </w:p>
        </w:tc>
        <w:tc>
          <w:tcPr>
            <w:tcW w:w="7698" w:type="dxa"/>
          </w:tcPr>
          <w:p w14:paraId="2A5FFF9C" w14:textId="77777777" w:rsidR="000F046C" w:rsidRPr="000673A2" w:rsidRDefault="000F046C" w:rsidP="00C8013C">
            <w:pPr>
              <w:widowControl w:val="0"/>
              <w:jc w:val="center"/>
              <w:rPr>
                <w:rFonts w:ascii="Bahnschrift" w:hAnsi="Bahnschrift"/>
                <w:b/>
                <w:bCs/>
                <w:color w:val="7A306C"/>
                <w:sz w:val="20"/>
                <w:szCs w:val="24"/>
              </w:rPr>
            </w:pPr>
            <w:r w:rsidRPr="000673A2">
              <w:rPr>
                <w:rFonts w:ascii="Bahnschrift" w:hAnsi="Bahnschrift"/>
                <w:b/>
                <w:bCs/>
                <w:color w:val="7A306C"/>
                <w:sz w:val="24"/>
                <w:szCs w:val="24"/>
              </w:rPr>
              <w:t>NODE</w:t>
            </w:r>
          </w:p>
        </w:tc>
      </w:tr>
      <w:tr w:rsidR="000F046C" w14:paraId="63D69C8A" w14:textId="77777777" w:rsidTr="00C8013C">
        <w:trPr>
          <w:trHeight w:val="120"/>
        </w:trPr>
        <w:tc>
          <w:tcPr>
            <w:tcW w:w="7697" w:type="dxa"/>
            <w:tcBorders>
              <w:top w:val="dashed" w:sz="4" w:space="0" w:color="auto"/>
              <w:right w:val="single" w:sz="4" w:space="0" w:color="auto"/>
            </w:tcBorders>
          </w:tcPr>
          <w:p w14:paraId="3965EBDB" w14:textId="77777777" w:rsidR="000F046C" w:rsidRPr="00711DD4" w:rsidRDefault="000F046C" w:rsidP="00C8013C">
            <w:pPr>
              <w:widowControl w:val="0"/>
              <w:rPr>
                <w:rFonts w:ascii="Arial" w:hAnsi="Arial" w:cs="Arial"/>
                <w:sz w:val="20"/>
              </w:rPr>
            </w:pPr>
            <w:r w:rsidRPr="00AD500E">
              <w:rPr>
                <w:rFonts w:ascii="Arial" w:hAnsi="Arial" w:cs="Arial"/>
                <w:i/>
                <w:sz w:val="20"/>
                <w:u w:val="single"/>
              </w:rPr>
              <w:t>3 properties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proofErr w:type="gramStart"/>
            <w:r w:rsidRPr="00AD500E">
              <w:rPr>
                <w:rFonts w:ascii="Consolas" w:hAnsi="Consolas"/>
                <w:color w:val="003380"/>
                <w:sz w:val="20"/>
              </w:rPr>
              <w:t>head</w:t>
            </w:r>
            <w:r>
              <w:rPr>
                <w:rFonts w:ascii="Arial" w:hAnsi="Arial" w:cs="Arial"/>
                <w:sz w:val="20"/>
              </w:rPr>
              <w:t xml:space="preserve">,  </w:t>
            </w:r>
            <w:r w:rsidRPr="00AD500E">
              <w:rPr>
                <w:rFonts w:ascii="Consolas" w:hAnsi="Consolas"/>
                <w:color w:val="003380"/>
                <w:sz w:val="20"/>
              </w:rPr>
              <w:t>tail</w:t>
            </w:r>
            <w:proofErr w:type="gramEnd"/>
            <w:r>
              <w:rPr>
                <w:rFonts w:ascii="Arial" w:hAnsi="Arial" w:cs="Arial"/>
                <w:sz w:val="20"/>
              </w:rPr>
              <w:t xml:space="preserve">,  </w:t>
            </w:r>
            <w:r w:rsidRPr="00AD500E">
              <w:rPr>
                <w:rFonts w:ascii="Consolas" w:hAnsi="Consolas"/>
                <w:color w:val="003380"/>
                <w:sz w:val="20"/>
              </w:rPr>
              <w:t>length</w:t>
            </w:r>
          </w:p>
        </w:tc>
        <w:tc>
          <w:tcPr>
            <w:tcW w:w="7698" w:type="dxa"/>
            <w:tcBorders>
              <w:left w:val="single" w:sz="4" w:space="0" w:color="auto"/>
            </w:tcBorders>
          </w:tcPr>
          <w:p w14:paraId="1615F7F8" w14:textId="77777777" w:rsidR="000F046C" w:rsidRPr="00711DD4" w:rsidRDefault="000F046C" w:rsidP="00C8013C">
            <w:pPr>
              <w:widowControl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i/>
                <w:sz w:val="20"/>
                <w:u w:val="single"/>
              </w:rPr>
              <w:t>3</w:t>
            </w:r>
            <w:r w:rsidRPr="00AD500E">
              <w:rPr>
                <w:rFonts w:ascii="Arial" w:hAnsi="Arial" w:cs="Arial"/>
                <w:i/>
                <w:sz w:val="20"/>
                <w:u w:val="single"/>
              </w:rPr>
              <w:t xml:space="preserve"> properties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proofErr w:type="gramStart"/>
            <w:r w:rsidRPr="00AD500E">
              <w:rPr>
                <w:rFonts w:ascii="Consolas" w:hAnsi="Consolas"/>
                <w:color w:val="003380"/>
                <w:sz w:val="20"/>
              </w:rPr>
              <w:t>val</w:t>
            </w:r>
            <w:r>
              <w:rPr>
                <w:rFonts w:ascii="Arial" w:hAnsi="Arial" w:cs="Arial"/>
                <w:sz w:val="20"/>
              </w:rPr>
              <w:t xml:space="preserve">,  </w:t>
            </w:r>
            <w:r w:rsidRPr="00AD500E">
              <w:rPr>
                <w:rFonts w:ascii="Consolas" w:hAnsi="Consolas"/>
                <w:color w:val="003380"/>
                <w:sz w:val="20"/>
              </w:rPr>
              <w:t>next</w:t>
            </w:r>
            <w:proofErr w:type="gramEnd"/>
            <w:r>
              <w:rPr>
                <w:rFonts w:ascii="Consolas" w:hAnsi="Consolas"/>
                <w:color w:val="003380"/>
                <w:sz w:val="20"/>
              </w:rPr>
              <w:t>, prev</w:t>
            </w:r>
          </w:p>
        </w:tc>
      </w:tr>
      <w:tr w:rsidR="000F046C" w14:paraId="2B780DB7" w14:textId="77777777" w:rsidTr="00C8013C">
        <w:trPr>
          <w:trHeight w:val="113"/>
        </w:trPr>
        <w:tc>
          <w:tcPr>
            <w:tcW w:w="15395" w:type="dxa"/>
            <w:gridSpan w:val="2"/>
            <w:tcBorders>
              <w:bottom w:val="single" w:sz="4" w:space="0" w:color="FFFFFF" w:themeColor="background1"/>
            </w:tcBorders>
          </w:tcPr>
          <w:p w14:paraId="3B4043DB" w14:textId="77777777" w:rsidR="000F046C" w:rsidRPr="000673A2" w:rsidRDefault="000F046C" w:rsidP="00C8013C">
            <w:pPr>
              <w:widowControl w:val="0"/>
              <w:jc w:val="center"/>
              <w:rPr>
                <w:rFonts w:ascii="Bahnschrift" w:hAnsi="Bahnschrift"/>
                <w:b/>
                <w:bCs/>
                <w:color w:val="7A306C"/>
                <w:sz w:val="20"/>
                <w:szCs w:val="24"/>
              </w:rPr>
            </w:pPr>
            <w:r w:rsidRPr="000673A2">
              <w:rPr>
                <w:rFonts w:ascii="Bahnschrift" w:hAnsi="Bahnschrift"/>
                <w:b/>
                <w:bCs/>
                <w:color w:val="7A306C"/>
                <w:sz w:val="24"/>
                <w:szCs w:val="24"/>
              </w:rPr>
              <w:t>PUSH/POP</w:t>
            </w:r>
          </w:p>
        </w:tc>
      </w:tr>
      <w:tr w:rsidR="000F046C" w14:paraId="5E70C638" w14:textId="77777777" w:rsidTr="00C8013C">
        <w:trPr>
          <w:trHeight w:val="112"/>
        </w:trPr>
        <w:tc>
          <w:tcPr>
            <w:tcW w:w="7697" w:type="dxa"/>
            <w:tcBorders>
              <w:top w:val="single" w:sz="4" w:space="0" w:color="auto"/>
              <w:right w:val="dashed" w:sz="4" w:space="0" w:color="auto"/>
            </w:tcBorders>
          </w:tcPr>
          <w:p w14:paraId="37B2E133" w14:textId="77777777" w:rsidR="000F046C" w:rsidRPr="00981F99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push</w:t>
            </w:r>
            <w:r w:rsidRPr="00981F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9555A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Pr="009555A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1)</w:t>
            </w:r>
          </w:p>
          <w:p w14:paraId="64763273" w14:textId="77777777" w:rsidR="000F046C" w:rsidRPr="00981F99" w:rsidRDefault="000F046C" w:rsidP="00747E84">
            <w:pPr>
              <w:numPr>
                <w:ilvl w:val="0"/>
                <w:numId w:val="16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create a new </w:t>
            </w:r>
            <w:proofErr w:type="gramStart"/>
            <w:r w:rsidRPr="00981F99">
              <w:rPr>
                <w:rFonts w:ascii="Arial" w:eastAsia="Times New Roman" w:hAnsi="Arial" w:cs="Arial"/>
                <w:sz w:val="20"/>
                <w:szCs w:val="20"/>
              </w:rPr>
              <w:t>node</w:t>
            </w:r>
            <w:proofErr w:type="gramEnd"/>
          </w:p>
          <w:p w14:paraId="257A4636" w14:textId="2A38BE3A" w:rsidR="000F046C" w:rsidRPr="00981F99" w:rsidRDefault="000F046C" w:rsidP="00747E84">
            <w:pPr>
              <w:numPr>
                <w:ilvl w:val="0"/>
                <w:numId w:val="16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proofErr w:type="gramStart"/>
            <w:r w:rsidR="00FF643F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ength</w:t>
            </w:r>
            <w:proofErr w:type="gramEnd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=== 0</w:t>
            </w:r>
            <w:r w:rsidRPr="00981F99">
              <w:rPr>
                <w:rFonts w:ascii="Arial" w:eastAsia="Times New Roman" w:hAnsi="Arial" w:cs="Arial"/>
                <w:sz w:val="20"/>
                <w:szCs w:val="20"/>
              </w:rPr>
              <w:t>, set the head and tail to be a newly created node</w:t>
            </w:r>
          </w:p>
          <w:p w14:paraId="5EE456B0" w14:textId="77777777" w:rsidR="000F046C" w:rsidRPr="00981F99" w:rsidRDefault="000F046C" w:rsidP="00747E84">
            <w:pPr>
              <w:numPr>
                <w:ilvl w:val="0"/>
                <w:numId w:val="16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else, set the </w:t>
            </w:r>
            <w:r w:rsidRPr="009E2E68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ext</w:t>
            </w: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 property on the tail to be a new </w:t>
            </w:r>
            <w:proofErr w:type="gramStart"/>
            <w:r w:rsidRPr="00981F99">
              <w:rPr>
                <w:rFonts w:ascii="Arial" w:eastAsia="Times New Roman" w:hAnsi="Arial" w:cs="Arial"/>
                <w:sz w:val="20"/>
                <w:szCs w:val="20"/>
              </w:rPr>
              <w:t>node</w:t>
            </w:r>
            <w:proofErr w:type="gramEnd"/>
          </w:p>
          <w:p w14:paraId="78DE8C4E" w14:textId="77777777" w:rsidR="000F046C" w:rsidRPr="00981F99" w:rsidRDefault="000F046C" w:rsidP="00747E84">
            <w:pPr>
              <w:numPr>
                <w:ilvl w:val="0"/>
                <w:numId w:val="16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set the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rev</w:t>
            </w: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 property on the new node to be the </w:t>
            </w:r>
            <w:proofErr w:type="gramStart"/>
            <w:r w:rsidRPr="00981F99">
              <w:rPr>
                <w:rFonts w:ascii="Arial" w:eastAsia="Times New Roman" w:hAnsi="Arial" w:cs="Arial"/>
                <w:sz w:val="20"/>
                <w:szCs w:val="20"/>
              </w:rPr>
              <w:t>tail</w:t>
            </w:r>
            <w:proofErr w:type="gramEnd"/>
          </w:p>
          <w:p w14:paraId="0CB97B88" w14:textId="77777777" w:rsidR="000F046C" w:rsidRPr="00981F99" w:rsidRDefault="000F046C" w:rsidP="00747E84">
            <w:pPr>
              <w:numPr>
                <w:ilvl w:val="0"/>
                <w:numId w:val="17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set the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ail</w:t>
            </w: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 property on the list to be a newly created node;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gramStart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++</w:t>
            </w:r>
          </w:p>
          <w:p w14:paraId="42C4D929" w14:textId="77777777" w:rsidR="000F046C" w:rsidRPr="00981F99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val)</w:t>
            </w:r>
          </w:p>
          <w:p w14:paraId="14CBE20C" w14:textId="77777777" w:rsidR="000F046C" w:rsidRPr="00711DD4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</w:t>
            </w:r>
          </w:p>
        </w:tc>
        <w:tc>
          <w:tcPr>
            <w:tcW w:w="7698" w:type="dxa"/>
            <w:tcBorders>
              <w:top w:val="single" w:sz="4" w:space="0" w:color="auto"/>
              <w:left w:val="dashed" w:sz="4" w:space="0" w:color="auto"/>
            </w:tcBorders>
          </w:tcPr>
          <w:p w14:paraId="6CABAC44" w14:textId="77777777" w:rsidR="000F046C" w:rsidRPr="00981F99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pop</w:t>
            </w:r>
            <w:r w:rsidRPr="00981F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9555A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Pr="009555A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1)</w:t>
            </w:r>
          </w:p>
          <w:p w14:paraId="10FC989A" w14:textId="77777777" w:rsidR="000F046C" w:rsidRPr="00981F99" w:rsidRDefault="000F046C" w:rsidP="00747E84">
            <w:pPr>
              <w:numPr>
                <w:ilvl w:val="0"/>
                <w:numId w:val="18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proofErr w:type="gramStart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=== 0</w:t>
            </w: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, return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undefined</w:t>
            </w:r>
          </w:p>
          <w:p w14:paraId="45771500" w14:textId="77777777" w:rsidR="000F046C" w:rsidRPr="00981F99" w:rsidRDefault="000F046C" w:rsidP="00747E84">
            <w:pPr>
              <w:numPr>
                <w:ilvl w:val="0"/>
                <w:numId w:val="18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store the old tail in a </w:t>
            </w:r>
            <w:proofErr w:type="gramStart"/>
            <w:r w:rsidRPr="00981F99">
              <w:rPr>
                <w:rFonts w:ascii="Arial" w:eastAsia="Times New Roman" w:hAnsi="Arial" w:cs="Arial"/>
                <w:sz w:val="20"/>
                <w:szCs w:val="20"/>
              </w:rPr>
              <w:t>variable</w:t>
            </w:r>
            <w:proofErr w:type="gramEnd"/>
          </w:p>
          <w:p w14:paraId="046D7EAA" w14:textId="77777777" w:rsidR="000F046C" w:rsidRPr="00981F99" w:rsidRDefault="000F046C" w:rsidP="00747E84">
            <w:pPr>
              <w:numPr>
                <w:ilvl w:val="0"/>
                <w:numId w:val="18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set the tail to be the previous </w:t>
            </w:r>
            <w:proofErr w:type="gramStart"/>
            <w:r w:rsidRPr="00981F99">
              <w:rPr>
                <w:rFonts w:ascii="Arial" w:eastAsia="Times New Roman" w:hAnsi="Arial" w:cs="Arial"/>
                <w:sz w:val="20"/>
                <w:szCs w:val="20"/>
              </w:rPr>
              <w:t>node</w:t>
            </w:r>
            <w:proofErr w:type="gramEnd"/>
          </w:p>
          <w:p w14:paraId="6103D72F" w14:textId="50D81BFB" w:rsidR="00CF5958" w:rsidRPr="00CF5958" w:rsidRDefault="000F046C" w:rsidP="00CF5958">
            <w:pPr>
              <w:numPr>
                <w:ilvl w:val="0"/>
                <w:numId w:val="18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adjust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rev</w:t>
            </w:r>
            <w:r w:rsidRPr="00981F99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ext</w:t>
            </w: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 properties on the last nodes</w:t>
            </w:r>
            <w:r w:rsidR="00CF5958">
              <w:rPr>
                <w:rFonts w:ascii="Arial" w:eastAsia="Times New Roman" w:hAnsi="Arial" w:cs="Arial"/>
                <w:sz w:val="20"/>
                <w:szCs w:val="20"/>
              </w:rPr>
              <w:t xml:space="preserve">; </w:t>
            </w:r>
            <w:proofErr w:type="gramStart"/>
            <w:r w:rsidRPr="00CF5958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="00CF5958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—</w:t>
            </w:r>
          </w:p>
          <w:p w14:paraId="74EAD31A" w14:textId="4D9377DC" w:rsidR="000F046C" w:rsidRPr="00CF5958" w:rsidRDefault="000F046C" w:rsidP="00CF5958">
            <w:pPr>
              <w:numPr>
                <w:ilvl w:val="0"/>
                <w:numId w:val="18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CF595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t </w:t>
            </w:r>
            <w:proofErr w:type="gramStart"/>
            <w:r w:rsidRPr="00CF5958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head</w:t>
            </w:r>
            <w:proofErr w:type="gramEnd"/>
            <w:r w:rsidRPr="00CF595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o </w:t>
            </w:r>
            <w:r w:rsidRPr="00CF5958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ull</w:t>
            </w:r>
            <w:r w:rsidRPr="00CF595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f the length is 0</w:t>
            </w:r>
            <w:r w:rsidR="00CF595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else set </w:t>
            </w:r>
            <w:r w:rsidR="00CF5958" w:rsidRPr="00CF5958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tail</w:t>
            </w:r>
            <w:r w:rsidR="00CF595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o </w:t>
            </w:r>
            <w:r w:rsidR="00CF5958" w:rsidRPr="00CF5958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ull</w:t>
            </w:r>
          </w:p>
          <w:p w14:paraId="6FB19423" w14:textId="77777777" w:rsidR="000F046C" w:rsidRPr="00981F99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)</w:t>
            </w:r>
          </w:p>
          <w:p w14:paraId="0A8D011F" w14:textId="77777777" w:rsidR="000F046C" w:rsidRPr="00711DD4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981F99">
              <w:rPr>
                <w:rFonts w:ascii="Arial" w:eastAsia="Times New Roman" w:hAnsi="Arial" w:cs="Arial"/>
                <w:sz w:val="20"/>
                <w:szCs w:val="20"/>
              </w:rPr>
              <w:t>the value of the removed node</w:t>
            </w:r>
          </w:p>
        </w:tc>
      </w:tr>
      <w:tr w:rsidR="000F046C" w14:paraId="4005C737" w14:textId="77777777" w:rsidTr="00C8013C">
        <w:trPr>
          <w:trHeight w:val="113"/>
        </w:trPr>
        <w:tc>
          <w:tcPr>
            <w:tcW w:w="15395" w:type="dxa"/>
            <w:gridSpan w:val="2"/>
            <w:tcBorders>
              <w:bottom w:val="nil"/>
            </w:tcBorders>
          </w:tcPr>
          <w:p w14:paraId="277148E2" w14:textId="77777777" w:rsidR="000F046C" w:rsidRPr="000673A2" w:rsidRDefault="000F046C" w:rsidP="00C8013C">
            <w:pPr>
              <w:widowControl w:val="0"/>
              <w:jc w:val="center"/>
              <w:rPr>
                <w:rFonts w:ascii="Bahnschrift" w:hAnsi="Bahnschrift"/>
                <w:b/>
                <w:bCs/>
                <w:color w:val="7A306C"/>
                <w:szCs w:val="24"/>
              </w:rPr>
            </w:pPr>
            <w:r w:rsidRPr="000673A2">
              <w:rPr>
                <w:rFonts w:ascii="Bahnschrift" w:hAnsi="Bahnschrift"/>
                <w:b/>
                <w:bCs/>
                <w:color w:val="7A306C"/>
                <w:sz w:val="24"/>
                <w:szCs w:val="24"/>
              </w:rPr>
              <w:t>UNSHIFT/SHIFT</w:t>
            </w:r>
          </w:p>
        </w:tc>
      </w:tr>
      <w:tr w:rsidR="000F046C" w14:paraId="452F9945" w14:textId="77777777" w:rsidTr="00C8013C">
        <w:trPr>
          <w:trHeight w:val="1607"/>
        </w:trPr>
        <w:tc>
          <w:tcPr>
            <w:tcW w:w="7697" w:type="dxa"/>
            <w:tcBorders>
              <w:top w:val="single" w:sz="4" w:space="0" w:color="auto"/>
              <w:right w:val="dashed" w:sz="4" w:space="0" w:color="auto"/>
            </w:tcBorders>
          </w:tcPr>
          <w:p w14:paraId="38B85CE7" w14:textId="77777777" w:rsidR="000F046C" w:rsidRPr="00981F99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unshift</w:t>
            </w:r>
            <w:r w:rsidRPr="00981F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9555A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Pr="009555A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1)</w:t>
            </w:r>
          </w:p>
          <w:p w14:paraId="13D0CE2E" w14:textId="77777777" w:rsidR="000F046C" w:rsidRPr="00981F99" w:rsidRDefault="000F046C" w:rsidP="00747E84">
            <w:pPr>
              <w:numPr>
                <w:ilvl w:val="0"/>
                <w:numId w:val="19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create a new </w:t>
            </w:r>
            <w:proofErr w:type="gramStart"/>
            <w:r w:rsidRPr="00981F99">
              <w:rPr>
                <w:rFonts w:ascii="Arial" w:eastAsia="Times New Roman" w:hAnsi="Arial" w:cs="Arial"/>
                <w:sz w:val="20"/>
                <w:szCs w:val="20"/>
              </w:rPr>
              <w:t>node</w:t>
            </w:r>
            <w:proofErr w:type="gramEnd"/>
          </w:p>
          <w:p w14:paraId="4C828065" w14:textId="77777777" w:rsidR="000F046C" w:rsidRPr="00981F99" w:rsidRDefault="000F046C" w:rsidP="00747E84">
            <w:pPr>
              <w:numPr>
                <w:ilvl w:val="0"/>
                <w:numId w:val="19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f </w:t>
            </w:r>
            <w:proofErr w:type="gramStart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=== 0</w:t>
            </w: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set the head and tail to be a new node</w:t>
            </w:r>
          </w:p>
          <w:p w14:paraId="458479AF" w14:textId="77777777" w:rsidR="000F046C" w:rsidRPr="00981F99" w:rsidRDefault="000F046C" w:rsidP="00747E84">
            <w:pPr>
              <w:numPr>
                <w:ilvl w:val="0"/>
                <w:numId w:val="19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otherwise, set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rev</w:t>
            </w:r>
            <w:r w:rsidRPr="00981F99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ext</w:t>
            </w: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 properties on the first </w:t>
            </w:r>
            <w:proofErr w:type="gramStart"/>
            <w:r w:rsidRPr="00981F99">
              <w:rPr>
                <w:rFonts w:ascii="Arial" w:eastAsia="Times New Roman" w:hAnsi="Arial" w:cs="Arial"/>
                <w:sz w:val="20"/>
                <w:szCs w:val="20"/>
              </w:rPr>
              <w:t>nodes</w:t>
            </w:r>
            <w:proofErr w:type="gramEnd"/>
          </w:p>
          <w:p w14:paraId="063D03FF" w14:textId="77777777" w:rsidR="000F046C" w:rsidRPr="00981F99" w:rsidRDefault="000F046C" w:rsidP="00747E84">
            <w:pPr>
              <w:numPr>
                <w:ilvl w:val="0"/>
                <w:numId w:val="19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t a new head; </w:t>
            </w:r>
            <w:proofErr w:type="gramStart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++</w:t>
            </w:r>
          </w:p>
          <w:p w14:paraId="6DCF03CF" w14:textId="77777777" w:rsidR="000F046C" w:rsidRPr="00981F99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val)</w:t>
            </w:r>
          </w:p>
          <w:p w14:paraId="39D2028D" w14:textId="77777777" w:rsidR="000F046C" w:rsidRPr="00D4394E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</w:t>
            </w:r>
          </w:p>
        </w:tc>
        <w:tc>
          <w:tcPr>
            <w:tcW w:w="7698" w:type="dxa"/>
            <w:tcBorders>
              <w:top w:val="single" w:sz="4" w:space="0" w:color="auto"/>
              <w:left w:val="dashed" w:sz="4" w:space="0" w:color="auto"/>
            </w:tcBorders>
          </w:tcPr>
          <w:p w14:paraId="48B8B9DB" w14:textId="77777777" w:rsidR="000F046C" w:rsidRPr="00981F99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shift</w:t>
            </w:r>
            <w:r w:rsidRPr="00981F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9555A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Pr="009555A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1)</w:t>
            </w:r>
          </w:p>
          <w:p w14:paraId="71BEF034" w14:textId="77777777" w:rsidR="000F046C" w:rsidRPr="00981F99" w:rsidRDefault="000F046C" w:rsidP="00747E84">
            <w:pPr>
              <w:numPr>
                <w:ilvl w:val="0"/>
                <w:numId w:val="20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proofErr w:type="gramStart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=== 0</w:t>
            </w: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, return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undefined</w:t>
            </w:r>
          </w:p>
          <w:p w14:paraId="4511FF70" w14:textId="77777777" w:rsidR="000F046C" w:rsidRPr="00981F99" w:rsidRDefault="000F046C" w:rsidP="00747E84">
            <w:pPr>
              <w:numPr>
                <w:ilvl w:val="0"/>
                <w:numId w:val="20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tore the current head in a </w:t>
            </w:r>
            <w:proofErr w:type="gramStart"/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ariable</w:t>
            </w:r>
            <w:proofErr w:type="gramEnd"/>
          </w:p>
          <w:p w14:paraId="5E8151F7" w14:textId="77777777" w:rsidR="000F046C" w:rsidRPr="00981F99" w:rsidRDefault="000F046C" w:rsidP="00747E84">
            <w:pPr>
              <w:numPr>
                <w:ilvl w:val="0"/>
                <w:numId w:val="20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t a new </w:t>
            </w:r>
            <w:proofErr w:type="gramStart"/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ead</w:t>
            </w:r>
            <w:proofErr w:type="gramEnd"/>
          </w:p>
          <w:p w14:paraId="22324840" w14:textId="77777777" w:rsidR="000F046C" w:rsidRPr="00981F99" w:rsidRDefault="000F046C" w:rsidP="00747E84">
            <w:pPr>
              <w:numPr>
                <w:ilvl w:val="0"/>
                <w:numId w:val="20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adjust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rev</w:t>
            </w:r>
            <w:r w:rsidRPr="00981F99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ext</w:t>
            </w: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 properties on the last </w:t>
            </w:r>
            <w:proofErr w:type="gramStart"/>
            <w:r w:rsidRPr="00981F99">
              <w:rPr>
                <w:rFonts w:ascii="Arial" w:eastAsia="Times New Roman" w:hAnsi="Arial" w:cs="Arial"/>
                <w:sz w:val="20"/>
                <w:szCs w:val="20"/>
              </w:rPr>
              <w:t>nodes</w:t>
            </w:r>
            <w:proofErr w:type="gramEnd"/>
          </w:p>
          <w:p w14:paraId="7E0A78B7" w14:textId="77777777" w:rsidR="000F046C" w:rsidRPr="00981F99" w:rsidRDefault="000F046C" w:rsidP="00747E84">
            <w:pPr>
              <w:numPr>
                <w:ilvl w:val="0"/>
                <w:numId w:val="20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gramStart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--</w:t>
            </w: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; set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tail</w:t>
            </w: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o null if the length is 0</w:t>
            </w:r>
          </w:p>
          <w:p w14:paraId="72C610E5" w14:textId="77777777" w:rsidR="000F046C" w:rsidRPr="00981F99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)</w:t>
            </w:r>
          </w:p>
          <w:p w14:paraId="33830A51" w14:textId="77777777" w:rsidR="000F046C" w:rsidRPr="00D4394E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981F99">
              <w:rPr>
                <w:rFonts w:ascii="Arial" w:eastAsia="Times New Roman" w:hAnsi="Arial" w:cs="Arial"/>
                <w:sz w:val="20"/>
                <w:szCs w:val="20"/>
              </w:rPr>
              <w:t>the value of the removed node</w:t>
            </w:r>
          </w:p>
        </w:tc>
      </w:tr>
      <w:tr w:rsidR="000F046C" w14:paraId="0288B604" w14:textId="77777777" w:rsidTr="00C8013C">
        <w:trPr>
          <w:trHeight w:val="122"/>
        </w:trPr>
        <w:tc>
          <w:tcPr>
            <w:tcW w:w="15395" w:type="dxa"/>
            <w:gridSpan w:val="2"/>
            <w:tcBorders>
              <w:bottom w:val="nil"/>
            </w:tcBorders>
          </w:tcPr>
          <w:p w14:paraId="4E17CFB8" w14:textId="77777777" w:rsidR="000F046C" w:rsidRPr="000673A2" w:rsidRDefault="000F046C" w:rsidP="00C8013C">
            <w:pPr>
              <w:widowControl w:val="0"/>
              <w:jc w:val="center"/>
              <w:rPr>
                <w:rFonts w:ascii="Bahnschrift" w:hAnsi="Bahnschrift"/>
                <w:b/>
                <w:bCs/>
                <w:color w:val="7A306C"/>
                <w:sz w:val="20"/>
                <w:szCs w:val="24"/>
              </w:rPr>
            </w:pPr>
            <w:r w:rsidRPr="000673A2">
              <w:rPr>
                <w:rFonts w:ascii="Bahnschrift" w:hAnsi="Bahnschrift"/>
                <w:b/>
                <w:bCs/>
                <w:color w:val="7A306C"/>
                <w:sz w:val="24"/>
                <w:szCs w:val="24"/>
              </w:rPr>
              <w:t>GET/SET</w:t>
            </w:r>
          </w:p>
        </w:tc>
      </w:tr>
      <w:tr w:rsidR="000F046C" w14:paraId="01C54609" w14:textId="77777777" w:rsidTr="00C8013C">
        <w:trPr>
          <w:trHeight w:val="1373"/>
        </w:trPr>
        <w:tc>
          <w:tcPr>
            <w:tcW w:w="7697" w:type="dxa"/>
            <w:tcBorders>
              <w:top w:val="single" w:sz="4" w:space="0" w:color="auto"/>
              <w:bottom w:val="single" w:sz="4" w:space="0" w:color="auto"/>
              <w:right w:val="dashed" w:sz="4" w:space="0" w:color="auto"/>
            </w:tcBorders>
          </w:tcPr>
          <w:p w14:paraId="51BB67B5" w14:textId="77777777" w:rsidR="000F046C" w:rsidRPr="00981F99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get</w:t>
            </w:r>
            <w:r w:rsidRPr="00981F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555A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r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n</w:t>
            </w:r>
            <w:r w:rsidRPr="009555A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)</w:t>
            </w:r>
          </w:p>
          <w:p w14:paraId="1D8663B3" w14:textId="77777777" w:rsidR="000F046C" w:rsidRPr="00981F99" w:rsidRDefault="000F046C" w:rsidP="00747E84">
            <w:pPr>
              <w:numPr>
                <w:ilvl w:val="0"/>
                <w:numId w:val="23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f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idx &lt; 0 || idx &gt;= </w:t>
            </w:r>
            <w:proofErr w:type="gramStart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return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undefined</w:t>
            </w:r>
          </w:p>
          <w:p w14:paraId="47AB8572" w14:textId="77777777" w:rsidR="000F046C" w:rsidRPr="00981F99" w:rsidRDefault="000F046C" w:rsidP="00747E84">
            <w:pPr>
              <w:numPr>
                <w:ilvl w:val="0"/>
                <w:numId w:val="23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find the </w:t>
            </w:r>
            <w:proofErr w:type="gramStart"/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iddle</w:t>
            </w:r>
            <w:proofErr w:type="gramEnd"/>
          </w:p>
          <w:p w14:paraId="1A2B41D4" w14:textId="77777777" w:rsidR="000F046C" w:rsidRPr="00981F99" w:rsidRDefault="000F046C" w:rsidP="00747E84">
            <w:pPr>
              <w:numPr>
                <w:ilvl w:val="0"/>
                <w:numId w:val="23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epending on the middle,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etermine the iteration direction; </w:t>
            </w: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oop though the list to return the node's value at a specific </w:t>
            </w:r>
            <w:proofErr w:type="gramStart"/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dex</w:t>
            </w:r>
            <w:proofErr w:type="gramEnd"/>
          </w:p>
          <w:p w14:paraId="08892C93" w14:textId="77777777" w:rsidR="000F046C" w:rsidRPr="00981F99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idx)</w:t>
            </w:r>
          </w:p>
          <w:p w14:paraId="117FAC9E" w14:textId="77777777" w:rsidR="000F046C" w:rsidRPr="00D4394E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foundNode/undefined</w:t>
            </w:r>
          </w:p>
        </w:tc>
        <w:tc>
          <w:tcPr>
            <w:tcW w:w="7698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</w:tcPr>
          <w:p w14:paraId="6A0DD920" w14:textId="77777777" w:rsidR="000F046C" w:rsidRPr="00981F99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set</w:t>
            </w:r>
            <w:r w:rsidRPr="00981F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9555A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r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n</w:t>
            </w:r>
            <w:r w:rsidRPr="009555A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)</w:t>
            </w:r>
          </w:p>
          <w:p w14:paraId="304F9584" w14:textId="77777777" w:rsidR="000F046C" w:rsidRPr="00981F99" w:rsidRDefault="000F046C" w:rsidP="00747E84">
            <w:pPr>
              <w:numPr>
                <w:ilvl w:val="0"/>
                <w:numId w:val="24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se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</w:t>
            </w:r>
            <w:proofErr w:type="gramStart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get(</w:t>
            </w:r>
            <w:proofErr w:type="gramEnd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)</w:t>
            </w: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o find a specific node</w:t>
            </w:r>
          </w:p>
          <w:p w14:paraId="7827AA36" w14:textId="77777777" w:rsidR="000F046C" w:rsidRPr="00981F99" w:rsidRDefault="000F046C" w:rsidP="00747E84">
            <w:pPr>
              <w:numPr>
                <w:ilvl w:val="0"/>
                <w:numId w:val="24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f nothing found, return </w:t>
            </w:r>
            <w:proofErr w:type="gramStart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false</w:t>
            </w:r>
            <w:proofErr w:type="gramEnd"/>
          </w:p>
          <w:p w14:paraId="24B9E1D7" w14:textId="77777777" w:rsidR="000F046C" w:rsidRPr="00981F99" w:rsidRDefault="000F046C" w:rsidP="00747E84">
            <w:pPr>
              <w:numPr>
                <w:ilvl w:val="0"/>
                <w:numId w:val="24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else, set a new value to the node; return </w:t>
            </w:r>
            <w:proofErr w:type="gramStart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rue</w:t>
            </w:r>
            <w:proofErr w:type="gramEnd"/>
          </w:p>
          <w:p w14:paraId="0A19B147" w14:textId="77777777" w:rsidR="000F046C" w:rsidRPr="00981F99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idx, val)</w:t>
            </w:r>
          </w:p>
          <w:p w14:paraId="16B29ECD" w14:textId="77777777" w:rsidR="000F046C" w:rsidRPr="00981F99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rue/false</w:t>
            </w:r>
          </w:p>
          <w:p w14:paraId="5D82E62D" w14:textId="77777777" w:rsidR="000F046C" w:rsidRPr="00D4394E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F046C" w14:paraId="4786C418" w14:textId="77777777" w:rsidTr="00C8013C">
        <w:trPr>
          <w:trHeight w:val="80"/>
        </w:trPr>
        <w:tc>
          <w:tcPr>
            <w:tcW w:w="1539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81C7A26" w14:textId="77777777" w:rsidR="000F046C" w:rsidRPr="000673A2" w:rsidRDefault="000F046C" w:rsidP="00C8013C">
            <w:pPr>
              <w:widowControl w:val="0"/>
              <w:jc w:val="center"/>
              <w:rPr>
                <w:rFonts w:ascii="Consolas" w:eastAsia="Times New Roman" w:hAnsi="Consolas" w:cs="Arial"/>
                <w:b/>
                <w:bCs/>
                <w:color w:val="7A306C"/>
                <w:sz w:val="20"/>
                <w:szCs w:val="20"/>
              </w:rPr>
            </w:pPr>
            <w:r w:rsidRPr="000673A2">
              <w:rPr>
                <w:rFonts w:ascii="Bahnschrift" w:hAnsi="Bahnschrift"/>
                <w:b/>
                <w:bCs/>
                <w:color w:val="7A306C"/>
                <w:sz w:val="24"/>
                <w:szCs w:val="24"/>
              </w:rPr>
              <w:t>INSERT/REMOVE</w:t>
            </w:r>
          </w:p>
        </w:tc>
      </w:tr>
      <w:tr w:rsidR="000F046C" w14:paraId="015E73D9" w14:textId="77777777" w:rsidTr="00C8013C">
        <w:trPr>
          <w:trHeight w:val="1670"/>
        </w:trPr>
        <w:tc>
          <w:tcPr>
            <w:tcW w:w="7697" w:type="dxa"/>
            <w:tcBorders>
              <w:top w:val="single" w:sz="4" w:space="0" w:color="auto"/>
              <w:bottom w:val="single" w:sz="4" w:space="0" w:color="auto"/>
              <w:right w:val="dashed" w:sz="4" w:space="0" w:color="auto"/>
            </w:tcBorders>
          </w:tcPr>
          <w:p w14:paraId="181DB7B6" w14:textId="77777777" w:rsidR="000F046C" w:rsidRPr="00981F99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insert</w:t>
            </w:r>
            <w:r w:rsidRPr="00981F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555A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r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n</w:t>
            </w:r>
            <w:r w:rsidRPr="009555A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)</w:t>
            </w:r>
          </w:p>
          <w:p w14:paraId="471D73FE" w14:textId="77777777" w:rsidR="000F046C" w:rsidRPr="00981F99" w:rsidRDefault="000F046C" w:rsidP="00747E84">
            <w:pPr>
              <w:numPr>
                <w:ilvl w:val="0"/>
                <w:numId w:val="21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f</w:t>
            </w:r>
            <w:r w:rsidRPr="009555A2">
              <w:rPr>
                <w:rFonts w:ascii="Arial" w:eastAsia="Times New Roman" w:hAnsi="Arial" w:cs="Arial"/>
                <w:color w:val="002060"/>
                <w:sz w:val="20"/>
                <w:szCs w:val="20"/>
              </w:rPr>
              <w:t xml:space="preserve">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idx &lt; 0 || idx &gt; </w:t>
            </w:r>
            <w:proofErr w:type="gramStart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return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false</w:t>
            </w:r>
          </w:p>
          <w:p w14:paraId="4FF7BDED" w14:textId="77777777" w:rsidR="000F046C" w:rsidRPr="00981F99" w:rsidRDefault="000F046C" w:rsidP="00747E84">
            <w:pPr>
              <w:numPr>
                <w:ilvl w:val="0"/>
                <w:numId w:val="21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f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idx === </w:t>
            </w:r>
            <w:proofErr w:type="gramStart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use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ush()</w:t>
            </w:r>
          </w:p>
          <w:p w14:paraId="6E3E0117" w14:textId="77777777" w:rsidR="000F046C" w:rsidRPr="00981F99" w:rsidRDefault="000F046C" w:rsidP="00747E84">
            <w:pPr>
              <w:numPr>
                <w:ilvl w:val="0"/>
                <w:numId w:val="21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f</w:t>
            </w:r>
            <w:r w:rsidRPr="009555A2">
              <w:rPr>
                <w:rFonts w:ascii="Arial" w:eastAsia="Times New Roman" w:hAnsi="Arial" w:cs="Arial"/>
                <w:color w:val="002060"/>
                <w:sz w:val="20"/>
                <w:szCs w:val="20"/>
              </w:rPr>
              <w:t xml:space="preserve">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 === 0</w:t>
            </w: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use </w:t>
            </w:r>
            <w:proofErr w:type="gramStart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unshift(</w:t>
            </w:r>
            <w:proofErr w:type="gramEnd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)</w:t>
            </w:r>
          </w:p>
          <w:p w14:paraId="5BBCC0F2" w14:textId="77777777" w:rsidR="000F046C" w:rsidRPr="00981F99" w:rsidRDefault="000F046C" w:rsidP="00747E84">
            <w:pPr>
              <w:numPr>
                <w:ilvl w:val="0"/>
                <w:numId w:val="21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therwise, use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</w:t>
            </w:r>
            <w:proofErr w:type="gramStart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get(</w:t>
            </w:r>
            <w:proofErr w:type="gramEnd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)</w:t>
            </w: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o access node at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 - 1</w:t>
            </w:r>
          </w:p>
          <w:p w14:paraId="7342EBD6" w14:textId="77777777" w:rsidR="000F046C" w:rsidRPr="00981F99" w:rsidRDefault="000F046C" w:rsidP="00747E84">
            <w:pPr>
              <w:numPr>
                <w:ilvl w:val="0"/>
                <w:numId w:val="21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adjust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rev</w:t>
            </w:r>
            <w:r w:rsidRPr="00981F99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ext</w:t>
            </w: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 properties on the appropriate nodes</w:t>
            </w:r>
            <w:r w:rsidRPr="00981F99">
              <w:rPr>
                <w:rFonts w:ascii="Arial" w:eastAsia="Times New Roman" w:hAnsi="Arial" w:cs="Arial"/>
                <w:color w:val="002060"/>
                <w:sz w:val="20"/>
                <w:szCs w:val="20"/>
              </w:rPr>
              <w:t xml:space="preserve">; </w:t>
            </w:r>
            <w:proofErr w:type="gramStart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++</w:t>
            </w:r>
          </w:p>
          <w:p w14:paraId="695E6E78" w14:textId="77777777" w:rsidR="000F046C" w:rsidRPr="00981F99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idx, val)</w:t>
            </w:r>
          </w:p>
          <w:p w14:paraId="66C0EA00" w14:textId="77777777" w:rsidR="000F046C" w:rsidRPr="00711DD4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rue/false</w:t>
            </w:r>
          </w:p>
        </w:tc>
        <w:tc>
          <w:tcPr>
            <w:tcW w:w="7698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</w:tcPr>
          <w:p w14:paraId="11DDFE3C" w14:textId="77777777" w:rsidR="000F046C" w:rsidRPr="00981F99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remove</w:t>
            </w:r>
            <w:r w:rsidRPr="00981F9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555A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r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n</w:t>
            </w:r>
            <w:r w:rsidRPr="009555A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)</w:t>
            </w:r>
          </w:p>
          <w:p w14:paraId="0C6EFD6C" w14:textId="77777777" w:rsidR="000F046C" w:rsidRPr="00981F99" w:rsidRDefault="000F046C" w:rsidP="00747E84">
            <w:pPr>
              <w:numPr>
                <w:ilvl w:val="0"/>
                <w:numId w:val="2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f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idx &lt; 0 || idx &gt;= </w:t>
            </w:r>
            <w:proofErr w:type="gramStart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return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undefined</w:t>
            </w:r>
          </w:p>
          <w:p w14:paraId="18FCBF80" w14:textId="77777777" w:rsidR="000F046C" w:rsidRPr="00981F99" w:rsidRDefault="000F046C" w:rsidP="00747E84">
            <w:pPr>
              <w:numPr>
                <w:ilvl w:val="0"/>
                <w:numId w:val="2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f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idx === </w:t>
            </w:r>
            <w:proofErr w:type="gramStart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- 1</w:t>
            </w: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use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op()</w:t>
            </w:r>
          </w:p>
          <w:p w14:paraId="334B4BDF" w14:textId="77777777" w:rsidR="000F046C" w:rsidRPr="00981F99" w:rsidRDefault="000F046C" w:rsidP="00747E84">
            <w:pPr>
              <w:numPr>
                <w:ilvl w:val="0"/>
                <w:numId w:val="2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f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 === 0</w:t>
            </w: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use </w:t>
            </w:r>
            <w:proofErr w:type="gramStart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shift(</w:t>
            </w:r>
            <w:proofErr w:type="gramEnd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)</w:t>
            </w:r>
          </w:p>
          <w:p w14:paraId="6AAA7098" w14:textId="77777777" w:rsidR="000F046C" w:rsidRPr="00981F99" w:rsidRDefault="000F046C" w:rsidP="00747E84">
            <w:pPr>
              <w:numPr>
                <w:ilvl w:val="0"/>
                <w:numId w:val="2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therwise, use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</w:t>
            </w:r>
            <w:proofErr w:type="gramStart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get(</w:t>
            </w:r>
            <w:proofErr w:type="gramEnd"/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)</w:t>
            </w: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o access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 </w:t>
            </w:r>
            <w:r w:rsidRPr="00981F9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ode at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 - 1</w:t>
            </w:r>
          </w:p>
          <w:p w14:paraId="27AE551B" w14:textId="77777777" w:rsidR="000F046C" w:rsidRPr="000673A2" w:rsidRDefault="000F046C" w:rsidP="00747E84">
            <w:pPr>
              <w:numPr>
                <w:ilvl w:val="0"/>
                <w:numId w:val="2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adjust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rev</w:t>
            </w:r>
            <w:r w:rsidRPr="00981F99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ext</w:t>
            </w:r>
            <w:r w:rsidRPr="00981F99">
              <w:rPr>
                <w:rFonts w:ascii="Arial" w:eastAsia="Times New Roman" w:hAnsi="Arial" w:cs="Arial"/>
                <w:sz w:val="20"/>
                <w:szCs w:val="20"/>
              </w:rPr>
              <w:t xml:space="preserve"> properties on the appropriate nodes</w:t>
            </w:r>
            <w:r w:rsidRPr="00981F99">
              <w:rPr>
                <w:rFonts w:ascii="Arial" w:eastAsia="Times New Roman" w:hAnsi="Arial" w:cs="Arial"/>
                <w:color w:val="002060"/>
                <w:sz w:val="20"/>
                <w:szCs w:val="20"/>
              </w:rPr>
              <w:t>;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gramStart"/>
            <w:r w:rsidRPr="000673A2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0673A2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--</w:t>
            </w:r>
          </w:p>
          <w:p w14:paraId="6603B723" w14:textId="77777777" w:rsidR="000F046C" w:rsidRPr="00981F99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981F9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idx)</w:t>
            </w:r>
          </w:p>
          <w:p w14:paraId="37959ABF" w14:textId="77777777" w:rsidR="000F046C" w:rsidRPr="00711DD4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81F99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981F99">
              <w:rPr>
                <w:rFonts w:ascii="Arial" w:eastAsia="Times New Roman" w:hAnsi="Arial" w:cs="Arial"/>
                <w:sz w:val="20"/>
                <w:szCs w:val="20"/>
              </w:rPr>
              <w:t>the value of the removed node</w:t>
            </w:r>
          </w:p>
        </w:tc>
      </w:tr>
      <w:tr w:rsidR="000F046C" w14:paraId="4A0820D7" w14:textId="77777777" w:rsidTr="00C8013C">
        <w:trPr>
          <w:trHeight w:val="70"/>
        </w:trPr>
        <w:tc>
          <w:tcPr>
            <w:tcW w:w="1539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F8EF2DF" w14:textId="77777777" w:rsidR="000F046C" w:rsidRPr="000673A2" w:rsidRDefault="000F046C" w:rsidP="00C8013C">
            <w:pPr>
              <w:widowControl w:val="0"/>
              <w:jc w:val="center"/>
              <w:rPr>
                <w:rFonts w:ascii="Consolas" w:eastAsia="Times New Roman" w:hAnsi="Consolas" w:cs="Arial"/>
                <w:b/>
                <w:bCs/>
                <w:color w:val="7A306C"/>
                <w:sz w:val="20"/>
                <w:szCs w:val="20"/>
              </w:rPr>
            </w:pPr>
            <w:r w:rsidRPr="000673A2">
              <w:rPr>
                <w:rFonts w:ascii="Bahnschrift" w:hAnsi="Bahnschrift"/>
                <w:b/>
                <w:bCs/>
                <w:color w:val="7A306C"/>
                <w:sz w:val="24"/>
                <w:szCs w:val="24"/>
              </w:rPr>
              <w:t>REVERSE</w:t>
            </w:r>
          </w:p>
        </w:tc>
      </w:tr>
      <w:tr w:rsidR="000F046C" w14:paraId="73E7D88F" w14:textId="77777777" w:rsidTr="00C8013C">
        <w:trPr>
          <w:trHeight w:val="707"/>
        </w:trPr>
        <w:tc>
          <w:tcPr>
            <w:tcW w:w="15395" w:type="dxa"/>
            <w:gridSpan w:val="2"/>
            <w:tcBorders>
              <w:top w:val="single" w:sz="4" w:space="0" w:color="auto"/>
            </w:tcBorders>
          </w:tcPr>
          <w:p w14:paraId="34E0B68E" w14:textId="77777777" w:rsidR="000F046C" w:rsidRPr="002D1FDE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2D1FDE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reverse</w:t>
            </w:r>
            <w:r w:rsidRPr="002D1FD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555A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r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n</w:t>
            </w:r>
            <w:r w:rsidRPr="009555A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)</w:t>
            </w:r>
          </w:p>
          <w:p w14:paraId="2BC82AAC" w14:textId="29F48DC1" w:rsidR="000F046C" w:rsidRPr="002D1FDE" w:rsidRDefault="000F046C" w:rsidP="00747E84">
            <w:pPr>
              <w:numPr>
                <w:ilvl w:val="0"/>
                <w:numId w:val="25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D1FDE">
              <w:rPr>
                <w:rFonts w:ascii="Arial" w:eastAsia="Times New Roman" w:hAnsi="Arial" w:cs="Arial"/>
                <w:sz w:val="20"/>
                <w:szCs w:val="20"/>
              </w:rPr>
              <w:t xml:space="preserve">swap the head and tail; iterate through the list to </w:t>
            </w:r>
            <w:r w:rsidR="00CF5958">
              <w:rPr>
                <w:rFonts w:ascii="Arial" w:eastAsia="Times New Roman" w:hAnsi="Arial" w:cs="Arial"/>
                <w:sz w:val="20"/>
                <w:szCs w:val="20"/>
              </w:rPr>
              <w:t>swap</w:t>
            </w:r>
            <w:r w:rsidRPr="002D1FDE">
              <w:rPr>
                <w:rFonts w:ascii="Arial" w:eastAsia="Times New Roman" w:hAnsi="Arial" w:cs="Arial"/>
                <w:sz w:val="20"/>
                <w:szCs w:val="20"/>
              </w:rPr>
              <w:t xml:space="preserve"> nodes' </w:t>
            </w:r>
            <w:r w:rsidRPr="002D1FDE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rev</w:t>
            </w:r>
            <w:r w:rsidRPr="002D1FDE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r w:rsidRPr="002D1FDE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ext</w:t>
            </w:r>
            <w:r w:rsidRPr="002D1FD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gramStart"/>
            <w:r w:rsidRPr="002D1FDE">
              <w:rPr>
                <w:rFonts w:ascii="Arial" w:eastAsia="Times New Roman" w:hAnsi="Arial" w:cs="Arial"/>
                <w:sz w:val="20"/>
                <w:szCs w:val="20"/>
              </w:rPr>
              <w:t>properties</w:t>
            </w:r>
            <w:proofErr w:type="gramEnd"/>
            <w:r w:rsidRPr="002D1FDE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  <w:p w14:paraId="3919CE18" w14:textId="17B16B5C" w:rsidR="000F046C" w:rsidRPr="002D1FDE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2D1FDE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2D1FDE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)</w:t>
            </w:r>
          </w:p>
          <w:p w14:paraId="2E043EBE" w14:textId="6269C277" w:rsidR="000F046C" w:rsidRPr="002D1FDE" w:rsidRDefault="000F046C" w:rsidP="00C8013C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2D1FDE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2D1FDE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</w:t>
            </w:r>
          </w:p>
        </w:tc>
      </w:tr>
    </w:tbl>
    <w:p w14:paraId="206BE87A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66C253FB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-1184"/>
        <w:tblW w:w="15395" w:type="dxa"/>
        <w:tblLook w:val="04A0" w:firstRow="1" w:lastRow="0" w:firstColumn="1" w:lastColumn="0" w:noHBand="0" w:noVBand="1"/>
      </w:tblPr>
      <w:tblGrid>
        <w:gridCol w:w="7697"/>
        <w:gridCol w:w="7698"/>
      </w:tblGrid>
      <w:tr w:rsidR="000F046C" w14:paraId="56779A62" w14:textId="77777777" w:rsidTr="00441C48">
        <w:trPr>
          <w:trHeight w:val="120"/>
        </w:trPr>
        <w:tc>
          <w:tcPr>
            <w:tcW w:w="7697" w:type="dxa"/>
          </w:tcPr>
          <w:p w14:paraId="481C9ED9" w14:textId="77777777" w:rsidR="000F046C" w:rsidRPr="00374095" w:rsidRDefault="000F046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3A86FF"/>
                <w:szCs w:val="24"/>
              </w:rPr>
            </w:pPr>
            <w:r w:rsidRPr="00374095">
              <w:rPr>
                <w:rFonts w:ascii="Bahnschrift" w:hAnsi="Bahnschrift"/>
                <w:b/>
                <w:bCs/>
                <w:color w:val="3A86FF"/>
                <w:sz w:val="24"/>
                <w:szCs w:val="24"/>
              </w:rPr>
              <w:t>STACKS/QUEUES</w:t>
            </w:r>
          </w:p>
        </w:tc>
        <w:tc>
          <w:tcPr>
            <w:tcW w:w="7698" w:type="dxa"/>
          </w:tcPr>
          <w:p w14:paraId="0D06BC6F" w14:textId="77777777" w:rsidR="000F046C" w:rsidRPr="00374095" w:rsidRDefault="000F046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3A86FF"/>
                <w:szCs w:val="24"/>
              </w:rPr>
            </w:pPr>
            <w:r w:rsidRPr="00374095">
              <w:rPr>
                <w:rFonts w:ascii="Bahnschrift" w:hAnsi="Bahnschrift"/>
                <w:b/>
                <w:bCs/>
                <w:color w:val="3A86FF"/>
                <w:sz w:val="24"/>
                <w:szCs w:val="24"/>
              </w:rPr>
              <w:t>NODE</w:t>
            </w:r>
          </w:p>
        </w:tc>
      </w:tr>
      <w:tr w:rsidR="000F046C" w14:paraId="2E5F8888" w14:textId="77777777" w:rsidTr="00441C48">
        <w:trPr>
          <w:trHeight w:val="120"/>
        </w:trPr>
        <w:tc>
          <w:tcPr>
            <w:tcW w:w="7697" w:type="dxa"/>
            <w:tcBorders>
              <w:top w:val="dashed" w:sz="4" w:space="0" w:color="auto"/>
              <w:right w:val="single" w:sz="4" w:space="0" w:color="auto"/>
            </w:tcBorders>
          </w:tcPr>
          <w:p w14:paraId="456A73F3" w14:textId="77777777" w:rsidR="000F046C" w:rsidRPr="00711DD4" w:rsidRDefault="000F046C" w:rsidP="00441C48">
            <w:pPr>
              <w:widowControl w:val="0"/>
              <w:rPr>
                <w:rFonts w:ascii="Arial" w:hAnsi="Arial" w:cs="Arial"/>
                <w:sz w:val="20"/>
              </w:rPr>
            </w:pPr>
            <w:r w:rsidRPr="00AD500E">
              <w:rPr>
                <w:rFonts w:ascii="Arial" w:hAnsi="Arial" w:cs="Arial"/>
                <w:i/>
                <w:sz w:val="20"/>
                <w:u w:val="single"/>
              </w:rPr>
              <w:t>3 properties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Consolas" w:hAnsi="Consolas"/>
                <w:color w:val="003380"/>
                <w:sz w:val="20"/>
              </w:rPr>
              <w:t>first</w:t>
            </w:r>
            <w:r>
              <w:rPr>
                <w:rFonts w:ascii="Arial" w:hAnsi="Arial" w:cs="Arial"/>
                <w:sz w:val="20"/>
              </w:rPr>
              <w:t xml:space="preserve">, </w:t>
            </w:r>
            <w:r>
              <w:rPr>
                <w:rFonts w:ascii="Consolas" w:hAnsi="Consolas"/>
                <w:color w:val="003380"/>
                <w:sz w:val="20"/>
              </w:rPr>
              <w:t>last</w:t>
            </w:r>
            <w:r>
              <w:rPr>
                <w:rFonts w:ascii="Arial" w:hAnsi="Arial" w:cs="Arial"/>
                <w:sz w:val="20"/>
              </w:rPr>
              <w:t xml:space="preserve">, </w:t>
            </w:r>
            <w:r>
              <w:rPr>
                <w:rFonts w:ascii="Consolas" w:hAnsi="Consolas"/>
                <w:color w:val="003380"/>
                <w:sz w:val="20"/>
              </w:rPr>
              <w:t>size</w:t>
            </w:r>
          </w:p>
        </w:tc>
        <w:tc>
          <w:tcPr>
            <w:tcW w:w="7698" w:type="dxa"/>
            <w:tcBorders>
              <w:left w:val="single" w:sz="4" w:space="0" w:color="auto"/>
            </w:tcBorders>
          </w:tcPr>
          <w:p w14:paraId="1FEEFCA8" w14:textId="77777777" w:rsidR="000F046C" w:rsidRPr="00711DD4" w:rsidRDefault="000F046C" w:rsidP="00441C48">
            <w:pPr>
              <w:widowControl w:val="0"/>
              <w:rPr>
                <w:rFonts w:ascii="Arial" w:hAnsi="Arial" w:cs="Arial"/>
                <w:sz w:val="20"/>
              </w:rPr>
            </w:pPr>
            <w:r w:rsidRPr="00AD500E">
              <w:rPr>
                <w:rFonts w:ascii="Arial" w:hAnsi="Arial" w:cs="Arial"/>
                <w:i/>
                <w:sz w:val="20"/>
                <w:u w:val="single"/>
              </w:rPr>
              <w:t>2 properties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 w:rsidRPr="00AD500E">
              <w:rPr>
                <w:rFonts w:ascii="Consolas" w:hAnsi="Consolas"/>
                <w:color w:val="003380"/>
                <w:sz w:val="20"/>
              </w:rPr>
              <w:t>val</w:t>
            </w:r>
            <w:r>
              <w:rPr>
                <w:rFonts w:ascii="Arial" w:hAnsi="Arial" w:cs="Arial"/>
                <w:sz w:val="20"/>
              </w:rPr>
              <w:t xml:space="preserve">, </w:t>
            </w:r>
            <w:r w:rsidRPr="00AD500E">
              <w:rPr>
                <w:rFonts w:ascii="Consolas" w:hAnsi="Consolas"/>
                <w:color w:val="003380"/>
                <w:sz w:val="20"/>
              </w:rPr>
              <w:t>next</w:t>
            </w:r>
          </w:p>
        </w:tc>
      </w:tr>
      <w:tr w:rsidR="000F046C" w14:paraId="4BB96C0D" w14:textId="77777777" w:rsidTr="00441C48">
        <w:trPr>
          <w:trHeight w:val="113"/>
        </w:trPr>
        <w:tc>
          <w:tcPr>
            <w:tcW w:w="15395" w:type="dxa"/>
            <w:gridSpan w:val="2"/>
            <w:tcBorders>
              <w:bottom w:val="single" w:sz="4" w:space="0" w:color="FFFFFF" w:themeColor="background1"/>
            </w:tcBorders>
          </w:tcPr>
          <w:p w14:paraId="22059888" w14:textId="77777777" w:rsidR="000F046C" w:rsidRPr="00374095" w:rsidRDefault="000F046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3A86FF"/>
                <w:szCs w:val="24"/>
              </w:rPr>
            </w:pPr>
            <w:r w:rsidRPr="00374095">
              <w:rPr>
                <w:rFonts w:ascii="Bahnschrift" w:hAnsi="Bahnschrift"/>
                <w:b/>
                <w:bCs/>
                <w:color w:val="3A86FF"/>
                <w:sz w:val="24"/>
                <w:szCs w:val="24"/>
              </w:rPr>
              <w:t>PUSH/POP (STACK)</w:t>
            </w:r>
          </w:p>
        </w:tc>
      </w:tr>
      <w:tr w:rsidR="000F046C" w14:paraId="69AB4BAD" w14:textId="77777777" w:rsidTr="00441C48">
        <w:trPr>
          <w:trHeight w:val="112"/>
        </w:trPr>
        <w:tc>
          <w:tcPr>
            <w:tcW w:w="7697" w:type="dxa"/>
            <w:tcBorders>
              <w:top w:val="single" w:sz="4" w:space="0" w:color="auto"/>
              <w:right w:val="dashed" w:sz="4" w:space="0" w:color="auto"/>
            </w:tcBorders>
          </w:tcPr>
          <w:p w14:paraId="237315FA" w14:textId="77777777" w:rsidR="000F046C" w:rsidRPr="00ED4AE6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ED4AE6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push</w:t>
            </w:r>
            <w:r w:rsidRPr="00ED4AE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487D00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Pr="00487D00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1)</w:t>
            </w:r>
            <w:r w:rsidRPr="00487D00">
              <w:rPr>
                <w:rFonts w:ascii="Arial" w:eastAsia="Times New Roman" w:hAnsi="Arial" w:cs="Arial"/>
                <w:b/>
                <w:bCs/>
                <w:color w:val="002060"/>
                <w:sz w:val="20"/>
                <w:szCs w:val="20"/>
              </w:rPr>
              <w:t xml:space="preserve"> </w:t>
            </w:r>
            <w:r w:rsidRPr="00487D00">
              <w:rPr>
                <w:rFonts w:ascii="Arial" w:eastAsia="Times New Roman" w:hAnsi="Arial" w:cs="Arial"/>
                <w:sz w:val="12"/>
                <w:szCs w:val="16"/>
              </w:rPr>
              <w:t>*unshift in SLL</w:t>
            </w:r>
          </w:p>
          <w:p w14:paraId="111ED6D7" w14:textId="77777777" w:rsidR="000F046C" w:rsidRPr="00ED4AE6" w:rsidRDefault="000F046C" w:rsidP="00747E84">
            <w:pPr>
              <w:numPr>
                <w:ilvl w:val="0"/>
                <w:numId w:val="27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D4AE6">
              <w:rPr>
                <w:rFonts w:ascii="Arial" w:eastAsia="Times New Roman" w:hAnsi="Arial" w:cs="Arial"/>
                <w:sz w:val="20"/>
                <w:szCs w:val="20"/>
              </w:rPr>
              <w:t xml:space="preserve">create a new </w:t>
            </w:r>
            <w:proofErr w:type="gramStart"/>
            <w:r w:rsidRPr="00ED4AE6">
              <w:rPr>
                <w:rFonts w:ascii="Arial" w:eastAsia="Times New Roman" w:hAnsi="Arial" w:cs="Arial"/>
                <w:sz w:val="20"/>
                <w:szCs w:val="20"/>
              </w:rPr>
              <w:t>node</w:t>
            </w:r>
            <w:proofErr w:type="gramEnd"/>
          </w:p>
          <w:p w14:paraId="6724A05D" w14:textId="77777777" w:rsidR="000F046C" w:rsidRPr="00ED4AE6" w:rsidRDefault="000F046C" w:rsidP="00747E84">
            <w:pPr>
              <w:numPr>
                <w:ilvl w:val="0"/>
                <w:numId w:val="28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ED4AE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f </w:t>
            </w:r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size === 0</w:t>
            </w:r>
            <w:r w:rsidRPr="00ED4AE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set the </w:t>
            </w:r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first</w:t>
            </w:r>
            <w:r w:rsidRPr="00ED4AE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nd </w:t>
            </w:r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ast</w:t>
            </w:r>
            <w:r w:rsidRPr="00ED4AE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o be a new node</w:t>
            </w:r>
          </w:p>
          <w:p w14:paraId="0328FAB6" w14:textId="77777777" w:rsidR="000F046C" w:rsidRPr="00ED4AE6" w:rsidRDefault="000F046C" w:rsidP="00747E84">
            <w:pPr>
              <w:numPr>
                <w:ilvl w:val="0"/>
                <w:numId w:val="28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ED4AE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otherwise, set the new node’s </w:t>
            </w:r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ext</w:t>
            </w:r>
            <w:r w:rsidRPr="00ED4AE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ED4AE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perty</w:t>
            </w:r>
            <w:proofErr w:type="gramEnd"/>
          </w:p>
          <w:p w14:paraId="5626D34F" w14:textId="77777777" w:rsidR="000F046C" w:rsidRPr="00ED4AE6" w:rsidRDefault="000F046C" w:rsidP="00747E84">
            <w:pPr>
              <w:numPr>
                <w:ilvl w:val="0"/>
                <w:numId w:val="28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ED4AE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t a new 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first</w:t>
            </w:r>
            <w:r w:rsidRPr="00ED4AE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; </w:t>
            </w:r>
            <w:proofErr w:type="gramStart"/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size</w:t>
            </w:r>
            <w:proofErr w:type="gramEnd"/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++</w:t>
            </w:r>
          </w:p>
          <w:p w14:paraId="2A856A93" w14:textId="77777777" w:rsidR="000F046C" w:rsidRPr="00ED4AE6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ED4AE6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val)</w:t>
            </w:r>
          </w:p>
          <w:p w14:paraId="5B5650F5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ED4AE6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</w:t>
            </w:r>
          </w:p>
        </w:tc>
        <w:tc>
          <w:tcPr>
            <w:tcW w:w="7698" w:type="dxa"/>
            <w:tcBorders>
              <w:top w:val="single" w:sz="4" w:space="0" w:color="auto"/>
              <w:left w:val="dashed" w:sz="4" w:space="0" w:color="auto"/>
            </w:tcBorders>
          </w:tcPr>
          <w:p w14:paraId="196CB2C1" w14:textId="77777777" w:rsidR="000F046C" w:rsidRPr="00ED4AE6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ED4AE6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pop</w:t>
            </w:r>
            <w:r w:rsidRPr="00ED4AE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 </w:t>
            </w:r>
            <w:proofErr w:type="gramStart"/>
            <w:r w:rsidRPr="00487D00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Pr="00487D00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1)</w:t>
            </w:r>
            <w:r w:rsidRPr="00487D00">
              <w:rPr>
                <w:rFonts w:ascii="Arial" w:eastAsia="Times New Roman" w:hAnsi="Arial" w:cs="Arial"/>
                <w:b/>
                <w:bCs/>
                <w:color w:val="002060"/>
                <w:sz w:val="20"/>
                <w:szCs w:val="20"/>
              </w:rPr>
              <w:t xml:space="preserve"> </w:t>
            </w:r>
            <w:r w:rsidRPr="00487D00">
              <w:rPr>
                <w:rFonts w:ascii="Arial" w:eastAsia="Times New Roman" w:hAnsi="Arial" w:cs="Arial"/>
                <w:sz w:val="12"/>
                <w:szCs w:val="16"/>
              </w:rPr>
              <w:t>*shift in SLL</w:t>
            </w:r>
          </w:p>
          <w:p w14:paraId="7A12513A" w14:textId="77777777" w:rsidR="000F046C" w:rsidRPr="00ED4AE6" w:rsidRDefault="000F046C" w:rsidP="00747E84">
            <w:pPr>
              <w:numPr>
                <w:ilvl w:val="0"/>
                <w:numId w:val="29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D4AE6"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size === 0</w:t>
            </w:r>
            <w:r w:rsidRPr="00ED4AE6">
              <w:rPr>
                <w:rFonts w:ascii="Arial" w:eastAsia="Times New Roman" w:hAnsi="Arial" w:cs="Arial"/>
                <w:sz w:val="20"/>
                <w:szCs w:val="20"/>
              </w:rPr>
              <w:t xml:space="preserve">, return </w:t>
            </w:r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undefined</w:t>
            </w:r>
          </w:p>
          <w:p w14:paraId="2BC32A56" w14:textId="77777777" w:rsidR="000F046C" w:rsidRPr="00ED4AE6" w:rsidRDefault="000F046C" w:rsidP="00747E84">
            <w:pPr>
              <w:numPr>
                <w:ilvl w:val="0"/>
                <w:numId w:val="30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ED4AE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tore the current </w:t>
            </w:r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first</w:t>
            </w:r>
            <w:r w:rsidRPr="00ED4AE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 a </w:t>
            </w:r>
            <w:proofErr w:type="gramStart"/>
            <w:r w:rsidRPr="00ED4AE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ariable</w:t>
            </w:r>
            <w:proofErr w:type="gramEnd"/>
          </w:p>
          <w:p w14:paraId="793C0047" w14:textId="77777777" w:rsidR="000F046C" w:rsidRPr="00ED4AE6" w:rsidRDefault="000F046C" w:rsidP="00747E84">
            <w:pPr>
              <w:numPr>
                <w:ilvl w:val="0"/>
                <w:numId w:val="30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r w:rsidRPr="00ED4AE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t a new </w:t>
            </w:r>
            <w:proofErr w:type="gramStart"/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first</w:t>
            </w:r>
            <w:proofErr w:type="gramEnd"/>
          </w:p>
          <w:p w14:paraId="0DE3983C" w14:textId="77777777" w:rsidR="000F046C" w:rsidRPr="00ED4AE6" w:rsidRDefault="000F046C" w:rsidP="00747E84">
            <w:pPr>
              <w:numPr>
                <w:ilvl w:val="0"/>
                <w:numId w:val="30"/>
              </w:numPr>
              <w:ind w:left="540"/>
              <w:textAlignment w:val="center"/>
              <w:rPr>
                <w:rFonts w:ascii="Arial" w:eastAsia="Times New Roman" w:hAnsi="Arial" w:cs="Arial"/>
                <w:color w:val="002060"/>
                <w:sz w:val="20"/>
                <w:szCs w:val="20"/>
              </w:rPr>
            </w:pPr>
            <w:proofErr w:type="gramStart"/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size</w:t>
            </w:r>
            <w:proofErr w:type="gramEnd"/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--</w:t>
            </w:r>
            <w:r w:rsidRPr="00ED4AE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; set </w:t>
            </w:r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ast</w:t>
            </w:r>
            <w:r w:rsidRPr="00ED4AE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o null if the </w:t>
            </w:r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size</w:t>
            </w:r>
            <w:r w:rsidRPr="00ED4AE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s 0</w:t>
            </w:r>
          </w:p>
          <w:p w14:paraId="6F53F3C3" w14:textId="77777777" w:rsidR="000F046C" w:rsidRPr="00ED4AE6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ED4AE6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)</w:t>
            </w:r>
          </w:p>
          <w:p w14:paraId="02BB6200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ED4AE6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ED4AE6">
              <w:rPr>
                <w:rFonts w:ascii="Arial" w:eastAsia="Times New Roman" w:hAnsi="Arial" w:cs="Arial"/>
                <w:sz w:val="20"/>
                <w:szCs w:val="20"/>
              </w:rPr>
              <w:t>the value of the removed node</w:t>
            </w:r>
          </w:p>
        </w:tc>
      </w:tr>
      <w:tr w:rsidR="000F046C" w14:paraId="1EF39D4B" w14:textId="77777777" w:rsidTr="00441C48">
        <w:trPr>
          <w:trHeight w:val="113"/>
        </w:trPr>
        <w:tc>
          <w:tcPr>
            <w:tcW w:w="15395" w:type="dxa"/>
            <w:gridSpan w:val="2"/>
            <w:tcBorders>
              <w:bottom w:val="nil"/>
            </w:tcBorders>
          </w:tcPr>
          <w:p w14:paraId="6B831619" w14:textId="77777777" w:rsidR="000F046C" w:rsidRPr="00374095" w:rsidRDefault="000F046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3A86FF"/>
                <w:sz w:val="20"/>
                <w:szCs w:val="24"/>
              </w:rPr>
            </w:pPr>
            <w:r w:rsidRPr="00374095">
              <w:rPr>
                <w:rFonts w:ascii="Bahnschrift" w:hAnsi="Bahnschrift"/>
                <w:b/>
                <w:bCs/>
                <w:color w:val="3A86FF"/>
                <w:sz w:val="24"/>
                <w:szCs w:val="24"/>
              </w:rPr>
              <w:t>ENQUEUE/DEQUEUE (QUEUE)</w:t>
            </w:r>
          </w:p>
        </w:tc>
      </w:tr>
      <w:tr w:rsidR="000F046C" w14:paraId="2B8AF532" w14:textId="77777777" w:rsidTr="00441C48">
        <w:trPr>
          <w:trHeight w:val="112"/>
        </w:trPr>
        <w:tc>
          <w:tcPr>
            <w:tcW w:w="7697" w:type="dxa"/>
            <w:tcBorders>
              <w:top w:val="single" w:sz="4" w:space="0" w:color="auto"/>
              <w:right w:val="dashed" w:sz="4" w:space="0" w:color="auto"/>
            </w:tcBorders>
          </w:tcPr>
          <w:p w14:paraId="02E6026B" w14:textId="77777777" w:rsidR="000F046C" w:rsidRPr="00ED4AE6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ED4AE6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enqueue</w:t>
            </w:r>
            <w:r w:rsidRPr="00ED4AE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 </w:t>
            </w:r>
            <w:proofErr w:type="gramStart"/>
            <w:r w:rsidRPr="00487D00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Pr="00487D00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1)</w:t>
            </w:r>
            <w:r w:rsidRPr="00487D00">
              <w:rPr>
                <w:rFonts w:ascii="Arial" w:eastAsia="Times New Roman" w:hAnsi="Arial" w:cs="Arial"/>
                <w:b/>
                <w:bCs/>
                <w:color w:val="002060"/>
                <w:sz w:val="20"/>
                <w:szCs w:val="20"/>
              </w:rPr>
              <w:t xml:space="preserve"> </w:t>
            </w:r>
            <w:r w:rsidRPr="00487D00">
              <w:rPr>
                <w:rFonts w:ascii="Arial" w:eastAsia="Times New Roman" w:hAnsi="Arial" w:cs="Arial"/>
                <w:sz w:val="12"/>
                <w:szCs w:val="16"/>
              </w:rPr>
              <w:t>*push in SLL</w:t>
            </w:r>
          </w:p>
          <w:p w14:paraId="4CF770E0" w14:textId="77777777" w:rsidR="000F046C" w:rsidRPr="00ED4AE6" w:rsidRDefault="000F046C" w:rsidP="00747E84">
            <w:pPr>
              <w:numPr>
                <w:ilvl w:val="0"/>
                <w:numId w:val="26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D4AE6">
              <w:rPr>
                <w:rFonts w:ascii="Arial" w:eastAsia="Times New Roman" w:hAnsi="Arial" w:cs="Arial"/>
                <w:sz w:val="20"/>
                <w:szCs w:val="20"/>
              </w:rPr>
              <w:t xml:space="preserve">create a new </w:t>
            </w:r>
            <w:proofErr w:type="gramStart"/>
            <w:r w:rsidRPr="00ED4AE6">
              <w:rPr>
                <w:rFonts w:ascii="Arial" w:eastAsia="Times New Roman" w:hAnsi="Arial" w:cs="Arial"/>
                <w:sz w:val="20"/>
                <w:szCs w:val="20"/>
              </w:rPr>
              <w:t>node</w:t>
            </w:r>
            <w:proofErr w:type="gramEnd"/>
          </w:p>
          <w:p w14:paraId="4BB22F72" w14:textId="77777777" w:rsidR="000F046C" w:rsidRPr="00ED4AE6" w:rsidRDefault="000F046C" w:rsidP="00747E84">
            <w:pPr>
              <w:numPr>
                <w:ilvl w:val="0"/>
                <w:numId w:val="26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D4AE6"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proofErr w:type="gramStart"/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size</w:t>
            </w:r>
            <w:proofErr w:type="gramEnd"/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=== 0</w:t>
            </w:r>
            <w:r w:rsidRPr="00ED4AE6">
              <w:rPr>
                <w:rFonts w:ascii="Arial" w:eastAsia="Times New Roman" w:hAnsi="Arial" w:cs="Arial"/>
                <w:sz w:val="20"/>
                <w:szCs w:val="20"/>
              </w:rPr>
              <w:t xml:space="preserve">, set the </w:t>
            </w:r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first</w:t>
            </w:r>
            <w:r w:rsidRPr="00ED4AE6">
              <w:rPr>
                <w:rFonts w:ascii="Arial" w:eastAsia="Times New Roman" w:hAnsi="Arial" w:cs="Arial"/>
                <w:sz w:val="20"/>
                <w:szCs w:val="20"/>
              </w:rPr>
              <w:t xml:space="preserve"> and </w:t>
            </w:r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ast</w:t>
            </w:r>
            <w:r w:rsidRPr="00ED4AE6">
              <w:rPr>
                <w:rFonts w:ascii="Arial" w:eastAsia="Times New Roman" w:hAnsi="Arial" w:cs="Arial"/>
                <w:sz w:val="20"/>
                <w:szCs w:val="20"/>
              </w:rPr>
              <w:t xml:space="preserve"> to be a newly created node</w:t>
            </w:r>
          </w:p>
          <w:p w14:paraId="0DD312BE" w14:textId="77777777" w:rsidR="000F046C" w:rsidRPr="00ED4AE6" w:rsidRDefault="000F046C" w:rsidP="00747E84">
            <w:pPr>
              <w:numPr>
                <w:ilvl w:val="0"/>
                <w:numId w:val="26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D4AE6">
              <w:rPr>
                <w:rFonts w:ascii="Arial" w:eastAsia="Times New Roman" w:hAnsi="Arial" w:cs="Arial"/>
                <w:sz w:val="20"/>
                <w:szCs w:val="20"/>
              </w:rPr>
              <w:t xml:space="preserve">else, set the </w:t>
            </w:r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ext</w:t>
            </w:r>
            <w:r w:rsidRPr="00ED4AE6">
              <w:rPr>
                <w:rFonts w:ascii="Arial" w:eastAsia="Times New Roman" w:hAnsi="Arial" w:cs="Arial"/>
                <w:sz w:val="20"/>
                <w:szCs w:val="20"/>
              </w:rPr>
              <w:t xml:space="preserve"> property on the </w:t>
            </w:r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ast</w:t>
            </w:r>
            <w:r w:rsidRPr="00ED4AE6">
              <w:rPr>
                <w:rFonts w:ascii="Arial" w:eastAsia="Times New Roman" w:hAnsi="Arial" w:cs="Arial"/>
                <w:sz w:val="20"/>
                <w:szCs w:val="20"/>
              </w:rPr>
              <w:t xml:space="preserve"> to be a new </w:t>
            </w:r>
            <w:proofErr w:type="gramStart"/>
            <w:r w:rsidRPr="00ED4AE6">
              <w:rPr>
                <w:rFonts w:ascii="Arial" w:eastAsia="Times New Roman" w:hAnsi="Arial" w:cs="Arial"/>
                <w:sz w:val="20"/>
                <w:szCs w:val="20"/>
              </w:rPr>
              <w:t>node</w:t>
            </w:r>
            <w:proofErr w:type="gramEnd"/>
          </w:p>
          <w:p w14:paraId="7582ACD5" w14:textId="77777777" w:rsidR="000F046C" w:rsidRPr="00ED4AE6" w:rsidRDefault="000F046C" w:rsidP="00747E84">
            <w:pPr>
              <w:numPr>
                <w:ilvl w:val="0"/>
                <w:numId w:val="26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ED4AE6">
              <w:rPr>
                <w:rFonts w:ascii="Arial" w:eastAsia="Times New Roman" w:hAnsi="Arial" w:cs="Arial"/>
                <w:sz w:val="20"/>
                <w:szCs w:val="20"/>
              </w:rPr>
              <w:t xml:space="preserve">set the </w:t>
            </w:r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ast</w:t>
            </w:r>
            <w:r w:rsidRPr="00ED4AE6">
              <w:rPr>
                <w:rFonts w:ascii="Arial" w:eastAsia="Times New Roman" w:hAnsi="Arial" w:cs="Arial"/>
                <w:sz w:val="20"/>
                <w:szCs w:val="20"/>
              </w:rPr>
              <w:t xml:space="preserve"> property on the list to be a newly created </w:t>
            </w:r>
            <w:proofErr w:type="gramStart"/>
            <w:r w:rsidRPr="00ED4AE6">
              <w:rPr>
                <w:rFonts w:ascii="Arial" w:eastAsia="Times New Roman" w:hAnsi="Arial" w:cs="Arial"/>
                <w:sz w:val="20"/>
                <w:szCs w:val="20"/>
              </w:rPr>
              <w:t>node</w:t>
            </w:r>
            <w:proofErr w:type="gramEnd"/>
          </w:p>
          <w:p w14:paraId="312D4EDB" w14:textId="77777777" w:rsidR="000F046C" w:rsidRPr="00ED4AE6" w:rsidRDefault="000F046C" w:rsidP="00747E84">
            <w:pPr>
              <w:numPr>
                <w:ilvl w:val="0"/>
                <w:numId w:val="26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gramStart"/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++</w:t>
            </w:r>
          </w:p>
          <w:p w14:paraId="3236FB8E" w14:textId="77777777" w:rsidR="000F046C" w:rsidRPr="00ED4AE6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ED4AE6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val)</w:t>
            </w:r>
          </w:p>
          <w:p w14:paraId="025D41D1" w14:textId="77777777" w:rsidR="000F046C" w:rsidRPr="00D4394E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ED4AE6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ED4AE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</w:t>
            </w:r>
          </w:p>
        </w:tc>
        <w:tc>
          <w:tcPr>
            <w:tcW w:w="7698" w:type="dxa"/>
            <w:tcBorders>
              <w:top w:val="single" w:sz="4" w:space="0" w:color="auto"/>
              <w:left w:val="dashed" w:sz="4" w:space="0" w:color="auto"/>
            </w:tcBorders>
          </w:tcPr>
          <w:p w14:paraId="4EB2B07D" w14:textId="77777777" w:rsidR="000F046C" w:rsidRDefault="000F046C" w:rsidP="00441C48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Consolas" w:hAnsi="Consolas" w:cs="Arial"/>
                <w:b/>
                <w:bCs/>
                <w:color w:val="002060"/>
                <w:sz w:val="20"/>
                <w:szCs w:val="20"/>
              </w:rPr>
              <w:t>dequeu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instance method </w:t>
            </w:r>
            <w:proofErr w:type="gramStart"/>
            <w:r w:rsidRPr="00487D00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Pr="00487D00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1)</w:t>
            </w:r>
            <w:r w:rsidRPr="00487D00">
              <w:rPr>
                <w:rFonts w:ascii="Arial" w:eastAsia="Times New Roman" w:hAnsi="Arial" w:cs="Arial"/>
                <w:b/>
                <w:bCs/>
                <w:color w:val="002060"/>
                <w:sz w:val="20"/>
                <w:szCs w:val="20"/>
              </w:rPr>
              <w:t xml:space="preserve"> </w:t>
            </w:r>
            <w:r w:rsidRPr="00487D00">
              <w:rPr>
                <w:rFonts w:ascii="Arial" w:hAnsi="Arial" w:cs="Arial"/>
                <w:sz w:val="12"/>
                <w:szCs w:val="16"/>
              </w:rPr>
              <w:t xml:space="preserve">*shift in </w:t>
            </w:r>
            <w:r w:rsidRPr="00487D00">
              <w:rPr>
                <w:rFonts w:ascii="Arial" w:eastAsia="Times New Roman" w:hAnsi="Arial" w:cs="Arial"/>
                <w:sz w:val="12"/>
                <w:szCs w:val="16"/>
              </w:rPr>
              <w:t>SLL</w:t>
            </w:r>
          </w:p>
          <w:p w14:paraId="382982C8" w14:textId="77777777" w:rsidR="000F046C" w:rsidRPr="00ED4AE6" w:rsidRDefault="000F046C" w:rsidP="00441C48">
            <w:pPr>
              <w:ind w:left="180"/>
              <w:textAlignment w:val="center"/>
              <w:rPr>
                <w:rFonts w:ascii="Arial" w:eastAsia="Times New Roman" w:hAnsi="Arial" w:cs="Arial"/>
                <w:i/>
                <w:sz w:val="20"/>
                <w:szCs w:val="20"/>
                <w:u w:val="single"/>
              </w:rPr>
            </w:pPr>
            <w:r w:rsidRPr="00ED4AE6">
              <w:rPr>
                <w:rFonts w:ascii="Arial" w:eastAsia="Times New Roman" w:hAnsi="Arial" w:cs="Arial"/>
                <w:i/>
                <w:sz w:val="20"/>
                <w:szCs w:val="20"/>
                <w:u w:val="single"/>
              </w:rPr>
              <w:t xml:space="preserve">same as pop in </w:t>
            </w:r>
            <w:r>
              <w:rPr>
                <w:rFonts w:ascii="Arial" w:eastAsia="Times New Roman" w:hAnsi="Arial" w:cs="Arial"/>
                <w:i/>
                <w:sz w:val="20"/>
                <w:szCs w:val="20"/>
                <w:u w:val="single"/>
              </w:rPr>
              <w:t xml:space="preserve">a </w:t>
            </w:r>
            <w:r w:rsidRPr="00ED4AE6">
              <w:rPr>
                <w:rFonts w:ascii="Arial" w:eastAsia="Times New Roman" w:hAnsi="Arial" w:cs="Arial"/>
                <w:i/>
                <w:sz w:val="20"/>
                <w:szCs w:val="20"/>
                <w:u w:val="single"/>
              </w:rPr>
              <w:t>stack</w:t>
            </w:r>
            <w:r w:rsidRPr="00ED4AE6">
              <w:rPr>
                <w:rFonts w:ascii="Arial" w:eastAsia="Times New Roman" w:hAnsi="Arial" w:cs="Arial"/>
                <w:i/>
                <w:sz w:val="16"/>
                <w:szCs w:val="16"/>
                <w:u w:val="single"/>
              </w:rPr>
              <w:t xml:space="preserve"> </w:t>
            </w:r>
          </w:p>
        </w:tc>
      </w:tr>
    </w:tbl>
    <w:p w14:paraId="0CED3E08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04717B99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109F4306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48DAF7A0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135A82AE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-1184"/>
        <w:tblW w:w="15395" w:type="dxa"/>
        <w:tblLook w:val="04A0" w:firstRow="1" w:lastRow="0" w:firstColumn="1" w:lastColumn="0" w:noHBand="0" w:noVBand="1"/>
      </w:tblPr>
      <w:tblGrid>
        <w:gridCol w:w="7697"/>
        <w:gridCol w:w="7698"/>
      </w:tblGrid>
      <w:tr w:rsidR="000F046C" w14:paraId="3BA851BD" w14:textId="77777777" w:rsidTr="00441C48">
        <w:trPr>
          <w:trHeight w:val="120"/>
        </w:trPr>
        <w:tc>
          <w:tcPr>
            <w:tcW w:w="15395" w:type="dxa"/>
            <w:gridSpan w:val="2"/>
          </w:tcPr>
          <w:p w14:paraId="1254009D" w14:textId="77777777" w:rsidR="000F046C" w:rsidRPr="00203D0B" w:rsidRDefault="000F046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EB21A8"/>
                <w:sz w:val="24"/>
                <w:szCs w:val="24"/>
              </w:rPr>
            </w:pPr>
            <w:r w:rsidRPr="00203D0B">
              <w:rPr>
                <w:rFonts w:ascii="Bahnschrift" w:hAnsi="Bahnschrift"/>
                <w:b/>
                <w:bCs/>
                <w:color w:val="EB21A8"/>
                <w:sz w:val="24"/>
                <w:szCs w:val="24"/>
              </w:rPr>
              <w:lastRenderedPageBreak/>
              <w:t>MAX BINARY HEAP</w:t>
            </w:r>
          </w:p>
        </w:tc>
      </w:tr>
      <w:tr w:rsidR="000F046C" w14:paraId="201E6ED6" w14:textId="77777777" w:rsidTr="00441C48">
        <w:trPr>
          <w:trHeight w:val="120"/>
        </w:trPr>
        <w:tc>
          <w:tcPr>
            <w:tcW w:w="15395" w:type="dxa"/>
            <w:gridSpan w:val="2"/>
            <w:tcBorders>
              <w:top w:val="dashed" w:sz="4" w:space="0" w:color="auto"/>
            </w:tcBorders>
          </w:tcPr>
          <w:p w14:paraId="43549D2C" w14:textId="77777777" w:rsidR="000F046C" w:rsidRPr="00711DD4" w:rsidRDefault="000F046C" w:rsidP="00441C48">
            <w:pPr>
              <w:widowControl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i/>
                <w:sz w:val="20"/>
                <w:u w:val="single"/>
              </w:rPr>
              <w:t>1 property</w:t>
            </w:r>
            <w:r w:rsidRPr="00AD500E">
              <w:rPr>
                <w:rFonts w:ascii="Arial" w:hAnsi="Arial" w:cs="Arial"/>
                <w:i/>
                <w:sz w:val="20"/>
                <w:u w:val="single"/>
              </w:rPr>
              <w:t>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Consolas" w:hAnsi="Consolas"/>
                <w:color w:val="003380"/>
                <w:sz w:val="20"/>
              </w:rPr>
              <w:t>values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 (array)</w:t>
            </w:r>
          </w:p>
        </w:tc>
      </w:tr>
      <w:tr w:rsidR="000F046C" w14:paraId="64DB9509" w14:textId="77777777" w:rsidTr="00441C48">
        <w:trPr>
          <w:trHeight w:val="113"/>
        </w:trPr>
        <w:tc>
          <w:tcPr>
            <w:tcW w:w="15395" w:type="dxa"/>
            <w:gridSpan w:val="2"/>
            <w:tcBorders>
              <w:bottom w:val="single" w:sz="4" w:space="0" w:color="FFFFFF" w:themeColor="background1"/>
            </w:tcBorders>
          </w:tcPr>
          <w:p w14:paraId="4A8ED704" w14:textId="77777777" w:rsidR="000F046C" w:rsidRPr="00203D0B" w:rsidRDefault="000F046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EB21A8"/>
                <w:sz w:val="24"/>
                <w:szCs w:val="24"/>
              </w:rPr>
            </w:pPr>
            <w:r w:rsidRPr="00203D0B">
              <w:rPr>
                <w:rFonts w:ascii="Bahnschrift" w:hAnsi="Bahnschrift"/>
                <w:b/>
                <w:bCs/>
                <w:color w:val="EB21A8"/>
                <w:sz w:val="24"/>
                <w:szCs w:val="24"/>
              </w:rPr>
              <w:t>INSERT/EXTRACT</w:t>
            </w:r>
            <w:r>
              <w:rPr>
                <w:rFonts w:ascii="Bahnschrift" w:hAnsi="Bahnschrift"/>
                <w:b/>
                <w:bCs/>
                <w:color w:val="EB21A8"/>
                <w:sz w:val="24"/>
                <w:szCs w:val="24"/>
              </w:rPr>
              <w:t xml:space="preserve"> </w:t>
            </w:r>
            <w:r w:rsidRPr="00203D0B">
              <w:rPr>
                <w:rFonts w:ascii="Bahnschrift" w:hAnsi="Bahnschrift"/>
                <w:b/>
                <w:bCs/>
                <w:color w:val="EB21A8"/>
                <w:sz w:val="24"/>
                <w:szCs w:val="24"/>
              </w:rPr>
              <w:t>MAX</w:t>
            </w:r>
          </w:p>
        </w:tc>
      </w:tr>
      <w:tr w:rsidR="000F046C" w14:paraId="55A53F56" w14:textId="77777777" w:rsidTr="00441C48">
        <w:trPr>
          <w:trHeight w:val="112"/>
        </w:trPr>
        <w:tc>
          <w:tcPr>
            <w:tcW w:w="7697" w:type="dxa"/>
            <w:tcBorders>
              <w:top w:val="single" w:sz="4" w:space="0" w:color="auto"/>
              <w:right w:val="dashed" w:sz="4" w:space="0" w:color="auto"/>
            </w:tcBorders>
          </w:tcPr>
          <w:p w14:paraId="56F15947" w14:textId="77777777" w:rsidR="000F046C" w:rsidRPr="0082205F" w:rsidRDefault="000F046C" w:rsidP="00441C48">
            <w:pPr>
              <w:rPr>
                <w:rFonts w:ascii="Arial" w:eastAsia="Times New Roman" w:hAnsi="Arial" w:cs="Arial"/>
                <w:i/>
                <w:sz w:val="20"/>
                <w:szCs w:val="20"/>
                <w:u w:val="single"/>
              </w:rPr>
            </w:pPr>
            <w:r w:rsidRPr="00203D0B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insert</w:t>
            </w:r>
            <w:r w:rsidRPr="00203D0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2205F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logn)</w:t>
            </w:r>
          </w:p>
          <w:p w14:paraId="03FADEED" w14:textId="77777777" w:rsidR="000F046C" w:rsidRPr="00203D0B" w:rsidRDefault="000F046C" w:rsidP="00747E84">
            <w:pPr>
              <w:numPr>
                <w:ilvl w:val="0"/>
                <w:numId w:val="31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push the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al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 into </w:t>
            </w:r>
            <w:proofErr w:type="gramStart"/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values</w:t>
            </w:r>
            <w:proofErr w:type="gramEnd"/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 array on the heap</w:t>
            </w:r>
          </w:p>
          <w:p w14:paraId="4A46CD50" w14:textId="690C497A" w:rsidR="000F046C" w:rsidRPr="00203D0B" w:rsidRDefault="000F046C" w:rsidP="00747E84">
            <w:pPr>
              <w:numPr>
                <w:ilvl w:val="0"/>
                <w:numId w:val="31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create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currIdx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 variable to point on the inserted value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</w:t>
            </w:r>
            <w:proofErr w:type="gramStart"/>
            <w:r w:rsidR="00257FD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alues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.length</w:t>
            </w:r>
            <w:proofErr w:type="gramEnd"/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- 1)</w:t>
            </w:r>
          </w:p>
          <w:p w14:paraId="193F5E24" w14:textId="77777777" w:rsidR="000F046C" w:rsidRPr="00203D0B" w:rsidRDefault="000F046C" w:rsidP="00747E84">
            <w:pPr>
              <w:numPr>
                <w:ilvl w:val="0"/>
                <w:numId w:val="31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create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arentIdx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 variable to point on the inserted value's parent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Math.floor((currIdx - 1) / 2)</w:t>
            </w:r>
          </w:p>
          <w:p w14:paraId="2F0B4A05" w14:textId="77777777" w:rsidR="000F046C" w:rsidRPr="00203D0B" w:rsidRDefault="000F046C" w:rsidP="00747E84">
            <w:pPr>
              <w:numPr>
                <w:ilvl w:val="0"/>
                <w:numId w:val="31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loop through </w:t>
            </w:r>
            <w:proofErr w:type="gramStart"/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values</w:t>
            </w:r>
            <w:proofErr w:type="gramEnd"/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 to bubble up the inserted value</w:t>
            </w:r>
          </w:p>
          <w:p w14:paraId="5F236B78" w14:textId="77777777" w:rsidR="000F046C" w:rsidRPr="00203D0B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val)</w:t>
            </w:r>
          </w:p>
          <w:p w14:paraId="6CDEC9A3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</w:t>
            </w:r>
          </w:p>
        </w:tc>
        <w:tc>
          <w:tcPr>
            <w:tcW w:w="7698" w:type="dxa"/>
            <w:tcBorders>
              <w:top w:val="single" w:sz="4" w:space="0" w:color="auto"/>
              <w:left w:val="dashed" w:sz="4" w:space="0" w:color="auto"/>
            </w:tcBorders>
          </w:tcPr>
          <w:p w14:paraId="39EA5366" w14:textId="77777777" w:rsidR="000F046C" w:rsidRPr="0082205F" w:rsidRDefault="000F046C" w:rsidP="00441C48">
            <w:pPr>
              <w:rPr>
                <w:rFonts w:ascii="Arial" w:eastAsia="Times New Roman" w:hAnsi="Arial" w:cs="Arial"/>
                <w:i/>
                <w:sz w:val="20"/>
                <w:szCs w:val="20"/>
                <w:u w:val="single"/>
              </w:rPr>
            </w:pPr>
            <w:r w:rsidRPr="00203D0B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extractMax</w:t>
            </w:r>
            <w:r w:rsidRPr="00203D0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2205F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logn)</w:t>
            </w:r>
          </w:p>
          <w:p w14:paraId="6D8E3A28" w14:textId="77777777" w:rsidR="000F046C" w:rsidRPr="00203D0B" w:rsidRDefault="000F046C" w:rsidP="00747E84">
            <w:pPr>
              <w:numPr>
                <w:ilvl w:val="0"/>
                <w:numId w:val="3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create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arentIdx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= 0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eft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ight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maxIdx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 pointers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+ 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del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 w:rsidRPr="00586BF0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</w:p>
          <w:p w14:paraId="045A0307" w14:textId="77777777" w:rsidR="000F046C" w:rsidRDefault="000F046C" w:rsidP="00747E84">
            <w:pPr>
              <w:numPr>
                <w:ilvl w:val="0"/>
                <w:numId w:val="3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proofErr w:type="gramStart"/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r w:rsidRPr="0098542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.length</w:t>
            </w:r>
            <w:proofErr w:type="gramEnd"/>
            <w:r w:rsidRPr="0098542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=== 0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, return </w:t>
            </w:r>
            <w:r w:rsidRPr="00AF145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undefined</w:t>
            </w:r>
          </w:p>
          <w:p w14:paraId="0C32C5A4" w14:textId="77777777" w:rsidR="000F046C" w:rsidRPr="00203D0B" w:rsidRDefault="000F046C" w:rsidP="00747E84">
            <w:pPr>
              <w:numPr>
                <w:ilvl w:val="0"/>
                <w:numId w:val="3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swap the first and last elements in </w:t>
            </w:r>
            <w:proofErr w:type="gramStart"/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proofErr w:type="gramEnd"/>
          </w:p>
          <w:p w14:paraId="12D4CA7F" w14:textId="77777777" w:rsidR="000F046C" w:rsidRPr="00203D0B" w:rsidRDefault="000F046C" w:rsidP="00747E84">
            <w:pPr>
              <w:numPr>
                <w:ilvl w:val="0"/>
                <w:numId w:val="3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op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 the last element in </w:t>
            </w:r>
            <w:proofErr w:type="gramStart"/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proofErr w:type="gramEnd"/>
          </w:p>
          <w:p w14:paraId="08691A2B" w14:textId="77777777" w:rsidR="000F046C" w:rsidRPr="00586BF0" w:rsidRDefault="000F046C" w:rsidP="00747E84">
            <w:pPr>
              <w:numPr>
                <w:ilvl w:val="0"/>
                <w:numId w:val="3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while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maxIdx !</w:t>
            </w:r>
            <w:proofErr w:type="gramEnd"/>
            <w:r w:rsidRPr="00586BF0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== null</w:t>
            </w:r>
          </w:p>
          <w:p w14:paraId="431DA7A8" w14:textId="77777777" w:rsidR="000F046C" w:rsidRPr="00AF1451" w:rsidRDefault="000F046C" w:rsidP="00747E84">
            <w:pPr>
              <w:numPr>
                <w:ilvl w:val="1"/>
                <w:numId w:val="32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calculate </w:t>
            </w:r>
            <w:r w:rsidRPr="00586BF0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eft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 w:rsidRPr="00586BF0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ight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; a</w:t>
            </w:r>
            <w:r w:rsidRPr="00AF1451">
              <w:rPr>
                <w:rFonts w:ascii="Arial" w:eastAsia="Times New Roman" w:hAnsi="Arial" w:cs="Arial"/>
                <w:sz w:val="20"/>
                <w:szCs w:val="20"/>
              </w:rPr>
              <w:t xml:space="preserve">ssign </w:t>
            </w:r>
            <w:r w:rsidRPr="00AF145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maxIdx = null</w:t>
            </w:r>
          </w:p>
          <w:p w14:paraId="63B5AF2C" w14:textId="77777777" w:rsidR="000F046C" w:rsidRDefault="000F046C" w:rsidP="00747E84">
            <w:pPr>
              <w:numPr>
                <w:ilvl w:val="1"/>
                <w:numId w:val="32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sz w:val="20"/>
                <w:szCs w:val="20"/>
              </w:rPr>
              <w:t>if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86BF0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eft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</w:t>
            </w:r>
            <w:r w:rsidRPr="00586BF0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&lt; </w:t>
            </w:r>
            <w:proofErr w:type="gramStart"/>
            <w:r w:rsidRPr="00586BF0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.length</w:t>
            </w:r>
            <w:proofErr w:type="gramEnd"/>
          </w:p>
          <w:p w14:paraId="4C0E0E57" w14:textId="77777777" w:rsidR="000F046C" w:rsidRPr="00203D0B" w:rsidRDefault="000F046C" w:rsidP="00747E84">
            <w:pPr>
              <w:numPr>
                <w:ilvl w:val="2"/>
                <w:numId w:val="32"/>
              </w:numPr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>left child is greater than the parent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maxIdx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 is </w:t>
            </w:r>
            <w:proofErr w:type="gramStart"/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eft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</w:t>
            </w:r>
            <w:proofErr w:type="gramEnd"/>
          </w:p>
          <w:p w14:paraId="5248F3E6" w14:textId="77777777" w:rsidR="000F046C" w:rsidRDefault="000F046C" w:rsidP="00747E84">
            <w:pPr>
              <w:numPr>
                <w:ilvl w:val="1"/>
                <w:numId w:val="32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sz w:val="20"/>
                <w:szCs w:val="20"/>
              </w:rPr>
              <w:t>if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ightIdx</w:t>
            </w:r>
            <w:r w:rsidRPr="00586BF0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&lt; </w:t>
            </w:r>
            <w:proofErr w:type="gramStart"/>
            <w:r w:rsidRPr="00586BF0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.length</w:t>
            </w:r>
            <w:proofErr w:type="gramEnd"/>
          </w:p>
          <w:p w14:paraId="53C1A5A8" w14:textId="77777777" w:rsidR="000F046C" w:rsidRPr="00572E19" w:rsidRDefault="000F046C" w:rsidP="00747E84">
            <w:pPr>
              <w:numPr>
                <w:ilvl w:val="2"/>
                <w:numId w:val="32"/>
              </w:numPr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>(</w:t>
            </w:r>
            <w:r w:rsidRPr="00572E1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maxIdx === null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72E19">
              <w:rPr>
                <w:rFonts w:ascii="Arial" w:eastAsia="Times New Roman" w:hAnsi="Arial" w:cs="Arial"/>
                <w:i/>
                <w:sz w:val="20"/>
                <w:szCs w:val="20"/>
              </w:rPr>
              <w:t>AND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 xml:space="preserve"> right child is greater than the parent) </w:t>
            </w:r>
            <w:r w:rsidRPr="00572E19">
              <w:rPr>
                <w:rFonts w:ascii="Arial" w:eastAsia="Times New Roman" w:hAnsi="Arial" w:cs="Arial"/>
                <w:i/>
                <w:sz w:val="20"/>
                <w:szCs w:val="20"/>
              </w:rPr>
              <w:t>OR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 xml:space="preserve"> (</w:t>
            </w:r>
            <w:proofErr w:type="gramStart"/>
            <w:r w:rsidRPr="00572E1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maxIdx !</w:t>
            </w:r>
            <w:proofErr w:type="gramEnd"/>
            <w:r w:rsidRPr="00572E1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== null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72E19">
              <w:rPr>
                <w:rFonts w:ascii="Arial" w:eastAsia="Times New Roman" w:hAnsi="Arial" w:cs="Arial"/>
                <w:i/>
                <w:sz w:val="20"/>
                <w:szCs w:val="20"/>
              </w:rPr>
              <w:t>AND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 xml:space="preserve"> right child is greater than the left one)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 w:rsidRPr="00572E1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maxIdx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 xml:space="preserve"> is </w:t>
            </w:r>
            <w:r w:rsidRPr="00572E1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ight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</w:t>
            </w:r>
          </w:p>
          <w:p w14:paraId="46FCF579" w14:textId="77777777" w:rsidR="000F046C" w:rsidRPr="00203D0B" w:rsidRDefault="000F046C" w:rsidP="00747E84">
            <w:pPr>
              <w:numPr>
                <w:ilvl w:val="1"/>
                <w:numId w:val="32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proofErr w:type="gramStart"/>
            <w:r w:rsidRPr="00572E1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maxIdx !</w:t>
            </w:r>
            <w:proofErr w:type="gramEnd"/>
            <w:r w:rsidRPr="00572E1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== null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swap elements at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arentIdx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 and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maxIdx</w:t>
            </w:r>
          </w:p>
          <w:p w14:paraId="7161FBD2" w14:textId="77777777" w:rsidR="000F046C" w:rsidRDefault="000F046C" w:rsidP="00747E84">
            <w:pPr>
              <w:numPr>
                <w:ilvl w:val="1"/>
                <w:numId w:val="32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arentIdx = maxIdx</w:t>
            </w:r>
          </w:p>
          <w:p w14:paraId="57069176" w14:textId="77777777" w:rsidR="000F046C" w:rsidRPr="00572E19" w:rsidRDefault="000F046C" w:rsidP="00747E84">
            <w:pPr>
              <w:numPr>
                <w:ilvl w:val="0"/>
                <w:numId w:val="32"/>
              </w:numPr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gramStart"/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values</w:t>
            </w:r>
            <w:proofErr w:type="gramEnd"/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= arr</w:t>
            </w:r>
          </w:p>
          <w:p w14:paraId="3207448B" w14:textId="77777777" w:rsidR="000F046C" w:rsidRPr="00203D0B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)</w:t>
            </w:r>
          </w:p>
          <w:p w14:paraId="5BDD58D1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>the value of the removed element</w:t>
            </w:r>
          </w:p>
        </w:tc>
      </w:tr>
      <w:tr w:rsidR="000F046C" w14:paraId="6E97590B" w14:textId="77777777" w:rsidTr="00441C48">
        <w:trPr>
          <w:trHeight w:val="120"/>
        </w:trPr>
        <w:tc>
          <w:tcPr>
            <w:tcW w:w="7697" w:type="dxa"/>
          </w:tcPr>
          <w:p w14:paraId="3F7BB849" w14:textId="77777777" w:rsidR="000F046C" w:rsidRPr="00203D0B" w:rsidRDefault="000F046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EB21A8"/>
                <w:sz w:val="24"/>
                <w:szCs w:val="24"/>
              </w:rPr>
            </w:pPr>
            <w:r>
              <w:rPr>
                <w:rFonts w:ascii="Bahnschrift" w:hAnsi="Bahnschrift"/>
                <w:b/>
                <w:bCs/>
                <w:color w:val="EB21A8"/>
                <w:sz w:val="24"/>
                <w:szCs w:val="24"/>
              </w:rPr>
              <w:t>NODE</w:t>
            </w:r>
          </w:p>
        </w:tc>
        <w:tc>
          <w:tcPr>
            <w:tcW w:w="7698" w:type="dxa"/>
          </w:tcPr>
          <w:p w14:paraId="08598D88" w14:textId="77777777" w:rsidR="000F046C" w:rsidRPr="00203D0B" w:rsidRDefault="000F046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EB21A8"/>
                <w:sz w:val="24"/>
                <w:szCs w:val="24"/>
              </w:rPr>
            </w:pPr>
            <w:r>
              <w:rPr>
                <w:rFonts w:ascii="Bahnschrift" w:hAnsi="Bahnschrift"/>
                <w:b/>
                <w:bCs/>
                <w:color w:val="EB21A8"/>
                <w:sz w:val="24"/>
                <w:szCs w:val="24"/>
              </w:rPr>
              <w:t>PRIORITY QUEUE</w:t>
            </w:r>
          </w:p>
        </w:tc>
      </w:tr>
      <w:tr w:rsidR="000F046C" w14:paraId="68ADDF18" w14:textId="77777777" w:rsidTr="00441C48">
        <w:trPr>
          <w:trHeight w:val="120"/>
        </w:trPr>
        <w:tc>
          <w:tcPr>
            <w:tcW w:w="7697" w:type="dxa"/>
            <w:tcBorders>
              <w:top w:val="dashed" w:sz="4" w:space="0" w:color="auto"/>
            </w:tcBorders>
          </w:tcPr>
          <w:p w14:paraId="3F3FF581" w14:textId="77777777" w:rsidR="000F046C" w:rsidRPr="00711DD4" w:rsidRDefault="000F046C" w:rsidP="00441C48">
            <w:pPr>
              <w:widowControl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i/>
                <w:sz w:val="20"/>
                <w:u w:val="single"/>
              </w:rPr>
              <w:t>2 properties</w:t>
            </w:r>
            <w:r w:rsidRPr="00AD500E">
              <w:rPr>
                <w:rFonts w:ascii="Arial" w:hAnsi="Arial" w:cs="Arial"/>
                <w:i/>
                <w:sz w:val="20"/>
                <w:u w:val="single"/>
              </w:rPr>
              <w:t>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Consolas" w:hAnsi="Consolas"/>
                <w:color w:val="003380"/>
                <w:sz w:val="20"/>
              </w:rPr>
              <w:t>val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>
              <w:rPr>
                <w:rFonts w:ascii="Consolas" w:hAnsi="Consolas"/>
                <w:color w:val="003380"/>
                <w:sz w:val="20"/>
              </w:rPr>
              <w:t>priority</w:t>
            </w:r>
          </w:p>
        </w:tc>
        <w:tc>
          <w:tcPr>
            <w:tcW w:w="7698" w:type="dxa"/>
            <w:tcBorders>
              <w:top w:val="dashed" w:sz="4" w:space="0" w:color="auto"/>
            </w:tcBorders>
          </w:tcPr>
          <w:p w14:paraId="13BA2F1B" w14:textId="77777777" w:rsidR="000F046C" w:rsidRPr="00711DD4" w:rsidRDefault="000F046C" w:rsidP="00441C48">
            <w:pPr>
              <w:widowControl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i/>
                <w:sz w:val="20"/>
                <w:u w:val="single"/>
              </w:rPr>
              <w:t>1 property</w:t>
            </w:r>
            <w:r w:rsidRPr="00AD500E">
              <w:rPr>
                <w:rFonts w:ascii="Arial" w:hAnsi="Arial" w:cs="Arial"/>
                <w:i/>
                <w:sz w:val="20"/>
                <w:u w:val="single"/>
              </w:rPr>
              <w:t>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Consolas" w:hAnsi="Consolas"/>
                <w:color w:val="003380"/>
                <w:sz w:val="20"/>
              </w:rPr>
              <w:t>values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 (array)</w:t>
            </w:r>
          </w:p>
        </w:tc>
      </w:tr>
      <w:tr w:rsidR="000F046C" w14:paraId="550E487E" w14:textId="77777777" w:rsidTr="00441C48">
        <w:trPr>
          <w:trHeight w:val="113"/>
        </w:trPr>
        <w:tc>
          <w:tcPr>
            <w:tcW w:w="15395" w:type="dxa"/>
            <w:gridSpan w:val="2"/>
            <w:tcBorders>
              <w:bottom w:val="single" w:sz="4" w:space="0" w:color="FFFFFF" w:themeColor="background1"/>
            </w:tcBorders>
          </w:tcPr>
          <w:p w14:paraId="71549613" w14:textId="77777777" w:rsidR="000F046C" w:rsidRPr="00203D0B" w:rsidRDefault="000F046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EB21A8"/>
                <w:sz w:val="24"/>
                <w:szCs w:val="24"/>
              </w:rPr>
            </w:pPr>
            <w:r>
              <w:rPr>
                <w:rFonts w:ascii="Bahnschrift" w:hAnsi="Bahnschrift"/>
                <w:b/>
                <w:bCs/>
                <w:color w:val="EB21A8"/>
                <w:sz w:val="24"/>
                <w:szCs w:val="24"/>
              </w:rPr>
              <w:t>ENQUEUE/DEQUEUE</w:t>
            </w:r>
          </w:p>
        </w:tc>
      </w:tr>
      <w:tr w:rsidR="000F046C" w14:paraId="2A839463" w14:textId="77777777" w:rsidTr="00441C48">
        <w:trPr>
          <w:trHeight w:val="112"/>
        </w:trPr>
        <w:tc>
          <w:tcPr>
            <w:tcW w:w="7697" w:type="dxa"/>
            <w:tcBorders>
              <w:top w:val="single" w:sz="4" w:space="0" w:color="auto"/>
              <w:right w:val="dashed" w:sz="4" w:space="0" w:color="auto"/>
            </w:tcBorders>
          </w:tcPr>
          <w:p w14:paraId="1FFFF1B4" w14:textId="77777777" w:rsidR="000F046C" w:rsidRPr="0082205F" w:rsidRDefault="000F046C" w:rsidP="00441C48">
            <w:pPr>
              <w:rPr>
                <w:rFonts w:ascii="Arial" w:eastAsia="Times New Roman" w:hAnsi="Arial" w:cs="Arial"/>
                <w:i/>
                <w:sz w:val="20"/>
                <w:szCs w:val="20"/>
                <w:u w:val="single"/>
              </w:rPr>
            </w:pPr>
            <w:r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enqueue</w:t>
            </w:r>
            <w:r w:rsidRPr="00203D0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2205F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logn)</w:t>
            </w:r>
          </w:p>
          <w:p w14:paraId="38E83765" w14:textId="77777777" w:rsidR="000F046C" w:rsidRDefault="000F046C" w:rsidP="00747E84">
            <w:pPr>
              <w:numPr>
                <w:ilvl w:val="0"/>
                <w:numId w:val="31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create a new </w:t>
            </w:r>
            <w:proofErr w:type="gramStart"/>
            <w:r w:rsidRPr="00CD1A1F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ode</w:t>
            </w:r>
            <w:proofErr w:type="gramEnd"/>
          </w:p>
          <w:p w14:paraId="3FA1EF97" w14:textId="77777777" w:rsidR="000F046C" w:rsidRPr="00203D0B" w:rsidRDefault="000F046C" w:rsidP="00747E84">
            <w:pPr>
              <w:numPr>
                <w:ilvl w:val="0"/>
                <w:numId w:val="31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push the 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ode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 into </w:t>
            </w:r>
            <w:proofErr w:type="gramStart"/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values</w:t>
            </w:r>
            <w:proofErr w:type="gramEnd"/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array</w:t>
            </w:r>
          </w:p>
          <w:p w14:paraId="42713BC9" w14:textId="77777777" w:rsidR="000F046C" w:rsidRPr="00203D0B" w:rsidRDefault="000F046C" w:rsidP="00747E84">
            <w:pPr>
              <w:numPr>
                <w:ilvl w:val="0"/>
                <w:numId w:val="31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create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currIdx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 variable to point on the inserted value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</w:t>
            </w:r>
            <w:proofErr w:type="gramStart"/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length</w:t>
            </w:r>
            <w:proofErr w:type="gramEnd"/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- 1)</w:t>
            </w:r>
          </w:p>
          <w:p w14:paraId="0D0F7640" w14:textId="77777777" w:rsidR="000F046C" w:rsidRPr="00203D0B" w:rsidRDefault="000F046C" w:rsidP="00747E84">
            <w:pPr>
              <w:numPr>
                <w:ilvl w:val="0"/>
                <w:numId w:val="31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create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arentIdx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 variable to point on the inserted value's parent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Math.floor((currIdx - 1) / 2)</w:t>
            </w:r>
          </w:p>
          <w:p w14:paraId="25381BC4" w14:textId="77777777" w:rsidR="000F046C" w:rsidRPr="00203D0B" w:rsidRDefault="000F046C" w:rsidP="00747E84">
            <w:pPr>
              <w:numPr>
                <w:ilvl w:val="0"/>
                <w:numId w:val="31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loop through </w:t>
            </w:r>
            <w:proofErr w:type="gramStart"/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values</w:t>
            </w:r>
            <w:proofErr w:type="gramEnd"/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 to bubble up the inserted value</w:t>
            </w:r>
          </w:p>
          <w:p w14:paraId="748DEF9D" w14:textId="77777777" w:rsidR="000F046C" w:rsidRPr="00203D0B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val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, priority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)</w:t>
            </w:r>
          </w:p>
          <w:p w14:paraId="042E49D5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</w:t>
            </w:r>
          </w:p>
        </w:tc>
        <w:tc>
          <w:tcPr>
            <w:tcW w:w="7698" w:type="dxa"/>
            <w:tcBorders>
              <w:top w:val="single" w:sz="4" w:space="0" w:color="auto"/>
              <w:left w:val="dashed" w:sz="4" w:space="0" w:color="auto"/>
            </w:tcBorders>
          </w:tcPr>
          <w:p w14:paraId="7ED32427" w14:textId="77777777" w:rsidR="000F046C" w:rsidRPr="00677886" w:rsidRDefault="000F046C" w:rsidP="00441C48">
            <w:pPr>
              <w:rPr>
                <w:rFonts w:ascii="Arial" w:eastAsia="Times New Roman" w:hAnsi="Arial" w:cs="Arial"/>
                <w:sz w:val="12"/>
                <w:szCs w:val="20"/>
              </w:rPr>
            </w:pPr>
            <w:r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dequeue</w:t>
            </w:r>
            <w:r w:rsidRPr="00203D0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82205F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logn)</w:t>
            </w:r>
            <w:r w:rsidRPr="0082205F">
              <w:rPr>
                <w:rFonts w:ascii="Arial" w:eastAsia="Times New Roman" w:hAnsi="Arial" w:cs="Arial"/>
                <w:b/>
                <w:bCs/>
                <w:color w:val="002060"/>
                <w:sz w:val="20"/>
                <w:szCs w:val="20"/>
              </w:rPr>
              <w:t xml:space="preserve"> </w:t>
            </w:r>
            <w:r w:rsidRPr="00BB5D9D">
              <w:rPr>
                <w:rFonts w:ascii="Arial" w:eastAsia="Times New Roman" w:hAnsi="Arial" w:cs="Arial"/>
                <w:bCs/>
                <w:sz w:val="12"/>
                <w:szCs w:val="20"/>
              </w:rPr>
              <w:t xml:space="preserve">*compare priority of the </w:t>
            </w:r>
            <w:proofErr w:type="gramStart"/>
            <w:r w:rsidRPr="00BB5D9D">
              <w:rPr>
                <w:rFonts w:ascii="Arial" w:eastAsia="Times New Roman" w:hAnsi="Arial" w:cs="Arial"/>
                <w:bCs/>
                <w:sz w:val="12"/>
                <w:szCs w:val="20"/>
              </w:rPr>
              <w:t>nodes</w:t>
            </w:r>
            <w:proofErr w:type="gramEnd"/>
          </w:p>
          <w:p w14:paraId="051ED9B8" w14:textId="77777777" w:rsidR="000F046C" w:rsidRPr="00203D0B" w:rsidRDefault="000F046C" w:rsidP="00747E84">
            <w:pPr>
              <w:numPr>
                <w:ilvl w:val="0"/>
                <w:numId w:val="3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create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arentIdx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= 0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eft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ight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minIdx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 pointers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+ 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del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 w:rsidRPr="00586BF0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</w:p>
          <w:p w14:paraId="0B930A8A" w14:textId="77777777" w:rsidR="000F046C" w:rsidRDefault="000F046C" w:rsidP="00747E84">
            <w:pPr>
              <w:numPr>
                <w:ilvl w:val="0"/>
                <w:numId w:val="3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proofErr w:type="gramStart"/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r w:rsidRPr="0098542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.length</w:t>
            </w:r>
            <w:proofErr w:type="gramEnd"/>
            <w:r w:rsidRPr="0098542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=== 0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, return </w:t>
            </w:r>
            <w:r w:rsidRPr="00AF145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undefined</w:t>
            </w:r>
          </w:p>
          <w:p w14:paraId="2308076F" w14:textId="77777777" w:rsidR="000F046C" w:rsidRPr="00203D0B" w:rsidRDefault="000F046C" w:rsidP="00747E84">
            <w:pPr>
              <w:numPr>
                <w:ilvl w:val="0"/>
                <w:numId w:val="3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swap the first and last elements in </w:t>
            </w:r>
            <w:proofErr w:type="gramStart"/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proofErr w:type="gramEnd"/>
          </w:p>
          <w:p w14:paraId="0611E2C1" w14:textId="77777777" w:rsidR="000F046C" w:rsidRPr="00203D0B" w:rsidRDefault="000F046C" w:rsidP="00747E84">
            <w:pPr>
              <w:numPr>
                <w:ilvl w:val="0"/>
                <w:numId w:val="3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op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 the last element in </w:t>
            </w:r>
            <w:proofErr w:type="gramStart"/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proofErr w:type="gramEnd"/>
          </w:p>
          <w:p w14:paraId="7734A6C7" w14:textId="77777777" w:rsidR="000F046C" w:rsidRPr="00586BF0" w:rsidRDefault="000F046C" w:rsidP="00747E84">
            <w:pPr>
              <w:numPr>
                <w:ilvl w:val="0"/>
                <w:numId w:val="3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while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minIdx !</w:t>
            </w:r>
            <w:proofErr w:type="gramEnd"/>
            <w:r w:rsidRPr="00586BF0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== null</w:t>
            </w:r>
          </w:p>
          <w:p w14:paraId="39EF27FD" w14:textId="77777777" w:rsidR="000F046C" w:rsidRPr="00AF1451" w:rsidRDefault="000F046C" w:rsidP="00747E84">
            <w:pPr>
              <w:numPr>
                <w:ilvl w:val="1"/>
                <w:numId w:val="32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calculate </w:t>
            </w:r>
            <w:r w:rsidRPr="00586BF0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eft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 w:rsidRPr="00586BF0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ight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; a</w:t>
            </w:r>
            <w:r w:rsidRPr="00AF1451">
              <w:rPr>
                <w:rFonts w:ascii="Arial" w:eastAsia="Times New Roman" w:hAnsi="Arial" w:cs="Arial"/>
                <w:sz w:val="20"/>
                <w:szCs w:val="20"/>
              </w:rPr>
              <w:t xml:space="preserve">ssign 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min</w:t>
            </w:r>
            <w:r w:rsidRPr="00AF145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 = null</w:t>
            </w:r>
          </w:p>
          <w:p w14:paraId="26DDECF4" w14:textId="77777777" w:rsidR="000F046C" w:rsidRDefault="000F046C" w:rsidP="00747E84">
            <w:pPr>
              <w:numPr>
                <w:ilvl w:val="1"/>
                <w:numId w:val="32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sz w:val="20"/>
                <w:szCs w:val="20"/>
              </w:rPr>
              <w:t>if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86BF0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eft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</w:t>
            </w:r>
            <w:r w:rsidRPr="00586BF0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&lt; </w:t>
            </w:r>
            <w:proofErr w:type="gramStart"/>
            <w:r w:rsidRPr="00586BF0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.length</w:t>
            </w:r>
            <w:proofErr w:type="gramEnd"/>
          </w:p>
          <w:p w14:paraId="2AD81087" w14:textId="77777777" w:rsidR="000F046C" w:rsidRPr="00203D0B" w:rsidRDefault="000F046C" w:rsidP="00747E84">
            <w:pPr>
              <w:numPr>
                <w:ilvl w:val="2"/>
                <w:numId w:val="32"/>
              </w:numPr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if the 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 xml:space="preserve">left child is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lesser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 xml:space="preserve"> than the parent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min</w:t>
            </w:r>
            <w:r w:rsidRPr="00AF145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Idx 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is </w:t>
            </w:r>
            <w:proofErr w:type="gramStart"/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eft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</w:t>
            </w:r>
            <w:proofErr w:type="gramEnd"/>
          </w:p>
          <w:p w14:paraId="3DFED440" w14:textId="77777777" w:rsidR="000F046C" w:rsidRDefault="000F046C" w:rsidP="00747E84">
            <w:pPr>
              <w:numPr>
                <w:ilvl w:val="1"/>
                <w:numId w:val="32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sz w:val="20"/>
                <w:szCs w:val="20"/>
              </w:rPr>
              <w:t>if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ightIdx</w:t>
            </w:r>
            <w:r w:rsidRPr="00586BF0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&lt; </w:t>
            </w:r>
            <w:proofErr w:type="gramStart"/>
            <w:r w:rsidRPr="00586BF0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.length</w:t>
            </w:r>
            <w:proofErr w:type="gramEnd"/>
          </w:p>
          <w:p w14:paraId="7421607B" w14:textId="77777777" w:rsidR="000F046C" w:rsidRPr="00572E19" w:rsidRDefault="000F046C" w:rsidP="00747E84">
            <w:pPr>
              <w:numPr>
                <w:ilvl w:val="2"/>
                <w:numId w:val="32"/>
              </w:numPr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>(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min</w:t>
            </w:r>
            <w:r w:rsidRPr="00572E1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 === null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72E19">
              <w:rPr>
                <w:rFonts w:ascii="Arial" w:eastAsia="Times New Roman" w:hAnsi="Arial" w:cs="Arial"/>
                <w:i/>
                <w:sz w:val="20"/>
                <w:szCs w:val="20"/>
              </w:rPr>
              <w:t>AND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the 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 xml:space="preserve">right child is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lesser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 xml:space="preserve"> than the parent) </w:t>
            </w:r>
            <w:r w:rsidRPr="00572E19">
              <w:rPr>
                <w:rFonts w:ascii="Arial" w:eastAsia="Times New Roman" w:hAnsi="Arial" w:cs="Arial"/>
                <w:i/>
                <w:sz w:val="20"/>
                <w:szCs w:val="20"/>
              </w:rPr>
              <w:t>OR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 xml:space="preserve"> (</w:t>
            </w:r>
            <w:proofErr w:type="gramStart"/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min</w:t>
            </w:r>
            <w:r w:rsidRPr="00572E1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 !</w:t>
            </w:r>
            <w:proofErr w:type="gramEnd"/>
            <w:r w:rsidRPr="00572E1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== null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72E19">
              <w:rPr>
                <w:rFonts w:ascii="Arial" w:eastAsia="Times New Roman" w:hAnsi="Arial" w:cs="Arial"/>
                <w:i/>
                <w:sz w:val="20"/>
                <w:szCs w:val="20"/>
              </w:rPr>
              <w:t>AND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the 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 xml:space="preserve">right child is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lesser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 xml:space="preserve"> than the left one)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,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min</w:t>
            </w:r>
            <w:r w:rsidRPr="00AF145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Idx </w:t>
            </w:r>
            <w:r w:rsidRPr="00572E19">
              <w:rPr>
                <w:rFonts w:ascii="Arial" w:eastAsia="Times New Roman" w:hAnsi="Arial" w:cs="Arial"/>
                <w:sz w:val="20"/>
                <w:szCs w:val="20"/>
              </w:rPr>
              <w:t xml:space="preserve">is </w:t>
            </w:r>
            <w:r w:rsidRPr="00572E1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ight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</w:t>
            </w:r>
          </w:p>
          <w:p w14:paraId="3F7F4898" w14:textId="77777777" w:rsidR="000F046C" w:rsidRPr="00203D0B" w:rsidRDefault="000F046C" w:rsidP="00747E84">
            <w:pPr>
              <w:numPr>
                <w:ilvl w:val="1"/>
                <w:numId w:val="32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if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min</w:t>
            </w:r>
            <w:r w:rsidRPr="00AF145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Idx </w:t>
            </w:r>
            <w:r w:rsidRPr="00572E1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!</w:t>
            </w:r>
            <w:proofErr w:type="gramEnd"/>
            <w:r w:rsidRPr="00572E19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== null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 xml:space="preserve">swap elements at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arentIdx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and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min</w:t>
            </w:r>
            <w:r w:rsidRPr="00AF145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</w:t>
            </w:r>
          </w:p>
          <w:p w14:paraId="1110B714" w14:textId="77777777" w:rsidR="000F046C" w:rsidRDefault="000F046C" w:rsidP="00747E84">
            <w:pPr>
              <w:numPr>
                <w:ilvl w:val="1"/>
                <w:numId w:val="32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arentIdx = min</w:t>
            </w:r>
            <w:r w:rsidRPr="00AF145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dx</w:t>
            </w:r>
          </w:p>
          <w:p w14:paraId="494C3529" w14:textId="77777777" w:rsidR="000F046C" w:rsidRPr="00572E19" w:rsidRDefault="000F046C" w:rsidP="00747E84">
            <w:pPr>
              <w:numPr>
                <w:ilvl w:val="0"/>
                <w:numId w:val="32"/>
              </w:numPr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proofErr w:type="gramStart"/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values</w:t>
            </w:r>
            <w:proofErr w:type="gramEnd"/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= arr</w:t>
            </w:r>
          </w:p>
          <w:p w14:paraId="0BA036E5" w14:textId="77777777" w:rsidR="000F046C" w:rsidRPr="00203D0B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203D0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)</w:t>
            </w:r>
          </w:p>
          <w:p w14:paraId="1C66B03B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203D0B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203D0B">
              <w:rPr>
                <w:rFonts w:ascii="Arial" w:eastAsia="Times New Roman" w:hAnsi="Arial" w:cs="Arial"/>
                <w:sz w:val="20"/>
                <w:szCs w:val="20"/>
              </w:rPr>
              <w:t>the value of the removed element</w:t>
            </w:r>
          </w:p>
        </w:tc>
      </w:tr>
    </w:tbl>
    <w:p w14:paraId="14E06259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-1184"/>
        <w:tblW w:w="15395" w:type="dxa"/>
        <w:tblLook w:val="04A0" w:firstRow="1" w:lastRow="0" w:firstColumn="1" w:lastColumn="0" w:noHBand="0" w:noVBand="1"/>
      </w:tblPr>
      <w:tblGrid>
        <w:gridCol w:w="7697"/>
        <w:gridCol w:w="7698"/>
      </w:tblGrid>
      <w:tr w:rsidR="000F046C" w14:paraId="7E2A2F17" w14:textId="77777777" w:rsidTr="00441C48">
        <w:trPr>
          <w:trHeight w:val="120"/>
        </w:trPr>
        <w:tc>
          <w:tcPr>
            <w:tcW w:w="15395" w:type="dxa"/>
            <w:gridSpan w:val="2"/>
          </w:tcPr>
          <w:p w14:paraId="7F29B5A3" w14:textId="77777777" w:rsidR="000F046C" w:rsidRPr="009A7445" w:rsidRDefault="000F046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008080"/>
                <w:sz w:val="24"/>
                <w:szCs w:val="24"/>
              </w:rPr>
            </w:pPr>
            <w:r w:rsidRPr="009A7445">
              <w:rPr>
                <w:rFonts w:ascii="Bahnschrift" w:hAnsi="Bahnschrift"/>
                <w:b/>
                <w:bCs/>
                <w:color w:val="008080"/>
                <w:sz w:val="24"/>
                <w:szCs w:val="24"/>
              </w:rPr>
              <w:lastRenderedPageBreak/>
              <w:t>HASH TABLE</w:t>
            </w:r>
          </w:p>
        </w:tc>
      </w:tr>
      <w:tr w:rsidR="000F046C" w14:paraId="2286B6FB" w14:textId="77777777" w:rsidTr="00441C48">
        <w:trPr>
          <w:trHeight w:val="120"/>
        </w:trPr>
        <w:tc>
          <w:tcPr>
            <w:tcW w:w="15395" w:type="dxa"/>
            <w:gridSpan w:val="2"/>
            <w:tcBorders>
              <w:top w:val="dashed" w:sz="4" w:space="0" w:color="auto"/>
            </w:tcBorders>
          </w:tcPr>
          <w:p w14:paraId="335D6F61" w14:textId="77777777" w:rsidR="000F046C" w:rsidRPr="00711DD4" w:rsidRDefault="000F046C" w:rsidP="00441C48">
            <w:pPr>
              <w:widowControl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i/>
                <w:sz w:val="20"/>
                <w:u w:val="single"/>
              </w:rPr>
              <w:t>1 property</w:t>
            </w:r>
            <w:r w:rsidRPr="00AD500E">
              <w:rPr>
                <w:rFonts w:ascii="Arial" w:hAnsi="Arial" w:cs="Arial"/>
                <w:i/>
                <w:sz w:val="20"/>
                <w:u w:val="single"/>
              </w:rPr>
              <w:t>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Consolas" w:hAnsi="Consolas"/>
                <w:color w:val="003380"/>
                <w:sz w:val="20"/>
              </w:rPr>
              <w:t>keyMap = new Array(size)</w:t>
            </w:r>
            <w:r>
              <w:rPr>
                <w:rFonts w:ascii="Arial" w:hAnsi="Arial" w:cs="Arial"/>
                <w:sz w:val="12"/>
              </w:rPr>
              <w:t xml:space="preserve"> *</w:t>
            </w:r>
            <w:r w:rsidRPr="00F2122A">
              <w:rPr>
                <w:rFonts w:ascii="Arial" w:hAnsi="Arial" w:cs="Arial"/>
                <w:sz w:val="12"/>
              </w:rPr>
              <w:t>size needs to be a prime number</w:t>
            </w:r>
            <w:r>
              <w:rPr>
                <w:rFonts w:ascii="Arial" w:hAnsi="Arial" w:cs="Arial"/>
                <w:sz w:val="12"/>
              </w:rPr>
              <w:t xml:space="preserve"> to avoid collisions</w:t>
            </w:r>
          </w:p>
        </w:tc>
      </w:tr>
      <w:tr w:rsidR="000F046C" w14:paraId="4E3F3D44" w14:textId="77777777" w:rsidTr="00441C48">
        <w:trPr>
          <w:trHeight w:val="113"/>
        </w:trPr>
        <w:tc>
          <w:tcPr>
            <w:tcW w:w="15395" w:type="dxa"/>
            <w:gridSpan w:val="2"/>
            <w:tcBorders>
              <w:bottom w:val="single" w:sz="4" w:space="0" w:color="FFFFFF" w:themeColor="background1"/>
            </w:tcBorders>
          </w:tcPr>
          <w:p w14:paraId="25266D63" w14:textId="77777777" w:rsidR="000F046C" w:rsidRPr="000947B0" w:rsidRDefault="000F046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FF220C"/>
                <w:sz w:val="24"/>
                <w:szCs w:val="24"/>
              </w:rPr>
            </w:pPr>
            <w:r w:rsidRPr="009A7445">
              <w:rPr>
                <w:rFonts w:ascii="Bahnschrift" w:hAnsi="Bahnschrift"/>
                <w:b/>
                <w:bCs/>
                <w:color w:val="008080"/>
                <w:sz w:val="24"/>
                <w:szCs w:val="24"/>
              </w:rPr>
              <w:t>SET/GET</w:t>
            </w:r>
          </w:p>
        </w:tc>
      </w:tr>
      <w:tr w:rsidR="000F046C" w14:paraId="4645864B" w14:textId="77777777" w:rsidTr="00441C48">
        <w:trPr>
          <w:trHeight w:val="1220"/>
        </w:trPr>
        <w:tc>
          <w:tcPr>
            <w:tcW w:w="7697" w:type="dxa"/>
            <w:tcBorders>
              <w:top w:val="single" w:sz="4" w:space="0" w:color="auto"/>
              <w:bottom w:val="single" w:sz="4" w:space="0" w:color="auto"/>
              <w:right w:val="dashed" w:sz="4" w:space="0" w:color="auto"/>
            </w:tcBorders>
          </w:tcPr>
          <w:p w14:paraId="6B1E2C6C" w14:textId="77777777" w:rsidR="000F046C" w:rsidRPr="00A22516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set</w:t>
            </w:r>
            <w:r w:rsidRPr="00A2251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3332E4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Pr="003332E4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1)</w:t>
            </w:r>
          </w:p>
          <w:p w14:paraId="7F9B1973" w14:textId="77777777" w:rsidR="000F046C" w:rsidRPr="00A22516" w:rsidRDefault="000F046C" w:rsidP="00747E84">
            <w:pPr>
              <w:numPr>
                <w:ilvl w:val="0"/>
                <w:numId w:val="33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Arial" w:eastAsia="Times New Roman" w:hAnsi="Arial" w:cs="Arial"/>
                <w:sz w:val="20"/>
                <w:szCs w:val="20"/>
              </w:rPr>
              <w:t xml:space="preserve">hash the </w:t>
            </w:r>
            <w:proofErr w:type="gramStart"/>
            <w:r w:rsidRPr="00A2251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key</w:t>
            </w:r>
            <w:proofErr w:type="gramEnd"/>
          </w:p>
          <w:p w14:paraId="7C2C5878" w14:textId="77777777" w:rsidR="000F046C" w:rsidRPr="00A22516" w:rsidRDefault="000F046C" w:rsidP="00747E84">
            <w:pPr>
              <w:numPr>
                <w:ilvl w:val="0"/>
                <w:numId w:val="33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Arial" w:eastAsia="Times New Roman" w:hAnsi="Arial" w:cs="Arial"/>
                <w:sz w:val="20"/>
                <w:szCs w:val="20"/>
              </w:rPr>
              <w:t>if the spot is empty</w:t>
            </w:r>
          </w:p>
          <w:p w14:paraId="4C4AF1FF" w14:textId="77777777" w:rsidR="000F046C" w:rsidRPr="00A22516" w:rsidRDefault="000F046C" w:rsidP="00747E84">
            <w:pPr>
              <w:numPr>
                <w:ilvl w:val="1"/>
                <w:numId w:val="33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Arial" w:eastAsia="Times New Roman" w:hAnsi="Arial" w:cs="Arial"/>
                <w:sz w:val="20"/>
                <w:szCs w:val="20"/>
              </w:rPr>
              <w:t xml:space="preserve">create a nested </w:t>
            </w:r>
            <w:proofErr w:type="gramStart"/>
            <w:r w:rsidRPr="00A22516">
              <w:rPr>
                <w:rFonts w:ascii="Arial" w:eastAsia="Times New Roman" w:hAnsi="Arial" w:cs="Arial"/>
                <w:sz w:val="20"/>
                <w:szCs w:val="20"/>
              </w:rPr>
              <w:t>array</w:t>
            </w:r>
            <w:proofErr w:type="gramEnd"/>
          </w:p>
          <w:p w14:paraId="7232ADF5" w14:textId="77777777" w:rsidR="000F046C" w:rsidRPr="00A22516" w:rsidRDefault="000F046C" w:rsidP="00747E84">
            <w:pPr>
              <w:numPr>
                <w:ilvl w:val="0"/>
                <w:numId w:val="33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Arial" w:eastAsia="Times New Roman" w:hAnsi="Arial" w:cs="Arial"/>
                <w:sz w:val="20"/>
                <w:szCs w:val="20"/>
              </w:rPr>
              <w:t xml:space="preserve">push </w:t>
            </w:r>
            <w:r w:rsidRPr="00A2251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al</w:t>
            </w:r>
            <w:r w:rsidRPr="00A22516">
              <w:rPr>
                <w:rFonts w:ascii="Arial" w:eastAsia="Times New Roman" w:hAnsi="Arial" w:cs="Arial"/>
                <w:sz w:val="20"/>
                <w:szCs w:val="20"/>
              </w:rPr>
              <w:t xml:space="preserve"> in the nested </w:t>
            </w:r>
            <w:proofErr w:type="gramStart"/>
            <w:r w:rsidRPr="00A22516">
              <w:rPr>
                <w:rFonts w:ascii="Arial" w:eastAsia="Times New Roman" w:hAnsi="Arial" w:cs="Arial"/>
                <w:sz w:val="20"/>
                <w:szCs w:val="20"/>
              </w:rPr>
              <w:t>array</w:t>
            </w:r>
            <w:proofErr w:type="gramEnd"/>
          </w:p>
          <w:p w14:paraId="1D48868B" w14:textId="77777777" w:rsidR="000F046C" w:rsidRPr="00A22516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A2251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</w:t>
            </w:r>
            <w:proofErr w:type="gramStart"/>
            <w:r w:rsidRPr="00A2251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key,val</w:t>
            </w:r>
            <w:proofErr w:type="gramEnd"/>
            <w:r w:rsidRPr="00A2251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)</w:t>
            </w:r>
          </w:p>
          <w:p w14:paraId="025E43C3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A2251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</w:t>
            </w:r>
          </w:p>
        </w:tc>
        <w:tc>
          <w:tcPr>
            <w:tcW w:w="7698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</w:tcPr>
          <w:p w14:paraId="755A4B54" w14:textId="77777777" w:rsidR="000F046C" w:rsidRPr="00A22516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get</w:t>
            </w:r>
            <w:r w:rsidRPr="00A2251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3332E4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Pr="003332E4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1)</w:t>
            </w:r>
          </w:p>
          <w:p w14:paraId="2408DE44" w14:textId="77777777" w:rsidR="000F046C" w:rsidRPr="00A22516" w:rsidRDefault="000F046C" w:rsidP="00747E84">
            <w:pPr>
              <w:numPr>
                <w:ilvl w:val="0"/>
                <w:numId w:val="34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Arial" w:eastAsia="Times New Roman" w:hAnsi="Arial" w:cs="Arial"/>
                <w:sz w:val="20"/>
                <w:szCs w:val="20"/>
              </w:rPr>
              <w:t xml:space="preserve">hash the </w:t>
            </w:r>
            <w:proofErr w:type="gramStart"/>
            <w:r w:rsidRPr="00A2251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key</w:t>
            </w:r>
            <w:proofErr w:type="gramEnd"/>
          </w:p>
          <w:p w14:paraId="03438DC8" w14:textId="77777777" w:rsidR="000F046C" w:rsidRPr="00A22516" w:rsidRDefault="000F046C" w:rsidP="00747E84">
            <w:pPr>
              <w:numPr>
                <w:ilvl w:val="0"/>
                <w:numId w:val="34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Arial" w:eastAsia="Times New Roman" w:hAnsi="Arial" w:cs="Arial"/>
                <w:sz w:val="20"/>
                <w:szCs w:val="20"/>
              </w:rPr>
              <w:t xml:space="preserve">if the spot contains nothing, return </w:t>
            </w:r>
            <w:proofErr w:type="gramStart"/>
            <w:r w:rsidRPr="00A2251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undefined</w:t>
            </w:r>
            <w:proofErr w:type="gramEnd"/>
          </w:p>
          <w:p w14:paraId="51A2D22D" w14:textId="77777777" w:rsidR="000F046C" w:rsidRPr="00A22516" w:rsidRDefault="000F046C" w:rsidP="00747E84">
            <w:pPr>
              <w:numPr>
                <w:ilvl w:val="0"/>
                <w:numId w:val="34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Arial" w:eastAsia="Times New Roman" w:hAnsi="Arial" w:cs="Arial"/>
                <w:sz w:val="20"/>
                <w:szCs w:val="20"/>
              </w:rPr>
              <w:t xml:space="preserve">if the spot contains 1 value, return </w:t>
            </w:r>
            <w:proofErr w:type="gramStart"/>
            <w:r w:rsidRPr="00A22516">
              <w:rPr>
                <w:rFonts w:ascii="Arial" w:eastAsia="Times New Roman" w:hAnsi="Arial" w:cs="Arial"/>
                <w:sz w:val="20"/>
                <w:szCs w:val="20"/>
              </w:rPr>
              <w:t>it</w:t>
            </w:r>
            <w:proofErr w:type="gramEnd"/>
          </w:p>
          <w:p w14:paraId="6E65DBBE" w14:textId="77777777" w:rsidR="000F046C" w:rsidRPr="00A22516" w:rsidRDefault="000F046C" w:rsidP="00747E84">
            <w:pPr>
              <w:numPr>
                <w:ilvl w:val="0"/>
                <w:numId w:val="34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Arial" w:eastAsia="Times New Roman" w:hAnsi="Arial" w:cs="Arial"/>
                <w:sz w:val="20"/>
                <w:szCs w:val="20"/>
              </w:rPr>
              <w:t>if the spot contains more than 1 value</w:t>
            </w:r>
          </w:p>
          <w:p w14:paraId="54ABFF3C" w14:textId="77777777" w:rsidR="000F046C" w:rsidRPr="00A22516" w:rsidRDefault="000F046C" w:rsidP="00747E84">
            <w:pPr>
              <w:numPr>
                <w:ilvl w:val="1"/>
                <w:numId w:val="34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Arial" w:eastAsia="Times New Roman" w:hAnsi="Arial" w:cs="Arial"/>
                <w:sz w:val="20"/>
                <w:szCs w:val="20"/>
              </w:rPr>
              <w:t xml:space="preserve">loop to find a </w:t>
            </w:r>
            <w:proofErr w:type="gramStart"/>
            <w:r w:rsidRPr="00A22516">
              <w:rPr>
                <w:rFonts w:ascii="Arial" w:eastAsia="Times New Roman" w:hAnsi="Arial" w:cs="Arial"/>
                <w:sz w:val="20"/>
                <w:szCs w:val="20"/>
              </w:rPr>
              <w:t>pair</w:t>
            </w:r>
            <w:proofErr w:type="gramEnd"/>
          </w:p>
          <w:p w14:paraId="656B7A56" w14:textId="77777777" w:rsidR="000F046C" w:rsidRPr="00A22516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A2251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key)</w:t>
            </w:r>
          </w:p>
          <w:p w14:paraId="67411167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A2251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A22516">
              <w:rPr>
                <w:rFonts w:ascii="Arial" w:eastAsia="Times New Roman" w:hAnsi="Arial" w:cs="Arial"/>
                <w:sz w:val="12"/>
                <w:szCs w:val="20"/>
              </w:rPr>
              <w:t>*key-value pair</w:t>
            </w:r>
            <w:r w:rsidRPr="00A22516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r w:rsidRPr="00A2251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undefined</w:t>
            </w:r>
          </w:p>
        </w:tc>
      </w:tr>
      <w:tr w:rsidR="000F046C" w14:paraId="7EC7A54B" w14:textId="77777777" w:rsidTr="00441C48">
        <w:trPr>
          <w:trHeight w:val="70"/>
        </w:trPr>
        <w:tc>
          <w:tcPr>
            <w:tcW w:w="1539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3DB7F8" w14:textId="77777777" w:rsidR="000F046C" w:rsidRDefault="000F046C" w:rsidP="00441C48">
            <w:pPr>
              <w:widowControl w:val="0"/>
              <w:jc w:val="center"/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</w:pPr>
            <w:r w:rsidRPr="009A7445">
              <w:rPr>
                <w:rFonts w:ascii="Bahnschrift" w:hAnsi="Bahnschrift"/>
                <w:b/>
                <w:bCs/>
                <w:color w:val="008080"/>
                <w:sz w:val="24"/>
                <w:szCs w:val="24"/>
              </w:rPr>
              <w:t>KEYS/VALUES</w:t>
            </w:r>
          </w:p>
        </w:tc>
      </w:tr>
      <w:tr w:rsidR="000F046C" w14:paraId="026FD483" w14:textId="77777777" w:rsidTr="00441C48">
        <w:trPr>
          <w:trHeight w:val="905"/>
        </w:trPr>
        <w:tc>
          <w:tcPr>
            <w:tcW w:w="7697" w:type="dxa"/>
            <w:tcBorders>
              <w:top w:val="single" w:sz="4" w:space="0" w:color="auto"/>
              <w:right w:val="dashed" w:sz="4" w:space="0" w:color="auto"/>
            </w:tcBorders>
          </w:tcPr>
          <w:p w14:paraId="4C1D265B" w14:textId="77777777" w:rsidR="000F046C" w:rsidRPr="00A22516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keys</w:t>
            </w:r>
            <w:r w:rsidRPr="00A2251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n</w:t>
            </w:r>
            <w:r w:rsidRPr="003332E4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)</w:t>
            </w:r>
          </w:p>
          <w:p w14:paraId="1555517F" w14:textId="77777777" w:rsidR="000F046C" w:rsidRPr="00A22516" w:rsidRDefault="000F046C" w:rsidP="00747E84">
            <w:pPr>
              <w:numPr>
                <w:ilvl w:val="0"/>
                <w:numId w:val="35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Arial" w:eastAsia="Times New Roman" w:hAnsi="Arial" w:cs="Arial"/>
                <w:sz w:val="20"/>
                <w:szCs w:val="20"/>
              </w:rPr>
              <w:t xml:space="preserve">loop through the hash table to return an array of its </w:t>
            </w:r>
            <w:proofErr w:type="gramStart"/>
            <w:r w:rsidRPr="00A22516">
              <w:rPr>
                <w:rFonts w:ascii="Arial" w:eastAsia="Times New Roman" w:hAnsi="Arial" w:cs="Arial"/>
                <w:sz w:val="20"/>
                <w:szCs w:val="20"/>
              </w:rPr>
              <w:t>keys</w:t>
            </w:r>
            <w:proofErr w:type="gramEnd"/>
          </w:p>
          <w:p w14:paraId="05241FDA" w14:textId="77777777" w:rsidR="000F046C" w:rsidRPr="00A22516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A2251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)</w:t>
            </w:r>
          </w:p>
          <w:p w14:paraId="55E68FD6" w14:textId="77777777" w:rsidR="000F046C" w:rsidRPr="00F85F65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A2251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</w:p>
        </w:tc>
        <w:tc>
          <w:tcPr>
            <w:tcW w:w="7698" w:type="dxa"/>
            <w:tcBorders>
              <w:top w:val="single" w:sz="4" w:space="0" w:color="auto"/>
              <w:left w:val="dashed" w:sz="4" w:space="0" w:color="auto"/>
            </w:tcBorders>
          </w:tcPr>
          <w:p w14:paraId="0928F3F0" w14:textId="77777777" w:rsidR="000F046C" w:rsidRPr="00A22516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val</w:t>
            </w:r>
            <w:r w:rsidRPr="00A2251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n</w:t>
            </w:r>
            <w:r w:rsidRPr="003332E4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)</w:t>
            </w:r>
          </w:p>
          <w:p w14:paraId="032306F2" w14:textId="77777777" w:rsidR="000F046C" w:rsidRPr="00A22516" w:rsidRDefault="000F046C" w:rsidP="00747E84">
            <w:pPr>
              <w:numPr>
                <w:ilvl w:val="0"/>
                <w:numId w:val="36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Arial" w:eastAsia="Times New Roman" w:hAnsi="Arial" w:cs="Arial"/>
                <w:sz w:val="20"/>
                <w:szCs w:val="20"/>
              </w:rPr>
              <w:t xml:space="preserve">loop through the hash table to return an array of unique </w:t>
            </w:r>
            <w:proofErr w:type="gramStart"/>
            <w:r w:rsidRPr="00A22516">
              <w:rPr>
                <w:rFonts w:ascii="Arial" w:eastAsia="Times New Roman" w:hAnsi="Arial" w:cs="Arial"/>
                <w:sz w:val="20"/>
                <w:szCs w:val="20"/>
              </w:rPr>
              <w:t>values</w:t>
            </w:r>
            <w:proofErr w:type="gramEnd"/>
          </w:p>
          <w:p w14:paraId="71CE33B3" w14:textId="77777777" w:rsidR="000F046C" w:rsidRPr="00A22516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A2251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)</w:t>
            </w:r>
          </w:p>
          <w:p w14:paraId="0EA2464E" w14:textId="77777777" w:rsidR="000F046C" w:rsidRPr="00F85F65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2516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A22516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</w:p>
        </w:tc>
      </w:tr>
    </w:tbl>
    <w:p w14:paraId="17386595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699DBD40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637232F7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2F1A0B18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152857A3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47B6B95E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47F22AFB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3067C53D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180677C6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4B2DACC3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324999C5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4C9CE7BE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3A73414F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-1184"/>
        <w:tblW w:w="15395" w:type="dxa"/>
        <w:tblLook w:val="04A0" w:firstRow="1" w:lastRow="0" w:firstColumn="1" w:lastColumn="0" w:noHBand="0" w:noVBand="1"/>
      </w:tblPr>
      <w:tblGrid>
        <w:gridCol w:w="7697"/>
        <w:gridCol w:w="7698"/>
      </w:tblGrid>
      <w:tr w:rsidR="000F046C" w14:paraId="739F8251" w14:textId="77777777" w:rsidTr="00441C48">
        <w:trPr>
          <w:trHeight w:val="120"/>
        </w:trPr>
        <w:tc>
          <w:tcPr>
            <w:tcW w:w="7697" w:type="dxa"/>
          </w:tcPr>
          <w:p w14:paraId="729D5301" w14:textId="77777777" w:rsidR="000F046C" w:rsidRPr="00F94569" w:rsidRDefault="000F046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00B050"/>
                <w:sz w:val="24"/>
                <w:szCs w:val="24"/>
              </w:rPr>
            </w:pPr>
            <w:r w:rsidRPr="00F94569">
              <w:rPr>
                <w:rFonts w:ascii="Bahnschrift" w:hAnsi="Bahnschrift"/>
                <w:b/>
                <w:bCs/>
                <w:color w:val="00B050"/>
                <w:sz w:val="24"/>
                <w:szCs w:val="24"/>
              </w:rPr>
              <w:lastRenderedPageBreak/>
              <w:t>BINARY SEARCH TREE</w:t>
            </w:r>
          </w:p>
        </w:tc>
        <w:tc>
          <w:tcPr>
            <w:tcW w:w="7698" w:type="dxa"/>
          </w:tcPr>
          <w:p w14:paraId="18864F5E" w14:textId="77777777" w:rsidR="000F046C" w:rsidRPr="00F94569" w:rsidRDefault="000F046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00B050"/>
                <w:sz w:val="24"/>
                <w:szCs w:val="24"/>
              </w:rPr>
            </w:pPr>
            <w:r w:rsidRPr="00F94569">
              <w:rPr>
                <w:rFonts w:ascii="Bahnschrift" w:hAnsi="Bahnschrift"/>
                <w:b/>
                <w:bCs/>
                <w:color w:val="00B050"/>
                <w:sz w:val="24"/>
                <w:szCs w:val="24"/>
              </w:rPr>
              <w:t>NODE</w:t>
            </w:r>
          </w:p>
        </w:tc>
      </w:tr>
      <w:tr w:rsidR="000F046C" w14:paraId="643539E0" w14:textId="77777777" w:rsidTr="00441C48">
        <w:trPr>
          <w:trHeight w:val="120"/>
        </w:trPr>
        <w:tc>
          <w:tcPr>
            <w:tcW w:w="7697" w:type="dxa"/>
            <w:tcBorders>
              <w:top w:val="dashed" w:sz="4" w:space="0" w:color="auto"/>
              <w:right w:val="single" w:sz="4" w:space="0" w:color="auto"/>
            </w:tcBorders>
          </w:tcPr>
          <w:p w14:paraId="49574DF8" w14:textId="77777777" w:rsidR="000F046C" w:rsidRPr="00711DD4" w:rsidRDefault="000F046C" w:rsidP="00441C48">
            <w:pPr>
              <w:widowControl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i/>
                <w:sz w:val="20"/>
                <w:u w:val="single"/>
              </w:rPr>
              <w:t>1 property</w:t>
            </w:r>
            <w:r w:rsidRPr="00AD500E">
              <w:rPr>
                <w:rFonts w:ascii="Arial" w:hAnsi="Arial" w:cs="Arial"/>
                <w:i/>
                <w:sz w:val="20"/>
                <w:u w:val="single"/>
              </w:rPr>
              <w:t>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Consolas" w:hAnsi="Consolas"/>
                <w:color w:val="003380"/>
                <w:sz w:val="20"/>
              </w:rPr>
              <w:t>root</w:t>
            </w:r>
          </w:p>
        </w:tc>
        <w:tc>
          <w:tcPr>
            <w:tcW w:w="7698" w:type="dxa"/>
            <w:tcBorders>
              <w:left w:val="single" w:sz="4" w:space="0" w:color="auto"/>
            </w:tcBorders>
          </w:tcPr>
          <w:p w14:paraId="3556F657" w14:textId="77777777" w:rsidR="000F046C" w:rsidRPr="00711DD4" w:rsidRDefault="000F046C" w:rsidP="00441C48">
            <w:pPr>
              <w:widowControl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i/>
                <w:sz w:val="20"/>
                <w:u w:val="single"/>
              </w:rPr>
              <w:t>3</w:t>
            </w:r>
            <w:r w:rsidRPr="00AD500E">
              <w:rPr>
                <w:rFonts w:ascii="Arial" w:hAnsi="Arial" w:cs="Arial"/>
                <w:i/>
                <w:sz w:val="20"/>
                <w:u w:val="single"/>
              </w:rPr>
              <w:t xml:space="preserve"> properties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Consolas" w:hAnsi="Consolas"/>
                <w:color w:val="003380"/>
                <w:sz w:val="20"/>
              </w:rPr>
              <w:t>val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>
              <w:rPr>
                <w:rFonts w:ascii="Consolas" w:hAnsi="Consolas"/>
                <w:color w:val="003380"/>
                <w:sz w:val="20"/>
              </w:rPr>
              <w:t>left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>
              <w:rPr>
                <w:rFonts w:ascii="Consolas" w:hAnsi="Consolas"/>
                <w:color w:val="003380"/>
                <w:sz w:val="20"/>
              </w:rPr>
              <w:t>right</w:t>
            </w:r>
          </w:p>
        </w:tc>
      </w:tr>
      <w:tr w:rsidR="000F046C" w14:paraId="613C526C" w14:textId="77777777" w:rsidTr="00441C48">
        <w:trPr>
          <w:trHeight w:val="113"/>
        </w:trPr>
        <w:tc>
          <w:tcPr>
            <w:tcW w:w="15395" w:type="dxa"/>
            <w:gridSpan w:val="2"/>
            <w:tcBorders>
              <w:bottom w:val="single" w:sz="4" w:space="0" w:color="FFFFFF" w:themeColor="background1"/>
            </w:tcBorders>
          </w:tcPr>
          <w:p w14:paraId="68FA3125" w14:textId="77777777" w:rsidR="000F046C" w:rsidRPr="000947B0" w:rsidRDefault="000F046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FF220C"/>
                <w:sz w:val="24"/>
                <w:szCs w:val="24"/>
              </w:rPr>
            </w:pPr>
            <w:r w:rsidRPr="00F94569">
              <w:rPr>
                <w:rFonts w:ascii="Bahnschrift" w:hAnsi="Bahnschrift"/>
                <w:b/>
                <w:bCs/>
                <w:color w:val="00B050"/>
                <w:sz w:val="24"/>
                <w:szCs w:val="24"/>
              </w:rPr>
              <w:t>INSERT/FIND</w:t>
            </w:r>
          </w:p>
        </w:tc>
      </w:tr>
      <w:tr w:rsidR="000F046C" w14:paraId="05F1DC3B" w14:textId="77777777" w:rsidTr="00441C48">
        <w:trPr>
          <w:trHeight w:val="2570"/>
        </w:trPr>
        <w:tc>
          <w:tcPr>
            <w:tcW w:w="7697" w:type="dxa"/>
            <w:tcBorders>
              <w:top w:val="single" w:sz="4" w:space="0" w:color="auto"/>
              <w:right w:val="dashed" w:sz="4" w:space="0" w:color="auto"/>
            </w:tcBorders>
          </w:tcPr>
          <w:p w14:paraId="6232EE58" w14:textId="77777777" w:rsidR="000F046C" w:rsidRPr="00696FBE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696FBE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insert</w:t>
            </w:r>
            <w:r w:rsidRPr="00696FB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555CFE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n)</w:t>
            </w:r>
          </w:p>
          <w:p w14:paraId="56EEA280" w14:textId="77777777" w:rsidR="000F046C" w:rsidRPr="00696FBE" w:rsidRDefault="000F046C" w:rsidP="00747E84">
            <w:pPr>
              <w:numPr>
                <w:ilvl w:val="0"/>
                <w:numId w:val="37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reate a helper function (</w:t>
            </w:r>
            <w:r w:rsidRPr="00AB39F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oot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 w:rsidRPr="00AB39F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al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  <w:p w14:paraId="1BDCDDFF" w14:textId="77777777" w:rsidR="000F046C" w:rsidRDefault="000F046C" w:rsidP="00747E84">
            <w:pPr>
              <w:numPr>
                <w:ilvl w:val="1"/>
                <w:numId w:val="37"/>
              </w:numPr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r w:rsidRPr="00AB39F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oot === null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, return a newly created node</w:t>
            </w:r>
          </w:p>
          <w:p w14:paraId="033D3CC8" w14:textId="77777777" w:rsidR="000F046C" w:rsidRDefault="000F046C" w:rsidP="00747E84">
            <w:pPr>
              <w:numPr>
                <w:ilvl w:val="1"/>
                <w:numId w:val="37"/>
              </w:numPr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else if </w:t>
            </w:r>
            <w:r w:rsidRPr="00AB39F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al &lt; root.val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, call the function on the left child (result is </w:t>
            </w:r>
            <w:proofErr w:type="gramStart"/>
            <w:r w:rsidRPr="00AB39F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oot.left</w:t>
            </w:r>
            <w:proofErr w:type="gramEnd"/>
            <w:r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  <w:p w14:paraId="5F518086" w14:textId="77777777" w:rsidR="000F046C" w:rsidRDefault="000F046C" w:rsidP="00747E84">
            <w:pPr>
              <w:numPr>
                <w:ilvl w:val="1"/>
                <w:numId w:val="37"/>
              </w:numPr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else if </w:t>
            </w:r>
            <w:r w:rsidRPr="00AB39F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al &gt; root.val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, call the function on the right child (result is </w:t>
            </w:r>
            <w:proofErr w:type="gramStart"/>
            <w:r w:rsidRPr="00AB39F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oot.right</w:t>
            </w:r>
            <w:proofErr w:type="gramEnd"/>
            <w:r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  <w:p w14:paraId="54BC738A" w14:textId="77777777" w:rsidR="000F046C" w:rsidRPr="00696FBE" w:rsidRDefault="000F046C" w:rsidP="00747E84">
            <w:pPr>
              <w:numPr>
                <w:ilvl w:val="1"/>
                <w:numId w:val="37"/>
              </w:numPr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eventually, return </w:t>
            </w:r>
            <w:proofErr w:type="gramStart"/>
            <w:r w:rsidRPr="00AB39F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oot</w:t>
            </w:r>
            <w:proofErr w:type="gramEnd"/>
          </w:p>
          <w:p w14:paraId="5CA96453" w14:textId="77777777" w:rsidR="000F046C" w:rsidRPr="00AB39F1" w:rsidRDefault="000F046C" w:rsidP="00747E84">
            <w:pPr>
              <w:numPr>
                <w:ilvl w:val="0"/>
                <w:numId w:val="37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call the helper function on the tree root (result is </w:t>
            </w:r>
            <w:proofErr w:type="gramStart"/>
            <w:r w:rsidRPr="000C4C0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root</w:t>
            </w:r>
            <w:proofErr w:type="gramEnd"/>
            <w:r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  <w:p w14:paraId="697AB345" w14:textId="77777777" w:rsidR="000F046C" w:rsidRPr="00696FBE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696FBE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696FBE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val)</w:t>
            </w:r>
          </w:p>
          <w:p w14:paraId="233C4638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696FBE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696FBE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</w:t>
            </w:r>
          </w:p>
        </w:tc>
        <w:tc>
          <w:tcPr>
            <w:tcW w:w="7698" w:type="dxa"/>
            <w:tcBorders>
              <w:top w:val="single" w:sz="4" w:space="0" w:color="auto"/>
              <w:left w:val="dashed" w:sz="4" w:space="0" w:color="auto"/>
            </w:tcBorders>
          </w:tcPr>
          <w:p w14:paraId="5A5E9840" w14:textId="77777777" w:rsidR="000F046C" w:rsidRPr="00921982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f</w:t>
            </w:r>
            <w:r w:rsidRPr="00921982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ind</w:t>
            </w:r>
            <w:r w:rsidRPr="0092198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555CFE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n)</w:t>
            </w:r>
          </w:p>
          <w:p w14:paraId="7A03BB25" w14:textId="77777777" w:rsidR="000F046C" w:rsidRPr="00696FBE" w:rsidRDefault="000F046C" w:rsidP="00747E84">
            <w:pPr>
              <w:numPr>
                <w:ilvl w:val="0"/>
                <w:numId w:val="37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reate a helper function (</w:t>
            </w:r>
            <w:r w:rsidRPr="00AB39F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oot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, </w:t>
            </w:r>
            <w:r w:rsidRPr="00AB39F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al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  <w:p w14:paraId="7C2F69DB" w14:textId="77777777" w:rsidR="000F046C" w:rsidRDefault="000F046C" w:rsidP="00747E84">
            <w:pPr>
              <w:numPr>
                <w:ilvl w:val="1"/>
                <w:numId w:val="37"/>
              </w:numPr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r w:rsidRPr="00AB39F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oot === null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, return </w:t>
            </w:r>
            <w:r w:rsidRPr="004468F0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undefined</w:t>
            </w:r>
          </w:p>
          <w:p w14:paraId="41FCFAA8" w14:textId="77777777" w:rsidR="000F046C" w:rsidRDefault="000F046C" w:rsidP="00747E84">
            <w:pPr>
              <w:numPr>
                <w:ilvl w:val="1"/>
                <w:numId w:val="37"/>
              </w:numPr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r w:rsidRPr="00AB39F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oot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.val</w:t>
            </w:r>
            <w:r w:rsidRPr="00AB39F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 xml:space="preserve"> === 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al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, return </w:t>
            </w:r>
            <w:r w:rsidRPr="00AB39F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oot</w:t>
            </w:r>
          </w:p>
          <w:p w14:paraId="2128E1DD" w14:textId="77777777" w:rsidR="000F046C" w:rsidRDefault="000F046C" w:rsidP="00747E84">
            <w:pPr>
              <w:numPr>
                <w:ilvl w:val="1"/>
                <w:numId w:val="37"/>
              </w:numPr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else if </w:t>
            </w:r>
            <w:r w:rsidRPr="00AB39F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al &lt; root.val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, call the function on the left child (return its result)</w:t>
            </w:r>
          </w:p>
          <w:p w14:paraId="386DA52A" w14:textId="77777777" w:rsidR="000F046C" w:rsidRDefault="000F046C" w:rsidP="00747E84">
            <w:pPr>
              <w:numPr>
                <w:ilvl w:val="1"/>
                <w:numId w:val="37"/>
              </w:numPr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else if </w:t>
            </w:r>
            <w:r w:rsidRPr="00AB39F1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al &gt; root.val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, call the function on the right child (return its result)</w:t>
            </w:r>
          </w:p>
          <w:p w14:paraId="616619D7" w14:textId="77777777" w:rsidR="000F046C" w:rsidRPr="00AB39F1" w:rsidRDefault="000F046C" w:rsidP="00747E84">
            <w:pPr>
              <w:numPr>
                <w:ilvl w:val="0"/>
                <w:numId w:val="37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all the helper function on the tree root (return its result)</w:t>
            </w:r>
          </w:p>
          <w:p w14:paraId="24FA484A" w14:textId="77777777" w:rsidR="000F046C" w:rsidRPr="00921982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21982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921982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val)</w:t>
            </w:r>
          </w:p>
          <w:p w14:paraId="30B40A0A" w14:textId="77777777" w:rsidR="000F046C" w:rsidRPr="00711DD4" w:rsidRDefault="000F046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921982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ode/undefined</w:t>
            </w:r>
          </w:p>
        </w:tc>
      </w:tr>
    </w:tbl>
    <w:p w14:paraId="2A9A788F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030FD77A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11CA086A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0EB17A9E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49B9BB0B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75495EF3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1ACC74D5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30AAE03A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2668EA89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21FA5EF7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1D19F15D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074D4924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3AFBA113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625F3C2D" w14:textId="77777777" w:rsidR="000F046C" w:rsidRDefault="000F046C" w:rsidP="008C19D0">
      <w:pPr>
        <w:rPr>
          <w:rFonts w:ascii="Arial" w:hAnsi="Arial" w:cs="Arial"/>
          <w:sz w:val="20"/>
          <w:szCs w:val="20"/>
        </w:rPr>
      </w:pPr>
    </w:p>
    <w:p w14:paraId="7A948839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2F3AF8E8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046B9C0D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-1184"/>
        <w:tblW w:w="15395" w:type="dxa"/>
        <w:tblLook w:val="04A0" w:firstRow="1" w:lastRow="0" w:firstColumn="1" w:lastColumn="0" w:noHBand="0" w:noVBand="1"/>
      </w:tblPr>
      <w:tblGrid>
        <w:gridCol w:w="5131"/>
        <w:gridCol w:w="5132"/>
        <w:gridCol w:w="5132"/>
      </w:tblGrid>
      <w:tr w:rsidR="00C8013C" w14:paraId="68447C43" w14:textId="77777777" w:rsidTr="00441C48">
        <w:trPr>
          <w:trHeight w:val="113"/>
        </w:trPr>
        <w:tc>
          <w:tcPr>
            <w:tcW w:w="15395" w:type="dxa"/>
            <w:gridSpan w:val="3"/>
            <w:tcBorders>
              <w:bottom w:val="nil"/>
            </w:tcBorders>
          </w:tcPr>
          <w:p w14:paraId="2F4E41F1" w14:textId="77777777" w:rsidR="00C8013C" w:rsidRPr="00EA35F0" w:rsidRDefault="00C8013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FFBE0B"/>
                <w:sz w:val="24"/>
                <w:szCs w:val="24"/>
              </w:rPr>
            </w:pPr>
            <w:r w:rsidRPr="00EA35F0">
              <w:rPr>
                <w:rFonts w:ascii="Bahnschrift" w:hAnsi="Bahnschrift"/>
                <w:b/>
                <w:bCs/>
                <w:color w:val="FFBE0B"/>
                <w:sz w:val="24"/>
                <w:szCs w:val="24"/>
              </w:rPr>
              <w:lastRenderedPageBreak/>
              <w:t>BST TRAVERSAL</w:t>
            </w:r>
          </w:p>
        </w:tc>
      </w:tr>
      <w:tr w:rsidR="00C8013C" w14:paraId="4B45B298" w14:textId="77777777" w:rsidTr="00441C48">
        <w:trPr>
          <w:trHeight w:val="113"/>
        </w:trPr>
        <w:tc>
          <w:tcPr>
            <w:tcW w:w="15395" w:type="dxa"/>
            <w:gridSpan w:val="3"/>
            <w:tcBorders>
              <w:bottom w:val="nil"/>
            </w:tcBorders>
          </w:tcPr>
          <w:p w14:paraId="265FFBA5" w14:textId="77777777" w:rsidR="00C8013C" w:rsidRPr="00EA35F0" w:rsidRDefault="00C8013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FFBE0B"/>
                <w:sz w:val="24"/>
                <w:szCs w:val="24"/>
              </w:rPr>
            </w:pPr>
            <w:r w:rsidRPr="00EA35F0">
              <w:rPr>
                <w:rFonts w:ascii="Bahnschrift" w:hAnsi="Bahnschrift"/>
                <w:b/>
                <w:bCs/>
                <w:color w:val="FFBE0B"/>
                <w:sz w:val="24"/>
                <w:szCs w:val="24"/>
              </w:rPr>
              <w:t>BREADTH-FIRST SEARCH (BFS)</w:t>
            </w:r>
          </w:p>
        </w:tc>
      </w:tr>
      <w:tr w:rsidR="00C8013C" w14:paraId="7456C615" w14:textId="77777777" w:rsidTr="00441C48">
        <w:trPr>
          <w:trHeight w:val="112"/>
        </w:trPr>
        <w:tc>
          <w:tcPr>
            <w:tcW w:w="1539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BE16043" w14:textId="77777777" w:rsidR="00C8013C" w:rsidRPr="00102018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102018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bfs</w:t>
            </w:r>
            <w:r w:rsidRPr="0010201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D1663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n)</w:t>
            </w:r>
          </w:p>
          <w:p w14:paraId="2036CB86" w14:textId="77777777" w:rsidR="00C8013C" w:rsidRPr="00102018" w:rsidRDefault="00C8013C" w:rsidP="00747E84">
            <w:pPr>
              <w:numPr>
                <w:ilvl w:val="0"/>
                <w:numId w:val="38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02018">
              <w:rPr>
                <w:rFonts w:ascii="Arial" w:eastAsia="Times New Roman" w:hAnsi="Arial" w:cs="Arial"/>
                <w:sz w:val="20"/>
                <w:szCs w:val="20"/>
              </w:rPr>
              <w:t xml:space="preserve">create a </w:t>
            </w:r>
            <w:proofErr w:type="gramStart"/>
            <w:r w:rsidRPr="00102018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queue</w:t>
            </w:r>
            <w:proofErr w:type="gramEnd"/>
          </w:p>
          <w:p w14:paraId="712A9DB5" w14:textId="77777777" w:rsidR="00C8013C" w:rsidRPr="00102018" w:rsidRDefault="00C8013C" w:rsidP="00747E84">
            <w:pPr>
              <w:numPr>
                <w:ilvl w:val="0"/>
                <w:numId w:val="38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02018">
              <w:rPr>
                <w:rFonts w:ascii="Arial" w:eastAsia="Times New Roman" w:hAnsi="Arial" w:cs="Arial"/>
                <w:sz w:val="20"/>
                <w:szCs w:val="20"/>
              </w:rPr>
              <w:t xml:space="preserve">create an </w:t>
            </w:r>
            <w:r w:rsidRPr="00102018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r w:rsidRPr="00102018">
              <w:rPr>
                <w:rFonts w:ascii="Arial" w:eastAsia="Times New Roman" w:hAnsi="Arial" w:cs="Arial"/>
                <w:sz w:val="20"/>
                <w:szCs w:val="20"/>
              </w:rPr>
              <w:t xml:space="preserve"> to store visited </w:t>
            </w:r>
            <w:proofErr w:type="gramStart"/>
            <w:r w:rsidRPr="00102018">
              <w:rPr>
                <w:rFonts w:ascii="Arial" w:eastAsia="Times New Roman" w:hAnsi="Arial" w:cs="Arial"/>
                <w:sz w:val="20"/>
                <w:szCs w:val="20"/>
              </w:rPr>
              <w:t>values</w:t>
            </w:r>
            <w:proofErr w:type="gramEnd"/>
          </w:p>
          <w:p w14:paraId="0AF11448" w14:textId="77777777" w:rsidR="00C8013C" w:rsidRPr="00102018" w:rsidRDefault="00C8013C" w:rsidP="00747E84">
            <w:pPr>
              <w:numPr>
                <w:ilvl w:val="0"/>
                <w:numId w:val="38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02018">
              <w:rPr>
                <w:rFonts w:ascii="Arial" w:eastAsia="Times New Roman" w:hAnsi="Arial" w:cs="Arial"/>
                <w:sz w:val="20"/>
                <w:szCs w:val="20"/>
              </w:rPr>
              <w:t xml:space="preserve">if the tree has no </w:t>
            </w:r>
            <w:r w:rsidRPr="00102018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oot</w:t>
            </w:r>
            <w:r w:rsidRPr="00102018">
              <w:rPr>
                <w:rFonts w:ascii="Arial" w:eastAsia="Times New Roman" w:hAnsi="Arial" w:cs="Arial"/>
                <w:sz w:val="20"/>
                <w:szCs w:val="20"/>
              </w:rPr>
              <w:t xml:space="preserve">, return </w:t>
            </w:r>
            <w:proofErr w:type="gramStart"/>
            <w:r w:rsidRPr="00102018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proofErr w:type="gramEnd"/>
          </w:p>
          <w:p w14:paraId="5DA3B471" w14:textId="77777777" w:rsidR="00C8013C" w:rsidRPr="00102018" w:rsidRDefault="00C8013C" w:rsidP="00747E84">
            <w:pPr>
              <w:numPr>
                <w:ilvl w:val="0"/>
                <w:numId w:val="38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02018">
              <w:rPr>
                <w:rFonts w:ascii="Arial" w:eastAsia="Times New Roman" w:hAnsi="Arial" w:cs="Arial"/>
                <w:sz w:val="20"/>
                <w:szCs w:val="20"/>
              </w:rPr>
              <w:t xml:space="preserve">place the </w:t>
            </w:r>
            <w:r w:rsidRPr="00102018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oot</w:t>
            </w:r>
            <w:r w:rsidRPr="00102018">
              <w:rPr>
                <w:rFonts w:ascii="Arial" w:eastAsia="Times New Roman" w:hAnsi="Arial" w:cs="Arial"/>
                <w:sz w:val="20"/>
                <w:szCs w:val="20"/>
              </w:rPr>
              <w:t xml:space="preserve"> node in the </w:t>
            </w:r>
            <w:proofErr w:type="gramStart"/>
            <w:r w:rsidRPr="00102018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queue</w:t>
            </w:r>
            <w:proofErr w:type="gramEnd"/>
          </w:p>
          <w:p w14:paraId="6C4E4C48" w14:textId="77777777" w:rsidR="00C8013C" w:rsidRPr="00102018" w:rsidRDefault="00C8013C" w:rsidP="00747E84">
            <w:pPr>
              <w:numPr>
                <w:ilvl w:val="0"/>
                <w:numId w:val="38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02018">
              <w:rPr>
                <w:rFonts w:ascii="Arial" w:eastAsia="Times New Roman" w:hAnsi="Arial" w:cs="Arial"/>
                <w:sz w:val="20"/>
                <w:szCs w:val="20"/>
              </w:rPr>
              <w:t xml:space="preserve">while </w:t>
            </w:r>
            <w:r w:rsidRPr="00102018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queue</w:t>
            </w:r>
            <w:r w:rsidRPr="00102018">
              <w:rPr>
                <w:rFonts w:ascii="Arial" w:eastAsia="Times New Roman" w:hAnsi="Arial" w:cs="Arial"/>
                <w:sz w:val="20"/>
                <w:szCs w:val="20"/>
              </w:rPr>
              <w:t xml:space="preserve"> is not empty</w:t>
            </w:r>
          </w:p>
          <w:p w14:paraId="12D16251" w14:textId="77777777" w:rsidR="00C8013C" w:rsidRPr="00102018" w:rsidRDefault="00C8013C" w:rsidP="00747E84">
            <w:pPr>
              <w:numPr>
                <w:ilvl w:val="1"/>
                <w:numId w:val="38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02018">
              <w:rPr>
                <w:rFonts w:ascii="Arial" w:eastAsia="Times New Roman" w:hAnsi="Arial" w:cs="Arial"/>
                <w:sz w:val="20"/>
                <w:szCs w:val="20"/>
              </w:rPr>
              <w:t xml:space="preserve">dequeue a node from the queue and push its value into the </w:t>
            </w:r>
            <w:proofErr w:type="gramStart"/>
            <w:r w:rsidRPr="00102018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proofErr w:type="gramEnd"/>
          </w:p>
          <w:p w14:paraId="05B57028" w14:textId="77777777" w:rsidR="00C8013C" w:rsidRPr="00102018" w:rsidRDefault="00C8013C" w:rsidP="00747E84">
            <w:pPr>
              <w:numPr>
                <w:ilvl w:val="1"/>
                <w:numId w:val="38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02018">
              <w:rPr>
                <w:rFonts w:ascii="Arial" w:eastAsia="Times New Roman" w:hAnsi="Arial" w:cs="Arial"/>
                <w:sz w:val="20"/>
                <w:szCs w:val="20"/>
              </w:rPr>
              <w:t xml:space="preserve">if there are </w:t>
            </w:r>
            <w:r w:rsidRPr="00102018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eft</w:t>
            </w:r>
            <w:r w:rsidRPr="00102018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r w:rsidRPr="00102018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ight</w:t>
            </w:r>
            <w:r w:rsidRPr="00102018">
              <w:rPr>
                <w:rFonts w:ascii="Arial" w:eastAsia="Times New Roman" w:hAnsi="Arial" w:cs="Arial"/>
                <w:sz w:val="20"/>
                <w:szCs w:val="20"/>
              </w:rPr>
              <w:t xml:space="preserve"> properties on the dequeued node, add them to the </w:t>
            </w:r>
            <w:proofErr w:type="gramStart"/>
            <w:r w:rsidRPr="00102018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queue</w:t>
            </w:r>
            <w:proofErr w:type="gramEnd"/>
          </w:p>
          <w:p w14:paraId="1C9C60E3" w14:textId="77777777" w:rsidR="00C8013C" w:rsidRPr="00102018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102018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102018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)</w:t>
            </w:r>
          </w:p>
          <w:p w14:paraId="363D9A57" w14:textId="77777777" w:rsidR="00C8013C" w:rsidRPr="00ED4AE6" w:rsidRDefault="00C8013C" w:rsidP="00441C48">
            <w:pPr>
              <w:rPr>
                <w:rFonts w:ascii="Arial" w:eastAsia="Times New Roman" w:hAnsi="Arial" w:cs="Arial"/>
                <w:i/>
                <w:sz w:val="20"/>
                <w:szCs w:val="20"/>
                <w:u w:val="single"/>
              </w:rPr>
            </w:pPr>
            <w:r w:rsidRPr="00102018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102018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</w:p>
        </w:tc>
      </w:tr>
      <w:tr w:rsidR="00C8013C" w14:paraId="754281DE" w14:textId="77777777" w:rsidTr="00441C48">
        <w:trPr>
          <w:trHeight w:val="112"/>
        </w:trPr>
        <w:tc>
          <w:tcPr>
            <w:tcW w:w="1539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FFA0299" w14:textId="77777777" w:rsidR="00C8013C" w:rsidRPr="00EA35F0" w:rsidRDefault="00C8013C" w:rsidP="00441C48">
            <w:pPr>
              <w:widowControl w:val="0"/>
              <w:jc w:val="center"/>
              <w:rPr>
                <w:rFonts w:ascii="Consolas" w:eastAsia="Times New Roman" w:hAnsi="Consolas" w:cs="Arial"/>
                <w:b/>
                <w:bCs/>
                <w:color w:val="FFBE0B"/>
                <w:sz w:val="24"/>
                <w:szCs w:val="20"/>
              </w:rPr>
            </w:pPr>
            <w:r w:rsidRPr="00EA35F0">
              <w:rPr>
                <w:rFonts w:ascii="Bahnschrift" w:hAnsi="Bahnschrift"/>
                <w:b/>
                <w:bCs/>
                <w:color w:val="FFBE0B"/>
                <w:sz w:val="24"/>
                <w:szCs w:val="24"/>
              </w:rPr>
              <w:t>DEPTH-FIRST SEARCH (DFS)</w:t>
            </w:r>
          </w:p>
        </w:tc>
      </w:tr>
      <w:tr w:rsidR="00C8013C" w14:paraId="48F77815" w14:textId="77777777" w:rsidTr="00441C48">
        <w:trPr>
          <w:trHeight w:val="292"/>
        </w:trPr>
        <w:tc>
          <w:tcPr>
            <w:tcW w:w="5131" w:type="dxa"/>
            <w:tcBorders>
              <w:top w:val="single" w:sz="4" w:space="0" w:color="auto"/>
              <w:bottom w:val="single" w:sz="4" w:space="0" w:color="auto"/>
            </w:tcBorders>
          </w:tcPr>
          <w:p w14:paraId="137D1D22" w14:textId="77777777" w:rsidR="00C8013C" w:rsidRPr="00EA35F0" w:rsidRDefault="00C8013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FFBE0B"/>
                <w:sz w:val="24"/>
                <w:szCs w:val="24"/>
              </w:rPr>
            </w:pPr>
            <w:r w:rsidRPr="00EA35F0">
              <w:rPr>
                <w:rFonts w:ascii="Bahnschrift" w:hAnsi="Bahnschrift"/>
                <w:b/>
                <w:bCs/>
                <w:color w:val="FFBE0B"/>
                <w:sz w:val="24"/>
                <w:szCs w:val="24"/>
              </w:rPr>
              <w:t>DFS PRE-ORDER</w:t>
            </w:r>
          </w:p>
        </w:tc>
        <w:tc>
          <w:tcPr>
            <w:tcW w:w="5132" w:type="dxa"/>
            <w:tcBorders>
              <w:top w:val="single" w:sz="4" w:space="0" w:color="auto"/>
              <w:bottom w:val="single" w:sz="4" w:space="0" w:color="auto"/>
            </w:tcBorders>
          </w:tcPr>
          <w:p w14:paraId="41D36204" w14:textId="77777777" w:rsidR="00C8013C" w:rsidRPr="00EA35F0" w:rsidRDefault="00C8013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FFBE0B"/>
                <w:sz w:val="24"/>
                <w:szCs w:val="24"/>
              </w:rPr>
            </w:pPr>
            <w:r w:rsidRPr="00EA35F0">
              <w:rPr>
                <w:rFonts w:ascii="Bahnschrift" w:hAnsi="Bahnschrift"/>
                <w:b/>
                <w:bCs/>
                <w:color w:val="FFBE0B"/>
                <w:sz w:val="24"/>
                <w:szCs w:val="24"/>
              </w:rPr>
              <w:t>DFS IN-ORDER</w:t>
            </w:r>
          </w:p>
        </w:tc>
        <w:tc>
          <w:tcPr>
            <w:tcW w:w="5132" w:type="dxa"/>
            <w:tcBorders>
              <w:top w:val="single" w:sz="4" w:space="0" w:color="auto"/>
              <w:bottom w:val="single" w:sz="4" w:space="0" w:color="auto"/>
            </w:tcBorders>
          </w:tcPr>
          <w:p w14:paraId="656403ED" w14:textId="77777777" w:rsidR="00C8013C" w:rsidRPr="00EA35F0" w:rsidRDefault="00C8013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FFBE0B"/>
                <w:sz w:val="24"/>
                <w:szCs w:val="24"/>
              </w:rPr>
            </w:pPr>
            <w:r w:rsidRPr="00EA35F0">
              <w:rPr>
                <w:rFonts w:ascii="Bahnschrift" w:hAnsi="Bahnschrift"/>
                <w:b/>
                <w:bCs/>
                <w:color w:val="FFBE0B"/>
                <w:sz w:val="24"/>
                <w:szCs w:val="24"/>
              </w:rPr>
              <w:t>DFS POST-ORDER</w:t>
            </w:r>
          </w:p>
        </w:tc>
      </w:tr>
      <w:tr w:rsidR="00C8013C" w14:paraId="70A59062" w14:textId="77777777" w:rsidTr="00441C48">
        <w:trPr>
          <w:trHeight w:val="291"/>
        </w:trPr>
        <w:tc>
          <w:tcPr>
            <w:tcW w:w="5131" w:type="dxa"/>
            <w:tcBorders>
              <w:top w:val="single" w:sz="4" w:space="0" w:color="auto"/>
            </w:tcBorders>
          </w:tcPr>
          <w:p w14:paraId="58C6A76D" w14:textId="77777777" w:rsidR="00C8013C" w:rsidRPr="00FB1254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>*get the tree structure to export (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for easy duplication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  <w:p w14:paraId="5811ECB8" w14:textId="77777777" w:rsidR="00C8013C" w:rsidRPr="00FB1254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dfsPreOrder</w:t>
            </w:r>
            <w:r w:rsidRPr="00FB125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D1663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n)</w:t>
            </w:r>
          </w:p>
          <w:p w14:paraId="42B32CCE" w14:textId="77777777" w:rsidR="00C8013C" w:rsidRPr="00FB1254" w:rsidRDefault="00C8013C" w:rsidP="00747E84">
            <w:pPr>
              <w:numPr>
                <w:ilvl w:val="0"/>
                <w:numId w:val="39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create an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to store visited </w:t>
            </w:r>
            <w:proofErr w:type="gramStart"/>
            <w:r w:rsidRPr="00FB1254">
              <w:rPr>
                <w:rFonts w:ascii="Arial" w:eastAsia="Times New Roman" w:hAnsi="Arial" w:cs="Arial"/>
                <w:sz w:val="20"/>
                <w:szCs w:val="20"/>
              </w:rPr>
              <w:t>values</w:t>
            </w:r>
            <w:proofErr w:type="gramEnd"/>
          </w:p>
          <w:p w14:paraId="6ECAAC21" w14:textId="77777777" w:rsidR="00C8013C" w:rsidRPr="00FB1254" w:rsidRDefault="00C8013C" w:rsidP="00747E84">
            <w:pPr>
              <w:numPr>
                <w:ilvl w:val="0"/>
                <w:numId w:val="39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if the tree has no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oot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, return </w:t>
            </w:r>
            <w:proofErr w:type="gramStart"/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proofErr w:type="gramEnd"/>
          </w:p>
          <w:p w14:paraId="703A7143" w14:textId="77777777" w:rsidR="00C8013C" w:rsidRPr="00FB1254" w:rsidRDefault="00C8013C" w:rsidP="00747E84">
            <w:pPr>
              <w:numPr>
                <w:ilvl w:val="0"/>
                <w:numId w:val="39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create a </w:t>
            </w:r>
            <w:r w:rsidRPr="00FB125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>helper function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which accepts </w:t>
            </w:r>
            <w:proofErr w:type="gramStart"/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ode</w:t>
            </w:r>
            <w:proofErr w:type="gramEnd"/>
          </w:p>
          <w:p w14:paraId="0D17FA2C" w14:textId="77777777" w:rsidR="00C8013C" w:rsidRPr="00FB1254" w:rsidRDefault="00C8013C" w:rsidP="00747E84">
            <w:pPr>
              <w:numPr>
                <w:ilvl w:val="1"/>
                <w:numId w:val="39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  <w:t xml:space="preserve">push the node's value into </w:t>
            </w:r>
            <w:proofErr w:type="gramStart"/>
            <w:r w:rsidRPr="00FB1254">
              <w:rPr>
                <w:rFonts w:ascii="Consolas" w:eastAsia="Times New Roman" w:hAnsi="Consolas" w:cs="Arial"/>
                <w:b/>
                <w:bCs/>
                <w:i/>
                <w:iCs/>
                <w:color w:val="002060"/>
                <w:sz w:val="20"/>
                <w:szCs w:val="20"/>
              </w:rPr>
              <w:t>arr</w:t>
            </w:r>
            <w:proofErr w:type="gramEnd"/>
          </w:p>
          <w:p w14:paraId="6BE533F0" w14:textId="77777777" w:rsidR="00C8013C" w:rsidRPr="00FB1254" w:rsidRDefault="00C8013C" w:rsidP="00747E84">
            <w:pPr>
              <w:numPr>
                <w:ilvl w:val="1"/>
                <w:numId w:val="39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ode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has a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eft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property, call the helper function with the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eft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property on the </w:t>
            </w:r>
            <w:proofErr w:type="gramStart"/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ode</w:t>
            </w:r>
            <w:proofErr w:type="gramEnd"/>
          </w:p>
          <w:p w14:paraId="530662BE" w14:textId="77777777" w:rsidR="00C8013C" w:rsidRPr="00FB1254" w:rsidRDefault="00C8013C" w:rsidP="00747E84">
            <w:pPr>
              <w:numPr>
                <w:ilvl w:val="1"/>
                <w:numId w:val="39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ode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has a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ight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property, call the helper function with the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ight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property on the </w:t>
            </w:r>
            <w:proofErr w:type="gramStart"/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ode</w:t>
            </w:r>
            <w:proofErr w:type="gramEnd"/>
          </w:p>
          <w:p w14:paraId="3706E3DF" w14:textId="77777777" w:rsidR="00C8013C" w:rsidRPr="00FB1254" w:rsidRDefault="00C8013C" w:rsidP="00747E84">
            <w:pPr>
              <w:numPr>
                <w:ilvl w:val="0"/>
                <w:numId w:val="39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invoke the helper function with </w:t>
            </w:r>
            <w:proofErr w:type="gramStart"/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root</w:t>
            </w:r>
            <w:proofErr w:type="gramEnd"/>
          </w:p>
          <w:p w14:paraId="1E60BB7A" w14:textId="77777777" w:rsidR="00C8013C" w:rsidRPr="00FB1254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)</w:t>
            </w:r>
          </w:p>
          <w:p w14:paraId="00050C85" w14:textId="77777777" w:rsidR="00C8013C" w:rsidRPr="00FB1254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</w:p>
        </w:tc>
        <w:tc>
          <w:tcPr>
            <w:tcW w:w="5132" w:type="dxa"/>
            <w:tcBorders>
              <w:top w:val="single" w:sz="4" w:space="0" w:color="auto"/>
            </w:tcBorders>
          </w:tcPr>
          <w:p w14:paraId="5CBDEB95" w14:textId="77777777" w:rsidR="00C8013C" w:rsidRPr="00FB1254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*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get 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nodes' values in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ascending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gramStart"/>
            <w:r w:rsidRPr="00FB1254">
              <w:rPr>
                <w:rFonts w:ascii="Arial" w:eastAsia="Times New Roman" w:hAnsi="Arial" w:cs="Arial"/>
                <w:sz w:val="20"/>
                <w:szCs w:val="20"/>
              </w:rPr>
              <w:t>order</w:t>
            </w:r>
            <w:proofErr w:type="gramEnd"/>
          </w:p>
          <w:p w14:paraId="71366413" w14:textId="77777777" w:rsidR="000360AB" w:rsidRPr="00FB1254" w:rsidRDefault="000360AB" w:rsidP="000360AB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dfsInOrder</w:t>
            </w:r>
            <w:r w:rsidRPr="00FB125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D1663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n)</w:t>
            </w:r>
          </w:p>
          <w:p w14:paraId="4EAA25E9" w14:textId="77777777" w:rsidR="000360AB" w:rsidRPr="00FB1254" w:rsidRDefault="000360AB" w:rsidP="000360AB">
            <w:pPr>
              <w:numPr>
                <w:ilvl w:val="0"/>
                <w:numId w:val="41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create an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to store visited </w:t>
            </w:r>
            <w:proofErr w:type="gramStart"/>
            <w:r w:rsidRPr="00FB1254">
              <w:rPr>
                <w:rFonts w:ascii="Arial" w:eastAsia="Times New Roman" w:hAnsi="Arial" w:cs="Arial"/>
                <w:sz w:val="20"/>
                <w:szCs w:val="20"/>
              </w:rPr>
              <w:t>values</w:t>
            </w:r>
            <w:proofErr w:type="gramEnd"/>
          </w:p>
          <w:p w14:paraId="707D42F8" w14:textId="77777777" w:rsidR="000360AB" w:rsidRPr="00FB1254" w:rsidRDefault="000360AB" w:rsidP="000360AB">
            <w:pPr>
              <w:numPr>
                <w:ilvl w:val="0"/>
                <w:numId w:val="41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if the tree has no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oot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, return </w:t>
            </w:r>
            <w:proofErr w:type="gramStart"/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proofErr w:type="gramEnd"/>
          </w:p>
          <w:p w14:paraId="107F1071" w14:textId="77777777" w:rsidR="000360AB" w:rsidRPr="00FB1254" w:rsidRDefault="000360AB" w:rsidP="000360AB">
            <w:pPr>
              <w:numPr>
                <w:ilvl w:val="0"/>
                <w:numId w:val="41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create a </w:t>
            </w:r>
            <w:r w:rsidRPr="00FB125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>helper function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which accepts </w:t>
            </w:r>
            <w:proofErr w:type="gramStart"/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ode</w:t>
            </w:r>
            <w:proofErr w:type="gramEnd"/>
          </w:p>
          <w:p w14:paraId="75A68BB3" w14:textId="77777777" w:rsidR="000360AB" w:rsidRPr="00FB1254" w:rsidRDefault="000360AB" w:rsidP="000360AB">
            <w:pPr>
              <w:numPr>
                <w:ilvl w:val="1"/>
                <w:numId w:val="41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ode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has a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eft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property, call the helper function with the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eft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property on the </w:t>
            </w:r>
            <w:proofErr w:type="gramStart"/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ode</w:t>
            </w:r>
            <w:proofErr w:type="gramEnd"/>
          </w:p>
          <w:p w14:paraId="114A4B44" w14:textId="77777777" w:rsidR="000360AB" w:rsidRPr="00FB1254" w:rsidRDefault="000360AB" w:rsidP="000360AB">
            <w:pPr>
              <w:numPr>
                <w:ilvl w:val="1"/>
                <w:numId w:val="41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  <w:t xml:space="preserve">push the node's value into </w:t>
            </w:r>
            <w:proofErr w:type="gramStart"/>
            <w:r w:rsidRPr="00FB1254">
              <w:rPr>
                <w:rFonts w:ascii="Consolas" w:eastAsia="Times New Roman" w:hAnsi="Consolas" w:cs="Arial"/>
                <w:b/>
                <w:bCs/>
                <w:i/>
                <w:iCs/>
                <w:color w:val="002060"/>
                <w:sz w:val="20"/>
                <w:szCs w:val="20"/>
              </w:rPr>
              <w:t>arr</w:t>
            </w:r>
            <w:proofErr w:type="gramEnd"/>
          </w:p>
          <w:p w14:paraId="6A361F48" w14:textId="77777777" w:rsidR="000360AB" w:rsidRPr="00FB1254" w:rsidRDefault="000360AB" w:rsidP="000360AB">
            <w:pPr>
              <w:numPr>
                <w:ilvl w:val="1"/>
                <w:numId w:val="41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ode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has a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ight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property, call the helper function with the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ight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property on the </w:t>
            </w:r>
            <w:proofErr w:type="gramStart"/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ode</w:t>
            </w:r>
            <w:proofErr w:type="gramEnd"/>
          </w:p>
          <w:p w14:paraId="395AF41C" w14:textId="77777777" w:rsidR="000360AB" w:rsidRPr="00FB1254" w:rsidRDefault="000360AB" w:rsidP="000360AB">
            <w:pPr>
              <w:numPr>
                <w:ilvl w:val="0"/>
                <w:numId w:val="41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invoke the helper function with </w:t>
            </w:r>
            <w:proofErr w:type="gramStart"/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root</w:t>
            </w:r>
            <w:proofErr w:type="gramEnd"/>
          </w:p>
          <w:p w14:paraId="71539FAD" w14:textId="77777777" w:rsidR="000360AB" w:rsidRPr="00FB1254" w:rsidRDefault="000360AB" w:rsidP="000360AB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)</w:t>
            </w:r>
          </w:p>
          <w:p w14:paraId="3C745534" w14:textId="12C2CA11" w:rsidR="00C8013C" w:rsidRPr="000360AB" w:rsidRDefault="000360AB" w:rsidP="000360AB">
            <w:pP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</w:p>
        </w:tc>
        <w:tc>
          <w:tcPr>
            <w:tcW w:w="5132" w:type="dxa"/>
            <w:tcBorders>
              <w:top w:val="single" w:sz="4" w:space="0" w:color="auto"/>
            </w:tcBorders>
          </w:tcPr>
          <w:p w14:paraId="55F57C36" w14:textId="77777777" w:rsidR="00C8013C" w:rsidRPr="00FB1254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*commonly used with </w:t>
            </w:r>
            <w:proofErr w:type="gramStart"/>
            <w:r w:rsidRPr="00FB1254">
              <w:rPr>
                <w:rFonts w:ascii="Arial" w:eastAsia="Times New Roman" w:hAnsi="Arial" w:cs="Arial"/>
                <w:sz w:val="20"/>
                <w:szCs w:val="20"/>
              </w:rPr>
              <w:t>BSTs</w:t>
            </w:r>
            <w:proofErr w:type="gramEnd"/>
          </w:p>
          <w:p w14:paraId="45AB1908" w14:textId="77777777" w:rsidR="00C8013C" w:rsidRPr="00FB1254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**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get the nodes' values in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the 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underlying </w:t>
            </w:r>
            <w:proofErr w:type="gramStart"/>
            <w:r w:rsidRPr="00FB1254">
              <w:rPr>
                <w:rFonts w:ascii="Arial" w:eastAsia="Times New Roman" w:hAnsi="Arial" w:cs="Arial"/>
                <w:sz w:val="20"/>
                <w:szCs w:val="20"/>
              </w:rPr>
              <w:t>order</w:t>
            </w:r>
            <w:proofErr w:type="gramEnd"/>
          </w:p>
          <w:p w14:paraId="1E6DB8B2" w14:textId="77777777" w:rsidR="000360AB" w:rsidRPr="00FB1254" w:rsidRDefault="000360AB" w:rsidP="000360AB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dfsPostOrder</w:t>
            </w:r>
            <w:r w:rsidRPr="00FB125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D16632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n)</w:t>
            </w:r>
          </w:p>
          <w:p w14:paraId="72533E95" w14:textId="77777777" w:rsidR="000360AB" w:rsidRPr="00FB1254" w:rsidRDefault="000360AB" w:rsidP="000360AB">
            <w:pPr>
              <w:numPr>
                <w:ilvl w:val="0"/>
                <w:numId w:val="40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create an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to store visited </w:t>
            </w:r>
            <w:proofErr w:type="gramStart"/>
            <w:r w:rsidRPr="00FB1254">
              <w:rPr>
                <w:rFonts w:ascii="Arial" w:eastAsia="Times New Roman" w:hAnsi="Arial" w:cs="Arial"/>
                <w:sz w:val="20"/>
                <w:szCs w:val="20"/>
              </w:rPr>
              <w:t>values</w:t>
            </w:r>
            <w:proofErr w:type="gramEnd"/>
          </w:p>
          <w:p w14:paraId="7E94C3A0" w14:textId="77777777" w:rsidR="000360AB" w:rsidRPr="00FB1254" w:rsidRDefault="000360AB" w:rsidP="000360AB">
            <w:pPr>
              <w:numPr>
                <w:ilvl w:val="0"/>
                <w:numId w:val="40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if the tree has no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oot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, return </w:t>
            </w:r>
            <w:proofErr w:type="gramStart"/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proofErr w:type="gramEnd"/>
          </w:p>
          <w:p w14:paraId="2C21C7BD" w14:textId="77777777" w:rsidR="000360AB" w:rsidRPr="00FB1254" w:rsidRDefault="000360AB" w:rsidP="000360AB">
            <w:pPr>
              <w:numPr>
                <w:ilvl w:val="0"/>
                <w:numId w:val="40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create a </w:t>
            </w:r>
            <w:r w:rsidRPr="00FB125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>helper function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which accepts </w:t>
            </w:r>
            <w:proofErr w:type="gramStart"/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ode</w:t>
            </w:r>
            <w:proofErr w:type="gramEnd"/>
          </w:p>
          <w:p w14:paraId="26F865D1" w14:textId="77777777" w:rsidR="000360AB" w:rsidRPr="00FB1254" w:rsidRDefault="000360AB" w:rsidP="000360AB">
            <w:pPr>
              <w:numPr>
                <w:ilvl w:val="1"/>
                <w:numId w:val="40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ode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has a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eft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property, call the helper function with the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left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property on the </w:t>
            </w:r>
            <w:proofErr w:type="gramStart"/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ode</w:t>
            </w:r>
            <w:proofErr w:type="gramEnd"/>
          </w:p>
          <w:p w14:paraId="2266D9B2" w14:textId="77777777" w:rsidR="000360AB" w:rsidRPr="00FB1254" w:rsidRDefault="000360AB" w:rsidP="000360AB">
            <w:pPr>
              <w:numPr>
                <w:ilvl w:val="1"/>
                <w:numId w:val="40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ode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has a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ight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property, call the helper function with the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ight</w:t>
            </w: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 property on the </w:t>
            </w:r>
            <w:proofErr w:type="gramStart"/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ode</w:t>
            </w:r>
            <w:proofErr w:type="gramEnd"/>
          </w:p>
          <w:p w14:paraId="5EBA422D" w14:textId="77777777" w:rsidR="000360AB" w:rsidRPr="00FB1254" w:rsidRDefault="000360AB" w:rsidP="000360AB">
            <w:pPr>
              <w:numPr>
                <w:ilvl w:val="1"/>
                <w:numId w:val="40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b/>
                <w:bCs/>
                <w:i/>
                <w:iCs/>
                <w:sz w:val="20"/>
                <w:szCs w:val="20"/>
              </w:rPr>
              <w:t xml:space="preserve">push the node's value into </w:t>
            </w:r>
            <w:proofErr w:type="gramStart"/>
            <w:r w:rsidRPr="00FB1254">
              <w:rPr>
                <w:rFonts w:ascii="Consolas" w:eastAsia="Times New Roman" w:hAnsi="Consolas" w:cs="Arial"/>
                <w:b/>
                <w:bCs/>
                <w:i/>
                <w:iCs/>
                <w:color w:val="002060"/>
                <w:sz w:val="20"/>
                <w:szCs w:val="20"/>
              </w:rPr>
              <w:t>arr</w:t>
            </w:r>
            <w:proofErr w:type="gramEnd"/>
          </w:p>
          <w:p w14:paraId="2A89A140" w14:textId="77777777" w:rsidR="000360AB" w:rsidRPr="00FB1254" w:rsidRDefault="000360AB" w:rsidP="000360AB">
            <w:pPr>
              <w:numPr>
                <w:ilvl w:val="0"/>
                <w:numId w:val="40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sz w:val="20"/>
                <w:szCs w:val="20"/>
              </w:rPr>
              <w:t xml:space="preserve">invoke the helper function with </w:t>
            </w:r>
            <w:proofErr w:type="gramStart"/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root</w:t>
            </w:r>
            <w:proofErr w:type="gramEnd"/>
          </w:p>
          <w:p w14:paraId="7CFBD31D" w14:textId="77777777" w:rsidR="000360AB" w:rsidRPr="00FB1254" w:rsidRDefault="000360AB" w:rsidP="000360AB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)</w:t>
            </w:r>
          </w:p>
          <w:p w14:paraId="3BEF914A" w14:textId="63DEE895" w:rsidR="000360AB" w:rsidRPr="00FB1254" w:rsidRDefault="000360AB" w:rsidP="000360AB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B1254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FB1254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</w:p>
        </w:tc>
      </w:tr>
    </w:tbl>
    <w:p w14:paraId="1AA0EAE7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2A605797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4D0D141F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09C9C20E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1C264FEE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04D523D3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7FCBF844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4F0045C2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-1184"/>
        <w:tblW w:w="15395" w:type="dxa"/>
        <w:tblLook w:val="04A0" w:firstRow="1" w:lastRow="0" w:firstColumn="1" w:lastColumn="0" w:noHBand="0" w:noVBand="1"/>
      </w:tblPr>
      <w:tblGrid>
        <w:gridCol w:w="7697"/>
        <w:gridCol w:w="7698"/>
      </w:tblGrid>
      <w:tr w:rsidR="00C8013C" w14:paraId="686E937E" w14:textId="77777777" w:rsidTr="00441C48">
        <w:trPr>
          <w:trHeight w:val="120"/>
        </w:trPr>
        <w:tc>
          <w:tcPr>
            <w:tcW w:w="15395" w:type="dxa"/>
            <w:gridSpan w:val="2"/>
          </w:tcPr>
          <w:p w14:paraId="58810375" w14:textId="77777777" w:rsidR="00C8013C" w:rsidRPr="00F94569" w:rsidRDefault="00C8013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Bahnschrift" w:hAnsi="Bahnschrift"/>
                <w:b/>
                <w:bCs/>
                <w:color w:val="AEAAAA" w:themeColor="background2" w:themeShade="BF"/>
                <w:sz w:val="24"/>
                <w:szCs w:val="24"/>
              </w:rPr>
              <w:lastRenderedPageBreak/>
              <w:t xml:space="preserve">UNWEIGHTED </w:t>
            </w:r>
            <w:r w:rsidRPr="00C85A83">
              <w:rPr>
                <w:rFonts w:ascii="Bahnschrift" w:hAnsi="Bahnschrift"/>
                <w:b/>
                <w:bCs/>
                <w:color w:val="AEAAAA" w:themeColor="background2" w:themeShade="BF"/>
                <w:sz w:val="24"/>
                <w:szCs w:val="24"/>
              </w:rPr>
              <w:t>GRAPH</w:t>
            </w:r>
          </w:p>
        </w:tc>
      </w:tr>
      <w:tr w:rsidR="00C8013C" w14:paraId="7ACE26CE" w14:textId="77777777" w:rsidTr="00441C48">
        <w:trPr>
          <w:trHeight w:val="120"/>
        </w:trPr>
        <w:tc>
          <w:tcPr>
            <w:tcW w:w="15395" w:type="dxa"/>
            <w:gridSpan w:val="2"/>
            <w:tcBorders>
              <w:top w:val="dashed" w:sz="4" w:space="0" w:color="auto"/>
            </w:tcBorders>
          </w:tcPr>
          <w:p w14:paraId="751D2981" w14:textId="77777777" w:rsidR="00C8013C" w:rsidRPr="00711DD4" w:rsidRDefault="00C8013C" w:rsidP="00441C48">
            <w:pPr>
              <w:widowControl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i/>
                <w:sz w:val="20"/>
                <w:u w:val="single"/>
              </w:rPr>
              <w:t>1 property</w:t>
            </w:r>
            <w:r w:rsidRPr="00AD500E">
              <w:rPr>
                <w:rFonts w:ascii="Arial" w:hAnsi="Arial" w:cs="Arial"/>
                <w:i/>
                <w:sz w:val="20"/>
                <w:u w:val="single"/>
              </w:rPr>
              <w:t>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Consolas" w:hAnsi="Consolas"/>
                <w:color w:val="003380"/>
                <w:sz w:val="20"/>
              </w:rPr>
              <w:t>adjacencyList</w:t>
            </w:r>
          </w:p>
        </w:tc>
      </w:tr>
      <w:tr w:rsidR="00C8013C" w14:paraId="75A32322" w14:textId="77777777" w:rsidTr="00441C48">
        <w:trPr>
          <w:trHeight w:val="113"/>
        </w:trPr>
        <w:tc>
          <w:tcPr>
            <w:tcW w:w="15395" w:type="dxa"/>
            <w:gridSpan w:val="2"/>
            <w:tcBorders>
              <w:bottom w:val="single" w:sz="4" w:space="0" w:color="FFFFFF" w:themeColor="background1"/>
            </w:tcBorders>
          </w:tcPr>
          <w:p w14:paraId="51B3B13C" w14:textId="77777777" w:rsidR="00C8013C" w:rsidRPr="000947B0" w:rsidRDefault="00C8013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FF220C"/>
                <w:sz w:val="24"/>
                <w:szCs w:val="24"/>
              </w:rPr>
            </w:pPr>
            <w:r w:rsidRPr="00C85A83">
              <w:rPr>
                <w:rFonts w:ascii="Bahnschrift" w:hAnsi="Bahnschrift"/>
                <w:b/>
                <w:bCs/>
                <w:color w:val="AEAAAA" w:themeColor="background2" w:themeShade="BF"/>
                <w:sz w:val="24"/>
                <w:szCs w:val="24"/>
              </w:rPr>
              <w:t>ADD/REMOVE VERTEX</w:t>
            </w:r>
          </w:p>
        </w:tc>
      </w:tr>
      <w:tr w:rsidR="00C8013C" w14:paraId="7171570B" w14:textId="77777777" w:rsidTr="00441C48">
        <w:trPr>
          <w:trHeight w:val="1220"/>
        </w:trPr>
        <w:tc>
          <w:tcPr>
            <w:tcW w:w="7697" w:type="dxa"/>
            <w:tcBorders>
              <w:top w:val="single" w:sz="4" w:space="0" w:color="auto"/>
              <w:bottom w:val="single" w:sz="4" w:space="0" w:color="auto"/>
              <w:right w:val="dashed" w:sz="4" w:space="0" w:color="auto"/>
            </w:tcBorders>
          </w:tcPr>
          <w:p w14:paraId="0E87D57A" w14:textId="77777777" w:rsidR="00C8013C" w:rsidRPr="00F85F65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addVertex</w:t>
            </w:r>
            <w:r w:rsidRPr="00F85F6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3332E4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Pr="003332E4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1)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Pr="009B4A82">
              <w:rPr>
                <w:rFonts w:ascii="Arial" w:eastAsia="Times New Roman" w:hAnsi="Arial" w:cs="Arial"/>
                <w:bCs/>
                <w:sz w:val="16"/>
                <w:szCs w:val="20"/>
              </w:rPr>
              <w:t>(1)</w:t>
            </w:r>
          </w:p>
          <w:p w14:paraId="0C156232" w14:textId="77777777" w:rsidR="00C8013C" w:rsidRPr="00F85F65" w:rsidRDefault="00C8013C" w:rsidP="00747E84">
            <w:pPr>
              <w:numPr>
                <w:ilvl w:val="0"/>
                <w:numId w:val="4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check if the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ertex</w:t>
            </w: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gramStart"/>
            <w:r w:rsidRPr="00F85F65">
              <w:rPr>
                <w:rFonts w:ascii="Arial" w:eastAsia="Times New Roman" w:hAnsi="Arial" w:cs="Arial"/>
                <w:sz w:val="20"/>
                <w:szCs w:val="20"/>
              </w:rPr>
              <w:t>exists</w:t>
            </w:r>
            <w:proofErr w:type="gramEnd"/>
          </w:p>
          <w:p w14:paraId="2B64C679" w14:textId="77777777" w:rsidR="00C8013C" w:rsidRPr="00F85F65" w:rsidRDefault="00C8013C" w:rsidP="00747E84">
            <w:pPr>
              <w:numPr>
                <w:ilvl w:val="1"/>
                <w:numId w:val="42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add a key to </w:t>
            </w:r>
            <w:proofErr w:type="gramStart"/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adjacencyList</w:t>
            </w:r>
            <w:proofErr w:type="gramEnd"/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 with the name of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ertex</w:t>
            </w: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 and set its value to be an empty array</w:t>
            </w:r>
          </w:p>
          <w:p w14:paraId="541ECD2C" w14:textId="77777777" w:rsidR="00C8013C" w:rsidRPr="00F85F65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vertex)</w:t>
            </w:r>
          </w:p>
          <w:p w14:paraId="3CB1FA2F" w14:textId="77777777" w:rsidR="00C8013C" w:rsidRPr="00711DD4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-</w:t>
            </w:r>
          </w:p>
        </w:tc>
        <w:tc>
          <w:tcPr>
            <w:tcW w:w="7698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</w:tcPr>
          <w:p w14:paraId="12D7B7D1" w14:textId="77777777" w:rsidR="00C8013C" w:rsidRPr="00F85F65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removeVertex</w:t>
            </w:r>
            <w:r w:rsidRPr="00F85F6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3332E4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V + E</w:t>
            </w:r>
            <w:r w:rsidRPr="003332E4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)</w:t>
            </w:r>
            <w:r w:rsidRPr="009B4A82">
              <w:rPr>
                <w:rFonts w:ascii="Arial" w:eastAsia="Times New Roman" w:hAnsi="Arial" w:cs="Arial"/>
                <w:bCs/>
                <w:sz w:val="16"/>
                <w:szCs w:val="20"/>
              </w:rPr>
              <w:t xml:space="preserve"> (</w:t>
            </w:r>
            <w:r>
              <w:rPr>
                <w:rFonts w:ascii="Arial" w:eastAsia="Times New Roman" w:hAnsi="Arial" w:cs="Arial"/>
                <w:bCs/>
                <w:sz w:val="16"/>
                <w:szCs w:val="20"/>
              </w:rPr>
              <w:t>4</w:t>
            </w:r>
            <w:r w:rsidRPr="009B4A82">
              <w:rPr>
                <w:rFonts w:ascii="Arial" w:eastAsia="Times New Roman" w:hAnsi="Arial" w:cs="Arial"/>
                <w:bCs/>
                <w:sz w:val="16"/>
                <w:szCs w:val="20"/>
              </w:rPr>
              <w:t>)</w:t>
            </w:r>
          </w:p>
          <w:p w14:paraId="78B37F20" w14:textId="77777777" w:rsidR="00C8013C" w:rsidRPr="00F85F65" w:rsidRDefault="00C8013C" w:rsidP="00747E84">
            <w:pPr>
              <w:numPr>
                <w:ilvl w:val="0"/>
                <w:numId w:val="45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check if the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ertex</w:t>
            </w: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gramStart"/>
            <w:r w:rsidRPr="00F85F65">
              <w:rPr>
                <w:rFonts w:ascii="Arial" w:eastAsia="Times New Roman" w:hAnsi="Arial" w:cs="Arial"/>
                <w:sz w:val="20"/>
                <w:szCs w:val="20"/>
              </w:rPr>
              <w:t>exists</w:t>
            </w:r>
            <w:proofErr w:type="gramEnd"/>
          </w:p>
          <w:p w14:paraId="1920E34B" w14:textId="77777777" w:rsidR="00C8013C" w:rsidRPr="00F85F65" w:rsidRDefault="00C8013C" w:rsidP="00747E84">
            <w:pPr>
              <w:numPr>
                <w:ilvl w:val="1"/>
                <w:numId w:val="45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sz w:val="20"/>
                <w:szCs w:val="20"/>
              </w:rPr>
              <w:t>loop through all vertex's connections</w:t>
            </w:r>
          </w:p>
          <w:p w14:paraId="1DBC60AE" w14:textId="77777777" w:rsidR="00C8013C" w:rsidRPr="00F85F65" w:rsidRDefault="00C8013C" w:rsidP="00747E84">
            <w:pPr>
              <w:numPr>
                <w:ilvl w:val="2"/>
                <w:numId w:val="45"/>
              </w:numPr>
              <w:ind w:left="162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on each connection call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emoveEdge</w:t>
            </w: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 function</w:t>
            </w:r>
          </w:p>
          <w:p w14:paraId="5ED5C209" w14:textId="77777777" w:rsidR="00C8013C" w:rsidRPr="00F85F65" w:rsidRDefault="00C8013C" w:rsidP="00747E84">
            <w:pPr>
              <w:numPr>
                <w:ilvl w:val="1"/>
                <w:numId w:val="45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delete the key in the adjacency list for that </w:t>
            </w:r>
            <w:proofErr w:type="gramStart"/>
            <w:r w:rsidRPr="00F85F65">
              <w:rPr>
                <w:rFonts w:ascii="Arial" w:eastAsia="Times New Roman" w:hAnsi="Arial" w:cs="Arial"/>
                <w:sz w:val="20"/>
                <w:szCs w:val="20"/>
              </w:rPr>
              <w:t>vertex</w:t>
            </w:r>
            <w:proofErr w:type="gramEnd"/>
          </w:p>
          <w:p w14:paraId="4981B068" w14:textId="77777777" w:rsidR="00C8013C" w:rsidRPr="00F85F65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vertex)</w:t>
            </w:r>
          </w:p>
          <w:p w14:paraId="0F595728" w14:textId="77777777" w:rsidR="00C8013C" w:rsidRPr="00711DD4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-</w:t>
            </w:r>
          </w:p>
        </w:tc>
      </w:tr>
      <w:tr w:rsidR="00C8013C" w14:paraId="44FDEACB" w14:textId="77777777" w:rsidTr="00441C48">
        <w:trPr>
          <w:trHeight w:val="70"/>
        </w:trPr>
        <w:tc>
          <w:tcPr>
            <w:tcW w:w="1539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4254612" w14:textId="77777777" w:rsidR="00C8013C" w:rsidRDefault="00C8013C" w:rsidP="00441C48">
            <w:pPr>
              <w:widowControl w:val="0"/>
              <w:jc w:val="center"/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</w:pPr>
            <w:r w:rsidRPr="00C85A83">
              <w:rPr>
                <w:rFonts w:ascii="Bahnschrift" w:hAnsi="Bahnschrift"/>
                <w:b/>
                <w:bCs/>
                <w:color w:val="AEAAAA" w:themeColor="background2" w:themeShade="BF"/>
                <w:sz w:val="24"/>
                <w:szCs w:val="24"/>
              </w:rPr>
              <w:t>ADD/REMOVE EDGE</w:t>
            </w:r>
          </w:p>
        </w:tc>
      </w:tr>
      <w:tr w:rsidR="00C8013C" w14:paraId="5DE804BB" w14:textId="77777777" w:rsidTr="00441C48">
        <w:trPr>
          <w:trHeight w:val="1202"/>
        </w:trPr>
        <w:tc>
          <w:tcPr>
            <w:tcW w:w="7697" w:type="dxa"/>
            <w:tcBorders>
              <w:top w:val="single" w:sz="4" w:space="0" w:color="auto"/>
              <w:right w:val="dashed" w:sz="4" w:space="0" w:color="auto"/>
            </w:tcBorders>
          </w:tcPr>
          <w:p w14:paraId="5C2547CF" w14:textId="77777777" w:rsidR="00C8013C" w:rsidRPr="00F85F65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addEdge</w:t>
            </w:r>
            <w:r w:rsidRPr="00F85F6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3332E4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1</w:t>
            </w:r>
            <w:r w:rsidRPr="003332E4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)</w:t>
            </w:r>
            <w:r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*</w:t>
            </w:r>
            <w:r w:rsidRPr="009B4A82">
              <w:rPr>
                <w:rFonts w:ascii="Arial" w:eastAsia="Times New Roman" w:hAnsi="Arial" w:cs="Arial"/>
                <w:bCs/>
                <w:sz w:val="16"/>
                <w:szCs w:val="20"/>
              </w:rPr>
              <w:t xml:space="preserve"> (</w:t>
            </w:r>
            <w:r>
              <w:rPr>
                <w:rFonts w:ascii="Arial" w:eastAsia="Times New Roman" w:hAnsi="Arial" w:cs="Arial"/>
                <w:bCs/>
                <w:sz w:val="16"/>
                <w:szCs w:val="20"/>
              </w:rPr>
              <w:t>2</w:t>
            </w:r>
            <w:r w:rsidRPr="009B4A82">
              <w:rPr>
                <w:rFonts w:ascii="Arial" w:eastAsia="Times New Roman" w:hAnsi="Arial" w:cs="Arial"/>
                <w:bCs/>
                <w:sz w:val="16"/>
                <w:szCs w:val="20"/>
              </w:rPr>
              <w:t>)</w:t>
            </w:r>
          </w:p>
          <w:p w14:paraId="1D40B6C7" w14:textId="77777777" w:rsidR="00C8013C" w:rsidRPr="00F85F65" w:rsidRDefault="00C8013C" w:rsidP="00747E84">
            <w:pPr>
              <w:numPr>
                <w:ilvl w:val="0"/>
                <w:numId w:val="43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check if both vertices exist and do not have connection established </w:t>
            </w:r>
            <w:proofErr w:type="gramStart"/>
            <w:r w:rsidRPr="00F85F65">
              <w:rPr>
                <w:rFonts w:ascii="Arial" w:eastAsia="Times New Roman" w:hAnsi="Arial" w:cs="Arial"/>
                <w:sz w:val="20"/>
                <w:szCs w:val="20"/>
              </w:rPr>
              <w:t>yet</w:t>
            </w:r>
            <w:proofErr w:type="gramEnd"/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  <w:p w14:paraId="56B0BD51" w14:textId="77777777" w:rsidR="00C8013C" w:rsidRPr="00F85F65" w:rsidRDefault="00C8013C" w:rsidP="00747E84">
            <w:pPr>
              <w:numPr>
                <w:ilvl w:val="1"/>
                <w:numId w:val="43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push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ertex2</w:t>
            </w: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 into </w:t>
            </w:r>
            <w:proofErr w:type="gramStart"/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adjacencyList</w:t>
            </w:r>
            <w:proofErr w:type="gramEnd"/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[vertex1]</w:t>
            </w:r>
          </w:p>
          <w:p w14:paraId="555BC223" w14:textId="77777777" w:rsidR="00C8013C" w:rsidRPr="00F85F65" w:rsidRDefault="00C8013C" w:rsidP="00747E84">
            <w:pPr>
              <w:numPr>
                <w:ilvl w:val="1"/>
                <w:numId w:val="43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push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ertex1</w:t>
            </w: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 into </w:t>
            </w:r>
            <w:proofErr w:type="gramStart"/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adjacencyList</w:t>
            </w:r>
            <w:proofErr w:type="gramEnd"/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[vertex2]</w:t>
            </w:r>
          </w:p>
          <w:p w14:paraId="3C33A044" w14:textId="77777777" w:rsidR="00C8013C" w:rsidRPr="00F85F65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vertex</w:t>
            </w:r>
            <w:proofErr w:type="gramStart"/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1,vertex</w:t>
            </w:r>
            <w:proofErr w:type="gramEnd"/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2)</w:t>
            </w:r>
          </w:p>
          <w:p w14:paraId="23982B98" w14:textId="77777777" w:rsidR="00C8013C" w:rsidRPr="00F85F65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-</w:t>
            </w:r>
          </w:p>
        </w:tc>
        <w:tc>
          <w:tcPr>
            <w:tcW w:w="7698" w:type="dxa"/>
            <w:tcBorders>
              <w:top w:val="single" w:sz="4" w:space="0" w:color="auto"/>
              <w:left w:val="dashed" w:sz="4" w:space="0" w:color="auto"/>
            </w:tcBorders>
          </w:tcPr>
          <w:p w14:paraId="1FCD265C" w14:textId="77777777" w:rsidR="00C8013C" w:rsidRPr="00F85F65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removeEdge</w:t>
            </w:r>
            <w:r w:rsidRPr="00F85F6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 </w:t>
            </w:r>
            <w:r w:rsidRPr="003332E4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r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E</w:t>
            </w:r>
            <w:r w:rsidRPr="003332E4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)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*</w:t>
            </w:r>
            <w:r w:rsidRPr="00F85F65">
              <w:rPr>
                <w:rFonts w:ascii="Arial" w:eastAsia="Times New Roman" w:hAnsi="Arial" w:cs="Arial"/>
                <w:sz w:val="16"/>
                <w:szCs w:val="16"/>
              </w:rPr>
              <w:t xml:space="preserve">use </w:t>
            </w:r>
            <w:r w:rsidRPr="00F85F65">
              <w:rPr>
                <w:rFonts w:ascii="Consolas" w:eastAsia="Times New Roman" w:hAnsi="Consolas" w:cs="Arial"/>
                <w:color w:val="002060"/>
                <w:sz w:val="16"/>
                <w:szCs w:val="16"/>
              </w:rPr>
              <w:t>filter</w:t>
            </w:r>
            <w:r w:rsidRPr="00F85F65">
              <w:rPr>
                <w:rFonts w:ascii="Arial" w:eastAsia="Times New Roman" w:hAnsi="Arial" w:cs="Arial"/>
                <w:sz w:val="16"/>
                <w:szCs w:val="16"/>
              </w:rPr>
              <w:t xml:space="preserve"> method</w:t>
            </w:r>
            <w:r>
              <w:rPr>
                <w:rFonts w:ascii="Arial" w:eastAsia="Times New Roman" w:hAnsi="Arial" w:cs="Arial"/>
                <w:sz w:val="16"/>
                <w:szCs w:val="16"/>
              </w:rPr>
              <w:t xml:space="preserve"> </w:t>
            </w:r>
            <w:r w:rsidRPr="009B4A82">
              <w:rPr>
                <w:rFonts w:ascii="Arial" w:eastAsia="Times New Roman" w:hAnsi="Arial" w:cs="Arial"/>
                <w:bCs/>
                <w:sz w:val="16"/>
                <w:szCs w:val="20"/>
              </w:rPr>
              <w:t>(</w:t>
            </w:r>
            <w:r>
              <w:rPr>
                <w:rFonts w:ascii="Arial" w:eastAsia="Times New Roman" w:hAnsi="Arial" w:cs="Arial"/>
                <w:bCs/>
                <w:sz w:val="16"/>
                <w:szCs w:val="20"/>
              </w:rPr>
              <w:t>3</w:t>
            </w:r>
            <w:r w:rsidRPr="009B4A82">
              <w:rPr>
                <w:rFonts w:ascii="Arial" w:eastAsia="Times New Roman" w:hAnsi="Arial" w:cs="Arial"/>
                <w:bCs/>
                <w:sz w:val="16"/>
                <w:szCs w:val="20"/>
              </w:rPr>
              <w:t>)</w:t>
            </w:r>
          </w:p>
          <w:p w14:paraId="1C455D7B" w14:textId="77777777" w:rsidR="00C8013C" w:rsidRPr="00F85F65" w:rsidRDefault="00C8013C" w:rsidP="00747E84">
            <w:pPr>
              <w:numPr>
                <w:ilvl w:val="0"/>
                <w:numId w:val="44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check if both vertices exist and have connection </w:t>
            </w:r>
            <w:proofErr w:type="gramStart"/>
            <w:r w:rsidRPr="00F85F65">
              <w:rPr>
                <w:rFonts w:ascii="Arial" w:eastAsia="Times New Roman" w:hAnsi="Arial" w:cs="Arial"/>
                <w:sz w:val="20"/>
                <w:szCs w:val="20"/>
              </w:rPr>
              <w:t>established</w:t>
            </w:r>
            <w:proofErr w:type="gramEnd"/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  <w:p w14:paraId="2C200B28" w14:textId="77777777" w:rsidR="00C8013C" w:rsidRPr="00F85F65" w:rsidRDefault="00C8013C" w:rsidP="00747E84">
            <w:pPr>
              <w:numPr>
                <w:ilvl w:val="1"/>
                <w:numId w:val="44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remove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ertex2</w:t>
            </w: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 from </w:t>
            </w:r>
            <w:proofErr w:type="gramStart"/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adjacencyList</w:t>
            </w:r>
            <w:proofErr w:type="gramEnd"/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[vertex1]</w:t>
            </w:r>
          </w:p>
          <w:p w14:paraId="6458BE58" w14:textId="77777777" w:rsidR="00C8013C" w:rsidRPr="00F85F65" w:rsidRDefault="00C8013C" w:rsidP="00747E84">
            <w:pPr>
              <w:numPr>
                <w:ilvl w:val="1"/>
                <w:numId w:val="44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remove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ertex1</w:t>
            </w: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 from </w:t>
            </w:r>
            <w:proofErr w:type="gramStart"/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adjacencyList</w:t>
            </w:r>
            <w:proofErr w:type="gramEnd"/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[vertex2]</w:t>
            </w:r>
          </w:p>
          <w:p w14:paraId="3B8B1461" w14:textId="77777777" w:rsidR="00C8013C" w:rsidRPr="00F85F65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vertex</w:t>
            </w:r>
            <w:proofErr w:type="gramStart"/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1,vertex</w:t>
            </w:r>
            <w:proofErr w:type="gramEnd"/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2)</w:t>
            </w:r>
          </w:p>
          <w:p w14:paraId="6199A1FB" w14:textId="77777777" w:rsidR="00C8013C" w:rsidRPr="00F85F65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-</w:t>
            </w:r>
          </w:p>
        </w:tc>
      </w:tr>
    </w:tbl>
    <w:p w14:paraId="290A5F03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0DEBD135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2AC58CF0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77BC8CE1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17758EB3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13F01F5A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7DEF8D9E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6A18E300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57C979E6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675652E8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75B76CC3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18D476EB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29E2D570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7E22E8C6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1C48F1E3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-1184"/>
        <w:tblW w:w="15395" w:type="dxa"/>
        <w:tblLook w:val="04A0" w:firstRow="1" w:lastRow="0" w:firstColumn="1" w:lastColumn="0" w:noHBand="0" w:noVBand="1"/>
      </w:tblPr>
      <w:tblGrid>
        <w:gridCol w:w="15395"/>
      </w:tblGrid>
      <w:tr w:rsidR="00C8013C" w14:paraId="4A79CCB8" w14:textId="77777777" w:rsidTr="00441C48">
        <w:trPr>
          <w:trHeight w:val="113"/>
        </w:trPr>
        <w:tc>
          <w:tcPr>
            <w:tcW w:w="15395" w:type="dxa"/>
            <w:tcBorders>
              <w:bottom w:val="nil"/>
            </w:tcBorders>
          </w:tcPr>
          <w:p w14:paraId="357451FB" w14:textId="77777777" w:rsidR="00C8013C" w:rsidRPr="00233ED1" w:rsidRDefault="00C8013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C00000"/>
                <w:sz w:val="24"/>
                <w:szCs w:val="24"/>
              </w:rPr>
            </w:pPr>
            <w:r w:rsidRPr="00233ED1">
              <w:rPr>
                <w:rFonts w:ascii="Bahnschrift" w:hAnsi="Bahnschrift"/>
                <w:b/>
                <w:bCs/>
                <w:color w:val="C00000"/>
                <w:sz w:val="24"/>
                <w:szCs w:val="24"/>
              </w:rPr>
              <w:lastRenderedPageBreak/>
              <w:t>GRAPH TRAVERSAL</w:t>
            </w:r>
          </w:p>
        </w:tc>
      </w:tr>
      <w:tr w:rsidR="00C8013C" w14:paraId="13D05F97" w14:textId="77777777" w:rsidTr="00441C48">
        <w:trPr>
          <w:trHeight w:val="113"/>
        </w:trPr>
        <w:tc>
          <w:tcPr>
            <w:tcW w:w="15395" w:type="dxa"/>
            <w:tcBorders>
              <w:bottom w:val="nil"/>
            </w:tcBorders>
          </w:tcPr>
          <w:p w14:paraId="3DAF9413" w14:textId="77777777" w:rsidR="00C8013C" w:rsidRPr="00233ED1" w:rsidRDefault="00C8013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C00000"/>
                <w:sz w:val="24"/>
                <w:szCs w:val="24"/>
              </w:rPr>
            </w:pPr>
            <w:r w:rsidRPr="00233ED1">
              <w:rPr>
                <w:rFonts w:ascii="Bahnschrift" w:hAnsi="Bahnschrift"/>
                <w:b/>
                <w:bCs/>
                <w:color w:val="C00000"/>
                <w:sz w:val="24"/>
                <w:szCs w:val="24"/>
              </w:rPr>
              <w:t>BREADTH-FIRST SEARCH (BFS)</w:t>
            </w:r>
          </w:p>
        </w:tc>
      </w:tr>
      <w:tr w:rsidR="00C8013C" w14:paraId="45BB7CB3" w14:textId="77777777" w:rsidTr="00441C48">
        <w:trPr>
          <w:trHeight w:val="112"/>
        </w:trPr>
        <w:tc>
          <w:tcPr>
            <w:tcW w:w="15395" w:type="dxa"/>
            <w:tcBorders>
              <w:top w:val="single" w:sz="4" w:space="0" w:color="auto"/>
              <w:bottom w:val="single" w:sz="4" w:space="0" w:color="auto"/>
            </w:tcBorders>
          </w:tcPr>
          <w:p w14:paraId="3BEFF0A8" w14:textId="77777777" w:rsidR="00C8013C" w:rsidRPr="00A2627A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bfs</w:t>
            </w:r>
            <w:r w:rsidRPr="00A2627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1602B5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Pr="001602B5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V + E)</w:t>
            </w:r>
            <w:r w:rsidRPr="001602B5">
              <w:rPr>
                <w:rFonts w:ascii="Arial" w:hAnsi="Arial" w:cs="Arial"/>
                <w:color w:val="002060"/>
                <w:sz w:val="20"/>
                <w:shd w:val="clear" w:color="auto" w:fill="FFFFFF"/>
              </w:rPr>
              <w:t xml:space="preserve"> </w:t>
            </w:r>
            <w:r w:rsidRPr="001602B5">
              <w:rPr>
                <w:rFonts w:ascii="Arial" w:hAnsi="Arial" w:cs="Arial"/>
                <w:color w:val="222222"/>
                <w:sz w:val="12"/>
                <w:shd w:val="clear" w:color="auto" w:fill="FFFFFF"/>
              </w:rPr>
              <w:t>*where V - number of vertices; E - number of edges</w:t>
            </w:r>
          </w:p>
          <w:p w14:paraId="7EF03DD6" w14:textId="77777777" w:rsidR="00C8013C" w:rsidRPr="00A2627A" w:rsidRDefault="00C8013C" w:rsidP="00747E84">
            <w:pPr>
              <w:numPr>
                <w:ilvl w:val="0"/>
                <w:numId w:val="48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create an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to store visited </w:t>
            </w:r>
            <w:proofErr w:type="gramStart"/>
            <w:r w:rsidRPr="00A2627A">
              <w:rPr>
                <w:rFonts w:ascii="Arial" w:eastAsia="Times New Roman" w:hAnsi="Arial" w:cs="Arial"/>
                <w:sz w:val="20"/>
                <w:szCs w:val="20"/>
              </w:rPr>
              <w:t>vertices</w:t>
            </w:r>
            <w:proofErr w:type="gramEnd"/>
          </w:p>
          <w:p w14:paraId="61812EA8" w14:textId="77777777" w:rsidR="00C8013C" w:rsidRPr="00A2627A" w:rsidRDefault="00C8013C" w:rsidP="00747E84">
            <w:pPr>
              <w:numPr>
                <w:ilvl w:val="0"/>
                <w:numId w:val="48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create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isited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object and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queue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to track </w:t>
            </w:r>
            <w:proofErr w:type="gramStart"/>
            <w:r w:rsidRPr="00A2627A">
              <w:rPr>
                <w:rFonts w:ascii="Arial" w:eastAsia="Times New Roman" w:hAnsi="Arial" w:cs="Arial"/>
                <w:sz w:val="20"/>
                <w:szCs w:val="20"/>
              </w:rPr>
              <w:t>vertices</w:t>
            </w:r>
            <w:proofErr w:type="gramEnd"/>
          </w:p>
          <w:p w14:paraId="33E7BCDF" w14:textId="77777777" w:rsidR="00C8013C" w:rsidRPr="00A2627A" w:rsidRDefault="00C8013C" w:rsidP="00747E84">
            <w:pPr>
              <w:numPr>
                <w:ilvl w:val="0"/>
                <w:numId w:val="48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add the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start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vertex to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queue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and mark it as </w:t>
            </w:r>
            <w:proofErr w:type="gramStart"/>
            <w:r w:rsidRPr="00A2627A">
              <w:rPr>
                <w:rFonts w:ascii="Arial" w:eastAsia="Times New Roman" w:hAnsi="Arial" w:cs="Arial"/>
                <w:sz w:val="20"/>
                <w:szCs w:val="20"/>
              </w:rPr>
              <w:t>visited</w:t>
            </w:r>
            <w:proofErr w:type="gramEnd"/>
          </w:p>
          <w:p w14:paraId="5C4588AF" w14:textId="77777777" w:rsidR="00C8013C" w:rsidRPr="00A2627A" w:rsidRDefault="00C8013C" w:rsidP="00747E84">
            <w:pPr>
              <w:numPr>
                <w:ilvl w:val="0"/>
                <w:numId w:val="48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while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queue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is not empty</w:t>
            </w:r>
          </w:p>
          <w:p w14:paraId="72997AF6" w14:textId="77777777" w:rsidR="00C8013C" w:rsidRPr="00A2627A" w:rsidRDefault="00C8013C" w:rsidP="00747E84">
            <w:pPr>
              <w:numPr>
                <w:ilvl w:val="1"/>
                <w:numId w:val="48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dequeue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ext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vertex from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queue</w:t>
            </w:r>
          </w:p>
          <w:p w14:paraId="050F23F6" w14:textId="77777777" w:rsidR="00C8013C" w:rsidRPr="00A2627A" w:rsidRDefault="00C8013C" w:rsidP="00747E84">
            <w:pPr>
              <w:numPr>
                <w:ilvl w:val="1"/>
                <w:numId w:val="48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push the dequeued vertex into </w:t>
            </w:r>
            <w:proofErr w:type="gramStart"/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proofErr w:type="gramEnd"/>
          </w:p>
          <w:p w14:paraId="30E339C2" w14:textId="77777777" w:rsidR="00C8013C" w:rsidRPr="00A2627A" w:rsidRDefault="00C8013C" w:rsidP="00747E84">
            <w:pPr>
              <w:numPr>
                <w:ilvl w:val="1"/>
                <w:numId w:val="48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enqueue all adjacent vertices 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that have</w:t>
            </w:r>
            <w:r w:rsidRPr="00A2627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not been visited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into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queue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and mark them as </w:t>
            </w:r>
            <w:proofErr w:type="gramStart"/>
            <w:r w:rsidRPr="00A2627A">
              <w:rPr>
                <w:rFonts w:ascii="Arial" w:eastAsia="Times New Roman" w:hAnsi="Arial" w:cs="Arial"/>
                <w:sz w:val="20"/>
                <w:szCs w:val="20"/>
              </w:rPr>
              <w:t>visited</w:t>
            </w:r>
            <w:proofErr w:type="gramEnd"/>
          </w:p>
          <w:p w14:paraId="182B9375" w14:textId="77777777" w:rsidR="00C8013C" w:rsidRPr="00A2627A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start)</w:t>
            </w:r>
          </w:p>
          <w:p w14:paraId="5AC4AA06" w14:textId="77777777" w:rsidR="00C8013C" w:rsidRPr="00A2627A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</w:p>
        </w:tc>
      </w:tr>
      <w:tr w:rsidR="00C8013C" w14:paraId="0A3EF591" w14:textId="77777777" w:rsidTr="00441C48">
        <w:trPr>
          <w:trHeight w:val="112"/>
        </w:trPr>
        <w:tc>
          <w:tcPr>
            <w:tcW w:w="15395" w:type="dxa"/>
            <w:tcBorders>
              <w:top w:val="single" w:sz="4" w:space="0" w:color="auto"/>
              <w:bottom w:val="single" w:sz="4" w:space="0" w:color="auto"/>
            </w:tcBorders>
          </w:tcPr>
          <w:p w14:paraId="44ABB4AC" w14:textId="77777777" w:rsidR="00C8013C" w:rsidRPr="00EA35F0" w:rsidRDefault="00C8013C" w:rsidP="00441C48">
            <w:pPr>
              <w:widowControl w:val="0"/>
              <w:jc w:val="center"/>
              <w:rPr>
                <w:rFonts w:ascii="Consolas" w:eastAsia="Times New Roman" w:hAnsi="Consolas" w:cs="Arial"/>
                <w:b/>
                <w:bCs/>
                <w:color w:val="FFBE0B"/>
                <w:sz w:val="24"/>
                <w:szCs w:val="20"/>
              </w:rPr>
            </w:pPr>
            <w:r w:rsidRPr="00233ED1">
              <w:rPr>
                <w:rFonts w:ascii="Bahnschrift" w:hAnsi="Bahnschrift"/>
                <w:b/>
                <w:bCs/>
                <w:color w:val="C00000"/>
                <w:sz w:val="24"/>
                <w:szCs w:val="24"/>
              </w:rPr>
              <w:t>DEPTH-FIRST SEARCH (DFS) - RECURSION</w:t>
            </w:r>
          </w:p>
        </w:tc>
      </w:tr>
      <w:tr w:rsidR="00C8013C" w14:paraId="146C7BA0" w14:textId="77777777" w:rsidTr="00441C48">
        <w:trPr>
          <w:trHeight w:val="59"/>
        </w:trPr>
        <w:tc>
          <w:tcPr>
            <w:tcW w:w="15395" w:type="dxa"/>
            <w:tcBorders>
              <w:top w:val="single" w:sz="4" w:space="0" w:color="auto"/>
              <w:bottom w:val="single" w:sz="4" w:space="0" w:color="auto"/>
            </w:tcBorders>
          </w:tcPr>
          <w:p w14:paraId="2C5F6F4E" w14:textId="77777777" w:rsidR="00C8013C" w:rsidRPr="00A2627A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dfsRecursive</w:t>
            </w:r>
            <w:r w:rsidRPr="00A2627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1602B5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Pr="001602B5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V + E)</w:t>
            </w:r>
            <w:r w:rsidRPr="001602B5">
              <w:rPr>
                <w:rFonts w:ascii="Arial" w:hAnsi="Arial" w:cs="Arial"/>
                <w:color w:val="002060"/>
                <w:sz w:val="20"/>
                <w:shd w:val="clear" w:color="auto" w:fill="FFFFFF"/>
              </w:rPr>
              <w:t xml:space="preserve"> </w:t>
            </w:r>
            <w:r w:rsidRPr="001602B5">
              <w:rPr>
                <w:rFonts w:ascii="Arial" w:hAnsi="Arial" w:cs="Arial"/>
                <w:color w:val="222222"/>
                <w:sz w:val="12"/>
                <w:shd w:val="clear" w:color="auto" w:fill="FFFFFF"/>
              </w:rPr>
              <w:t>*where V - number of vertices; E - number of edges</w:t>
            </w:r>
          </w:p>
          <w:p w14:paraId="643DBC94" w14:textId="77777777" w:rsidR="00C8013C" w:rsidRPr="00A2627A" w:rsidRDefault="00C8013C" w:rsidP="00747E84">
            <w:pPr>
              <w:numPr>
                <w:ilvl w:val="0"/>
                <w:numId w:val="46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create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to store visited </w:t>
            </w:r>
            <w:proofErr w:type="gramStart"/>
            <w:r w:rsidRPr="00A2627A">
              <w:rPr>
                <w:rFonts w:ascii="Arial" w:eastAsia="Times New Roman" w:hAnsi="Arial" w:cs="Arial"/>
                <w:sz w:val="20"/>
                <w:szCs w:val="20"/>
              </w:rPr>
              <w:t>vertices</w:t>
            </w:r>
            <w:proofErr w:type="gramEnd"/>
          </w:p>
          <w:p w14:paraId="2F787147" w14:textId="77777777" w:rsidR="00C8013C" w:rsidRPr="00A2627A" w:rsidRDefault="00C8013C" w:rsidP="00747E84">
            <w:pPr>
              <w:numPr>
                <w:ilvl w:val="0"/>
                <w:numId w:val="46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create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isited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object to track visited </w:t>
            </w:r>
            <w:proofErr w:type="gramStart"/>
            <w:r w:rsidRPr="00A2627A">
              <w:rPr>
                <w:rFonts w:ascii="Arial" w:eastAsia="Times New Roman" w:hAnsi="Arial" w:cs="Arial"/>
                <w:sz w:val="20"/>
                <w:szCs w:val="20"/>
              </w:rPr>
              <w:t>vertices</w:t>
            </w:r>
            <w:proofErr w:type="gramEnd"/>
          </w:p>
          <w:p w14:paraId="3A9E7FC5" w14:textId="77777777" w:rsidR="00C8013C" w:rsidRPr="00A2627A" w:rsidRDefault="00C8013C" w:rsidP="00747E84">
            <w:pPr>
              <w:numPr>
                <w:ilvl w:val="0"/>
                <w:numId w:val="46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create a </w:t>
            </w:r>
            <w:r w:rsidRPr="00A2627A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>helper function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which accepts </w:t>
            </w:r>
            <w:proofErr w:type="gramStart"/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tx</w:t>
            </w:r>
            <w:proofErr w:type="gramEnd"/>
          </w:p>
          <w:p w14:paraId="6D986D46" w14:textId="77777777" w:rsidR="00C8013C" w:rsidRPr="00A2627A" w:rsidRDefault="00C8013C" w:rsidP="00747E84">
            <w:pPr>
              <w:numPr>
                <w:ilvl w:val="1"/>
                <w:numId w:val="46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tx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is empty/not valid, </w:t>
            </w:r>
            <w:proofErr w:type="gramStart"/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return</w:t>
            </w:r>
            <w:proofErr w:type="gramEnd"/>
          </w:p>
          <w:p w14:paraId="0BA505ED" w14:textId="77777777" w:rsidR="00C8013C" w:rsidRPr="00A2627A" w:rsidRDefault="00C8013C" w:rsidP="00747E84">
            <w:pPr>
              <w:numPr>
                <w:ilvl w:val="1"/>
                <w:numId w:val="46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place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tx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into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and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isited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gramStart"/>
            <w:r w:rsidRPr="00A2627A">
              <w:rPr>
                <w:rFonts w:ascii="Arial" w:eastAsia="Times New Roman" w:hAnsi="Arial" w:cs="Arial"/>
                <w:sz w:val="20"/>
                <w:szCs w:val="20"/>
              </w:rPr>
              <w:t>object</w:t>
            </w:r>
            <w:proofErr w:type="gramEnd"/>
          </w:p>
          <w:p w14:paraId="54E1135D" w14:textId="77777777" w:rsidR="00C8013C" w:rsidRPr="00A2627A" w:rsidRDefault="00C8013C" w:rsidP="00747E84">
            <w:pPr>
              <w:numPr>
                <w:ilvl w:val="1"/>
                <w:numId w:val="46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loop over all the values in </w:t>
            </w:r>
            <w:proofErr w:type="gramStart"/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adjacencyList</w:t>
            </w:r>
            <w:proofErr w:type="gramEnd"/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[vtx]</w:t>
            </w:r>
          </w:p>
          <w:p w14:paraId="59B0AE73" w14:textId="77777777" w:rsidR="00C8013C" w:rsidRPr="00A2627A" w:rsidRDefault="00C8013C" w:rsidP="00747E84">
            <w:pPr>
              <w:numPr>
                <w:ilvl w:val="2"/>
                <w:numId w:val="46"/>
              </w:numPr>
              <w:ind w:left="162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if a vertex has not been visited, recursively invoke the helper function on the </w:t>
            </w:r>
            <w:proofErr w:type="gramStart"/>
            <w:r w:rsidRPr="00A2627A">
              <w:rPr>
                <w:rFonts w:ascii="Arial" w:eastAsia="Times New Roman" w:hAnsi="Arial" w:cs="Arial"/>
                <w:sz w:val="20"/>
                <w:szCs w:val="20"/>
              </w:rPr>
              <w:t>vertex</w:t>
            </w:r>
            <w:proofErr w:type="gramEnd"/>
          </w:p>
          <w:p w14:paraId="6A215F8C" w14:textId="77777777" w:rsidR="00C8013C" w:rsidRPr="00A2627A" w:rsidRDefault="00C8013C" w:rsidP="00747E84">
            <w:pPr>
              <w:numPr>
                <w:ilvl w:val="0"/>
                <w:numId w:val="46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invoke the helper function with </w:t>
            </w:r>
            <w:proofErr w:type="gramStart"/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start</w:t>
            </w:r>
            <w:proofErr w:type="gramEnd"/>
          </w:p>
          <w:p w14:paraId="1D5B5BAC" w14:textId="77777777" w:rsidR="00C8013C" w:rsidRPr="00A2627A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start)</w:t>
            </w:r>
          </w:p>
          <w:p w14:paraId="54D898D8" w14:textId="77777777" w:rsidR="00C8013C" w:rsidRPr="00A2627A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</w:p>
        </w:tc>
      </w:tr>
      <w:tr w:rsidR="00C8013C" w14:paraId="4F5C8364" w14:textId="77777777" w:rsidTr="00441C48">
        <w:trPr>
          <w:trHeight w:val="59"/>
        </w:trPr>
        <w:tc>
          <w:tcPr>
            <w:tcW w:w="15395" w:type="dxa"/>
            <w:tcBorders>
              <w:top w:val="single" w:sz="4" w:space="0" w:color="auto"/>
              <w:bottom w:val="single" w:sz="4" w:space="0" w:color="auto"/>
            </w:tcBorders>
          </w:tcPr>
          <w:p w14:paraId="20CF64D8" w14:textId="77777777" w:rsidR="00C8013C" w:rsidRPr="00665E2E" w:rsidRDefault="00C8013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FFFF00"/>
                <w:sz w:val="24"/>
                <w:szCs w:val="24"/>
              </w:rPr>
            </w:pPr>
            <w:r w:rsidRPr="00233ED1">
              <w:rPr>
                <w:rFonts w:ascii="Bahnschrift" w:hAnsi="Bahnschrift"/>
                <w:b/>
                <w:bCs/>
                <w:color w:val="C00000"/>
                <w:sz w:val="24"/>
                <w:szCs w:val="24"/>
              </w:rPr>
              <w:t>DEPTH-FIRST SEARCH (DFS) - ITERATION</w:t>
            </w:r>
          </w:p>
        </w:tc>
      </w:tr>
      <w:tr w:rsidR="00C8013C" w14:paraId="56F37B05" w14:textId="77777777" w:rsidTr="00441C48">
        <w:trPr>
          <w:trHeight w:val="59"/>
        </w:trPr>
        <w:tc>
          <w:tcPr>
            <w:tcW w:w="15395" w:type="dxa"/>
            <w:tcBorders>
              <w:top w:val="single" w:sz="4" w:space="0" w:color="auto"/>
            </w:tcBorders>
          </w:tcPr>
          <w:p w14:paraId="2B2973C3" w14:textId="77777777" w:rsidR="00C8013C" w:rsidRPr="00A2627A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dfsIterative</w:t>
            </w:r>
            <w:r w:rsidRPr="00A2627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1602B5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Pr="001602B5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V + E)</w:t>
            </w:r>
            <w:r w:rsidRPr="001602B5">
              <w:rPr>
                <w:rFonts w:ascii="Arial" w:hAnsi="Arial" w:cs="Arial"/>
                <w:color w:val="002060"/>
                <w:sz w:val="20"/>
                <w:shd w:val="clear" w:color="auto" w:fill="FFFFFF"/>
              </w:rPr>
              <w:t xml:space="preserve"> </w:t>
            </w:r>
            <w:r w:rsidRPr="001602B5">
              <w:rPr>
                <w:rFonts w:ascii="Arial" w:hAnsi="Arial" w:cs="Arial"/>
                <w:color w:val="222222"/>
                <w:sz w:val="12"/>
                <w:shd w:val="clear" w:color="auto" w:fill="FFFFFF"/>
              </w:rPr>
              <w:t>*where V - number of vertices; E - number of edges</w:t>
            </w:r>
          </w:p>
          <w:p w14:paraId="704AD0E9" w14:textId="77777777" w:rsidR="00C8013C" w:rsidRPr="00A2627A" w:rsidRDefault="00C8013C" w:rsidP="00747E84">
            <w:pPr>
              <w:numPr>
                <w:ilvl w:val="0"/>
                <w:numId w:val="47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create an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to store visited </w:t>
            </w:r>
            <w:proofErr w:type="gramStart"/>
            <w:r w:rsidRPr="00A2627A">
              <w:rPr>
                <w:rFonts w:ascii="Arial" w:eastAsia="Times New Roman" w:hAnsi="Arial" w:cs="Arial"/>
                <w:sz w:val="20"/>
                <w:szCs w:val="20"/>
              </w:rPr>
              <w:t>vertices</w:t>
            </w:r>
            <w:proofErr w:type="gramEnd"/>
          </w:p>
          <w:p w14:paraId="013D6905" w14:textId="77777777" w:rsidR="00C8013C" w:rsidRPr="00A2627A" w:rsidRDefault="00C8013C" w:rsidP="00747E84">
            <w:pPr>
              <w:numPr>
                <w:ilvl w:val="0"/>
                <w:numId w:val="47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create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isited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object and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stack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to track </w:t>
            </w:r>
            <w:proofErr w:type="gramStart"/>
            <w:r w:rsidRPr="00A2627A">
              <w:rPr>
                <w:rFonts w:ascii="Arial" w:eastAsia="Times New Roman" w:hAnsi="Arial" w:cs="Arial"/>
                <w:sz w:val="20"/>
                <w:szCs w:val="20"/>
              </w:rPr>
              <w:t>vertices</w:t>
            </w:r>
            <w:proofErr w:type="gramEnd"/>
          </w:p>
          <w:p w14:paraId="2BF2875C" w14:textId="77777777" w:rsidR="00C8013C" w:rsidRPr="00A2627A" w:rsidRDefault="00C8013C" w:rsidP="00747E84">
            <w:pPr>
              <w:numPr>
                <w:ilvl w:val="0"/>
                <w:numId w:val="47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add the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start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vertex to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stack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and mark it as </w:t>
            </w:r>
            <w:proofErr w:type="gramStart"/>
            <w:r w:rsidRPr="00A2627A">
              <w:rPr>
                <w:rFonts w:ascii="Arial" w:eastAsia="Times New Roman" w:hAnsi="Arial" w:cs="Arial"/>
                <w:sz w:val="20"/>
                <w:szCs w:val="20"/>
              </w:rPr>
              <w:t>visited</w:t>
            </w:r>
            <w:proofErr w:type="gramEnd"/>
          </w:p>
          <w:p w14:paraId="123FA426" w14:textId="77777777" w:rsidR="00C8013C" w:rsidRPr="00A2627A" w:rsidRDefault="00C8013C" w:rsidP="00747E84">
            <w:pPr>
              <w:numPr>
                <w:ilvl w:val="0"/>
                <w:numId w:val="47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while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stack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is not empty</w:t>
            </w:r>
          </w:p>
          <w:p w14:paraId="2E890EF9" w14:textId="77777777" w:rsidR="00C8013C" w:rsidRPr="00A2627A" w:rsidRDefault="00C8013C" w:rsidP="00747E84">
            <w:pPr>
              <w:numPr>
                <w:ilvl w:val="1"/>
                <w:numId w:val="47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pop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ext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vertex from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stack</w:t>
            </w:r>
          </w:p>
          <w:p w14:paraId="5B103B63" w14:textId="77777777" w:rsidR="00C8013C" w:rsidRPr="00A2627A" w:rsidRDefault="00C8013C" w:rsidP="00747E84">
            <w:pPr>
              <w:numPr>
                <w:ilvl w:val="1"/>
                <w:numId w:val="47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push the popped vertex into </w:t>
            </w:r>
            <w:proofErr w:type="gramStart"/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  <w:proofErr w:type="gramEnd"/>
          </w:p>
          <w:p w14:paraId="18C32DC1" w14:textId="77777777" w:rsidR="00C8013C" w:rsidRPr="00A2627A" w:rsidRDefault="00C8013C" w:rsidP="00747E84">
            <w:pPr>
              <w:numPr>
                <w:ilvl w:val="1"/>
                <w:numId w:val="47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sz w:val="20"/>
                <w:szCs w:val="20"/>
              </w:rPr>
              <w:t>push all adjacent vertices</w:t>
            </w:r>
            <w:r w:rsidRPr="00A2627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that ha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e</w:t>
            </w:r>
            <w:r w:rsidRPr="00A2627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 not been visited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into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stack</w:t>
            </w:r>
            <w:r w:rsidRPr="00A2627A">
              <w:rPr>
                <w:rFonts w:ascii="Arial" w:eastAsia="Times New Roman" w:hAnsi="Arial" w:cs="Arial"/>
                <w:sz w:val="20"/>
                <w:szCs w:val="20"/>
              </w:rPr>
              <w:t xml:space="preserve"> and mark them as </w:t>
            </w:r>
            <w:proofErr w:type="gramStart"/>
            <w:r w:rsidRPr="00A2627A">
              <w:rPr>
                <w:rFonts w:ascii="Arial" w:eastAsia="Times New Roman" w:hAnsi="Arial" w:cs="Arial"/>
                <w:sz w:val="20"/>
                <w:szCs w:val="20"/>
              </w:rPr>
              <w:t>visited</w:t>
            </w:r>
            <w:proofErr w:type="gramEnd"/>
          </w:p>
          <w:p w14:paraId="12BF0CBF" w14:textId="77777777" w:rsidR="00C8013C" w:rsidRPr="00A2627A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start)</w:t>
            </w:r>
          </w:p>
          <w:p w14:paraId="4658C7BD" w14:textId="77777777" w:rsidR="00C8013C" w:rsidRPr="00A2627A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A2627A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A2627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arr</w:t>
            </w:r>
          </w:p>
        </w:tc>
      </w:tr>
    </w:tbl>
    <w:p w14:paraId="55C35518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41A4513C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57CD4AA1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79B4E88A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p w14:paraId="2C49DF1C" w14:textId="77777777" w:rsidR="00C8013C" w:rsidRDefault="00C8013C" w:rsidP="008C19D0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-1184"/>
        <w:tblW w:w="15395" w:type="dxa"/>
        <w:tblLook w:val="04A0" w:firstRow="1" w:lastRow="0" w:firstColumn="1" w:lastColumn="0" w:noHBand="0" w:noVBand="1"/>
      </w:tblPr>
      <w:tblGrid>
        <w:gridCol w:w="7697"/>
        <w:gridCol w:w="7698"/>
      </w:tblGrid>
      <w:tr w:rsidR="00C8013C" w14:paraId="25AD1A2A" w14:textId="77777777" w:rsidTr="00441C48">
        <w:trPr>
          <w:trHeight w:val="120"/>
        </w:trPr>
        <w:tc>
          <w:tcPr>
            <w:tcW w:w="15395" w:type="dxa"/>
            <w:gridSpan w:val="2"/>
          </w:tcPr>
          <w:p w14:paraId="2900FB15" w14:textId="77777777" w:rsidR="00C8013C" w:rsidRPr="00F94569" w:rsidRDefault="00C8013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00B050"/>
                <w:sz w:val="24"/>
                <w:szCs w:val="24"/>
              </w:rPr>
            </w:pPr>
            <w:r w:rsidRPr="006C5EC9">
              <w:rPr>
                <w:rFonts w:ascii="Bahnschrift" w:hAnsi="Bahnschrift"/>
                <w:b/>
                <w:bCs/>
                <w:color w:val="00FFCC"/>
                <w:sz w:val="24"/>
                <w:szCs w:val="24"/>
              </w:rPr>
              <w:lastRenderedPageBreak/>
              <w:t>WEIGHTED GRAPH</w:t>
            </w:r>
          </w:p>
        </w:tc>
      </w:tr>
      <w:tr w:rsidR="00C8013C" w14:paraId="0D1A88BA" w14:textId="77777777" w:rsidTr="00441C48">
        <w:trPr>
          <w:trHeight w:val="120"/>
        </w:trPr>
        <w:tc>
          <w:tcPr>
            <w:tcW w:w="15395" w:type="dxa"/>
            <w:gridSpan w:val="2"/>
            <w:tcBorders>
              <w:top w:val="dashed" w:sz="4" w:space="0" w:color="auto"/>
            </w:tcBorders>
          </w:tcPr>
          <w:p w14:paraId="7CD1864F" w14:textId="77777777" w:rsidR="00C8013C" w:rsidRPr="00711DD4" w:rsidRDefault="00C8013C" w:rsidP="00441C48">
            <w:pPr>
              <w:widowControl w:val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i/>
                <w:sz w:val="20"/>
                <w:u w:val="single"/>
              </w:rPr>
              <w:t>1 property</w:t>
            </w:r>
            <w:r w:rsidRPr="00AD500E">
              <w:rPr>
                <w:rFonts w:ascii="Arial" w:hAnsi="Arial" w:cs="Arial"/>
                <w:i/>
                <w:sz w:val="20"/>
                <w:u w:val="single"/>
              </w:rPr>
              <w:t>: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Consolas" w:hAnsi="Consolas"/>
                <w:color w:val="003380"/>
                <w:sz w:val="20"/>
              </w:rPr>
              <w:t>adjacencyList</w:t>
            </w:r>
          </w:p>
        </w:tc>
      </w:tr>
      <w:tr w:rsidR="00C8013C" w14:paraId="572B4969" w14:textId="77777777" w:rsidTr="00441C48">
        <w:trPr>
          <w:trHeight w:val="113"/>
        </w:trPr>
        <w:tc>
          <w:tcPr>
            <w:tcW w:w="15395" w:type="dxa"/>
            <w:gridSpan w:val="2"/>
            <w:tcBorders>
              <w:bottom w:val="single" w:sz="4" w:space="0" w:color="FFFFFF" w:themeColor="background1"/>
            </w:tcBorders>
          </w:tcPr>
          <w:p w14:paraId="4DFBFD25" w14:textId="77777777" w:rsidR="00C8013C" w:rsidRPr="000947B0" w:rsidRDefault="00C8013C" w:rsidP="00441C48">
            <w:pPr>
              <w:widowControl w:val="0"/>
              <w:jc w:val="center"/>
              <w:rPr>
                <w:rFonts w:ascii="Bahnschrift" w:hAnsi="Bahnschrift"/>
                <w:b/>
                <w:bCs/>
                <w:color w:val="FF220C"/>
                <w:sz w:val="24"/>
                <w:szCs w:val="24"/>
              </w:rPr>
            </w:pPr>
            <w:r w:rsidRPr="006C5EC9">
              <w:rPr>
                <w:rFonts w:ascii="Bahnschrift" w:hAnsi="Bahnschrift"/>
                <w:b/>
                <w:bCs/>
                <w:color w:val="00FFCC"/>
                <w:sz w:val="24"/>
                <w:szCs w:val="24"/>
              </w:rPr>
              <w:t>ADD VERTEX/EDGE</w:t>
            </w:r>
          </w:p>
        </w:tc>
      </w:tr>
      <w:tr w:rsidR="00C8013C" w14:paraId="0827E043" w14:textId="77777777" w:rsidTr="00441C48">
        <w:trPr>
          <w:trHeight w:val="1310"/>
        </w:trPr>
        <w:tc>
          <w:tcPr>
            <w:tcW w:w="7697" w:type="dxa"/>
            <w:tcBorders>
              <w:top w:val="single" w:sz="4" w:space="0" w:color="auto"/>
              <w:bottom w:val="single" w:sz="4" w:space="0" w:color="auto"/>
              <w:right w:val="dashed" w:sz="4" w:space="0" w:color="auto"/>
            </w:tcBorders>
          </w:tcPr>
          <w:p w14:paraId="32AC1A3C" w14:textId="77777777" w:rsidR="00C8013C" w:rsidRPr="00F85F65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addVertex</w:t>
            </w:r>
            <w:r w:rsidRPr="00F85F6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492A4B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Pr="00492A4B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1)</w:t>
            </w:r>
          </w:p>
          <w:p w14:paraId="0F774884" w14:textId="77777777" w:rsidR="00C8013C" w:rsidRPr="00F85F65" w:rsidRDefault="00C8013C" w:rsidP="00747E84">
            <w:pPr>
              <w:numPr>
                <w:ilvl w:val="0"/>
                <w:numId w:val="42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check if the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ertex</w:t>
            </w: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proofErr w:type="gramStart"/>
            <w:r w:rsidRPr="00F85F65">
              <w:rPr>
                <w:rFonts w:ascii="Arial" w:eastAsia="Times New Roman" w:hAnsi="Arial" w:cs="Arial"/>
                <w:sz w:val="20"/>
                <w:szCs w:val="20"/>
              </w:rPr>
              <w:t>exists</w:t>
            </w:r>
            <w:proofErr w:type="gramEnd"/>
          </w:p>
          <w:p w14:paraId="6E25A5D3" w14:textId="77777777" w:rsidR="00C8013C" w:rsidRPr="00F85F65" w:rsidRDefault="00C8013C" w:rsidP="00747E84">
            <w:pPr>
              <w:numPr>
                <w:ilvl w:val="1"/>
                <w:numId w:val="42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add a key to </w:t>
            </w:r>
            <w:proofErr w:type="gramStart"/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adjacencyList</w:t>
            </w:r>
            <w:proofErr w:type="gramEnd"/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 with the name of the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ertex</w:t>
            </w: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 and set its value to be an empty array</w:t>
            </w:r>
          </w:p>
          <w:p w14:paraId="3557807F" w14:textId="77777777" w:rsidR="00C8013C" w:rsidRPr="00F85F65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vertex)</w:t>
            </w:r>
          </w:p>
          <w:p w14:paraId="78E950E4" w14:textId="77777777" w:rsidR="00C8013C" w:rsidRPr="00711DD4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-</w:t>
            </w:r>
          </w:p>
        </w:tc>
        <w:tc>
          <w:tcPr>
            <w:tcW w:w="7698" w:type="dxa"/>
            <w:tcBorders>
              <w:top w:val="single" w:sz="4" w:space="0" w:color="auto"/>
              <w:left w:val="dashed" w:sz="4" w:space="0" w:color="auto"/>
              <w:bottom w:val="single" w:sz="4" w:space="0" w:color="auto"/>
            </w:tcBorders>
          </w:tcPr>
          <w:p w14:paraId="29D122FB" w14:textId="77777777" w:rsidR="00C8013C" w:rsidRPr="00F85F65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addEdge</w:t>
            </w:r>
            <w:r w:rsidRPr="00F85F6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366C41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Pr="00366C41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1)</w:t>
            </w:r>
            <w:r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*</w:t>
            </w:r>
          </w:p>
          <w:p w14:paraId="5737BD3E" w14:textId="77777777" w:rsidR="00C8013C" w:rsidRPr="00F85F65" w:rsidRDefault="00C8013C" w:rsidP="00747E84">
            <w:pPr>
              <w:numPr>
                <w:ilvl w:val="0"/>
                <w:numId w:val="43"/>
              </w:numPr>
              <w:spacing w:line="259" w:lineRule="auto"/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check if both vertices exist and do not have connection established </w:t>
            </w:r>
            <w:proofErr w:type="gramStart"/>
            <w:r w:rsidRPr="00F85F65">
              <w:rPr>
                <w:rFonts w:ascii="Arial" w:eastAsia="Times New Roman" w:hAnsi="Arial" w:cs="Arial"/>
                <w:sz w:val="20"/>
                <w:szCs w:val="20"/>
              </w:rPr>
              <w:t>yet</w:t>
            </w:r>
            <w:proofErr w:type="gramEnd"/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  <w:p w14:paraId="1063C6FF" w14:textId="77777777" w:rsidR="00C8013C" w:rsidRPr="00F85F65" w:rsidRDefault="00C8013C" w:rsidP="00747E84">
            <w:pPr>
              <w:numPr>
                <w:ilvl w:val="1"/>
                <w:numId w:val="43"/>
              </w:numPr>
              <w:spacing w:line="259" w:lineRule="auto"/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push 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{val: v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ertex2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, weight}</w:t>
            </w: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 into </w:t>
            </w:r>
            <w:proofErr w:type="gramStart"/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adjacencyList</w:t>
            </w:r>
            <w:proofErr w:type="gramEnd"/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[vertex1]</w:t>
            </w:r>
          </w:p>
          <w:p w14:paraId="5ED5E573" w14:textId="77777777" w:rsidR="00C8013C" w:rsidRPr="00F85F65" w:rsidRDefault="00C8013C" w:rsidP="00747E84">
            <w:pPr>
              <w:numPr>
                <w:ilvl w:val="1"/>
                <w:numId w:val="43"/>
              </w:numPr>
              <w:spacing w:line="259" w:lineRule="auto"/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push 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{val: vertex1, weight}</w:t>
            </w:r>
            <w:r w:rsidRPr="00F85F65">
              <w:rPr>
                <w:rFonts w:ascii="Arial" w:eastAsia="Times New Roman" w:hAnsi="Arial" w:cs="Arial"/>
                <w:sz w:val="20"/>
                <w:szCs w:val="20"/>
              </w:rPr>
              <w:t xml:space="preserve"> into </w:t>
            </w:r>
            <w:proofErr w:type="gramStart"/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adjacencyList</w:t>
            </w:r>
            <w:proofErr w:type="gramEnd"/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[vertex2]</w:t>
            </w:r>
          </w:p>
          <w:p w14:paraId="4ED04B30" w14:textId="77777777" w:rsidR="00C8013C" w:rsidRPr="00F85F65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vertex</w:t>
            </w:r>
            <w:proofErr w:type="gramStart"/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1,vertex</w:t>
            </w:r>
            <w:proofErr w:type="gramEnd"/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2</w:t>
            </w:r>
            <w:r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,weight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)</w:t>
            </w:r>
          </w:p>
          <w:p w14:paraId="27E1452F" w14:textId="77777777" w:rsidR="00C8013C" w:rsidRPr="00711DD4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85F65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F85F65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-</w:t>
            </w:r>
          </w:p>
        </w:tc>
      </w:tr>
      <w:tr w:rsidR="00C8013C" w14:paraId="4BDAD933" w14:textId="77777777" w:rsidTr="00441C48">
        <w:trPr>
          <w:trHeight w:val="70"/>
        </w:trPr>
        <w:tc>
          <w:tcPr>
            <w:tcW w:w="1539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CD3290D" w14:textId="77777777" w:rsidR="00C8013C" w:rsidRDefault="00C8013C" w:rsidP="00441C48">
            <w:pPr>
              <w:widowControl w:val="0"/>
              <w:jc w:val="center"/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</w:pPr>
            <w:r w:rsidRPr="006C5EC9">
              <w:rPr>
                <w:rFonts w:ascii="Bahnschrift" w:hAnsi="Bahnschrift"/>
                <w:b/>
                <w:bCs/>
                <w:color w:val="00FFCC"/>
                <w:sz w:val="24"/>
                <w:szCs w:val="24"/>
              </w:rPr>
              <w:t>DIJKSTRA’S ALGORITHM</w:t>
            </w:r>
          </w:p>
        </w:tc>
      </w:tr>
      <w:tr w:rsidR="00C8013C" w14:paraId="3576E6FA" w14:textId="77777777" w:rsidTr="00441C48">
        <w:trPr>
          <w:trHeight w:val="1202"/>
        </w:trPr>
        <w:tc>
          <w:tcPr>
            <w:tcW w:w="15395" w:type="dxa"/>
            <w:gridSpan w:val="2"/>
            <w:tcBorders>
              <w:top w:val="single" w:sz="4" w:space="0" w:color="auto"/>
            </w:tcBorders>
          </w:tcPr>
          <w:p w14:paraId="25CB4E93" w14:textId="77777777" w:rsidR="00C8013C" w:rsidRPr="00D50CEA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D50CEA">
              <w:rPr>
                <w:rFonts w:ascii="Consolas" w:eastAsia="Times New Roman" w:hAnsi="Consolas" w:cs="Arial"/>
                <w:b/>
                <w:bCs/>
                <w:color w:val="002060"/>
                <w:sz w:val="20"/>
                <w:szCs w:val="20"/>
              </w:rPr>
              <w:t>dijkstraAlgorithm</w:t>
            </w:r>
            <w:r w:rsidRPr="00D50CE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instance method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Pr="00492A4B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O(</w:t>
            </w:r>
            <w:proofErr w:type="gramEnd"/>
            <w:r w:rsidRPr="00492A4B">
              <w:rPr>
                <w:rFonts w:ascii="Arial" w:eastAsia="Times New Roman" w:hAnsi="Arial" w:cs="Arial"/>
                <w:b/>
                <w:bCs/>
                <w:i/>
                <w:color w:val="002060"/>
                <w:sz w:val="20"/>
                <w:szCs w:val="20"/>
                <w:u w:val="single"/>
              </w:rPr>
              <w:t>V + E * logV)</w:t>
            </w:r>
          </w:p>
          <w:p w14:paraId="0392171A" w14:textId="77777777" w:rsidR="00C8013C" w:rsidRPr="00D50CEA" w:rsidRDefault="00C8013C" w:rsidP="00747E84">
            <w:pPr>
              <w:numPr>
                <w:ilvl w:val="0"/>
                <w:numId w:val="49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create </w:t>
            </w:r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distances</w:t>
            </w: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 object to store shortest distances from </w:t>
            </w:r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start</w:t>
            </w: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 for each vertex (copy keys from </w:t>
            </w:r>
            <w:proofErr w:type="gramStart"/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adjacencyList</w:t>
            </w:r>
            <w:proofErr w:type="gramEnd"/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; set the values to be </w:t>
            </w:r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Infinity/0</w:t>
            </w:r>
            <w:r w:rsidRPr="00D50CEA"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  <w:p w14:paraId="168CEEAE" w14:textId="77777777" w:rsidR="00C8013C" w:rsidRPr="00D50CEA" w:rsidRDefault="00C8013C" w:rsidP="00747E84">
            <w:pPr>
              <w:numPr>
                <w:ilvl w:val="0"/>
                <w:numId w:val="49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enqueue all vertices into </w:t>
            </w:r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riorityQueue</w:t>
            </w:r>
          </w:p>
          <w:p w14:paraId="37AD3F76" w14:textId="77777777" w:rsidR="00C8013C" w:rsidRPr="00D50CEA" w:rsidRDefault="00C8013C" w:rsidP="00747E84">
            <w:pPr>
              <w:numPr>
                <w:ilvl w:val="0"/>
                <w:numId w:val="49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create </w:t>
            </w:r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revious</w:t>
            </w: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 object and set each key to be every vertex in </w:t>
            </w:r>
            <w:proofErr w:type="gramStart"/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adjacencyList</w:t>
            </w:r>
            <w:proofErr w:type="gramEnd"/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 with a value of </w:t>
            </w:r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null</w:t>
            </w:r>
          </w:p>
          <w:p w14:paraId="0C6858D4" w14:textId="77777777" w:rsidR="00C8013C" w:rsidRPr="00D50CEA" w:rsidRDefault="00C8013C" w:rsidP="00747E84">
            <w:pPr>
              <w:numPr>
                <w:ilvl w:val="0"/>
                <w:numId w:val="49"/>
              </w:numPr>
              <w:ind w:left="54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while </w:t>
            </w:r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riorityQueue</w:t>
            </w: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 is not empty</w:t>
            </w:r>
          </w:p>
          <w:p w14:paraId="1A247105" w14:textId="77777777" w:rsidR="00C8013C" w:rsidRPr="00D50CEA" w:rsidRDefault="00C8013C" w:rsidP="00747E84">
            <w:pPr>
              <w:numPr>
                <w:ilvl w:val="1"/>
                <w:numId w:val="49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dequeue </w:t>
            </w:r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tx</w:t>
            </w: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 from </w:t>
            </w:r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riorityQueue</w:t>
            </w:r>
          </w:p>
          <w:p w14:paraId="0310828B" w14:textId="77777777" w:rsidR="00C8013C" w:rsidRPr="00D50CEA" w:rsidRDefault="00C8013C" w:rsidP="00747E84">
            <w:pPr>
              <w:numPr>
                <w:ilvl w:val="1"/>
                <w:numId w:val="49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tx === end</w:t>
            </w:r>
            <w:r w:rsidRPr="00D50CEA">
              <w:rPr>
                <w:rFonts w:ascii="Arial" w:eastAsia="Times New Roman" w:hAnsi="Arial" w:cs="Arial"/>
                <w:sz w:val="20"/>
                <w:szCs w:val="20"/>
              </w:rPr>
              <w:t>, return</w:t>
            </w:r>
          </w:p>
          <w:p w14:paraId="2B6CCB0A" w14:textId="77777777" w:rsidR="00C8013C" w:rsidRPr="00D50CEA" w:rsidRDefault="00C8013C" w:rsidP="00747E84">
            <w:pPr>
              <w:numPr>
                <w:ilvl w:val="1"/>
                <w:numId w:val="49"/>
              </w:numPr>
              <w:ind w:left="108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else, loop through </w:t>
            </w:r>
            <w:proofErr w:type="gramStart"/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this.adjacencyList</w:t>
            </w:r>
            <w:proofErr w:type="gramEnd"/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[vtx]</w:t>
            </w:r>
          </w:p>
          <w:p w14:paraId="07B60F7D" w14:textId="77777777" w:rsidR="00C8013C" w:rsidRPr="00D50CEA" w:rsidRDefault="00C8013C" w:rsidP="00747E84">
            <w:pPr>
              <w:numPr>
                <w:ilvl w:val="2"/>
                <w:numId w:val="49"/>
              </w:numPr>
              <w:ind w:left="162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calculate </w:t>
            </w:r>
            <w:r w:rsidRPr="00F231D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distance</w:t>
            </w: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 to </w:t>
            </w:r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tx</w:t>
            </w: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 from </w:t>
            </w:r>
            <w:proofErr w:type="gramStart"/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start</w:t>
            </w:r>
            <w:proofErr w:type="gramEnd"/>
          </w:p>
          <w:p w14:paraId="6E7CD226" w14:textId="77777777" w:rsidR="00C8013C" w:rsidRPr="00D50CEA" w:rsidRDefault="00C8013C" w:rsidP="00747E84">
            <w:pPr>
              <w:numPr>
                <w:ilvl w:val="2"/>
                <w:numId w:val="49"/>
              </w:numPr>
              <w:ind w:left="162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if </w:t>
            </w:r>
            <w:r w:rsidRPr="00F231DB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distance</w:t>
            </w: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 is less than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one</w:t>
            </w: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 in </w:t>
            </w:r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distances</w:t>
            </w: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 object:</w:t>
            </w:r>
          </w:p>
          <w:p w14:paraId="4596EE4C" w14:textId="77777777" w:rsidR="00C8013C" w:rsidRPr="00D50CEA" w:rsidRDefault="00C8013C" w:rsidP="00747E84">
            <w:pPr>
              <w:numPr>
                <w:ilvl w:val="3"/>
                <w:numId w:val="49"/>
              </w:numPr>
              <w:ind w:left="216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update </w:t>
            </w:r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distances</w:t>
            </w: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 object with new lower </w:t>
            </w:r>
            <w:proofErr w:type="gramStart"/>
            <w:r w:rsidRPr="00210282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distance</w:t>
            </w:r>
            <w:proofErr w:type="gramEnd"/>
          </w:p>
          <w:p w14:paraId="4A40A211" w14:textId="77777777" w:rsidR="00C8013C" w:rsidRPr="00D50CEA" w:rsidRDefault="00C8013C" w:rsidP="00747E84">
            <w:pPr>
              <w:numPr>
                <w:ilvl w:val="3"/>
                <w:numId w:val="49"/>
              </w:numPr>
              <w:ind w:left="216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update </w:t>
            </w:r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revious</w:t>
            </w: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 object to contain </w:t>
            </w:r>
            <w:proofErr w:type="gramStart"/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tx</w:t>
            </w:r>
            <w:proofErr w:type="gramEnd"/>
          </w:p>
          <w:p w14:paraId="2C963274" w14:textId="77777777" w:rsidR="00C8013C" w:rsidRPr="00D50CEA" w:rsidRDefault="00C8013C" w:rsidP="00747E84">
            <w:pPr>
              <w:numPr>
                <w:ilvl w:val="3"/>
                <w:numId w:val="49"/>
              </w:numPr>
              <w:ind w:left="2160"/>
              <w:textAlignment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enqueue </w:t>
            </w:r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vtx</w:t>
            </w: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 with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a priority of</w:t>
            </w:r>
            <w:r w:rsidRPr="00D50CEA">
              <w:rPr>
                <w:rFonts w:ascii="Arial" w:eastAsia="Times New Roman" w:hAnsi="Arial" w:cs="Arial"/>
                <w:sz w:val="20"/>
                <w:szCs w:val="20"/>
              </w:rPr>
              <w:t xml:space="preserve"> the total distance from </w:t>
            </w:r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start</w:t>
            </w:r>
          </w:p>
          <w:p w14:paraId="191A6289" w14:textId="77777777" w:rsidR="00C8013C" w:rsidRPr="00D50CEA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D50CEA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Arguments: </w:t>
            </w:r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(</w:t>
            </w:r>
            <w:proofErr w:type="gramStart"/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start,end</w:t>
            </w:r>
            <w:proofErr w:type="gramEnd"/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)</w:t>
            </w:r>
          </w:p>
          <w:p w14:paraId="2442E5CE" w14:textId="77777777" w:rsidR="00C8013C" w:rsidRPr="00D50CEA" w:rsidRDefault="00C8013C" w:rsidP="00441C4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D50CEA">
              <w:rPr>
                <w:rFonts w:ascii="Arial" w:eastAsia="Times New Roman" w:hAnsi="Arial" w:cs="Arial"/>
                <w:i/>
                <w:iCs/>
                <w:sz w:val="20"/>
                <w:szCs w:val="20"/>
                <w:u w:val="single"/>
              </w:rPr>
              <w:t xml:space="preserve">Return: </w:t>
            </w:r>
            <w:r w:rsidRPr="00D50CEA">
              <w:rPr>
                <w:rFonts w:ascii="Consolas" w:eastAsia="Times New Roman" w:hAnsi="Consolas" w:cs="Arial"/>
                <w:color w:val="002060"/>
                <w:sz w:val="20"/>
                <w:szCs w:val="20"/>
              </w:rPr>
              <w:t>previous</w:t>
            </w:r>
          </w:p>
        </w:tc>
      </w:tr>
    </w:tbl>
    <w:p w14:paraId="2D87E82D" w14:textId="77777777" w:rsidR="00C8013C" w:rsidRPr="008C19D0" w:rsidRDefault="00C8013C" w:rsidP="008C19D0">
      <w:pPr>
        <w:rPr>
          <w:rFonts w:ascii="Arial" w:hAnsi="Arial" w:cs="Arial"/>
          <w:sz w:val="20"/>
          <w:szCs w:val="20"/>
        </w:rPr>
      </w:pPr>
    </w:p>
    <w:sectPr w:rsidR="00C8013C" w:rsidRPr="008C19D0" w:rsidSect="008C19D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650F68" w14:textId="77777777" w:rsidR="0001439E" w:rsidRDefault="0001439E" w:rsidP="000F046C">
      <w:pPr>
        <w:spacing w:after="0" w:line="240" w:lineRule="auto"/>
      </w:pPr>
      <w:r>
        <w:separator/>
      </w:r>
    </w:p>
  </w:endnote>
  <w:endnote w:type="continuationSeparator" w:id="0">
    <w:p w14:paraId="1D64D633" w14:textId="77777777" w:rsidR="0001439E" w:rsidRDefault="0001439E" w:rsidP="000F04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491224" w14:textId="77777777" w:rsidR="00EF42A0" w:rsidRDefault="00EF42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430017" w14:textId="47672621" w:rsidR="00EF42A0" w:rsidRPr="00EF42A0" w:rsidRDefault="00EF42A0" w:rsidP="00EF42A0">
    <w:pPr>
      <w:jc w:val="center"/>
      <w:rPr>
        <w:rFonts w:ascii="Arial" w:hAnsi="Arial" w:cs="Arial"/>
        <w:color w:val="000000" w:themeColor="text1"/>
        <w:sz w:val="24"/>
        <w:szCs w:val="24"/>
      </w:rPr>
    </w:pPr>
    <w:r w:rsidRPr="00EF42A0">
      <w:rPr>
        <w:rFonts w:ascii="Arial" w:hAnsi="Arial" w:cs="Arial"/>
        <w:color w:val="000000" w:themeColor="text1"/>
        <w:sz w:val="24"/>
        <w:szCs w:val="24"/>
      </w:rPr>
      <w:t>© Oleksandr Levinskyi</w:t>
    </w:r>
    <w:r>
      <w:rPr>
        <w:rFonts w:ascii="Arial" w:hAnsi="Arial" w:cs="Arial"/>
        <w:color w:val="000000" w:themeColor="text1"/>
        <w:sz w:val="24"/>
        <w:szCs w:val="24"/>
      </w:rPr>
      <w:t xml:space="preserve"> – Data Structures and Algorithms Documentation</w:t>
    </w:r>
  </w:p>
  <w:p w14:paraId="6FF625F4" w14:textId="77777777" w:rsidR="00EF42A0" w:rsidRDefault="00EF42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C032D3" w14:textId="77777777" w:rsidR="00EF42A0" w:rsidRDefault="00EF42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D1B692" w14:textId="77777777" w:rsidR="0001439E" w:rsidRDefault="0001439E" w:rsidP="000F046C">
      <w:pPr>
        <w:spacing w:after="0" w:line="240" w:lineRule="auto"/>
      </w:pPr>
      <w:r>
        <w:separator/>
      </w:r>
    </w:p>
  </w:footnote>
  <w:footnote w:type="continuationSeparator" w:id="0">
    <w:p w14:paraId="46487795" w14:textId="77777777" w:rsidR="0001439E" w:rsidRDefault="0001439E" w:rsidP="000F04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BEECA" w14:textId="77777777" w:rsidR="00EF42A0" w:rsidRDefault="00EF42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568EF7" w14:textId="77777777" w:rsidR="00EF42A0" w:rsidRDefault="00EF42A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7700" w14:textId="77777777" w:rsidR="00EF42A0" w:rsidRDefault="00EF42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52151"/>
    <w:multiLevelType w:val="multilevel"/>
    <w:tmpl w:val="D3AE3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8A7728"/>
    <w:multiLevelType w:val="multilevel"/>
    <w:tmpl w:val="167A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4F7954"/>
    <w:multiLevelType w:val="multilevel"/>
    <w:tmpl w:val="A9CA5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93577A2"/>
    <w:multiLevelType w:val="multilevel"/>
    <w:tmpl w:val="94B44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9E43162"/>
    <w:multiLevelType w:val="multilevel"/>
    <w:tmpl w:val="EF6E0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9EE2868"/>
    <w:multiLevelType w:val="multilevel"/>
    <w:tmpl w:val="BBB83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DD018FC"/>
    <w:multiLevelType w:val="multilevel"/>
    <w:tmpl w:val="C1C2B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DE243A4"/>
    <w:multiLevelType w:val="multilevel"/>
    <w:tmpl w:val="4BD0E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0165F50"/>
    <w:multiLevelType w:val="multilevel"/>
    <w:tmpl w:val="79DA2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39D279E"/>
    <w:multiLevelType w:val="multilevel"/>
    <w:tmpl w:val="00923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49E2339"/>
    <w:multiLevelType w:val="multilevel"/>
    <w:tmpl w:val="0FE04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6BB2D8A"/>
    <w:multiLevelType w:val="multilevel"/>
    <w:tmpl w:val="8AF66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7D50588"/>
    <w:multiLevelType w:val="multilevel"/>
    <w:tmpl w:val="B8CC2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88F5B7E"/>
    <w:multiLevelType w:val="multilevel"/>
    <w:tmpl w:val="7436B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A112F18"/>
    <w:multiLevelType w:val="multilevel"/>
    <w:tmpl w:val="F31AB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B77600E"/>
    <w:multiLevelType w:val="multilevel"/>
    <w:tmpl w:val="67BAA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5584A50"/>
    <w:multiLevelType w:val="multilevel"/>
    <w:tmpl w:val="4704F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5C82E8C"/>
    <w:multiLevelType w:val="multilevel"/>
    <w:tmpl w:val="ECA8A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8C246AC"/>
    <w:multiLevelType w:val="multilevel"/>
    <w:tmpl w:val="D9EE0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9F026C0"/>
    <w:multiLevelType w:val="multilevel"/>
    <w:tmpl w:val="BED80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24D6DEE"/>
    <w:multiLevelType w:val="multilevel"/>
    <w:tmpl w:val="34E45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2FD644A"/>
    <w:multiLevelType w:val="multilevel"/>
    <w:tmpl w:val="652A8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5EB24C4"/>
    <w:multiLevelType w:val="multilevel"/>
    <w:tmpl w:val="4AF29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845754C"/>
    <w:multiLevelType w:val="multilevel"/>
    <w:tmpl w:val="63760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D330982"/>
    <w:multiLevelType w:val="multilevel"/>
    <w:tmpl w:val="28385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1B44D45"/>
    <w:multiLevelType w:val="multilevel"/>
    <w:tmpl w:val="37D2E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C5340A3"/>
    <w:multiLevelType w:val="multilevel"/>
    <w:tmpl w:val="BEEAA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D587ABA"/>
    <w:multiLevelType w:val="multilevel"/>
    <w:tmpl w:val="21E24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FE42158"/>
    <w:multiLevelType w:val="multilevel"/>
    <w:tmpl w:val="E16EC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0A16527"/>
    <w:multiLevelType w:val="multilevel"/>
    <w:tmpl w:val="B4EC5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0C25E3E"/>
    <w:multiLevelType w:val="multilevel"/>
    <w:tmpl w:val="D4763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710565E"/>
    <w:multiLevelType w:val="multilevel"/>
    <w:tmpl w:val="E47C0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C074754"/>
    <w:multiLevelType w:val="multilevel"/>
    <w:tmpl w:val="3496C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C6C6745"/>
    <w:multiLevelType w:val="multilevel"/>
    <w:tmpl w:val="29F61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F6C7B70"/>
    <w:multiLevelType w:val="multilevel"/>
    <w:tmpl w:val="95F8C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2EF48B1"/>
    <w:multiLevelType w:val="multilevel"/>
    <w:tmpl w:val="EFD69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31F73E4"/>
    <w:multiLevelType w:val="multilevel"/>
    <w:tmpl w:val="698EC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33C3D94"/>
    <w:multiLevelType w:val="multilevel"/>
    <w:tmpl w:val="4CD04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3A91E8C"/>
    <w:multiLevelType w:val="multilevel"/>
    <w:tmpl w:val="15B4E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4061059"/>
    <w:multiLevelType w:val="multilevel"/>
    <w:tmpl w:val="AA5AA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4376F29"/>
    <w:multiLevelType w:val="multilevel"/>
    <w:tmpl w:val="A7668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6A476D1"/>
    <w:multiLevelType w:val="multilevel"/>
    <w:tmpl w:val="0CCAF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6BD87CE4"/>
    <w:multiLevelType w:val="multilevel"/>
    <w:tmpl w:val="B3CC3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6D871DC8"/>
    <w:multiLevelType w:val="multilevel"/>
    <w:tmpl w:val="33721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0E60127"/>
    <w:multiLevelType w:val="multilevel"/>
    <w:tmpl w:val="06A68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74B94189"/>
    <w:multiLevelType w:val="multilevel"/>
    <w:tmpl w:val="BBD67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B234D91"/>
    <w:multiLevelType w:val="multilevel"/>
    <w:tmpl w:val="75AA7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BD57482"/>
    <w:multiLevelType w:val="multilevel"/>
    <w:tmpl w:val="DAB01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7CC2619E"/>
    <w:multiLevelType w:val="hybridMultilevel"/>
    <w:tmpl w:val="5B961888"/>
    <w:lvl w:ilvl="0" w:tplc="F9EC9F6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8"/>
  </w:num>
  <w:num w:numId="2">
    <w:abstractNumId w:val="27"/>
  </w:num>
  <w:num w:numId="3">
    <w:abstractNumId w:val="46"/>
  </w:num>
  <w:num w:numId="4">
    <w:abstractNumId w:val="7"/>
  </w:num>
  <w:num w:numId="5">
    <w:abstractNumId w:val="31"/>
  </w:num>
  <w:num w:numId="6">
    <w:abstractNumId w:val="28"/>
  </w:num>
  <w:num w:numId="7">
    <w:abstractNumId w:val="18"/>
  </w:num>
  <w:num w:numId="8">
    <w:abstractNumId w:val="17"/>
  </w:num>
  <w:num w:numId="9">
    <w:abstractNumId w:val="37"/>
  </w:num>
  <w:num w:numId="10">
    <w:abstractNumId w:val="44"/>
  </w:num>
  <w:num w:numId="11">
    <w:abstractNumId w:val="4"/>
  </w:num>
  <w:num w:numId="12">
    <w:abstractNumId w:val="42"/>
  </w:num>
  <w:num w:numId="13">
    <w:abstractNumId w:val="6"/>
  </w:num>
  <w:num w:numId="14">
    <w:abstractNumId w:val="20"/>
  </w:num>
  <w:num w:numId="15">
    <w:abstractNumId w:val="14"/>
  </w:num>
  <w:num w:numId="16">
    <w:abstractNumId w:val="13"/>
  </w:num>
  <w:num w:numId="17">
    <w:abstractNumId w:val="30"/>
  </w:num>
  <w:num w:numId="18">
    <w:abstractNumId w:val="38"/>
  </w:num>
  <w:num w:numId="19">
    <w:abstractNumId w:val="3"/>
  </w:num>
  <w:num w:numId="20">
    <w:abstractNumId w:val="32"/>
  </w:num>
  <w:num w:numId="21">
    <w:abstractNumId w:val="2"/>
  </w:num>
  <w:num w:numId="22">
    <w:abstractNumId w:val="10"/>
  </w:num>
  <w:num w:numId="23">
    <w:abstractNumId w:val="47"/>
  </w:num>
  <w:num w:numId="24">
    <w:abstractNumId w:val="11"/>
  </w:num>
  <w:num w:numId="25">
    <w:abstractNumId w:val="12"/>
  </w:num>
  <w:num w:numId="26">
    <w:abstractNumId w:val="19"/>
  </w:num>
  <w:num w:numId="27">
    <w:abstractNumId w:val="25"/>
  </w:num>
  <w:num w:numId="28">
    <w:abstractNumId w:val="43"/>
  </w:num>
  <w:num w:numId="29">
    <w:abstractNumId w:val="16"/>
  </w:num>
  <w:num w:numId="30">
    <w:abstractNumId w:val="24"/>
  </w:num>
  <w:num w:numId="31">
    <w:abstractNumId w:val="36"/>
  </w:num>
  <w:num w:numId="32">
    <w:abstractNumId w:val="22"/>
  </w:num>
  <w:num w:numId="33">
    <w:abstractNumId w:val="39"/>
  </w:num>
  <w:num w:numId="34">
    <w:abstractNumId w:val="35"/>
  </w:num>
  <w:num w:numId="35">
    <w:abstractNumId w:val="5"/>
  </w:num>
  <w:num w:numId="36">
    <w:abstractNumId w:val="8"/>
  </w:num>
  <w:num w:numId="37">
    <w:abstractNumId w:val="29"/>
  </w:num>
  <w:num w:numId="38">
    <w:abstractNumId w:val="33"/>
  </w:num>
  <w:num w:numId="39">
    <w:abstractNumId w:val="15"/>
  </w:num>
  <w:num w:numId="40">
    <w:abstractNumId w:val="34"/>
  </w:num>
  <w:num w:numId="41">
    <w:abstractNumId w:val="1"/>
  </w:num>
  <w:num w:numId="42">
    <w:abstractNumId w:val="26"/>
  </w:num>
  <w:num w:numId="43">
    <w:abstractNumId w:val="45"/>
  </w:num>
  <w:num w:numId="44">
    <w:abstractNumId w:val="9"/>
  </w:num>
  <w:num w:numId="45">
    <w:abstractNumId w:val="0"/>
  </w:num>
  <w:num w:numId="46">
    <w:abstractNumId w:val="21"/>
  </w:num>
  <w:num w:numId="47">
    <w:abstractNumId w:val="23"/>
  </w:num>
  <w:num w:numId="48">
    <w:abstractNumId w:val="40"/>
  </w:num>
  <w:num w:numId="49">
    <w:abstractNumId w:val="41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jWwMLc0Mjc1MjdW0lEKTi0uzszPAymwqAUAimeuwywAAAA="/>
  </w:docVars>
  <w:rsids>
    <w:rsidRoot w:val="00F81264"/>
    <w:rsid w:val="0001439E"/>
    <w:rsid w:val="000360AB"/>
    <w:rsid w:val="000B5538"/>
    <w:rsid w:val="000F046C"/>
    <w:rsid w:val="00142EC1"/>
    <w:rsid w:val="001F08A8"/>
    <w:rsid w:val="00257FDB"/>
    <w:rsid w:val="004B23D8"/>
    <w:rsid w:val="00544F3A"/>
    <w:rsid w:val="005540B1"/>
    <w:rsid w:val="0060713C"/>
    <w:rsid w:val="007133DA"/>
    <w:rsid w:val="00721D9C"/>
    <w:rsid w:val="00721EA5"/>
    <w:rsid w:val="00747E84"/>
    <w:rsid w:val="00812ED1"/>
    <w:rsid w:val="008C19D0"/>
    <w:rsid w:val="008F5C18"/>
    <w:rsid w:val="00971CC9"/>
    <w:rsid w:val="00A35023"/>
    <w:rsid w:val="00A45C29"/>
    <w:rsid w:val="00B84E01"/>
    <w:rsid w:val="00C36C7D"/>
    <w:rsid w:val="00C8013C"/>
    <w:rsid w:val="00CF5958"/>
    <w:rsid w:val="00D4394E"/>
    <w:rsid w:val="00E27DED"/>
    <w:rsid w:val="00ED5853"/>
    <w:rsid w:val="00EF42A0"/>
    <w:rsid w:val="00F04B1F"/>
    <w:rsid w:val="00F6603B"/>
    <w:rsid w:val="00F67271"/>
    <w:rsid w:val="00F81264"/>
    <w:rsid w:val="00F93CC1"/>
    <w:rsid w:val="00FD3A92"/>
    <w:rsid w:val="00FD4E1C"/>
    <w:rsid w:val="00FF14DC"/>
    <w:rsid w:val="00FF6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510B9D"/>
  <w15:chartTrackingRefBased/>
  <w15:docId w15:val="{A9D7EC29-ADAD-4391-9439-6AC53D042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08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F08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2EC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50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502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F04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46C"/>
  </w:style>
  <w:style w:type="paragraph" w:styleId="Footer">
    <w:name w:val="footer"/>
    <w:basedOn w:val="Normal"/>
    <w:link w:val="FooterChar"/>
    <w:uiPriority w:val="99"/>
    <w:unhideWhenUsed/>
    <w:rsid w:val="000F04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4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9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7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5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11</Pages>
  <Words>2647</Words>
  <Characters>15091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</dc:creator>
  <cp:keywords/>
  <dc:description/>
  <cp:lastModifiedBy>Oleksandr Levinskyi</cp:lastModifiedBy>
  <cp:revision>30</cp:revision>
  <cp:lastPrinted>2020-06-08T22:05:00Z</cp:lastPrinted>
  <dcterms:created xsi:type="dcterms:W3CDTF">2020-06-08T21:24:00Z</dcterms:created>
  <dcterms:modified xsi:type="dcterms:W3CDTF">2021-01-17T06:42:00Z</dcterms:modified>
</cp:coreProperties>
</file>